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406B" w14:textId="0BEBC4D9" w:rsidR="00467530" w:rsidRPr="0081179D" w:rsidRDefault="00467530" w:rsidP="006C7D7C">
      <w:pPr>
        <w:pStyle w:val="Title"/>
        <w:tabs>
          <w:tab w:val="left" w:pos="809"/>
          <w:tab w:val="left" w:pos="10453"/>
        </w:tabs>
        <w:spacing w:line="360" w:lineRule="auto"/>
        <w:ind w:left="0"/>
        <w:jc w:val="both"/>
        <w:rPr>
          <w:sz w:val="40"/>
          <w:szCs w:val="40"/>
        </w:rPr>
      </w:pPr>
      <w:r w:rsidRPr="0081179D">
        <w:rPr>
          <w:sz w:val="40"/>
          <w:szCs w:val="40"/>
        </w:rPr>
        <w:t xml:space="preserve">MentalDisOnt: An ontology for describing different types of mental disorders. </w:t>
      </w:r>
    </w:p>
    <w:p w14:paraId="11654BDC" w14:textId="77777777" w:rsidR="00467530" w:rsidRPr="0081179D" w:rsidRDefault="00467530" w:rsidP="006C7D7C">
      <w:pPr>
        <w:spacing w:before="1" w:line="360" w:lineRule="auto"/>
        <w:ind w:left="809"/>
        <w:jc w:val="both"/>
        <w:rPr>
          <w:sz w:val="20"/>
          <w:szCs w:val="20"/>
        </w:rPr>
      </w:pPr>
    </w:p>
    <w:p w14:paraId="7966BC92" w14:textId="0E45E9DE" w:rsidR="00467530" w:rsidRPr="0081179D" w:rsidRDefault="00467530" w:rsidP="006C7D7C">
      <w:pPr>
        <w:spacing w:before="1" w:line="360" w:lineRule="auto"/>
        <w:jc w:val="both"/>
        <w:rPr>
          <w:sz w:val="20"/>
          <w:szCs w:val="20"/>
        </w:rPr>
      </w:pPr>
      <w:bookmarkStart w:id="0" w:name="_bookmark0"/>
      <w:bookmarkEnd w:id="0"/>
      <w:r w:rsidRPr="0081179D">
        <w:rPr>
          <w:sz w:val="20"/>
          <w:szCs w:val="20"/>
        </w:rPr>
        <w:t>Rafia Tehseen and Toseeq Sarwar</w:t>
      </w:r>
    </w:p>
    <w:p w14:paraId="3B231230" w14:textId="536A9DAF" w:rsidR="00467530" w:rsidRPr="0081179D" w:rsidRDefault="00467530" w:rsidP="006C7D7C">
      <w:pPr>
        <w:spacing w:before="1" w:line="360" w:lineRule="auto"/>
        <w:jc w:val="both"/>
        <w:rPr>
          <w:sz w:val="20"/>
          <w:szCs w:val="20"/>
        </w:rPr>
      </w:pPr>
      <w:r w:rsidRPr="0081179D">
        <w:rPr>
          <w:i/>
          <w:position w:val="2"/>
          <w:sz w:val="20"/>
          <w:szCs w:val="20"/>
        </w:rPr>
        <w:t>Department</w:t>
      </w:r>
      <w:r w:rsidRPr="0081179D">
        <w:rPr>
          <w:i/>
          <w:spacing w:val="-8"/>
          <w:position w:val="2"/>
          <w:sz w:val="20"/>
          <w:szCs w:val="20"/>
        </w:rPr>
        <w:t xml:space="preserve"> </w:t>
      </w:r>
      <w:r w:rsidR="008A03D2" w:rsidRPr="0081179D">
        <w:rPr>
          <w:i/>
          <w:spacing w:val="-8"/>
          <w:position w:val="2"/>
          <w:sz w:val="20"/>
          <w:szCs w:val="20"/>
        </w:rPr>
        <w:t xml:space="preserve">of </w:t>
      </w:r>
      <w:r w:rsidRPr="0081179D">
        <w:rPr>
          <w:i/>
          <w:position w:val="2"/>
          <w:sz w:val="20"/>
          <w:szCs w:val="20"/>
        </w:rPr>
        <w:t>Computer Science and Information Technology,</w:t>
      </w:r>
      <w:r w:rsidRPr="0081179D">
        <w:rPr>
          <w:i/>
          <w:spacing w:val="-8"/>
          <w:position w:val="2"/>
          <w:sz w:val="20"/>
          <w:szCs w:val="20"/>
        </w:rPr>
        <w:t xml:space="preserve"> </w:t>
      </w:r>
      <w:r w:rsidRPr="0081179D">
        <w:rPr>
          <w:i/>
          <w:position w:val="2"/>
          <w:sz w:val="20"/>
          <w:szCs w:val="20"/>
        </w:rPr>
        <w:t>University</w:t>
      </w:r>
      <w:r w:rsidRPr="0081179D">
        <w:rPr>
          <w:i/>
          <w:spacing w:val="-7"/>
          <w:position w:val="2"/>
          <w:sz w:val="20"/>
          <w:szCs w:val="20"/>
        </w:rPr>
        <w:t xml:space="preserve"> </w:t>
      </w:r>
      <w:r w:rsidRPr="0081179D">
        <w:rPr>
          <w:i/>
          <w:position w:val="2"/>
          <w:sz w:val="20"/>
          <w:szCs w:val="20"/>
        </w:rPr>
        <w:t>of</w:t>
      </w:r>
      <w:r w:rsidRPr="0081179D">
        <w:rPr>
          <w:i/>
          <w:spacing w:val="-8"/>
          <w:position w:val="2"/>
          <w:sz w:val="20"/>
          <w:szCs w:val="20"/>
        </w:rPr>
        <w:t xml:space="preserve"> </w:t>
      </w:r>
      <w:r w:rsidRPr="0081179D">
        <w:rPr>
          <w:i/>
          <w:position w:val="2"/>
          <w:sz w:val="20"/>
          <w:szCs w:val="20"/>
        </w:rPr>
        <w:t>the</w:t>
      </w:r>
      <w:r w:rsidRPr="0081179D">
        <w:rPr>
          <w:i/>
          <w:spacing w:val="-7"/>
          <w:position w:val="2"/>
          <w:sz w:val="20"/>
          <w:szCs w:val="20"/>
        </w:rPr>
        <w:t xml:space="preserve"> </w:t>
      </w:r>
      <w:r w:rsidRPr="0081179D">
        <w:rPr>
          <w:i/>
          <w:position w:val="2"/>
          <w:sz w:val="20"/>
          <w:szCs w:val="20"/>
        </w:rPr>
        <w:t>Sargodha,</w:t>
      </w:r>
      <w:r w:rsidRPr="0081179D">
        <w:rPr>
          <w:i/>
          <w:spacing w:val="-7"/>
          <w:position w:val="2"/>
          <w:sz w:val="20"/>
          <w:szCs w:val="20"/>
        </w:rPr>
        <w:t xml:space="preserve"> Sargodha</w:t>
      </w:r>
      <w:r w:rsidR="00643579" w:rsidRPr="0081179D">
        <w:rPr>
          <w:i/>
          <w:spacing w:val="-7"/>
          <w:position w:val="2"/>
          <w:sz w:val="20"/>
          <w:szCs w:val="20"/>
        </w:rPr>
        <w:t>.</w:t>
      </w:r>
    </w:p>
    <w:p w14:paraId="16A91EE6" w14:textId="2E380342" w:rsidR="00467530" w:rsidRPr="0081179D" w:rsidRDefault="00643579" w:rsidP="006C7D7C">
      <w:pPr>
        <w:spacing w:before="1" w:line="360" w:lineRule="auto"/>
        <w:jc w:val="both"/>
        <w:rPr>
          <w:sz w:val="20"/>
          <w:szCs w:val="20"/>
        </w:rPr>
      </w:pPr>
      <w:r w:rsidRPr="0081179D">
        <w:rPr>
          <w:i/>
          <w:position w:val="2"/>
          <w:sz w:val="20"/>
          <w:szCs w:val="20"/>
        </w:rPr>
        <w:t>University Road, Sargodha, Punjab 40100, Pakistan.</w:t>
      </w:r>
      <w:r w:rsidR="00467530" w:rsidRPr="0081179D">
        <w:rPr>
          <w:i/>
          <w:position w:val="2"/>
          <w:sz w:val="20"/>
          <w:szCs w:val="20"/>
        </w:rPr>
        <w:tab/>
      </w:r>
    </w:p>
    <w:p w14:paraId="30A6CB6B" w14:textId="2669B923" w:rsidR="00C41991" w:rsidRPr="0081179D" w:rsidRDefault="00467530" w:rsidP="006C7D7C">
      <w:pPr>
        <w:spacing w:before="1" w:line="360" w:lineRule="auto"/>
        <w:jc w:val="both"/>
        <w:rPr>
          <w:i/>
          <w:w w:val="95"/>
          <w:position w:val="2"/>
          <w:sz w:val="20"/>
          <w:szCs w:val="20"/>
        </w:rPr>
      </w:pPr>
      <w:r w:rsidRPr="0081179D">
        <w:rPr>
          <w:i/>
          <w:w w:val="95"/>
          <w:position w:val="2"/>
          <w:sz w:val="20"/>
          <w:szCs w:val="20"/>
        </w:rPr>
        <w:t>E-mails:</w:t>
      </w:r>
      <w:r w:rsidRPr="0081179D">
        <w:rPr>
          <w:i/>
          <w:spacing w:val="56"/>
          <w:position w:val="2"/>
          <w:sz w:val="20"/>
          <w:szCs w:val="20"/>
        </w:rPr>
        <w:t xml:space="preserve"> </w:t>
      </w:r>
      <w:hyperlink r:id="rId8" w:history="1">
        <w:r w:rsidR="00643579" w:rsidRPr="0081179D">
          <w:rPr>
            <w:rStyle w:val="Hyperlink"/>
            <w:i/>
            <w:w w:val="95"/>
            <w:position w:val="2"/>
            <w:sz w:val="20"/>
            <w:szCs w:val="20"/>
          </w:rPr>
          <w:t>rafiatehseen987@gmail.com,</w:t>
        </w:r>
        <w:r w:rsidR="00643579" w:rsidRPr="0081179D">
          <w:rPr>
            <w:rStyle w:val="Hyperlink"/>
            <w:i/>
            <w:spacing w:val="57"/>
            <w:position w:val="2"/>
            <w:sz w:val="20"/>
            <w:szCs w:val="20"/>
          </w:rPr>
          <w:t xml:space="preserve"> </w:t>
        </w:r>
      </w:hyperlink>
      <w:hyperlink r:id="rId9" w:history="1">
        <w:r w:rsidR="00643579" w:rsidRPr="0081179D">
          <w:rPr>
            <w:rStyle w:val="Hyperlink"/>
            <w:i/>
            <w:w w:val="95"/>
            <w:position w:val="2"/>
            <w:sz w:val="20"/>
            <w:szCs w:val="20"/>
          </w:rPr>
          <w:t>toseeq.warriach7@gmail.com</w:t>
        </w:r>
        <w:r w:rsidR="00643579" w:rsidRPr="0081179D">
          <w:rPr>
            <w:rStyle w:val="Hyperlink"/>
            <w:i/>
            <w:spacing w:val="57"/>
            <w:position w:val="2"/>
            <w:sz w:val="20"/>
            <w:szCs w:val="20"/>
          </w:rPr>
          <w:t xml:space="preserve"> </w:t>
        </w:r>
      </w:hyperlink>
    </w:p>
    <w:p w14:paraId="40F03055" w14:textId="597B04B2" w:rsidR="00C41991" w:rsidRPr="0081179D" w:rsidRDefault="00C41991" w:rsidP="006C7D7C">
      <w:pPr>
        <w:spacing w:before="1" w:line="360" w:lineRule="auto"/>
        <w:ind w:left="248"/>
        <w:jc w:val="both"/>
        <w:rPr>
          <w:sz w:val="18"/>
          <w:szCs w:val="20"/>
        </w:rPr>
      </w:pPr>
    </w:p>
    <w:p w14:paraId="5F6FF601" w14:textId="653D804B" w:rsidR="00C41991" w:rsidRPr="0081179D" w:rsidRDefault="00C41991" w:rsidP="006C7D7C">
      <w:pPr>
        <w:spacing w:before="1" w:line="360" w:lineRule="auto"/>
        <w:ind w:left="248"/>
        <w:jc w:val="both"/>
        <w:rPr>
          <w:sz w:val="18"/>
          <w:szCs w:val="20"/>
        </w:rPr>
      </w:pPr>
    </w:p>
    <w:p w14:paraId="036FA7B9" w14:textId="6D821BF4" w:rsidR="00C41991" w:rsidRPr="0081179D" w:rsidRDefault="00C41991" w:rsidP="006C7D7C">
      <w:pPr>
        <w:spacing w:before="1" w:line="360" w:lineRule="auto"/>
        <w:ind w:left="248"/>
        <w:jc w:val="both"/>
        <w:rPr>
          <w:sz w:val="18"/>
          <w:szCs w:val="20"/>
        </w:rPr>
      </w:pPr>
    </w:p>
    <w:p w14:paraId="33773EE0" w14:textId="00B3EC20" w:rsidR="00C41991" w:rsidRPr="0081179D" w:rsidRDefault="00C41991" w:rsidP="006C7D7C">
      <w:pPr>
        <w:spacing w:before="1" w:line="360" w:lineRule="auto"/>
        <w:ind w:left="248"/>
        <w:jc w:val="both"/>
        <w:rPr>
          <w:sz w:val="18"/>
          <w:szCs w:val="20"/>
        </w:rPr>
      </w:pPr>
    </w:p>
    <w:p w14:paraId="11762573" w14:textId="7C876B7D" w:rsidR="00C41991" w:rsidRPr="0081179D" w:rsidRDefault="00C41991" w:rsidP="006C7D7C">
      <w:pPr>
        <w:spacing w:before="1" w:line="360" w:lineRule="auto"/>
        <w:jc w:val="both"/>
        <w:rPr>
          <w:sz w:val="18"/>
          <w:szCs w:val="20"/>
        </w:rPr>
      </w:pPr>
    </w:p>
    <w:p w14:paraId="5955B02A" w14:textId="77777777" w:rsidR="007F0094" w:rsidRPr="0081179D" w:rsidRDefault="00C41991" w:rsidP="006C7D7C">
      <w:pPr>
        <w:widowControl/>
        <w:adjustRightInd w:val="0"/>
        <w:spacing w:before="1" w:line="360" w:lineRule="auto"/>
        <w:jc w:val="both"/>
        <w:rPr>
          <w:rFonts w:ascii="Arial" w:hAnsi="Arial" w:cs="Arial"/>
          <w:b/>
        </w:rPr>
      </w:pPr>
      <w:r w:rsidRPr="0081179D">
        <w:rPr>
          <w:rFonts w:ascii="Arial" w:hAnsi="Arial" w:cs="Arial"/>
          <w:b/>
        </w:rPr>
        <w:t>Abstract</w:t>
      </w:r>
    </w:p>
    <w:p w14:paraId="3B083D84" w14:textId="28A3E376" w:rsidR="007F0094" w:rsidRPr="0081179D" w:rsidRDefault="00452C17" w:rsidP="006C7D7C">
      <w:pPr>
        <w:pStyle w:val="ListParagraph"/>
        <w:widowControl/>
        <w:adjustRightInd w:val="0"/>
        <w:spacing w:before="1" w:line="360" w:lineRule="auto"/>
        <w:ind w:left="0" w:firstLine="360"/>
        <w:jc w:val="both"/>
        <w:rPr>
          <w:rFonts w:eastAsiaTheme="minorHAnsi"/>
        </w:rPr>
      </w:pPr>
      <w:r w:rsidRPr="0081179D">
        <w:rPr>
          <w:rFonts w:eastAsiaTheme="minorHAnsi"/>
        </w:rPr>
        <w:t xml:space="preserve">Semantic descriptions of </w:t>
      </w:r>
      <w:r w:rsidR="009643E4" w:rsidRPr="0081179D">
        <w:rPr>
          <w:rFonts w:eastAsiaTheme="minorHAnsi"/>
        </w:rPr>
        <w:t>mental disorders</w:t>
      </w:r>
      <w:r w:rsidRPr="0081179D">
        <w:rPr>
          <w:rFonts w:eastAsiaTheme="minorHAnsi"/>
        </w:rPr>
        <w:t>, offered in a machine</w:t>
      </w:r>
      <w:r w:rsidR="008A03D2" w:rsidRPr="0081179D">
        <w:rPr>
          <w:rFonts w:eastAsiaTheme="minorHAnsi"/>
        </w:rPr>
        <w:t>-</w:t>
      </w:r>
      <w:r w:rsidR="009643E4" w:rsidRPr="0081179D">
        <w:rPr>
          <w:rFonts w:eastAsiaTheme="minorHAnsi"/>
        </w:rPr>
        <w:t>understandable</w:t>
      </w:r>
      <w:r w:rsidRPr="0081179D">
        <w:rPr>
          <w:rFonts w:eastAsiaTheme="minorHAnsi"/>
        </w:rPr>
        <w:t xml:space="preserve"> </w:t>
      </w:r>
      <w:r w:rsidR="009643E4" w:rsidRPr="0081179D">
        <w:rPr>
          <w:rFonts w:eastAsiaTheme="minorHAnsi"/>
        </w:rPr>
        <w:t>form</w:t>
      </w:r>
      <w:r w:rsidRPr="0081179D">
        <w:rPr>
          <w:rFonts w:eastAsiaTheme="minorHAnsi"/>
        </w:rPr>
        <w:t xml:space="preserve">, can provide </w:t>
      </w:r>
      <w:r w:rsidR="009643E4" w:rsidRPr="0081179D">
        <w:rPr>
          <w:rFonts w:eastAsiaTheme="minorHAnsi"/>
        </w:rPr>
        <w:t xml:space="preserve">useful information benefit in </w:t>
      </w:r>
      <w:r w:rsidR="008A03D2" w:rsidRPr="0081179D">
        <w:rPr>
          <w:rFonts w:eastAsiaTheme="minorHAnsi"/>
        </w:rPr>
        <w:t xml:space="preserve">the </w:t>
      </w:r>
      <w:r w:rsidR="009643E4" w:rsidRPr="0081179D">
        <w:rPr>
          <w:rFonts w:eastAsiaTheme="minorHAnsi"/>
        </w:rPr>
        <w:t>diagnosis of disorders</w:t>
      </w:r>
      <w:r w:rsidRPr="0081179D">
        <w:rPr>
          <w:rFonts w:eastAsiaTheme="minorHAnsi"/>
        </w:rPr>
        <w:t>. In this paper</w:t>
      </w:r>
      <w:r w:rsidR="008A03D2" w:rsidRPr="0081179D">
        <w:rPr>
          <w:rFonts w:eastAsiaTheme="minorHAnsi"/>
        </w:rPr>
        <w:t>,</w:t>
      </w:r>
      <w:r w:rsidRPr="0081179D">
        <w:rPr>
          <w:rFonts w:eastAsiaTheme="minorHAnsi"/>
        </w:rPr>
        <w:t xml:space="preserve"> we </w:t>
      </w:r>
      <w:r w:rsidR="00835E54" w:rsidRPr="0081179D">
        <w:rPr>
          <w:rFonts w:eastAsiaTheme="minorHAnsi"/>
        </w:rPr>
        <w:t xml:space="preserve">explain </w:t>
      </w:r>
      <w:r w:rsidRPr="0081179D">
        <w:rPr>
          <w:rFonts w:eastAsiaTheme="minorHAnsi"/>
        </w:rPr>
        <w:t xml:space="preserve">the development </w:t>
      </w:r>
      <w:r w:rsidR="00835E54" w:rsidRPr="0081179D">
        <w:rPr>
          <w:rFonts w:eastAsiaTheme="minorHAnsi"/>
        </w:rPr>
        <w:t>process</w:t>
      </w:r>
      <w:r w:rsidRPr="0081179D">
        <w:rPr>
          <w:rFonts w:eastAsiaTheme="minorHAnsi"/>
        </w:rPr>
        <w:t xml:space="preserve"> made to build </w:t>
      </w:r>
      <w:r w:rsidR="00835E54" w:rsidRPr="0081179D">
        <w:rPr>
          <w:rFonts w:eastAsiaTheme="minorHAnsi"/>
        </w:rPr>
        <w:t>mental disorder</w:t>
      </w:r>
      <w:r w:rsidRPr="0081179D">
        <w:rPr>
          <w:rFonts w:eastAsiaTheme="minorHAnsi"/>
        </w:rPr>
        <w:t xml:space="preserve"> ontology, for describing </w:t>
      </w:r>
      <w:r w:rsidR="00835E54" w:rsidRPr="0081179D">
        <w:rPr>
          <w:rFonts w:eastAsiaTheme="minorHAnsi"/>
        </w:rPr>
        <w:t>different</w:t>
      </w:r>
      <w:r w:rsidRPr="0081179D">
        <w:rPr>
          <w:rFonts w:eastAsiaTheme="minorHAnsi"/>
        </w:rPr>
        <w:t xml:space="preserve"> type</w:t>
      </w:r>
      <w:r w:rsidR="00835E54" w:rsidRPr="0081179D">
        <w:rPr>
          <w:rFonts w:eastAsiaTheme="minorHAnsi"/>
        </w:rPr>
        <w:t>s</w:t>
      </w:r>
      <w:r w:rsidRPr="0081179D">
        <w:rPr>
          <w:rFonts w:eastAsiaTheme="minorHAnsi"/>
        </w:rPr>
        <w:t xml:space="preserve"> of </w:t>
      </w:r>
      <w:r w:rsidR="00835E54" w:rsidRPr="0081179D">
        <w:rPr>
          <w:rFonts w:eastAsiaTheme="minorHAnsi"/>
        </w:rPr>
        <w:t>mental disorders. I</w:t>
      </w:r>
      <w:r w:rsidRPr="0081179D">
        <w:rPr>
          <w:rFonts w:eastAsiaTheme="minorHAnsi"/>
        </w:rPr>
        <w:t xml:space="preserve">t could be used as a model for the development of other ontologies for </w:t>
      </w:r>
      <w:r w:rsidR="00835E54" w:rsidRPr="0081179D">
        <w:rPr>
          <w:rFonts w:eastAsiaTheme="minorHAnsi"/>
        </w:rPr>
        <w:t>developing a knowledge graph</w:t>
      </w:r>
      <w:r w:rsidR="007F0094" w:rsidRPr="0081179D">
        <w:rPr>
          <w:rFonts w:eastAsiaTheme="minorHAnsi"/>
        </w:rPr>
        <w:t>.</w:t>
      </w:r>
    </w:p>
    <w:p w14:paraId="660FC061" w14:textId="0EFB0A0D" w:rsidR="004726BF" w:rsidRPr="0081179D" w:rsidRDefault="00452C17" w:rsidP="006C7D7C">
      <w:pPr>
        <w:pStyle w:val="ListParagraph"/>
        <w:widowControl/>
        <w:adjustRightInd w:val="0"/>
        <w:spacing w:before="1" w:line="360" w:lineRule="auto"/>
        <w:ind w:left="0" w:firstLine="360"/>
        <w:jc w:val="both"/>
        <w:rPr>
          <w:b/>
        </w:rPr>
      </w:pPr>
      <w:r w:rsidRPr="0081179D">
        <w:rPr>
          <w:rFonts w:eastAsiaTheme="minorHAnsi"/>
        </w:rPr>
        <w:t xml:space="preserve">The terms of the </w:t>
      </w:r>
      <w:r w:rsidR="00B11033" w:rsidRPr="0081179D">
        <w:rPr>
          <w:rFonts w:eastAsiaTheme="minorHAnsi"/>
        </w:rPr>
        <w:t>MentalDisOnt</w:t>
      </w:r>
      <w:r w:rsidRPr="0081179D">
        <w:rPr>
          <w:rFonts w:eastAsiaTheme="minorHAnsi"/>
        </w:rPr>
        <w:t xml:space="preserve"> ontology provide different types of information related </w:t>
      </w:r>
      <w:r w:rsidR="008A03D2" w:rsidRPr="0081179D">
        <w:rPr>
          <w:rFonts w:eastAsiaTheme="minorHAnsi"/>
        </w:rPr>
        <w:t>to</w:t>
      </w:r>
      <w:r w:rsidRPr="0081179D">
        <w:rPr>
          <w:rFonts w:eastAsiaTheme="minorHAnsi"/>
        </w:rPr>
        <w:t xml:space="preserve"> </w:t>
      </w:r>
      <w:r w:rsidR="00FB2452" w:rsidRPr="0081179D">
        <w:rPr>
          <w:rFonts w:eastAsiaTheme="minorHAnsi"/>
        </w:rPr>
        <w:t>a</w:t>
      </w:r>
      <w:r w:rsidRPr="0081179D">
        <w:rPr>
          <w:rFonts w:eastAsiaTheme="minorHAnsi"/>
        </w:rPr>
        <w:t xml:space="preserve"> </w:t>
      </w:r>
      <w:r w:rsidR="00B11033" w:rsidRPr="0081179D">
        <w:rPr>
          <w:rFonts w:eastAsiaTheme="minorHAnsi"/>
        </w:rPr>
        <w:t>mental disorder</w:t>
      </w:r>
      <w:r w:rsidRPr="0081179D">
        <w:rPr>
          <w:rFonts w:eastAsiaTheme="minorHAnsi"/>
        </w:rPr>
        <w:t xml:space="preserve">, which </w:t>
      </w:r>
      <w:r w:rsidR="008A03D2" w:rsidRPr="0081179D">
        <w:rPr>
          <w:rFonts w:eastAsiaTheme="minorHAnsi"/>
        </w:rPr>
        <w:t>is</w:t>
      </w:r>
      <w:r w:rsidRPr="0081179D">
        <w:rPr>
          <w:rFonts w:eastAsiaTheme="minorHAnsi"/>
        </w:rPr>
        <w:t xml:space="preserve"> reflected in</w:t>
      </w:r>
      <w:r w:rsidR="00B11033" w:rsidRPr="0081179D">
        <w:rPr>
          <w:rFonts w:eastAsiaTheme="minorHAnsi"/>
        </w:rPr>
        <w:t xml:space="preserve"> </w:t>
      </w:r>
      <w:r w:rsidRPr="0081179D">
        <w:rPr>
          <w:rFonts w:eastAsiaTheme="minorHAnsi"/>
        </w:rPr>
        <w:t xml:space="preserve">distinct modules that constitute the ontology. Thus, it contains classes and properties for expressing </w:t>
      </w:r>
      <w:r w:rsidR="00FB2452" w:rsidRPr="0081179D">
        <w:rPr>
          <w:rFonts w:eastAsiaTheme="minorHAnsi"/>
        </w:rPr>
        <w:t>information</w:t>
      </w:r>
      <w:r w:rsidRPr="0081179D">
        <w:rPr>
          <w:rFonts w:eastAsiaTheme="minorHAnsi"/>
        </w:rPr>
        <w:t xml:space="preserve"> about</w:t>
      </w:r>
      <w:r w:rsidR="00FB2452" w:rsidRPr="0081179D">
        <w:rPr>
          <w:rFonts w:eastAsiaTheme="minorHAnsi"/>
        </w:rPr>
        <w:t xml:space="preserve"> disorders</w:t>
      </w:r>
      <w:r w:rsidRPr="0081179D">
        <w:rPr>
          <w:rFonts w:eastAsiaTheme="minorHAnsi"/>
        </w:rPr>
        <w:t xml:space="preserve"> </w:t>
      </w:r>
      <w:r w:rsidR="00FB2452" w:rsidRPr="0081179D">
        <w:rPr>
          <w:rFonts w:eastAsiaTheme="minorHAnsi"/>
        </w:rPr>
        <w:t>diagnosed till now</w:t>
      </w:r>
      <w:r w:rsidRPr="0081179D">
        <w:rPr>
          <w:rFonts w:eastAsiaTheme="minorHAnsi"/>
        </w:rPr>
        <w:t xml:space="preserve">, </w:t>
      </w:r>
      <w:r w:rsidR="00FB2452" w:rsidRPr="0081179D">
        <w:rPr>
          <w:rFonts w:eastAsiaTheme="minorHAnsi"/>
        </w:rPr>
        <w:t>comorbidity</w:t>
      </w:r>
      <w:r w:rsidRPr="0081179D">
        <w:rPr>
          <w:rFonts w:eastAsiaTheme="minorHAnsi"/>
        </w:rPr>
        <w:t xml:space="preserve">, </w:t>
      </w:r>
      <w:r w:rsidR="006B59BF" w:rsidRPr="0081179D">
        <w:rPr>
          <w:rFonts w:eastAsiaTheme="minorHAnsi"/>
        </w:rPr>
        <w:t>symptoms</w:t>
      </w:r>
      <w:r w:rsidRPr="0081179D">
        <w:rPr>
          <w:rFonts w:eastAsiaTheme="minorHAnsi"/>
        </w:rPr>
        <w:t xml:space="preserve">, </w:t>
      </w:r>
      <w:r w:rsidR="006B59BF" w:rsidRPr="0081179D">
        <w:rPr>
          <w:rFonts w:eastAsiaTheme="minorHAnsi"/>
        </w:rPr>
        <w:t>age group</w:t>
      </w:r>
      <w:r w:rsidRPr="0081179D">
        <w:rPr>
          <w:rFonts w:eastAsiaTheme="minorHAnsi"/>
        </w:rPr>
        <w:t>,</w:t>
      </w:r>
      <w:r w:rsidR="006B59BF" w:rsidRPr="0081179D">
        <w:rPr>
          <w:rFonts w:eastAsiaTheme="minorHAnsi"/>
        </w:rPr>
        <w:t xml:space="preserve"> ICD codes, risk factors</w:t>
      </w:r>
      <w:r w:rsidR="008A03D2" w:rsidRPr="0081179D">
        <w:rPr>
          <w:rFonts w:eastAsiaTheme="minorHAnsi"/>
        </w:rPr>
        <w:t>,</w:t>
      </w:r>
      <w:r w:rsidRPr="0081179D">
        <w:rPr>
          <w:rFonts w:eastAsiaTheme="minorHAnsi"/>
        </w:rPr>
        <w:t xml:space="preserve"> and finally </w:t>
      </w:r>
      <w:r w:rsidR="006B59BF" w:rsidRPr="0081179D">
        <w:rPr>
          <w:rFonts w:eastAsiaTheme="minorHAnsi"/>
        </w:rPr>
        <w:t>level of intensit</w:t>
      </w:r>
      <w:r w:rsidR="008A03D2" w:rsidRPr="0081179D">
        <w:rPr>
          <w:rFonts w:eastAsiaTheme="minorHAnsi"/>
        </w:rPr>
        <w:t>y</w:t>
      </w:r>
      <w:r w:rsidR="006B59BF" w:rsidRPr="0081179D">
        <w:rPr>
          <w:rFonts w:eastAsiaTheme="minorHAnsi"/>
        </w:rPr>
        <w:t xml:space="preserve"> of that particular disorder</w:t>
      </w:r>
      <w:r w:rsidRPr="0081179D">
        <w:rPr>
          <w:rFonts w:eastAsiaTheme="minorHAnsi"/>
        </w:rPr>
        <w:t>. The ontology development process has been carried out in</w:t>
      </w:r>
      <w:r w:rsidR="006B59BF" w:rsidRPr="0081179D">
        <w:rPr>
          <w:rFonts w:eastAsiaTheme="minorHAnsi"/>
        </w:rPr>
        <w:t xml:space="preserve"> </w:t>
      </w:r>
      <w:r w:rsidRPr="0081179D">
        <w:rPr>
          <w:rFonts w:eastAsiaTheme="minorHAnsi"/>
        </w:rPr>
        <w:t xml:space="preserve">close collaboration with </w:t>
      </w:r>
      <w:r w:rsidR="008A03D2" w:rsidRPr="0081179D">
        <w:rPr>
          <w:rFonts w:eastAsiaTheme="minorHAnsi"/>
        </w:rPr>
        <w:t xml:space="preserve">a </w:t>
      </w:r>
      <w:r w:rsidRPr="0081179D">
        <w:rPr>
          <w:rFonts w:eastAsiaTheme="minorHAnsi"/>
        </w:rPr>
        <w:t>domain expert</w:t>
      </w:r>
      <w:r w:rsidR="00C77F82" w:rsidRPr="0081179D">
        <w:t>.</w:t>
      </w:r>
      <w:r w:rsidR="00C77F82" w:rsidRPr="0081179D">
        <w:rPr>
          <w:i/>
          <w:iCs/>
        </w:rPr>
        <w:t xml:space="preserve">   </w:t>
      </w:r>
    </w:p>
    <w:p w14:paraId="0ACF258A" w14:textId="783CBE38" w:rsidR="004726BF" w:rsidRPr="0081179D" w:rsidRDefault="00060B71" w:rsidP="006C7D7C">
      <w:pPr>
        <w:pStyle w:val="BodyText2"/>
        <w:spacing w:before="1" w:line="360" w:lineRule="auto"/>
        <w:jc w:val="both"/>
      </w:pPr>
      <w:r w:rsidRPr="0081179D">
        <w:rPr>
          <w:rFonts w:ascii="Arial" w:hAnsi="Arial" w:cs="Arial"/>
          <w:b/>
          <w:bCs/>
        </w:rPr>
        <w:t>Keywords</w:t>
      </w:r>
      <w:r w:rsidRPr="0081179D">
        <w:t>:</w:t>
      </w:r>
      <w:r w:rsidRPr="0081179D">
        <w:rPr>
          <w:spacing w:val="-9"/>
        </w:rPr>
        <w:t xml:space="preserve"> </w:t>
      </w:r>
      <w:r w:rsidRPr="0081179D">
        <w:t>Ontology,</w:t>
      </w:r>
      <w:r w:rsidRPr="0081179D">
        <w:rPr>
          <w:spacing w:val="-8"/>
        </w:rPr>
        <w:t xml:space="preserve"> </w:t>
      </w:r>
      <w:r w:rsidRPr="0081179D">
        <w:t>Mental Disorder, Disorders Ontology, Mental Health</w:t>
      </w:r>
    </w:p>
    <w:p w14:paraId="0776019E" w14:textId="4D1A0A0D" w:rsidR="007F0094" w:rsidRPr="0081179D" w:rsidRDefault="007F0094" w:rsidP="006C7D7C">
      <w:pPr>
        <w:pStyle w:val="ListParagraph"/>
        <w:widowControl/>
        <w:numPr>
          <w:ilvl w:val="0"/>
          <w:numId w:val="2"/>
        </w:numPr>
        <w:adjustRightInd w:val="0"/>
        <w:spacing w:before="1" w:line="360" w:lineRule="auto"/>
        <w:jc w:val="both"/>
        <w:rPr>
          <w:b/>
          <w:sz w:val="16"/>
          <w:szCs w:val="20"/>
        </w:rPr>
      </w:pPr>
      <w:r w:rsidRPr="0081179D">
        <w:rPr>
          <w:rFonts w:ascii="Arial" w:hAnsi="Arial" w:cs="Arial"/>
          <w:b/>
        </w:rPr>
        <w:t>Introduction</w:t>
      </w:r>
    </w:p>
    <w:p w14:paraId="3A2C4A92" w14:textId="4DBAA6D9" w:rsidR="003A2C49" w:rsidRPr="0081179D" w:rsidRDefault="007E040C" w:rsidP="006C7D7C">
      <w:pPr>
        <w:pStyle w:val="ListParagraph"/>
        <w:widowControl/>
        <w:adjustRightInd w:val="0"/>
        <w:spacing w:before="1" w:line="360" w:lineRule="auto"/>
        <w:ind w:left="0" w:firstLine="360"/>
        <w:jc w:val="both"/>
      </w:pPr>
      <w:r w:rsidRPr="0081179D">
        <w:t>A mental disorder is characterized by a clinically significant disturbance in an individual’s cognition, emotional regulation, or behavior</w:t>
      </w:r>
      <w:r w:rsidR="00C477A3" w:rsidRPr="0081179D">
        <w:t xml:space="preserve"> </w:t>
      </w:r>
      <w:r w:rsidR="00C477A3" w:rsidRPr="0081179D">
        <w:rPr>
          <w:vertAlign w:val="superscript"/>
        </w:rPr>
        <w:t>[1]</w:t>
      </w:r>
      <w:r w:rsidRPr="0081179D">
        <w:t>.  It is usually associated with suffering or damage in important areas of functioning. There are many different types of mental disorders.</w:t>
      </w:r>
      <w:r w:rsidR="00712331" w:rsidRPr="0081179D">
        <w:rPr>
          <w:rFonts w:eastAsiaTheme="minorHAnsi"/>
        </w:rPr>
        <w:t xml:space="preserve"> </w:t>
      </w:r>
      <w:r w:rsidRPr="0081179D">
        <w:rPr>
          <w:rStyle w:val="hgkelc"/>
          <w:lang w:val="en"/>
        </w:rPr>
        <w:t>There are nearly</w:t>
      </w:r>
      <w:r w:rsidRPr="0081179D">
        <w:rPr>
          <w:rStyle w:val="hgkelc"/>
          <w:b/>
          <w:bCs/>
          <w:lang w:val="en"/>
        </w:rPr>
        <w:t xml:space="preserve"> </w:t>
      </w:r>
      <w:r w:rsidRPr="0081179D">
        <w:rPr>
          <w:rStyle w:val="hgkelc"/>
          <w:lang w:val="en"/>
        </w:rPr>
        <w:t>300 mental disorders listed in the DSM-5</w:t>
      </w:r>
      <w:r w:rsidR="00C477A3" w:rsidRPr="0081179D">
        <w:rPr>
          <w:rStyle w:val="hgkelc"/>
          <w:lang w:val="en"/>
        </w:rPr>
        <w:t xml:space="preserve"> </w:t>
      </w:r>
      <w:r w:rsidR="00C477A3" w:rsidRPr="0081179D">
        <w:rPr>
          <w:rStyle w:val="hgkelc"/>
          <w:vertAlign w:val="superscript"/>
          <w:lang w:val="en"/>
        </w:rPr>
        <w:t>[2]</w:t>
      </w:r>
      <w:r w:rsidR="00C477A3" w:rsidRPr="0081179D">
        <w:rPr>
          <w:rStyle w:val="hgkelc"/>
          <w:lang w:val="en"/>
        </w:rPr>
        <w:t>.</w:t>
      </w:r>
      <w:r w:rsidR="00C477A3" w:rsidRPr="0081179D">
        <w:t xml:space="preserve"> In 2019, about 970 million people around the world were living with a mental disorder, with anxiety and depressive disorders </w:t>
      </w:r>
      <w:r w:rsidR="008A03D2" w:rsidRPr="0081179D">
        <w:t xml:space="preserve">as </w:t>
      </w:r>
      <w:r w:rsidR="00C477A3" w:rsidRPr="0081179D">
        <w:t xml:space="preserve">the most common </w:t>
      </w:r>
      <w:r w:rsidR="00C477A3" w:rsidRPr="0081179D">
        <w:rPr>
          <w:vertAlign w:val="superscript"/>
        </w:rPr>
        <w:t>[3]</w:t>
      </w:r>
      <w:r w:rsidR="00C477A3" w:rsidRPr="0081179D">
        <w:t xml:space="preserve">. During </w:t>
      </w:r>
      <w:r w:rsidR="008A03D2" w:rsidRPr="0081179D">
        <w:t xml:space="preserve">the </w:t>
      </w:r>
      <w:r w:rsidR="00C477A3" w:rsidRPr="0081179D">
        <w:t>COVID-19 pandemic</w:t>
      </w:r>
      <w:r w:rsidR="008A03D2" w:rsidRPr="0081179D">
        <w:t>,</w:t>
      </w:r>
      <w:r w:rsidR="00C477A3" w:rsidRPr="0081179D">
        <w:t xml:space="preserve"> </w:t>
      </w:r>
      <w:r w:rsidR="00C477A3" w:rsidRPr="0081179D">
        <w:lastRenderedPageBreak/>
        <w:t xml:space="preserve">these numbers increased even higher, with </w:t>
      </w:r>
      <w:r w:rsidR="008A03D2" w:rsidRPr="0081179D">
        <w:t xml:space="preserve">a </w:t>
      </w:r>
      <w:r w:rsidR="00C477A3" w:rsidRPr="0081179D">
        <w:t xml:space="preserve">25% increase in </w:t>
      </w:r>
      <w:r w:rsidR="008A03D2" w:rsidRPr="0081179D">
        <w:t xml:space="preserve">the </w:t>
      </w:r>
      <w:r w:rsidR="00C477A3" w:rsidRPr="0081179D">
        <w:t>prevalence of mental disorder</w:t>
      </w:r>
      <w:r w:rsidR="008A03D2" w:rsidRPr="0081179D">
        <w:t>s</w:t>
      </w:r>
      <w:r w:rsidR="00C477A3" w:rsidRPr="0081179D">
        <w:t xml:space="preserve"> around the world</w:t>
      </w:r>
      <w:r w:rsidR="00877E26" w:rsidRPr="0081179D">
        <w:t xml:space="preserve"> </w:t>
      </w:r>
      <w:r w:rsidR="00877E26" w:rsidRPr="0081179D">
        <w:rPr>
          <w:vertAlign w:val="superscript"/>
        </w:rPr>
        <w:t>[4]</w:t>
      </w:r>
      <w:r w:rsidR="00877E26" w:rsidRPr="0081179D">
        <w:t>. Nu</w:t>
      </w:r>
      <w:r w:rsidR="008F24A0" w:rsidRPr="0081179D">
        <w:t>mero</w:t>
      </w:r>
      <w:r w:rsidR="00877E26" w:rsidRPr="0081179D">
        <w:t xml:space="preserve">us studies </w:t>
      </w:r>
      <w:r w:rsidR="008F24A0" w:rsidRPr="0081179D">
        <w:t>have</w:t>
      </w:r>
      <w:r w:rsidR="00877E26" w:rsidRPr="0081179D">
        <w:t xml:space="preserve"> been conducted </w:t>
      </w:r>
      <w:r w:rsidR="008F24A0" w:rsidRPr="0081179D">
        <w:t>i</w:t>
      </w:r>
      <w:r w:rsidR="00877E26" w:rsidRPr="0081179D">
        <w:t xml:space="preserve">n </w:t>
      </w:r>
      <w:r w:rsidR="008F24A0" w:rsidRPr="0081179D">
        <w:t xml:space="preserve">the domain of </w:t>
      </w:r>
      <w:r w:rsidR="00877E26" w:rsidRPr="0081179D">
        <w:t>mental disorder</w:t>
      </w:r>
      <w:r w:rsidR="008F24A0" w:rsidRPr="0081179D">
        <w:t xml:space="preserve">s to define </w:t>
      </w:r>
      <w:r w:rsidR="00685D9A" w:rsidRPr="0081179D">
        <w:t>their</w:t>
      </w:r>
      <w:r w:rsidR="008F24A0" w:rsidRPr="0081179D">
        <w:t xml:space="preserve"> symptoms, causes</w:t>
      </w:r>
      <w:r w:rsidR="008A03D2" w:rsidRPr="0081179D">
        <w:t>,</w:t>
      </w:r>
      <w:r w:rsidR="008F24A0" w:rsidRPr="0081179D">
        <w:t xml:space="preserve"> and cures. </w:t>
      </w:r>
      <w:r w:rsidR="00685D9A" w:rsidRPr="0081179D">
        <w:t xml:space="preserve">Thus, to assist doctors and patients we will develop an ontology for providing </w:t>
      </w:r>
      <w:r w:rsidR="008A03D2" w:rsidRPr="0081179D">
        <w:t xml:space="preserve">a </w:t>
      </w:r>
      <w:r w:rsidR="00685D9A" w:rsidRPr="0081179D">
        <w:t>detailed description of a mental disorder. We have not found any other ontology that provide</w:t>
      </w:r>
      <w:r w:rsidR="008A03D2" w:rsidRPr="0081179D">
        <w:t>s</w:t>
      </w:r>
      <w:r w:rsidR="00685D9A" w:rsidRPr="0081179D">
        <w:t xml:space="preserve"> a detailed description of all the mental disorders but other existing ontology related to a single disorder will contribute significantly </w:t>
      </w:r>
      <w:r w:rsidR="008A03D2" w:rsidRPr="0081179D">
        <w:t>to</w:t>
      </w:r>
      <w:r w:rsidR="00685D9A" w:rsidRPr="0081179D">
        <w:t xml:space="preserve"> our ontology.</w:t>
      </w:r>
    </w:p>
    <w:p w14:paraId="5C5D75FC" w14:textId="0C9FBFEE" w:rsidR="008F24A0" w:rsidRPr="0081179D" w:rsidRDefault="003A2C49" w:rsidP="006C7D7C">
      <w:pPr>
        <w:pStyle w:val="ListParagraph"/>
        <w:widowControl/>
        <w:adjustRightInd w:val="0"/>
        <w:spacing w:before="1" w:line="360" w:lineRule="auto"/>
        <w:ind w:left="0" w:firstLine="360"/>
        <w:jc w:val="both"/>
      </w:pPr>
      <w:r w:rsidRPr="0081179D">
        <w:t xml:space="preserve">The purpose of this paper is to present MentalDisOnt ontology. It includes terms to describe 1) </w:t>
      </w:r>
      <w:r w:rsidR="009E4A69" w:rsidRPr="0081179D">
        <w:t>Classification 2)</w:t>
      </w:r>
      <w:r w:rsidR="00704481" w:rsidRPr="0081179D">
        <w:t xml:space="preserve"> comorbidity (disorders that can be present in a person at once) 3)</w:t>
      </w:r>
      <w:r w:rsidR="00E52E06" w:rsidRPr="0081179D">
        <w:t xml:space="preserve"> symptoms 4) ICD code 5) </w:t>
      </w:r>
      <w:r w:rsidR="003520BF" w:rsidRPr="0081179D">
        <w:t>risk factors 6) age group and 7) levels of intensity</w:t>
      </w:r>
    </w:p>
    <w:p w14:paraId="76B02D91" w14:textId="46CE8156" w:rsidR="00765E79" w:rsidRPr="0081179D" w:rsidRDefault="00765E79" w:rsidP="006C7D7C">
      <w:pPr>
        <w:pStyle w:val="ListParagraph"/>
        <w:widowControl/>
        <w:adjustRightInd w:val="0"/>
        <w:spacing w:before="1" w:line="360" w:lineRule="auto"/>
        <w:ind w:left="0" w:firstLine="360"/>
        <w:jc w:val="both"/>
      </w:pPr>
      <w:r w:rsidRPr="0081179D">
        <w:t xml:space="preserve">The </w:t>
      </w:r>
      <w:r w:rsidR="00AF0B1E" w:rsidRPr="0081179D">
        <w:t>M</w:t>
      </w:r>
      <w:r w:rsidRPr="0081179D">
        <w:t xml:space="preserve">entalDisOnt ontology has been implemented using OWL and Protégé </w:t>
      </w:r>
      <w:r w:rsidRPr="0081179D">
        <w:rPr>
          <w:vertAlign w:val="superscript"/>
        </w:rPr>
        <w:t>[5]</w:t>
      </w:r>
      <w:r w:rsidR="00AF0B1E" w:rsidRPr="0081179D">
        <w:t xml:space="preserve"> development environment. MentalDisOnt is in line with </w:t>
      </w:r>
      <w:r w:rsidR="008A03D2" w:rsidRPr="0081179D">
        <w:t xml:space="preserve">the </w:t>
      </w:r>
      <w:r w:rsidR="00AF0B1E" w:rsidRPr="0081179D">
        <w:t xml:space="preserve">classification and information of mental disorders provided in DSM-V </w:t>
      </w:r>
      <w:r w:rsidR="00AF0B1E" w:rsidRPr="0081179D">
        <w:rPr>
          <w:vertAlign w:val="superscript"/>
        </w:rPr>
        <w:t>[</w:t>
      </w:r>
      <w:r w:rsidR="005372E5">
        <w:rPr>
          <w:vertAlign w:val="superscript"/>
        </w:rPr>
        <w:t>2</w:t>
      </w:r>
      <w:r w:rsidR="00AF0B1E" w:rsidRPr="0081179D">
        <w:rPr>
          <w:vertAlign w:val="superscript"/>
        </w:rPr>
        <w:t>]</w:t>
      </w:r>
      <w:r w:rsidR="00AF0B1E" w:rsidRPr="0081179D">
        <w:t xml:space="preserve"> (Diagnostic and Statistical </w:t>
      </w:r>
      <w:r w:rsidR="008A03D2" w:rsidRPr="0081179D">
        <w:t>M</w:t>
      </w:r>
      <w:r w:rsidR="00AF0B1E" w:rsidRPr="0081179D">
        <w:t xml:space="preserve">anual of Mental Disorder). </w:t>
      </w:r>
      <w:r w:rsidR="00B46F6F" w:rsidRPr="0081179D">
        <w:t>MentalDisOnt incorporate</w:t>
      </w:r>
      <w:r w:rsidR="008A03D2" w:rsidRPr="0081179D">
        <w:t>s</w:t>
      </w:r>
      <w:r w:rsidR="00B46F6F" w:rsidRPr="0081179D">
        <w:t xml:space="preserve"> concepts given in several ontologies: Bipolar Disorder Ontology </w:t>
      </w:r>
      <w:r w:rsidR="00B46F6F" w:rsidRPr="0081179D">
        <w:rPr>
          <w:vertAlign w:val="superscript"/>
        </w:rPr>
        <w:t>[7]</w:t>
      </w:r>
      <w:r w:rsidR="00B46F6F" w:rsidRPr="0081179D">
        <w:t>, which explain</w:t>
      </w:r>
      <w:r w:rsidR="008A03D2" w:rsidRPr="0081179D">
        <w:t>s</w:t>
      </w:r>
      <w:r w:rsidR="00B46F6F" w:rsidRPr="0081179D">
        <w:t xml:space="preserve"> </w:t>
      </w:r>
      <w:r w:rsidR="008A03D2" w:rsidRPr="0081179D">
        <w:t xml:space="preserve">the </w:t>
      </w:r>
      <w:r w:rsidR="00B46F6F" w:rsidRPr="0081179D">
        <w:t xml:space="preserve">main concepts related to bipolar disorder; Schizophrenia Ontology </w:t>
      </w:r>
      <w:r w:rsidR="00B46F6F" w:rsidRPr="0081179D">
        <w:rPr>
          <w:vertAlign w:val="superscript"/>
        </w:rPr>
        <w:t>[8]</w:t>
      </w:r>
      <w:r w:rsidR="00B46F6F" w:rsidRPr="0081179D">
        <w:t xml:space="preserve">, </w:t>
      </w:r>
      <w:r w:rsidR="008A03D2" w:rsidRPr="0081179D">
        <w:t xml:space="preserve">which </w:t>
      </w:r>
      <w:r w:rsidR="00B46F6F" w:rsidRPr="0081179D">
        <w:t xml:space="preserve">explains symptoms and types of schizophrenic disorders; Mental Disorder Classification Ontology </w:t>
      </w:r>
      <w:r w:rsidR="00B46F6F" w:rsidRPr="0081179D">
        <w:rPr>
          <w:vertAlign w:val="superscript"/>
        </w:rPr>
        <w:t>[9]</w:t>
      </w:r>
      <w:r w:rsidR="00B46F6F" w:rsidRPr="0081179D">
        <w:t>, provide</w:t>
      </w:r>
      <w:r w:rsidR="008A03D2" w:rsidRPr="0081179D">
        <w:t>s</w:t>
      </w:r>
      <w:r w:rsidR="00B46F6F" w:rsidRPr="0081179D">
        <w:t xml:space="preserve"> classification/types of mental disorder; Posttraumatic Stress Disorder Ontology </w:t>
      </w:r>
      <w:r w:rsidR="00B46F6F" w:rsidRPr="0081179D">
        <w:rPr>
          <w:vertAlign w:val="superscript"/>
        </w:rPr>
        <w:t>[10]</w:t>
      </w:r>
      <w:r w:rsidR="00B46F6F" w:rsidRPr="0081179D">
        <w:t xml:space="preserve">, classifies PTSD according to causal approach; Sleep Domain Ontology </w:t>
      </w:r>
      <w:r w:rsidR="00B46F6F" w:rsidRPr="0081179D">
        <w:rPr>
          <w:vertAlign w:val="superscript"/>
        </w:rPr>
        <w:t>[11]</w:t>
      </w:r>
      <w:r w:rsidR="00B46F6F" w:rsidRPr="0081179D">
        <w:t xml:space="preserve">, explain different types of sleep medicines; and Autism Spectrum Disorder Ontology </w:t>
      </w:r>
      <w:r w:rsidR="00B46F6F" w:rsidRPr="0081179D">
        <w:rPr>
          <w:vertAlign w:val="superscript"/>
        </w:rPr>
        <w:t>[12]</w:t>
      </w:r>
      <w:r w:rsidR="00B46F6F" w:rsidRPr="0081179D">
        <w:t xml:space="preserve">, provides phenotype for diagnosis of </w:t>
      </w:r>
      <w:r w:rsidR="008A03D2" w:rsidRPr="0081179D">
        <w:t xml:space="preserve">the </w:t>
      </w:r>
      <w:r w:rsidR="00B46F6F" w:rsidRPr="0081179D">
        <w:t>autism spectrum.</w:t>
      </w:r>
      <w:r w:rsidR="008A03D2" w:rsidRPr="0081179D">
        <w:t xml:space="preserve"> </w:t>
      </w:r>
    </w:p>
    <w:p w14:paraId="030B97EF" w14:textId="23DB4D4C" w:rsidR="008A03D2" w:rsidRPr="0081179D" w:rsidRDefault="008A03D2" w:rsidP="006C7D7C">
      <w:pPr>
        <w:pStyle w:val="ListParagraph"/>
        <w:widowControl/>
        <w:adjustRightInd w:val="0"/>
        <w:spacing w:before="1" w:line="360" w:lineRule="auto"/>
        <w:ind w:left="0" w:firstLine="360"/>
        <w:jc w:val="both"/>
      </w:pPr>
      <w:r w:rsidRPr="0081179D">
        <w:t>Apart from the interest in MentalDisOnt ontology in itself, the main contribution of MentalDisOnt ontology is as follow</w:t>
      </w:r>
      <w:r w:rsidR="009709BC" w:rsidRPr="0081179D">
        <w:t>s</w:t>
      </w:r>
      <w:r w:rsidRPr="0081179D">
        <w:t xml:space="preserve">: 1) Reusability, its structure facilitates the task of developing other ontologies on different types of mental disorders and diseases. Information related to Mental Disorders that </w:t>
      </w:r>
      <w:r w:rsidR="009709BC" w:rsidRPr="0081179D">
        <w:t>are</w:t>
      </w:r>
      <w:r w:rsidRPr="0081179D">
        <w:t xml:space="preserve"> described in this ontology could be replaced by information </w:t>
      </w:r>
      <w:r w:rsidR="009709BC" w:rsidRPr="0081179D">
        <w:t>about</w:t>
      </w:r>
      <w:r w:rsidRPr="0081179D">
        <w:t xml:space="preserve"> any other disorder/disease; 2) Expressiveness of relation between different disorders, it incorporates a hierarchical </w:t>
      </w:r>
      <w:r w:rsidR="00614707" w:rsidRPr="0081179D">
        <w:t xml:space="preserve">classification </w:t>
      </w:r>
      <w:r w:rsidRPr="0081179D">
        <w:t xml:space="preserve">of possible </w:t>
      </w:r>
      <w:r w:rsidR="00614707" w:rsidRPr="0081179D">
        <w:t xml:space="preserve">disorders and their </w:t>
      </w:r>
      <w:r w:rsidRPr="0081179D">
        <w:t xml:space="preserve">relations </w:t>
      </w:r>
      <w:r w:rsidR="00614707" w:rsidRPr="0081179D">
        <w:t xml:space="preserve">with different factors that help in describing a mental disorder. Dealing with all this </w:t>
      </w:r>
      <w:r w:rsidR="00234D42" w:rsidRPr="0081179D">
        <w:t>detailed</w:t>
      </w:r>
      <w:r w:rsidR="00614707" w:rsidRPr="0081179D">
        <w:t xml:space="preserve"> description a </w:t>
      </w:r>
      <w:r w:rsidR="00ED5CFE" w:rsidRPr="0081179D">
        <w:t>fine-grained result</w:t>
      </w:r>
      <w:r w:rsidR="00614707" w:rsidRPr="0081179D">
        <w:t xml:space="preserve"> could be provided for the questions</w:t>
      </w:r>
      <w:r w:rsidR="00234D42" w:rsidRPr="0081179D">
        <w:t xml:space="preserve"> related to mental disorders</w:t>
      </w:r>
      <w:r w:rsidR="00614707" w:rsidRPr="0081179D">
        <w:t xml:space="preserve">. </w:t>
      </w:r>
    </w:p>
    <w:p w14:paraId="1E60A3D3" w14:textId="22E79AC3" w:rsidR="00ED5CFE" w:rsidRPr="0081179D" w:rsidRDefault="00ED5CFE" w:rsidP="006C7D7C">
      <w:pPr>
        <w:pStyle w:val="ListParagraph"/>
        <w:widowControl/>
        <w:adjustRightInd w:val="0"/>
        <w:spacing w:before="1" w:line="360" w:lineRule="auto"/>
        <w:ind w:left="0" w:firstLine="360"/>
        <w:jc w:val="both"/>
      </w:pPr>
      <w:r w:rsidRPr="0081179D">
        <w:t>Finally, the use of Ment</w:t>
      </w:r>
      <w:r w:rsidR="00255971" w:rsidRPr="0081179D">
        <w:t>al</w:t>
      </w:r>
      <w:r w:rsidRPr="0081179D">
        <w:t xml:space="preserve">DisOnt ontology as the core element for </w:t>
      </w:r>
      <w:r w:rsidR="009709BC" w:rsidRPr="0081179D">
        <w:t xml:space="preserve">the </w:t>
      </w:r>
      <w:r w:rsidRPr="0081179D">
        <w:t xml:space="preserve">ontology-based system, developed for Smart Diagnosis, can bring several benefits. For example, the development of </w:t>
      </w:r>
      <w:r w:rsidR="009709BC" w:rsidRPr="0081179D">
        <w:t xml:space="preserve">a </w:t>
      </w:r>
      <w:r w:rsidRPr="0081179D">
        <w:t>Visual Query System (Expert System) will bring the following benefits to different types of users of this Mental Disorder Ontology:</w:t>
      </w:r>
    </w:p>
    <w:p w14:paraId="5B27645E" w14:textId="1B32992B" w:rsidR="004338B4" w:rsidRPr="0081179D" w:rsidRDefault="004338B4" w:rsidP="006C7D7C">
      <w:pPr>
        <w:pStyle w:val="ListParagraph"/>
        <w:widowControl/>
        <w:numPr>
          <w:ilvl w:val="0"/>
          <w:numId w:val="7"/>
        </w:numPr>
        <w:adjustRightInd w:val="0"/>
        <w:spacing w:before="1" w:line="360" w:lineRule="auto"/>
        <w:jc w:val="both"/>
      </w:pPr>
      <w:r w:rsidRPr="0081179D">
        <w:lastRenderedPageBreak/>
        <w:t>Mental health Professionals. Description of Mental Disorders will help mental health professional</w:t>
      </w:r>
      <w:r w:rsidR="009709BC" w:rsidRPr="0081179D">
        <w:t>s</w:t>
      </w:r>
      <w:r w:rsidRPr="0081179D">
        <w:t xml:space="preserve"> in providing a diagnosis. It will speed</w:t>
      </w:r>
      <w:r w:rsidR="009709BC" w:rsidRPr="0081179D">
        <w:t xml:space="preserve"> </w:t>
      </w:r>
      <w:r w:rsidRPr="0081179D">
        <w:t>up the process of diagnosing a mental disorder.</w:t>
      </w:r>
    </w:p>
    <w:p w14:paraId="22C07DD5" w14:textId="7F2AC64E" w:rsidR="004338B4" w:rsidRPr="0081179D" w:rsidRDefault="004338B4" w:rsidP="006C7D7C">
      <w:pPr>
        <w:pStyle w:val="ListParagraph"/>
        <w:widowControl/>
        <w:numPr>
          <w:ilvl w:val="0"/>
          <w:numId w:val="7"/>
        </w:numPr>
        <w:adjustRightInd w:val="0"/>
        <w:spacing w:before="1" w:line="360" w:lineRule="auto"/>
        <w:jc w:val="both"/>
      </w:pPr>
      <w:r w:rsidRPr="0081179D">
        <w:t xml:space="preserve">Patients. This ontology will help patients with mental issues in understanding </w:t>
      </w:r>
      <w:r w:rsidR="006B7145" w:rsidRPr="0081179D">
        <w:t xml:space="preserve">their mental conditions. It will also be able to provide </w:t>
      </w:r>
      <w:r w:rsidR="009709BC" w:rsidRPr="0081179D">
        <w:t xml:space="preserve">an </w:t>
      </w:r>
      <w:r w:rsidR="006B7145" w:rsidRPr="0081179D">
        <w:t>answer they might have related to different symptoms they might have noticed in themselves.</w:t>
      </w:r>
    </w:p>
    <w:p w14:paraId="0F0A6B28" w14:textId="55C7833B" w:rsidR="00FA3213" w:rsidRPr="0081179D" w:rsidRDefault="006B7145" w:rsidP="006C7D7C">
      <w:pPr>
        <w:pStyle w:val="ListParagraph"/>
        <w:widowControl/>
        <w:adjustRightInd w:val="0"/>
        <w:spacing w:before="1" w:line="360" w:lineRule="auto"/>
        <w:ind w:left="0" w:firstLine="360"/>
        <w:jc w:val="both"/>
      </w:pPr>
      <w:r w:rsidRPr="0081179D">
        <w:t xml:space="preserve">In the rest of this document, we present </w:t>
      </w:r>
      <w:r w:rsidR="009709BC" w:rsidRPr="0081179D">
        <w:t xml:space="preserve">the </w:t>
      </w:r>
      <w:r w:rsidRPr="0081179D">
        <w:t xml:space="preserve">first, distinct approaches that have been defined in the literature, related to </w:t>
      </w:r>
      <w:r w:rsidR="009709BC" w:rsidRPr="0081179D">
        <w:t xml:space="preserve">the </w:t>
      </w:r>
      <w:r w:rsidRPr="0081179D">
        <w:t>development of ontologies related to mental disorders: existing ontologies and ontology evaluation techniques. Then, we show some methodologies that have been proposed to adequately develop ontologies. Next, we illustrate the steps that we will follow to develop the Ment</w:t>
      </w:r>
      <w:r w:rsidR="00255971" w:rsidRPr="0081179D">
        <w:t>al</w:t>
      </w:r>
      <w:r w:rsidRPr="0081179D">
        <w:t xml:space="preserve">DisOnt ontology using the </w:t>
      </w:r>
      <w:proofErr w:type="spellStart"/>
      <w:r w:rsidRPr="0081179D">
        <w:t>NeOn</w:t>
      </w:r>
      <w:proofErr w:type="spellEnd"/>
      <w:r w:rsidRPr="0081179D">
        <w:t xml:space="preserve"> methodology </w:t>
      </w:r>
      <w:hyperlink w:anchor="_bookmark83" w:history="1">
        <w:r w:rsidRPr="0081179D">
          <w:rPr>
            <w:vertAlign w:val="superscript"/>
          </w:rPr>
          <w:t>[13]</w:t>
        </w:r>
        <w:r w:rsidRPr="0081179D">
          <w:t xml:space="preserve"> </w:t>
        </w:r>
      </w:hyperlink>
      <w:r w:rsidRPr="0081179D">
        <w:t>and the modules that constitute Ment</w:t>
      </w:r>
      <w:r w:rsidR="00255971" w:rsidRPr="0081179D">
        <w:t>al</w:t>
      </w:r>
      <w:r w:rsidRPr="0081179D">
        <w:t>DisOnt. We finish with some conclusions and future work.</w:t>
      </w:r>
    </w:p>
    <w:p w14:paraId="09D72ECF" w14:textId="7AE781EF" w:rsidR="003F23EF" w:rsidRPr="0081179D" w:rsidRDefault="003F23EF" w:rsidP="006C7D7C">
      <w:pPr>
        <w:pStyle w:val="ListParagraph"/>
        <w:widowControl/>
        <w:numPr>
          <w:ilvl w:val="0"/>
          <w:numId w:val="2"/>
        </w:numPr>
        <w:adjustRightInd w:val="0"/>
        <w:spacing w:before="1" w:line="360" w:lineRule="auto"/>
        <w:jc w:val="both"/>
        <w:rPr>
          <w:sz w:val="20"/>
          <w:szCs w:val="20"/>
        </w:rPr>
      </w:pPr>
      <w:r w:rsidRPr="0081179D">
        <w:rPr>
          <w:rFonts w:ascii="Arial" w:hAnsi="Arial" w:cs="Arial"/>
          <w:b/>
        </w:rPr>
        <w:t>Related work</w:t>
      </w:r>
    </w:p>
    <w:p w14:paraId="1F060A7F" w14:textId="48BBB1DD" w:rsidR="00D17E9A" w:rsidRDefault="00D17E9A" w:rsidP="006C7D7C">
      <w:pPr>
        <w:widowControl/>
        <w:tabs>
          <w:tab w:val="left" w:pos="1060"/>
        </w:tabs>
        <w:autoSpaceDE/>
        <w:autoSpaceDN/>
        <w:spacing w:before="1" w:line="360" w:lineRule="auto"/>
        <w:jc w:val="both"/>
      </w:pPr>
      <w:r w:rsidRPr="0081179D">
        <w:t xml:space="preserve">The specialized literature offers several ontologies that are focused on the domain of mental disorders. These ontologies have been developed for different purposes and therefore provide diverse information related to the specific area they cover. For example, the Bipolar Disorder Ontology </w:t>
      </w:r>
      <w:r w:rsidRPr="0081179D">
        <w:rPr>
          <w:vertAlign w:val="superscript"/>
        </w:rPr>
        <w:t>[7]</w:t>
      </w:r>
      <w:r w:rsidRPr="0081179D">
        <w:t xml:space="preserve"> primarily includes concepts, terms, causes, and factors related to bipolar disorder, with a focus on the mental functions that may contribute to the development of the disorder. The core elements of this ontology consist of two main classes: </w:t>
      </w:r>
      <w:proofErr w:type="spellStart"/>
      <w:r w:rsidRPr="0081179D">
        <w:t>continuent</w:t>
      </w:r>
      <w:proofErr w:type="spellEnd"/>
      <w:r w:rsidRPr="0081179D">
        <w:t xml:space="preserve"> and occurrent. However, it does not provide detailed information about symptoms, age groups, or comorbidity associated with bipolar disorders. The Bipolar Disorder Ontology is built upon the Mental Function Ontology, which is used to describe bipolar disorder.</w:t>
      </w:r>
    </w:p>
    <w:p w14:paraId="63A33576" w14:textId="325A2C8B" w:rsidR="00F323EC" w:rsidRDefault="00F323EC" w:rsidP="006C7D7C">
      <w:pPr>
        <w:widowControl/>
        <w:tabs>
          <w:tab w:val="left" w:pos="1060"/>
        </w:tabs>
        <w:autoSpaceDE/>
        <w:autoSpaceDN/>
        <w:spacing w:before="1" w:line="360" w:lineRule="auto"/>
        <w:jc w:val="center"/>
      </w:pPr>
      <w:r w:rsidRPr="00F323EC">
        <w:rPr>
          <w:noProof/>
        </w:rPr>
        <w:drawing>
          <wp:inline distT="0" distB="0" distL="0" distR="0" wp14:anchorId="2863957A" wp14:editId="2471E3F9">
            <wp:extent cx="5589814" cy="2452113"/>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5596" cy="2454649"/>
                    </a:xfrm>
                    <a:prstGeom prst="rect">
                      <a:avLst/>
                    </a:prstGeom>
                  </pic:spPr>
                </pic:pic>
              </a:graphicData>
            </a:graphic>
          </wp:inline>
        </w:drawing>
      </w:r>
    </w:p>
    <w:p w14:paraId="486BADC8" w14:textId="4E5C78DC" w:rsidR="00F323EC" w:rsidRPr="00F323EC" w:rsidRDefault="00F323EC" w:rsidP="006C7D7C">
      <w:pPr>
        <w:widowControl/>
        <w:tabs>
          <w:tab w:val="left" w:pos="1060"/>
        </w:tabs>
        <w:autoSpaceDE/>
        <w:autoSpaceDN/>
        <w:spacing w:before="1" w:line="360" w:lineRule="auto"/>
        <w:jc w:val="center"/>
        <w:rPr>
          <w:i/>
          <w:iCs/>
          <w:sz w:val="20"/>
          <w:szCs w:val="20"/>
        </w:rPr>
      </w:pPr>
      <w:r w:rsidRPr="00F323EC">
        <w:rPr>
          <w:i/>
          <w:iCs/>
          <w:sz w:val="20"/>
          <w:szCs w:val="20"/>
        </w:rPr>
        <w:t xml:space="preserve">Figure </w:t>
      </w:r>
      <w:r w:rsidR="006C7D7C">
        <w:rPr>
          <w:i/>
          <w:iCs/>
          <w:sz w:val="20"/>
          <w:szCs w:val="20"/>
        </w:rPr>
        <w:t>1</w:t>
      </w:r>
      <w:r w:rsidRPr="00F323EC">
        <w:rPr>
          <w:i/>
          <w:iCs/>
          <w:sz w:val="20"/>
          <w:szCs w:val="20"/>
        </w:rPr>
        <w:t>: Some classes and subclasses of Bipolar Disorder Ontology</w:t>
      </w:r>
      <w:r w:rsidR="006C7D7C">
        <w:rPr>
          <w:i/>
          <w:iCs/>
          <w:sz w:val="20"/>
          <w:szCs w:val="20"/>
        </w:rPr>
        <w:t xml:space="preserve"> </w:t>
      </w:r>
      <w:r w:rsidR="006C7D7C" w:rsidRPr="006C7D7C">
        <w:rPr>
          <w:i/>
          <w:iCs/>
          <w:sz w:val="20"/>
          <w:szCs w:val="20"/>
          <w:vertAlign w:val="superscript"/>
        </w:rPr>
        <w:t>[7]</w:t>
      </w:r>
    </w:p>
    <w:p w14:paraId="7347F94C" w14:textId="50354622" w:rsidR="00D17E9A" w:rsidRDefault="00D17E9A" w:rsidP="006C7D7C">
      <w:pPr>
        <w:widowControl/>
        <w:tabs>
          <w:tab w:val="left" w:pos="1060"/>
        </w:tabs>
        <w:autoSpaceDE/>
        <w:autoSpaceDN/>
        <w:spacing w:before="1" w:line="360" w:lineRule="auto"/>
        <w:jc w:val="both"/>
      </w:pPr>
      <w:r w:rsidRPr="0081179D">
        <w:lastRenderedPageBreak/>
        <w:t xml:space="preserve">The Disease Ontology </w:t>
      </w:r>
      <w:r w:rsidRPr="0081179D">
        <w:rPr>
          <w:vertAlign w:val="superscript"/>
        </w:rPr>
        <w:t>[15]</w:t>
      </w:r>
      <w:r w:rsidRPr="0081179D">
        <w:t xml:space="preserve"> is a standardized ontology that aims to describe human disease terms, phenotype characters, and related medical vocabulary. The Mental Disease Ontology, within the broader scope of the Disease Ontology, explains various aspects of mental diseases such as occurrents, signs, symptoms, etc. It also integrates disease and medical vocabularies through cross-mapping with other terminologies like </w:t>
      </w:r>
      <w:proofErr w:type="spellStart"/>
      <w:r w:rsidRPr="0081179D">
        <w:t>MeSH</w:t>
      </w:r>
      <w:proofErr w:type="spellEnd"/>
      <w:r w:rsidRPr="0081179D">
        <w:t>, ICD, NCI's thesaurus, SNOMED, and OMIM. While the Mental Disease Ontology provides comprehensive coverage of mental diseases, it does not include a graphical representation of mental disorders as explained and classified in the DSM (Diagnostic and Statistical Manual of Mental Disorders).</w:t>
      </w:r>
    </w:p>
    <w:p w14:paraId="26D07399" w14:textId="77777777" w:rsidR="00BB1E08" w:rsidRDefault="00BB1E08" w:rsidP="006C7D7C">
      <w:pPr>
        <w:widowControl/>
        <w:tabs>
          <w:tab w:val="left" w:pos="1060"/>
        </w:tabs>
        <w:autoSpaceDE/>
        <w:autoSpaceDN/>
        <w:spacing w:before="1" w:line="360" w:lineRule="auto"/>
        <w:jc w:val="both"/>
      </w:pPr>
    </w:p>
    <w:p w14:paraId="144BC260" w14:textId="1B997FA3" w:rsidR="00F62EF7" w:rsidRDefault="00F62EF7" w:rsidP="006C7D7C">
      <w:pPr>
        <w:widowControl/>
        <w:tabs>
          <w:tab w:val="left" w:pos="1060"/>
        </w:tabs>
        <w:autoSpaceDE/>
        <w:autoSpaceDN/>
        <w:spacing w:before="1" w:line="360" w:lineRule="auto"/>
        <w:jc w:val="center"/>
      </w:pPr>
      <w:r w:rsidRPr="00F62EF7">
        <w:rPr>
          <w:noProof/>
        </w:rPr>
        <w:drawing>
          <wp:inline distT="0" distB="0" distL="0" distR="0" wp14:anchorId="6048404F" wp14:editId="53F5E15F">
            <wp:extent cx="5753100" cy="25034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834" cy="2506824"/>
                    </a:xfrm>
                    <a:prstGeom prst="rect">
                      <a:avLst/>
                    </a:prstGeom>
                  </pic:spPr>
                </pic:pic>
              </a:graphicData>
            </a:graphic>
          </wp:inline>
        </w:drawing>
      </w:r>
    </w:p>
    <w:p w14:paraId="6AC241D1" w14:textId="2363BA87" w:rsidR="00F62EF7" w:rsidRPr="00F62EF7" w:rsidRDefault="00F62EF7" w:rsidP="006C7D7C">
      <w:pPr>
        <w:widowControl/>
        <w:tabs>
          <w:tab w:val="left" w:pos="1060"/>
        </w:tabs>
        <w:autoSpaceDE/>
        <w:autoSpaceDN/>
        <w:spacing w:before="1" w:line="360" w:lineRule="auto"/>
        <w:jc w:val="center"/>
        <w:rPr>
          <w:i/>
          <w:iCs/>
          <w:sz w:val="20"/>
          <w:szCs w:val="20"/>
        </w:rPr>
      </w:pPr>
      <w:r w:rsidRPr="00F62EF7">
        <w:rPr>
          <w:i/>
          <w:iCs/>
          <w:sz w:val="20"/>
          <w:szCs w:val="20"/>
        </w:rPr>
        <w:t xml:space="preserve">Figure </w:t>
      </w:r>
      <w:r w:rsidR="006C7D7C">
        <w:rPr>
          <w:i/>
          <w:iCs/>
          <w:sz w:val="20"/>
          <w:szCs w:val="20"/>
        </w:rPr>
        <w:t>2</w:t>
      </w:r>
      <w:r w:rsidRPr="00F62EF7">
        <w:rPr>
          <w:i/>
          <w:iCs/>
          <w:sz w:val="20"/>
          <w:szCs w:val="20"/>
        </w:rPr>
        <w:t>: Some classes and subclasses of Mental diseases ontology</w:t>
      </w:r>
      <w:r w:rsidR="006C7D7C">
        <w:rPr>
          <w:i/>
          <w:iCs/>
          <w:sz w:val="20"/>
          <w:szCs w:val="20"/>
        </w:rPr>
        <w:t xml:space="preserve"> </w:t>
      </w:r>
      <w:r w:rsidR="006C7D7C" w:rsidRPr="006C7D7C">
        <w:rPr>
          <w:i/>
          <w:iCs/>
          <w:sz w:val="20"/>
          <w:szCs w:val="20"/>
          <w:vertAlign w:val="superscript"/>
        </w:rPr>
        <w:t>[5]</w:t>
      </w:r>
    </w:p>
    <w:p w14:paraId="7F1A14FE" w14:textId="355FA8AE" w:rsidR="00D17E9A" w:rsidRDefault="00D17E9A" w:rsidP="006C7D7C">
      <w:pPr>
        <w:widowControl/>
        <w:tabs>
          <w:tab w:val="left" w:pos="1060"/>
        </w:tabs>
        <w:autoSpaceDE/>
        <w:autoSpaceDN/>
        <w:spacing w:before="1" w:line="360" w:lineRule="auto"/>
        <w:jc w:val="both"/>
      </w:pPr>
      <w:r w:rsidRPr="0081179D">
        <w:t xml:space="preserve">The Schizophrenia Ontology </w:t>
      </w:r>
      <w:r w:rsidRPr="0081179D">
        <w:rPr>
          <w:vertAlign w:val="superscript"/>
        </w:rPr>
        <w:t>[8]</w:t>
      </w:r>
      <w:r w:rsidRPr="0081179D">
        <w:t xml:space="preserve">, discussed in "Ontologies, Mental Disorders, and Prototypes" </w:t>
      </w:r>
      <w:r w:rsidRPr="0081179D">
        <w:rPr>
          <w:vertAlign w:val="superscript"/>
        </w:rPr>
        <w:t>[9]</w:t>
      </w:r>
      <w:r w:rsidRPr="0081179D">
        <w:t xml:space="preserve">, focuses specifically on concepts related to schizophrenia, including different types and symptoms of the disorder. However, it lacks other essential information necessary for mapping a mental disorder, such as risk factors, age groups, and comorbidity. Similarly, the Mental Disorder Ontological classification </w:t>
      </w:r>
      <w:r w:rsidRPr="0081179D">
        <w:rPr>
          <w:vertAlign w:val="superscript"/>
        </w:rPr>
        <w:t>[9]</w:t>
      </w:r>
      <w:r w:rsidRPr="0081179D">
        <w:t xml:space="preserve"> provides classification and definitions of various mental disorders based on the ICD and NIH classifications. While it offers a basic classification system, it lacks detailed information about symptoms, types, risk factors, and differential diagnosis for mental disorders.</w:t>
      </w:r>
    </w:p>
    <w:p w14:paraId="31D6ECF5" w14:textId="58F7ABE5" w:rsidR="00BB1E08" w:rsidRDefault="00BB1E08" w:rsidP="006C7D7C">
      <w:pPr>
        <w:widowControl/>
        <w:tabs>
          <w:tab w:val="left" w:pos="1060"/>
        </w:tabs>
        <w:autoSpaceDE/>
        <w:autoSpaceDN/>
        <w:spacing w:before="1" w:line="360" w:lineRule="auto"/>
        <w:jc w:val="both"/>
      </w:pPr>
      <w:r w:rsidRPr="00BB1E08">
        <w:rPr>
          <w:noProof/>
        </w:rPr>
        <w:lastRenderedPageBreak/>
        <w:drawing>
          <wp:inline distT="0" distB="0" distL="0" distR="0" wp14:anchorId="5024444D" wp14:editId="1FBE0CA4">
            <wp:extent cx="5943600" cy="25292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29205"/>
                    </a:xfrm>
                    <a:prstGeom prst="rect">
                      <a:avLst/>
                    </a:prstGeom>
                  </pic:spPr>
                </pic:pic>
              </a:graphicData>
            </a:graphic>
          </wp:inline>
        </w:drawing>
      </w:r>
    </w:p>
    <w:p w14:paraId="308A5280" w14:textId="33DB5D26" w:rsidR="00BB1E08" w:rsidRPr="00BB1E08" w:rsidRDefault="00BB1E08" w:rsidP="006C7D7C">
      <w:pPr>
        <w:widowControl/>
        <w:tabs>
          <w:tab w:val="left" w:pos="1060"/>
        </w:tabs>
        <w:autoSpaceDE/>
        <w:autoSpaceDN/>
        <w:spacing w:before="1" w:line="360" w:lineRule="auto"/>
        <w:jc w:val="center"/>
        <w:rPr>
          <w:i/>
          <w:iCs/>
          <w:sz w:val="18"/>
          <w:szCs w:val="18"/>
        </w:rPr>
      </w:pPr>
      <w:r w:rsidRPr="00BB1E08">
        <w:rPr>
          <w:i/>
          <w:iCs/>
          <w:sz w:val="18"/>
          <w:szCs w:val="18"/>
        </w:rPr>
        <w:t xml:space="preserve">Figure </w:t>
      </w:r>
      <w:r w:rsidR="006C7D7C">
        <w:rPr>
          <w:i/>
          <w:iCs/>
          <w:sz w:val="18"/>
          <w:szCs w:val="18"/>
        </w:rPr>
        <w:t>3</w:t>
      </w:r>
      <w:r w:rsidRPr="00BB1E08">
        <w:rPr>
          <w:i/>
          <w:iCs/>
          <w:sz w:val="18"/>
          <w:szCs w:val="18"/>
        </w:rPr>
        <w:t>: Class and subclasses of Schizophrenia Disorder Ontology</w:t>
      </w:r>
      <w:r w:rsidR="006C7D7C">
        <w:rPr>
          <w:i/>
          <w:iCs/>
          <w:sz w:val="18"/>
          <w:szCs w:val="18"/>
        </w:rPr>
        <w:t xml:space="preserve"> [8]</w:t>
      </w:r>
    </w:p>
    <w:p w14:paraId="5AA3870B" w14:textId="55868D27" w:rsidR="000643B7" w:rsidRDefault="00D17E9A" w:rsidP="006C7D7C">
      <w:pPr>
        <w:widowControl/>
        <w:tabs>
          <w:tab w:val="left" w:pos="1060"/>
        </w:tabs>
        <w:autoSpaceDE/>
        <w:autoSpaceDN/>
        <w:spacing w:before="1" w:line="360" w:lineRule="auto"/>
        <w:jc w:val="both"/>
      </w:pPr>
      <w:r w:rsidRPr="0081179D">
        <w:t xml:space="preserve">The Mental Function Ontology </w:t>
      </w:r>
      <w:r w:rsidRPr="0081179D">
        <w:rPr>
          <w:vertAlign w:val="superscript"/>
        </w:rPr>
        <w:t>[20]</w:t>
      </w:r>
      <w:r w:rsidRPr="0081179D">
        <w:t xml:space="preserve"> primarily describes the functions of the human mind, with its primitive classes being </w:t>
      </w:r>
      <w:proofErr w:type="spellStart"/>
      <w:r w:rsidRPr="0081179D">
        <w:t>continuent</w:t>
      </w:r>
      <w:proofErr w:type="spellEnd"/>
      <w:r w:rsidRPr="0081179D">
        <w:t xml:space="preserve"> and occurrent. However, it does not provide specific features or characteristics of mental disorders. </w:t>
      </w:r>
      <w:r w:rsidR="007C1C70" w:rsidRPr="007C1C70">
        <w:t>The Mental Functioning Ontology is an overarching ontology for all aspects of mental functioning, founded on the Basic Formal Ontology (BFO) and related to the Ontology for General</w:t>
      </w:r>
      <w:r w:rsidR="007C1C70">
        <w:t xml:space="preserve"> </w:t>
      </w:r>
      <w:r w:rsidR="007C1C70" w:rsidRPr="007C1C70">
        <w:t>Medical</w:t>
      </w:r>
      <w:r w:rsidR="007C1C70">
        <w:t xml:space="preserve"> </w:t>
      </w:r>
      <w:r w:rsidR="007C1C70" w:rsidRPr="007C1C70">
        <w:t>Science (OGMS). The Mental Functioning Ontology (MF) was first described in the publication 'Foundations for a realist ontology of mental disease</w:t>
      </w:r>
      <w:r w:rsidR="007C1C70">
        <w:t xml:space="preserve">’ </w:t>
      </w:r>
      <w:r w:rsidR="007C1C70" w:rsidRPr="007C1C70">
        <w:rPr>
          <w:vertAlign w:val="superscript"/>
        </w:rPr>
        <w:t>[</w:t>
      </w:r>
      <w:r w:rsidR="00212BA0">
        <w:rPr>
          <w:vertAlign w:val="superscript"/>
        </w:rPr>
        <w:t>21</w:t>
      </w:r>
      <w:r w:rsidR="007C1C70" w:rsidRPr="007C1C70">
        <w:rPr>
          <w:vertAlign w:val="superscript"/>
        </w:rPr>
        <w:t>]</w:t>
      </w:r>
      <w:r w:rsidR="007C1C70" w:rsidRPr="007C1C70">
        <w:t xml:space="preserve">. </w:t>
      </w:r>
    </w:p>
    <w:p w14:paraId="7F4AB595" w14:textId="77777777" w:rsidR="00831FE0" w:rsidRDefault="00831FE0" w:rsidP="006C7D7C">
      <w:pPr>
        <w:widowControl/>
        <w:tabs>
          <w:tab w:val="left" w:pos="1060"/>
        </w:tabs>
        <w:autoSpaceDE/>
        <w:autoSpaceDN/>
        <w:spacing w:before="1" w:line="360" w:lineRule="auto"/>
        <w:jc w:val="both"/>
      </w:pPr>
    </w:p>
    <w:p w14:paraId="337C116B" w14:textId="77777777" w:rsidR="00F53145" w:rsidRDefault="00F53145" w:rsidP="006C7D7C">
      <w:pPr>
        <w:widowControl/>
        <w:tabs>
          <w:tab w:val="left" w:pos="1060"/>
        </w:tabs>
        <w:autoSpaceDE/>
        <w:autoSpaceDN/>
        <w:spacing w:before="1" w:line="360" w:lineRule="auto"/>
        <w:jc w:val="center"/>
      </w:pPr>
      <w:r>
        <w:rPr>
          <w:noProof/>
        </w:rPr>
        <w:lastRenderedPageBreak/>
        <w:drawing>
          <wp:inline distT="0" distB="0" distL="0" distR="0" wp14:anchorId="285F0DAD" wp14:editId="306062C9">
            <wp:extent cx="6076194" cy="4335780"/>
            <wp:effectExtent l="0" t="0" r="127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88221" cy="4344362"/>
                    </a:xfrm>
                    <a:prstGeom prst="rect">
                      <a:avLst/>
                    </a:prstGeom>
                  </pic:spPr>
                </pic:pic>
              </a:graphicData>
            </a:graphic>
          </wp:inline>
        </w:drawing>
      </w:r>
    </w:p>
    <w:p w14:paraId="14FD5D9E" w14:textId="7280F400" w:rsidR="007A77F4" w:rsidRPr="006C7D7C" w:rsidRDefault="007A77F4" w:rsidP="006C7D7C">
      <w:pPr>
        <w:widowControl/>
        <w:tabs>
          <w:tab w:val="left" w:pos="1060"/>
          <w:tab w:val="left" w:pos="2312"/>
          <w:tab w:val="center" w:pos="4680"/>
        </w:tabs>
        <w:autoSpaceDE/>
        <w:autoSpaceDN/>
        <w:spacing w:before="1" w:line="360" w:lineRule="auto"/>
        <w:jc w:val="center"/>
        <w:rPr>
          <w:i/>
          <w:iCs/>
          <w:sz w:val="20"/>
          <w:szCs w:val="20"/>
          <w:vertAlign w:val="superscript"/>
        </w:rPr>
        <w:sectPr w:rsidR="007A77F4" w:rsidRPr="006C7D7C">
          <w:pgSz w:w="12240" w:h="15840"/>
          <w:pgMar w:top="1440" w:right="1440" w:bottom="1440" w:left="1440" w:header="720" w:footer="720" w:gutter="0"/>
          <w:cols w:space="720"/>
          <w:docGrid w:linePitch="360"/>
        </w:sectPr>
      </w:pPr>
      <w:r w:rsidRPr="007A77F4">
        <w:rPr>
          <w:i/>
          <w:iCs/>
          <w:sz w:val="20"/>
          <w:szCs w:val="20"/>
        </w:rPr>
        <w:t xml:space="preserve">Figure </w:t>
      </w:r>
      <w:r w:rsidR="006C7D7C">
        <w:rPr>
          <w:i/>
          <w:iCs/>
          <w:sz w:val="20"/>
          <w:szCs w:val="20"/>
        </w:rPr>
        <w:t>4</w:t>
      </w:r>
      <w:r w:rsidRPr="007A77F4">
        <w:rPr>
          <w:i/>
          <w:iCs/>
          <w:sz w:val="20"/>
          <w:szCs w:val="20"/>
        </w:rPr>
        <w:t>: Class hierarchy of mental function ontology</w:t>
      </w:r>
      <w:r w:rsidR="006C7D7C">
        <w:rPr>
          <w:i/>
          <w:iCs/>
          <w:sz w:val="20"/>
          <w:szCs w:val="20"/>
        </w:rPr>
        <w:t xml:space="preserve"> </w:t>
      </w:r>
      <w:r w:rsidR="006C7D7C" w:rsidRPr="006C7D7C">
        <w:rPr>
          <w:i/>
          <w:iCs/>
          <w:sz w:val="20"/>
          <w:szCs w:val="20"/>
          <w:vertAlign w:val="superscript"/>
        </w:rPr>
        <w:t>[20</w:t>
      </w:r>
      <w:r w:rsidR="006C7D7C">
        <w:rPr>
          <w:i/>
          <w:iCs/>
          <w:sz w:val="20"/>
          <w:szCs w:val="20"/>
          <w:vertAlign w:val="superscript"/>
        </w:rPr>
        <w:t>]</w:t>
      </w:r>
    </w:p>
    <w:p w14:paraId="01578D18" w14:textId="43CDE0A9" w:rsidR="00BB32C0" w:rsidRDefault="00BB32C0" w:rsidP="006C7D7C">
      <w:pPr>
        <w:widowControl/>
        <w:tabs>
          <w:tab w:val="left" w:pos="1060"/>
        </w:tabs>
        <w:autoSpaceDE/>
        <w:autoSpaceDN/>
        <w:spacing w:before="1" w:line="360" w:lineRule="auto"/>
        <w:sectPr w:rsidR="00BB32C0" w:rsidSect="00BB32C0">
          <w:type w:val="continuous"/>
          <w:pgSz w:w="12240" w:h="15840"/>
          <w:pgMar w:top="1440" w:right="1440" w:bottom="1440" w:left="1440" w:header="720" w:footer="720" w:gutter="0"/>
          <w:cols w:num="2" w:space="720"/>
          <w:docGrid w:linePitch="360"/>
        </w:sectPr>
      </w:pPr>
    </w:p>
    <w:p w14:paraId="33477C05" w14:textId="7FE42943" w:rsidR="00831FE0" w:rsidRDefault="00831FE0" w:rsidP="006C7D7C">
      <w:pPr>
        <w:widowControl/>
        <w:tabs>
          <w:tab w:val="left" w:pos="1060"/>
        </w:tabs>
        <w:autoSpaceDE/>
        <w:autoSpaceDN/>
        <w:spacing w:before="1" w:line="360" w:lineRule="auto"/>
        <w:jc w:val="both"/>
        <w:sectPr w:rsidR="00831FE0" w:rsidSect="00831FE0">
          <w:type w:val="continuous"/>
          <w:pgSz w:w="12240" w:h="15840"/>
          <w:pgMar w:top="1440" w:right="1440" w:bottom="1440" w:left="1440" w:header="720" w:footer="720" w:gutter="0"/>
          <w:cols w:space="720"/>
          <w:docGrid w:linePitch="360"/>
        </w:sectPr>
      </w:pPr>
    </w:p>
    <w:p w14:paraId="642D273F" w14:textId="1FF90010" w:rsidR="00831FE0" w:rsidRDefault="00831FE0" w:rsidP="006C7D7C">
      <w:pPr>
        <w:widowControl/>
        <w:tabs>
          <w:tab w:val="left" w:pos="1060"/>
        </w:tabs>
        <w:autoSpaceDE/>
        <w:autoSpaceDN/>
        <w:spacing w:before="1" w:line="360" w:lineRule="auto"/>
        <w:jc w:val="both"/>
        <w:sectPr w:rsidR="00831FE0" w:rsidSect="00831FE0">
          <w:type w:val="continuous"/>
          <w:pgSz w:w="12240" w:h="15840"/>
          <w:pgMar w:top="1440" w:right="1440" w:bottom="1440" w:left="1440" w:header="720" w:footer="720" w:gutter="0"/>
          <w:cols w:num="2" w:space="720"/>
          <w:docGrid w:linePitch="360"/>
        </w:sectPr>
      </w:pPr>
    </w:p>
    <w:p w14:paraId="56FD4632" w14:textId="7229DFD5" w:rsidR="00831FE0" w:rsidRDefault="00831FE0" w:rsidP="006C7D7C">
      <w:pPr>
        <w:widowControl/>
        <w:tabs>
          <w:tab w:val="left" w:pos="1060"/>
        </w:tabs>
        <w:autoSpaceDE/>
        <w:autoSpaceDN/>
        <w:spacing w:before="1" w:line="360" w:lineRule="auto"/>
        <w:jc w:val="both"/>
        <w:sectPr w:rsidR="00831FE0" w:rsidSect="00831FE0">
          <w:type w:val="continuous"/>
          <w:pgSz w:w="12240" w:h="15840"/>
          <w:pgMar w:top="1440" w:right="1440" w:bottom="1440" w:left="1440" w:header="720" w:footer="720" w:gutter="0"/>
          <w:cols w:space="720"/>
          <w:docGrid w:linePitch="360"/>
        </w:sectPr>
      </w:pPr>
    </w:p>
    <w:p w14:paraId="7A2AEE8A" w14:textId="7F30669C" w:rsidR="00F53145" w:rsidRDefault="00F53145" w:rsidP="006C7D7C">
      <w:pPr>
        <w:widowControl/>
        <w:tabs>
          <w:tab w:val="left" w:pos="1060"/>
        </w:tabs>
        <w:autoSpaceDE/>
        <w:autoSpaceDN/>
        <w:spacing w:before="1" w:line="360" w:lineRule="auto"/>
        <w:jc w:val="both"/>
      </w:pPr>
      <w:r>
        <w:t>This article discusses the need for a clear understanding of terms such as 'mental disorder', 'disease', and 'illness' in the context of mental health classifications. The authors propose an ontological approach based on realism and utilize Basic Formal Ontology (BFO) and Ontology of General Medical Science (OGMS) principles to develop a formal representation of mental disease. They analyze existing statements about mental disease and identify confusions and conflations in the terminology. The article provides a framework for achieving clear and unambiguous reference to entities related to mental disease, aiming to address these confusions in the future.</w:t>
      </w:r>
    </w:p>
    <w:p w14:paraId="7EDD795C" w14:textId="19DCCC49" w:rsidR="00F53145" w:rsidRDefault="00F53145" w:rsidP="006C7D7C">
      <w:pPr>
        <w:widowControl/>
        <w:tabs>
          <w:tab w:val="left" w:pos="1060"/>
        </w:tabs>
        <w:autoSpaceDE/>
        <w:autoSpaceDN/>
        <w:spacing w:before="1" w:line="360" w:lineRule="auto"/>
        <w:jc w:val="center"/>
      </w:pPr>
      <w:r>
        <w:rPr>
          <w:noProof/>
        </w:rPr>
        <w:lastRenderedPageBreak/>
        <w:drawing>
          <wp:inline distT="0" distB="0" distL="0" distR="0" wp14:anchorId="25A563F8" wp14:editId="550440E2">
            <wp:extent cx="5715000" cy="4038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4038600"/>
                    </a:xfrm>
                    <a:prstGeom prst="rect">
                      <a:avLst/>
                    </a:prstGeom>
                    <a:noFill/>
                    <a:ln>
                      <a:noFill/>
                    </a:ln>
                  </pic:spPr>
                </pic:pic>
              </a:graphicData>
            </a:graphic>
          </wp:inline>
        </w:drawing>
      </w:r>
    </w:p>
    <w:p w14:paraId="4695D02E" w14:textId="0DC658EF" w:rsidR="002F3DDD" w:rsidRPr="002F3DDD" w:rsidRDefault="002F3DDD" w:rsidP="006C7D7C">
      <w:pPr>
        <w:widowControl/>
        <w:tabs>
          <w:tab w:val="left" w:pos="1060"/>
        </w:tabs>
        <w:autoSpaceDE/>
        <w:autoSpaceDN/>
        <w:spacing w:before="1" w:line="360" w:lineRule="auto"/>
        <w:jc w:val="center"/>
        <w:rPr>
          <w:i/>
          <w:iCs/>
          <w:sz w:val="20"/>
          <w:szCs w:val="20"/>
        </w:rPr>
      </w:pPr>
      <w:r w:rsidRPr="002F3DDD">
        <w:rPr>
          <w:i/>
          <w:iCs/>
          <w:sz w:val="20"/>
          <w:szCs w:val="20"/>
        </w:rPr>
        <w:t xml:space="preserve">Figure </w:t>
      </w:r>
      <w:r w:rsidR="006C7D7C">
        <w:rPr>
          <w:i/>
          <w:iCs/>
          <w:sz w:val="20"/>
          <w:szCs w:val="20"/>
        </w:rPr>
        <w:t>5</w:t>
      </w:r>
      <w:r w:rsidRPr="002F3DDD">
        <w:rPr>
          <w:i/>
          <w:iCs/>
          <w:sz w:val="20"/>
          <w:szCs w:val="20"/>
        </w:rPr>
        <w:t>: Foundational entities for an ontology of mental disease</w:t>
      </w:r>
      <w:r w:rsidR="006C7D7C">
        <w:rPr>
          <w:i/>
          <w:iCs/>
          <w:sz w:val="20"/>
          <w:szCs w:val="20"/>
        </w:rPr>
        <w:t xml:space="preserve"> </w:t>
      </w:r>
      <w:r w:rsidR="00212BA0">
        <w:rPr>
          <w:i/>
          <w:iCs/>
          <w:sz w:val="20"/>
          <w:szCs w:val="20"/>
          <w:vertAlign w:val="superscript"/>
        </w:rPr>
        <w:t>[21</w:t>
      </w:r>
      <w:r w:rsidR="006C7D7C" w:rsidRPr="006C7D7C">
        <w:rPr>
          <w:i/>
          <w:iCs/>
          <w:sz w:val="20"/>
          <w:szCs w:val="20"/>
          <w:vertAlign w:val="superscript"/>
        </w:rPr>
        <w:t>]</w:t>
      </w:r>
    </w:p>
    <w:p w14:paraId="0974BC35" w14:textId="5B0EBE59" w:rsidR="00D17E9A" w:rsidRPr="0081179D" w:rsidRDefault="00D17E9A" w:rsidP="006C7D7C">
      <w:pPr>
        <w:widowControl/>
        <w:tabs>
          <w:tab w:val="left" w:pos="1060"/>
        </w:tabs>
        <w:autoSpaceDE/>
        <w:autoSpaceDN/>
        <w:spacing w:before="1" w:line="360" w:lineRule="auto"/>
        <w:jc w:val="both"/>
      </w:pPr>
      <w:r w:rsidRPr="0081179D">
        <w:t xml:space="preserve">The Posttraumatic Stress Disorder (PTSD) Ontology </w:t>
      </w:r>
      <w:r w:rsidRPr="0081179D">
        <w:rPr>
          <w:vertAlign w:val="superscript"/>
        </w:rPr>
        <w:t>[10]</w:t>
      </w:r>
      <w:r w:rsidRPr="0081179D">
        <w:t xml:space="preserve"> approaches PTSD classification from a causal perspective, classifying different types of PTSD based on their causes (e.g., Natural Kind, Social Construction, or Causal System). However, it does not encompass information about symptoms, age groups, comorbidity, or levels of intensity associated with PTSD.</w:t>
      </w:r>
      <w:r w:rsidR="007A3189">
        <w:t xml:space="preserve"> This ontology is explained in article “</w:t>
      </w:r>
      <w:r w:rsidR="007A3189" w:rsidRPr="007A3189">
        <w:t>The Ontology of Posttraumatic Stress Disorder: Natural</w:t>
      </w:r>
      <w:r w:rsidR="007A3189">
        <w:t xml:space="preserve"> </w:t>
      </w:r>
      <w:r w:rsidR="007A3189" w:rsidRPr="007A3189">
        <w:t>Kind, Social Construction, or Causal System?</w:t>
      </w:r>
      <w:r w:rsidR="007A3189">
        <w:t xml:space="preserve">” </w:t>
      </w:r>
      <w:r w:rsidR="007A3189" w:rsidRPr="007A3189">
        <w:rPr>
          <w:vertAlign w:val="superscript"/>
        </w:rPr>
        <w:t>[</w:t>
      </w:r>
      <w:r w:rsidR="00212BA0">
        <w:rPr>
          <w:vertAlign w:val="superscript"/>
        </w:rPr>
        <w:t>10</w:t>
      </w:r>
      <w:r w:rsidR="007A3189" w:rsidRPr="007A3189">
        <w:rPr>
          <w:vertAlign w:val="superscript"/>
        </w:rPr>
        <w:t>]</w:t>
      </w:r>
      <w:r w:rsidR="007A3189">
        <w:t xml:space="preserve">. This article discusses the ontological status of posttraumatic stress disorder (PTSD) and explores different perspectives on its nature. It examines the debate between PTSD being considered a natural kind, a socially constructed artifact, or a causal system. The author argues for a causal system interpretation of PTSD, inspired by the work of </w:t>
      </w:r>
      <w:proofErr w:type="spellStart"/>
      <w:r w:rsidR="007A3189">
        <w:t>Borsboom</w:t>
      </w:r>
      <w:proofErr w:type="spellEnd"/>
      <w:r w:rsidR="007A3189">
        <w:t xml:space="preserve"> and colleagues, which is seen as a more scientifically fruitful approach compared to the other perspectives. The article provides insights into the controversies surrounding the conceptualization of PTSD and suggests a novel perspective rooted in causal systems analysis.</w:t>
      </w:r>
    </w:p>
    <w:p w14:paraId="6B6E18FB" w14:textId="79C15515" w:rsidR="00A84514" w:rsidRDefault="00D17E9A" w:rsidP="006C7D7C">
      <w:pPr>
        <w:widowControl/>
        <w:tabs>
          <w:tab w:val="left" w:pos="1060"/>
        </w:tabs>
        <w:autoSpaceDE/>
        <w:autoSpaceDN/>
        <w:spacing w:before="1" w:line="360" w:lineRule="auto"/>
        <w:jc w:val="both"/>
      </w:pPr>
      <w:r w:rsidRPr="0081179D">
        <w:t xml:space="preserve">The Sleep Domain Ontology </w:t>
      </w:r>
      <w:r w:rsidRPr="0081179D">
        <w:rPr>
          <w:vertAlign w:val="superscript"/>
        </w:rPr>
        <w:t>[31]</w:t>
      </w:r>
      <w:r w:rsidRPr="0081179D">
        <w:t xml:space="preserve"> focuses on explaining different sleep medicines, including their unit of measurement, recommended quantities, and roles. Additionally, it describes the symptoms of different </w:t>
      </w:r>
      <w:r w:rsidRPr="0081179D">
        <w:lastRenderedPageBreak/>
        <w:t xml:space="preserve">types of sleep-domain disorders/diseases. However, it does not provide a clear classification system, risk factors, age groups, or comorbidity information. </w:t>
      </w:r>
    </w:p>
    <w:p w14:paraId="08EA093C" w14:textId="18456752" w:rsidR="00A84514" w:rsidRDefault="00A84514" w:rsidP="006C7D7C">
      <w:pPr>
        <w:widowControl/>
        <w:tabs>
          <w:tab w:val="left" w:pos="1060"/>
        </w:tabs>
        <w:autoSpaceDE/>
        <w:autoSpaceDN/>
        <w:spacing w:before="1" w:line="360" w:lineRule="auto"/>
        <w:jc w:val="center"/>
      </w:pPr>
      <w:r w:rsidRPr="00A84514">
        <w:rPr>
          <w:noProof/>
        </w:rPr>
        <w:drawing>
          <wp:inline distT="0" distB="0" distL="0" distR="0" wp14:anchorId="682F97B0" wp14:editId="4B8068E8">
            <wp:extent cx="5943600" cy="276098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60980"/>
                    </a:xfrm>
                    <a:prstGeom prst="rect">
                      <a:avLst/>
                    </a:prstGeom>
                  </pic:spPr>
                </pic:pic>
              </a:graphicData>
            </a:graphic>
          </wp:inline>
        </w:drawing>
      </w:r>
    </w:p>
    <w:p w14:paraId="399982DD" w14:textId="3F567169" w:rsidR="00A84514" w:rsidRPr="007C1D18" w:rsidRDefault="00A84514" w:rsidP="006C7D7C">
      <w:pPr>
        <w:widowControl/>
        <w:tabs>
          <w:tab w:val="left" w:pos="1060"/>
        </w:tabs>
        <w:autoSpaceDE/>
        <w:autoSpaceDN/>
        <w:spacing w:before="1" w:line="360" w:lineRule="auto"/>
        <w:jc w:val="center"/>
        <w:rPr>
          <w:i/>
          <w:iCs/>
          <w:sz w:val="20"/>
          <w:szCs w:val="20"/>
        </w:rPr>
      </w:pPr>
      <w:r w:rsidRPr="007C1D18">
        <w:rPr>
          <w:i/>
          <w:iCs/>
          <w:sz w:val="20"/>
          <w:szCs w:val="20"/>
        </w:rPr>
        <w:t xml:space="preserve">Figure </w:t>
      </w:r>
      <w:r w:rsidR="006C7D7C">
        <w:rPr>
          <w:i/>
          <w:iCs/>
          <w:sz w:val="20"/>
          <w:szCs w:val="20"/>
        </w:rPr>
        <w:t>6</w:t>
      </w:r>
      <w:r w:rsidRPr="007C1D18">
        <w:rPr>
          <w:i/>
          <w:iCs/>
          <w:sz w:val="20"/>
          <w:szCs w:val="20"/>
        </w:rPr>
        <w:t>: Graphical representation of Sleep Domain Ontology</w:t>
      </w:r>
      <w:r w:rsidR="006C7D7C">
        <w:rPr>
          <w:i/>
          <w:iCs/>
          <w:sz w:val="20"/>
          <w:szCs w:val="20"/>
        </w:rPr>
        <w:t xml:space="preserve"> </w:t>
      </w:r>
      <w:r w:rsidR="006C7D7C" w:rsidRPr="006C7D7C">
        <w:rPr>
          <w:i/>
          <w:iCs/>
          <w:sz w:val="20"/>
          <w:szCs w:val="20"/>
          <w:vertAlign w:val="superscript"/>
        </w:rPr>
        <w:t>[31]</w:t>
      </w:r>
      <w:r w:rsidRPr="007C1D18">
        <w:rPr>
          <w:i/>
          <w:iCs/>
          <w:sz w:val="20"/>
          <w:szCs w:val="20"/>
        </w:rPr>
        <w:t xml:space="preserve"> </w:t>
      </w:r>
    </w:p>
    <w:p w14:paraId="5FF5B8CE" w14:textId="1BA20BFA" w:rsidR="00D17E9A" w:rsidRPr="0081179D" w:rsidRDefault="00D17E9A" w:rsidP="006C7D7C">
      <w:pPr>
        <w:widowControl/>
        <w:tabs>
          <w:tab w:val="left" w:pos="1060"/>
        </w:tabs>
        <w:autoSpaceDE/>
        <w:autoSpaceDN/>
        <w:spacing w:before="1" w:line="360" w:lineRule="auto"/>
        <w:jc w:val="both"/>
      </w:pPr>
      <w:r w:rsidRPr="0081179D">
        <w:t xml:space="preserve">The Autism Spectrum Disorder (ASD) Ontology </w:t>
      </w:r>
      <w:r w:rsidRPr="0081179D">
        <w:rPr>
          <w:vertAlign w:val="superscript"/>
        </w:rPr>
        <w:t>[</w:t>
      </w:r>
      <w:r w:rsidR="00212BA0">
        <w:rPr>
          <w:vertAlign w:val="superscript"/>
        </w:rPr>
        <w:t>1</w:t>
      </w:r>
      <w:r w:rsidRPr="0081179D">
        <w:rPr>
          <w:vertAlign w:val="superscript"/>
        </w:rPr>
        <w:t>2]</w:t>
      </w:r>
      <w:r w:rsidRPr="0081179D">
        <w:t xml:space="preserve"> specifically provides phenotype information for diagnosing autism spectrum and related neurodevelopmental disorders, incorporating their classification, risk factors, and comorbidity. It could be extended to include additional details such as intensity levels, age groups, and ICD codes for disorders.</w:t>
      </w:r>
    </w:p>
    <w:p w14:paraId="4CF6008B" w14:textId="77777777" w:rsidR="003D3C8A" w:rsidRPr="0081179D" w:rsidRDefault="00D17E9A" w:rsidP="006C7D7C">
      <w:pPr>
        <w:widowControl/>
        <w:tabs>
          <w:tab w:val="left" w:pos="1060"/>
        </w:tabs>
        <w:autoSpaceDE/>
        <w:autoSpaceDN/>
        <w:spacing w:before="1" w:line="360" w:lineRule="auto"/>
        <w:jc w:val="both"/>
      </w:pPr>
      <w:r w:rsidRPr="0081179D">
        <w:t xml:space="preserve">In the realm of clinical decision support for mental health disorders, the Ontology-Based Clinical Decision Support for Mental Health Disorders </w:t>
      </w:r>
      <w:r w:rsidRPr="0081179D">
        <w:rPr>
          <w:vertAlign w:val="superscript"/>
        </w:rPr>
        <w:t>[40]</w:t>
      </w:r>
      <w:r w:rsidRPr="0081179D">
        <w:t xml:space="preserve"> discusses the utilization of ontologies to enhance clinical decision-making. The paper presents results related to depression-related inferences, showcasing the potential of ontologies to improve the accuracy and efficiency of clinical decision-making in the field of mental health disorders.</w:t>
      </w:r>
    </w:p>
    <w:p w14:paraId="65622D5B" w14:textId="15F401CE" w:rsidR="00983E2C" w:rsidRPr="0081179D" w:rsidRDefault="00983E2C" w:rsidP="006C7D7C">
      <w:pPr>
        <w:widowControl/>
        <w:tabs>
          <w:tab w:val="left" w:pos="1060"/>
        </w:tabs>
        <w:autoSpaceDE/>
        <w:autoSpaceDN/>
        <w:spacing w:before="1" w:line="360" w:lineRule="auto"/>
        <w:jc w:val="center"/>
      </w:pPr>
      <w:r w:rsidRPr="0081179D">
        <w:rPr>
          <w:noProof/>
          <w:sz w:val="20"/>
          <w:szCs w:val="20"/>
        </w:rPr>
        <w:lastRenderedPageBreak/>
        <w:drawing>
          <wp:inline distT="0" distB="0" distL="0" distR="0" wp14:anchorId="0643E699" wp14:editId="7B29A6CF">
            <wp:extent cx="3017520" cy="3327653"/>
            <wp:effectExtent l="0" t="0" r="0" b="6350"/>
            <wp:docPr id="13" name="Picture 13" descr="Ontology-Based Inference for Supporting Clinical Decisions in Mental Health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tology-Based Inference for Supporting Clinical Decisions in Mental Health  | SpringerLin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6889" cy="3349013"/>
                    </a:xfrm>
                    <a:prstGeom prst="rect">
                      <a:avLst/>
                    </a:prstGeom>
                    <a:noFill/>
                    <a:ln>
                      <a:noFill/>
                    </a:ln>
                  </pic:spPr>
                </pic:pic>
              </a:graphicData>
            </a:graphic>
          </wp:inline>
        </w:drawing>
      </w:r>
    </w:p>
    <w:p w14:paraId="7A6F687B" w14:textId="3CBE38A2" w:rsidR="00C8577A" w:rsidRPr="0081179D" w:rsidRDefault="00C8577A" w:rsidP="006C7D7C">
      <w:pPr>
        <w:widowControl/>
        <w:autoSpaceDE/>
        <w:autoSpaceDN/>
        <w:spacing w:line="360" w:lineRule="auto"/>
        <w:jc w:val="center"/>
        <w:rPr>
          <w:i/>
          <w:iCs/>
          <w:sz w:val="18"/>
          <w:szCs w:val="18"/>
        </w:rPr>
      </w:pPr>
      <w:r w:rsidRPr="0081179D">
        <w:rPr>
          <w:i/>
          <w:iCs/>
          <w:sz w:val="20"/>
          <w:szCs w:val="20"/>
        </w:rPr>
        <w:t xml:space="preserve">Figure </w:t>
      </w:r>
      <w:r w:rsidR="006C7D7C">
        <w:rPr>
          <w:i/>
          <w:iCs/>
          <w:sz w:val="20"/>
          <w:szCs w:val="20"/>
        </w:rPr>
        <w:t>7</w:t>
      </w:r>
      <w:r w:rsidRPr="0081179D">
        <w:rPr>
          <w:i/>
          <w:iCs/>
          <w:sz w:val="20"/>
          <w:szCs w:val="20"/>
        </w:rPr>
        <w:t xml:space="preserve">: </w:t>
      </w:r>
      <w:r w:rsidRPr="0081179D">
        <w:rPr>
          <w:i/>
          <w:iCs/>
          <w:sz w:val="18"/>
          <w:szCs w:val="18"/>
        </w:rPr>
        <w:t>Mental depression entity</w:t>
      </w:r>
      <w:r w:rsidR="006C7D7C">
        <w:rPr>
          <w:i/>
          <w:iCs/>
          <w:sz w:val="18"/>
          <w:szCs w:val="18"/>
        </w:rPr>
        <w:t xml:space="preserve"> </w:t>
      </w:r>
      <w:r w:rsidR="006C7D7C" w:rsidRPr="006C7D7C">
        <w:rPr>
          <w:i/>
          <w:iCs/>
          <w:sz w:val="18"/>
          <w:szCs w:val="18"/>
          <w:vertAlign w:val="superscript"/>
        </w:rPr>
        <w:t>[40]</w:t>
      </w:r>
    </w:p>
    <w:p w14:paraId="0CDE26FE" w14:textId="1F081F5C" w:rsidR="00C8577A" w:rsidRPr="0081179D" w:rsidRDefault="00C8577A" w:rsidP="006C7D7C">
      <w:pPr>
        <w:widowControl/>
        <w:tabs>
          <w:tab w:val="left" w:pos="1060"/>
        </w:tabs>
        <w:autoSpaceDE/>
        <w:autoSpaceDN/>
        <w:spacing w:before="1" w:line="360" w:lineRule="auto"/>
        <w:jc w:val="center"/>
      </w:pPr>
    </w:p>
    <w:p w14:paraId="786D1A41" w14:textId="77777777" w:rsidR="00C8577A" w:rsidRPr="0081179D" w:rsidRDefault="00C8577A" w:rsidP="006C7D7C">
      <w:pPr>
        <w:widowControl/>
        <w:tabs>
          <w:tab w:val="left" w:pos="1060"/>
        </w:tabs>
        <w:autoSpaceDE/>
        <w:autoSpaceDN/>
        <w:spacing w:before="1" w:line="360" w:lineRule="auto"/>
        <w:jc w:val="both"/>
      </w:pPr>
      <w:r w:rsidRPr="0081179D">
        <w:rPr>
          <w:noProof/>
          <w:sz w:val="20"/>
          <w:szCs w:val="20"/>
        </w:rPr>
        <w:drawing>
          <wp:inline distT="0" distB="0" distL="0" distR="0" wp14:anchorId="55419F67" wp14:editId="36B845BC">
            <wp:extent cx="5943600" cy="26682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68270"/>
                    </a:xfrm>
                    <a:prstGeom prst="rect">
                      <a:avLst/>
                    </a:prstGeom>
                    <a:noFill/>
                    <a:ln>
                      <a:noFill/>
                    </a:ln>
                  </pic:spPr>
                </pic:pic>
              </a:graphicData>
            </a:graphic>
          </wp:inline>
        </w:drawing>
      </w:r>
    </w:p>
    <w:p w14:paraId="049B1723" w14:textId="6CF47FE2" w:rsidR="00C8577A" w:rsidRPr="0081179D" w:rsidRDefault="00C8577A" w:rsidP="006C7D7C">
      <w:pPr>
        <w:widowControl/>
        <w:tabs>
          <w:tab w:val="left" w:pos="1060"/>
        </w:tabs>
        <w:autoSpaceDE/>
        <w:autoSpaceDN/>
        <w:spacing w:before="1" w:line="360" w:lineRule="auto"/>
        <w:jc w:val="center"/>
        <w:rPr>
          <w:i/>
          <w:iCs/>
          <w:sz w:val="20"/>
          <w:szCs w:val="20"/>
        </w:rPr>
      </w:pPr>
      <w:r w:rsidRPr="0081179D">
        <w:rPr>
          <w:i/>
          <w:iCs/>
          <w:sz w:val="20"/>
          <w:szCs w:val="20"/>
        </w:rPr>
        <w:t xml:space="preserve">Figure </w:t>
      </w:r>
      <w:r w:rsidR="006C7D7C">
        <w:rPr>
          <w:i/>
          <w:iCs/>
          <w:sz w:val="20"/>
          <w:szCs w:val="20"/>
        </w:rPr>
        <w:t>8</w:t>
      </w:r>
      <w:r w:rsidRPr="0081179D">
        <w:rPr>
          <w:i/>
          <w:iCs/>
          <w:sz w:val="20"/>
          <w:szCs w:val="20"/>
        </w:rPr>
        <w:t>: Structure of treatments for depression</w:t>
      </w:r>
      <w:r w:rsidR="006C7D7C">
        <w:rPr>
          <w:i/>
          <w:iCs/>
          <w:sz w:val="20"/>
          <w:szCs w:val="20"/>
        </w:rPr>
        <w:t xml:space="preserve"> </w:t>
      </w:r>
      <w:r w:rsidR="006C7D7C" w:rsidRPr="006C7D7C">
        <w:rPr>
          <w:i/>
          <w:iCs/>
          <w:sz w:val="20"/>
          <w:szCs w:val="20"/>
          <w:vertAlign w:val="superscript"/>
        </w:rPr>
        <w:t>[40]</w:t>
      </w:r>
    </w:p>
    <w:p w14:paraId="5D99105A" w14:textId="412DF89B" w:rsidR="00EB6D30" w:rsidRPr="0081179D" w:rsidRDefault="0081179D" w:rsidP="006C7D7C">
      <w:pPr>
        <w:widowControl/>
        <w:tabs>
          <w:tab w:val="left" w:pos="1060"/>
        </w:tabs>
        <w:autoSpaceDE/>
        <w:autoSpaceDN/>
        <w:spacing w:before="1" w:line="360" w:lineRule="auto"/>
        <w:jc w:val="both"/>
      </w:pPr>
      <w:r>
        <w:t xml:space="preserve">"Ontology-Based Classification and Analysis of Adverse Events Associated </w:t>
      </w:r>
      <w:r w:rsidR="006C7D7C">
        <w:t>with</w:t>
      </w:r>
      <w:r>
        <w:t xml:space="preserve"> the Usage of Chloroquine and Hydroxychloroquine" </w:t>
      </w:r>
      <w:r w:rsidRPr="0081179D">
        <w:rPr>
          <w:vertAlign w:val="superscript"/>
        </w:rPr>
        <w:t>[42]</w:t>
      </w:r>
      <w:r>
        <w:t xml:space="preserve"> explores the application of ontology in classifying and analyzing adverse events (AEs) related to the use of chloroquine (CQ) and hydroxychloroquine (HCQ). The study evaluates AE data from multiple sources, including US Prescribing Information (USPIs), the </w:t>
      </w:r>
      <w:r>
        <w:lastRenderedPageBreak/>
        <w:t>FDA Adverse Event Reporting System (FAERS), and literature from PubMed/EMBASE. The Ontology of Adverse Events (OAE) is used to classify and model the AEs. The analysis reveals that the AE profiles of CQ and HCQ are similar, but HCQ is associated with fewer types of cardiovascular, nervous system, and musculoskeletal AEs. The study also demonstrates how patient population characteristics and the disease being treated can impact the manifestation of AEs. The methodology presented in the article can be applied to other drugs and indications to identify vulnerable patient populations prone to AEs.</w:t>
      </w:r>
      <w:r w:rsidR="00EB6D30" w:rsidRPr="0081179D">
        <w:rPr>
          <w:noProof/>
          <w:sz w:val="20"/>
          <w:szCs w:val="20"/>
        </w:rPr>
        <w:drawing>
          <wp:inline distT="0" distB="0" distL="0" distR="0" wp14:anchorId="6BD1C115" wp14:editId="262177E5">
            <wp:extent cx="5943600" cy="11417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141730"/>
                    </a:xfrm>
                    <a:prstGeom prst="rect">
                      <a:avLst/>
                    </a:prstGeom>
                    <a:noFill/>
                    <a:ln>
                      <a:noFill/>
                    </a:ln>
                  </pic:spPr>
                </pic:pic>
              </a:graphicData>
            </a:graphic>
          </wp:inline>
        </w:drawing>
      </w:r>
    </w:p>
    <w:p w14:paraId="336B706F" w14:textId="1801829C" w:rsidR="00EB6D30" w:rsidRPr="0081179D" w:rsidRDefault="00EB6D30" w:rsidP="006C7D7C">
      <w:pPr>
        <w:widowControl/>
        <w:tabs>
          <w:tab w:val="left" w:pos="1060"/>
        </w:tabs>
        <w:autoSpaceDE/>
        <w:autoSpaceDN/>
        <w:spacing w:before="1" w:line="360" w:lineRule="auto"/>
        <w:jc w:val="center"/>
        <w:rPr>
          <w:i/>
          <w:iCs/>
          <w:sz w:val="20"/>
          <w:szCs w:val="20"/>
        </w:rPr>
      </w:pPr>
      <w:r w:rsidRPr="0081179D">
        <w:rPr>
          <w:i/>
          <w:iCs/>
          <w:sz w:val="20"/>
          <w:szCs w:val="20"/>
        </w:rPr>
        <w:t xml:space="preserve">Figure </w:t>
      </w:r>
      <w:r w:rsidR="006C7D7C">
        <w:rPr>
          <w:i/>
          <w:iCs/>
          <w:sz w:val="20"/>
          <w:szCs w:val="20"/>
        </w:rPr>
        <w:t>9</w:t>
      </w:r>
      <w:r w:rsidRPr="0081179D">
        <w:rPr>
          <w:i/>
          <w:iCs/>
          <w:sz w:val="20"/>
          <w:szCs w:val="20"/>
        </w:rPr>
        <w:t>: Five AEs most frequently discussed in papers describing chloroquine use in various disease states</w:t>
      </w:r>
      <w:r w:rsidR="006C7D7C">
        <w:rPr>
          <w:i/>
          <w:iCs/>
          <w:sz w:val="20"/>
          <w:szCs w:val="20"/>
        </w:rPr>
        <w:t xml:space="preserve"> </w:t>
      </w:r>
      <w:r w:rsidR="006C7D7C" w:rsidRPr="006C7D7C">
        <w:rPr>
          <w:i/>
          <w:iCs/>
          <w:sz w:val="20"/>
          <w:szCs w:val="20"/>
          <w:vertAlign w:val="superscript"/>
        </w:rPr>
        <w:t>[42]</w:t>
      </w:r>
    </w:p>
    <w:p w14:paraId="269A25C5" w14:textId="4E7F3914" w:rsidR="00EB6D30" w:rsidRPr="0081179D" w:rsidRDefault="00EB6D30" w:rsidP="006C7D7C">
      <w:pPr>
        <w:widowControl/>
        <w:tabs>
          <w:tab w:val="left" w:pos="1060"/>
        </w:tabs>
        <w:autoSpaceDE/>
        <w:autoSpaceDN/>
        <w:spacing w:before="1" w:line="360" w:lineRule="auto"/>
        <w:jc w:val="both"/>
      </w:pPr>
      <w:r w:rsidRPr="0081179D">
        <w:rPr>
          <w:noProof/>
          <w:sz w:val="20"/>
          <w:szCs w:val="20"/>
        </w:rPr>
        <w:drawing>
          <wp:inline distT="0" distB="0" distL="0" distR="0" wp14:anchorId="0A66868D" wp14:editId="26D18244">
            <wp:extent cx="5943600" cy="11417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141730"/>
                    </a:xfrm>
                    <a:prstGeom prst="rect">
                      <a:avLst/>
                    </a:prstGeom>
                    <a:noFill/>
                    <a:ln>
                      <a:noFill/>
                    </a:ln>
                  </pic:spPr>
                </pic:pic>
              </a:graphicData>
            </a:graphic>
          </wp:inline>
        </w:drawing>
      </w:r>
    </w:p>
    <w:p w14:paraId="01BD8DF5" w14:textId="774C4777" w:rsidR="00EB6D30" w:rsidRPr="0081179D" w:rsidRDefault="00EB6D30" w:rsidP="006C7D7C">
      <w:pPr>
        <w:widowControl/>
        <w:tabs>
          <w:tab w:val="left" w:pos="1060"/>
        </w:tabs>
        <w:autoSpaceDE/>
        <w:autoSpaceDN/>
        <w:spacing w:before="1" w:line="360" w:lineRule="auto"/>
        <w:jc w:val="center"/>
        <w:rPr>
          <w:i/>
          <w:iCs/>
          <w:sz w:val="20"/>
          <w:szCs w:val="20"/>
        </w:rPr>
      </w:pPr>
      <w:r w:rsidRPr="0081179D">
        <w:rPr>
          <w:i/>
          <w:iCs/>
          <w:sz w:val="20"/>
          <w:szCs w:val="20"/>
        </w:rPr>
        <w:t xml:space="preserve">Figure </w:t>
      </w:r>
      <w:r w:rsidR="006C7D7C">
        <w:rPr>
          <w:i/>
          <w:iCs/>
          <w:sz w:val="20"/>
          <w:szCs w:val="20"/>
        </w:rPr>
        <w:t>10</w:t>
      </w:r>
      <w:r w:rsidRPr="0081179D">
        <w:rPr>
          <w:i/>
          <w:iCs/>
          <w:sz w:val="20"/>
          <w:szCs w:val="20"/>
        </w:rPr>
        <w:t>: Five AEs most frequently discussed in papers describing hydroxychloroquine (HCQ) use in various disease states</w:t>
      </w:r>
      <w:r w:rsidR="006C7D7C">
        <w:rPr>
          <w:i/>
          <w:iCs/>
          <w:sz w:val="20"/>
          <w:szCs w:val="20"/>
        </w:rPr>
        <w:t xml:space="preserve"> </w:t>
      </w:r>
      <w:r w:rsidR="006C7D7C" w:rsidRPr="006C7D7C">
        <w:rPr>
          <w:i/>
          <w:iCs/>
          <w:sz w:val="20"/>
          <w:szCs w:val="20"/>
          <w:vertAlign w:val="superscript"/>
        </w:rPr>
        <w:t>[42]</w:t>
      </w:r>
    </w:p>
    <w:p w14:paraId="771C8DA0" w14:textId="66532945" w:rsidR="00F2271C" w:rsidRPr="00F2271C" w:rsidRDefault="000A5A02" w:rsidP="006C7D7C">
      <w:pPr>
        <w:widowControl/>
        <w:tabs>
          <w:tab w:val="left" w:pos="1060"/>
        </w:tabs>
        <w:autoSpaceDE/>
        <w:autoSpaceDN/>
        <w:spacing w:before="1" w:line="360" w:lineRule="auto"/>
        <w:jc w:val="both"/>
      </w:pPr>
      <w:r>
        <w:t xml:space="preserve">The </w:t>
      </w:r>
      <w:r w:rsidRPr="000A5A02">
        <w:t>article</w:t>
      </w:r>
      <w:r>
        <w:t xml:space="preserve"> “Ontology-Based Approach to Social Data Sentiment Analysis: Detection of Adolescent Depression Signals”</w:t>
      </w:r>
      <w:r w:rsidR="006C7D7C">
        <w:t xml:space="preserve"> </w:t>
      </w:r>
      <w:r w:rsidR="006C7D7C" w:rsidRPr="006C7D7C">
        <w:rPr>
          <w:vertAlign w:val="superscript"/>
        </w:rPr>
        <w:t>[</w:t>
      </w:r>
      <w:r w:rsidR="00212BA0">
        <w:rPr>
          <w:vertAlign w:val="superscript"/>
        </w:rPr>
        <w:t>32</w:t>
      </w:r>
      <w:r w:rsidR="006C7D7C" w:rsidRPr="006C7D7C">
        <w:rPr>
          <w:vertAlign w:val="superscript"/>
        </w:rPr>
        <w:t>]</w:t>
      </w:r>
      <w:r w:rsidRPr="000A5A02">
        <w:t xml:space="preserve"> discusses an ontology-based approach to analyzing social media data for detecting signals of adolescent depression. The authors refine an ontology and terminology specific to adolescent depression, which serves as a semantic framework for analyzing social media postings. They collect concepts from clinical guidelines, literature, and social media posts, define class concepts and their relationships, and design the internal structure of the ontology using the entity-attribute-value (EAV) data model. The ontology is evaluated for description logics and validated by examining sentiment phrases and conducting sentiment analysis of social media data. The developed ontology provides a foundation for analyzing social media data related to adolescent depression, but it requires regular updates to incorporate evolving terminology and additional attributes reflecting depression-related sentiments.</w:t>
      </w:r>
    </w:p>
    <w:p w14:paraId="564E4EF8" w14:textId="6044C582" w:rsidR="00F2271C" w:rsidRDefault="000A5A02" w:rsidP="006C7D7C">
      <w:pPr>
        <w:widowControl/>
        <w:tabs>
          <w:tab w:val="left" w:pos="1060"/>
        </w:tabs>
        <w:autoSpaceDE/>
        <w:autoSpaceDN/>
        <w:spacing w:before="1" w:line="360" w:lineRule="auto"/>
        <w:jc w:val="both"/>
      </w:pPr>
      <w:r>
        <w:rPr>
          <w:noProof/>
        </w:rPr>
        <w:lastRenderedPageBreak/>
        <w:drawing>
          <wp:inline distT="0" distB="0" distL="0" distR="0" wp14:anchorId="51FC1EB9" wp14:editId="7F3646BD">
            <wp:extent cx="5943600" cy="40608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060825"/>
                    </a:xfrm>
                    <a:prstGeom prst="rect">
                      <a:avLst/>
                    </a:prstGeom>
                    <a:noFill/>
                    <a:ln>
                      <a:noFill/>
                    </a:ln>
                  </pic:spPr>
                </pic:pic>
              </a:graphicData>
            </a:graphic>
          </wp:inline>
        </w:drawing>
      </w:r>
    </w:p>
    <w:p w14:paraId="4959E803" w14:textId="3C0F7F37" w:rsidR="000A5A02" w:rsidRPr="000A5A02" w:rsidRDefault="000A5A02" w:rsidP="006C7D7C">
      <w:pPr>
        <w:widowControl/>
        <w:tabs>
          <w:tab w:val="left" w:pos="1060"/>
        </w:tabs>
        <w:autoSpaceDE/>
        <w:autoSpaceDN/>
        <w:spacing w:before="1" w:line="360" w:lineRule="auto"/>
        <w:jc w:val="center"/>
        <w:rPr>
          <w:i/>
          <w:iCs/>
          <w:sz w:val="20"/>
          <w:szCs w:val="20"/>
        </w:rPr>
      </w:pPr>
      <w:r w:rsidRPr="000A5A02">
        <w:rPr>
          <w:i/>
          <w:iCs/>
          <w:sz w:val="20"/>
          <w:szCs w:val="20"/>
        </w:rPr>
        <w:t>Figure</w:t>
      </w:r>
      <w:r w:rsidR="006C7D7C">
        <w:rPr>
          <w:i/>
          <w:iCs/>
          <w:sz w:val="20"/>
          <w:szCs w:val="20"/>
        </w:rPr>
        <w:t xml:space="preserve"> 11</w:t>
      </w:r>
      <w:r w:rsidRPr="000A5A02">
        <w:rPr>
          <w:i/>
          <w:iCs/>
          <w:sz w:val="20"/>
          <w:szCs w:val="20"/>
        </w:rPr>
        <w:t>: Super classes in an adolescent depression ontology alongside the basic formal ontology (BFO, left) and example classes in the BFO positions (right).</w:t>
      </w:r>
      <w:r w:rsidR="00212BA0">
        <w:rPr>
          <w:i/>
          <w:iCs/>
          <w:sz w:val="20"/>
          <w:szCs w:val="20"/>
        </w:rPr>
        <w:t xml:space="preserve"> </w:t>
      </w:r>
      <w:r w:rsidR="00212BA0">
        <w:rPr>
          <w:i/>
          <w:iCs/>
          <w:sz w:val="20"/>
          <w:szCs w:val="20"/>
          <w:vertAlign w:val="superscript"/>
        </w:rPr>
        <w:t>[32]</w:t>
      </w:r>
    </w:p>
    <w:p w14:paraId="0E2AA145" w14:textId="22297425" w:rsidR="004E06C5" w:rsidRDefault="006E5D24" w:rsidP="006C7D7C">
      <w:pPr>
        <w:widowControl/>
        <w:tabs>
          <w:tab w:val="left" w:pos="1060"/>
        </w:tabs>
        <w:autoSpaceDE/>
        <w:autoSpaceDN/>
        <w:spacing w:before="1" w:line="360" w:lineRule="auto"/>
        <w:jc w:val="both"/>
      </w:pPr>
      <w:r>
        <w:t xml:space="preserve">"Ontology-Based Ubiquitous Monitoring and Treatment Against Depression" </w:t>
      </w:r>
      <w:r w:rsidRPr="006E5D24">
        <w:rPr>
          <w:vertAlign w:val="superscript"/>
        </w:rPr>
        <w:t>[6]</w:t>
      </w:r>
      <w:r>
        <w:t xml:space="preserve"> is an innovative approach that combines ontological principles and ubiquitous computing technologies to monitor and provide treatment for depression. By utilizing ontologies to organize and understand data related to depression, and leveraging ubiquitous monitoring through various devices and sensors, this approach enables continuous and personalized monitoring of individuals' mental health. The collected data is analyzed using intelligent systems and algorithms, which can provide tailored interventions and support for managing depression. This framework aims to enhance the understanding, monitoring, and treatment of depression, ultimately improving the well-being of individuals affected by this mental health condition.</w:t>
      </w:r>
    </w:p>
    <w:p w14:paraId="481041B5" w14:textId="6273C95E" w:rsidR="006E5D24" w:rsidRDefault="006E5D24" w:rsidP="006C7D7C">
      <w:pPr>
        <w:widowControl/>
        <w:tabs>
          <w:tab w:val="left" w:pos="1060"/>
        </w:tabs>
        <w:autoSpaceDE/>
        <w:autoSpaceDN/>
        <w:spacing w:before="1" w:line="360" w:lineRule="auto"/>
        <w:jc w:val="center"/>
      </w:pPr>
      <w:r w:rsidRPr="006E5D24">
        <w:rPr>
          <w:noProof/>
        </w:rPr>
        <w:lastRenderedPageBreak/>
        <w:drawing>
          <wp:inline distT="0" distB="0" distL="0" distR="0" wp14:anchorId="7B0CA463" wp14:editId="7FF2CFA9">
            <wp:extent cx="3788462" cy="2262554"/>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9066" cy="2286804"/>
                    </a:xfrm>
                    <a:prstGeom prst="rect">
                      <a:avLst/>
                    </a:prstGeom>
                  </pic:spPr>
                </pic:pic>
              </a:graphicData>
            </a:graphic>
          </wp:inline>
        </w:drawing>
      </w:r>
    </w:p>
    <w:p w14:paraId="0F0101BB" w14:textId="2B5986A9" w:rsidR="006E5D24" w:rsidRPr="006E5D24" w:rsidRDefault="006E5D24" w:rsidP="006C7D7C">
      <w:pPr>
        <w:widowControl/>
        <w:tabs>
          <w:tab w:val="left" w:pos="1060"/>
        </w:tabs>
        <w:autoSpaceDE/>
        <w:autoSpaceDN/>
        <w:spacing w:before="1" w:line="360" w:lineRule="auto"/>
        <w:jc w:val="center"/>
        <w:rPr>
          <w:i/>
          <w:iCs/>
          <w:sz w:val="20"/>
          <w:szCs w:val="20"/>
        </w:rPr>
      </w:pPr>
      <w:r w:rsidRPr="006E5D24">
        <w:rPr>
          <w:i/>
          <w:iCs/>
          <w:sz w:val="20"/>
          <w:szCs w:val="20"/>
        </w:rPr>
        <w:t>Figure 1</w:t>
      </w:r>
      <w:r w:rsidR="006C7D7C">
        <w:rPr>
          <w:i/>
          <w:iCs/>
          <w:sz w:val="20"/>
          <w:szCs w:val="20"/>
        </w:rPr>
        <w:t>2</w:t>
      </w:r>
      <w:r w:rsidRPr="006E5D24">
        <w:rPr>
          <w:i/>
          <w:iCs/>
          <w:sz w:val="20"/>
          <w:szCs w:val="20"/>
        </w:rPr>
        <w:t>: Top level structure of ontology used in Ontology-Based Ubiquitous Monitoring and Treatment Against Depression</w:t>
      </w:r>
      <w:r w:rsidR="006C7D7C">
        <w:rPr>
          <w:i/>
          <w:iCs/>
          <w:sz w:val="20"/>
          <w:szCs w:val="20"/>
        </w:rPr>
        <w:t xml:space="preserve"> </w:t>
      </w:r>
      <w:r w:rsidR="006C7D7C" w:rsidRPr="006C7D7C">
        <w:rPr>
          <w:i/>
          <w:iCs/>
          <w:sz w:val="20"/>
          <w:szCs w:val="20"/>
          <w:vertAlign w:val="superscript"/>
        </w:rPr>
        <w:t>[6]</w:t>
      </w:r>
    </w:p>
    <w:p w14:paraId="504F9F1F" w14:textId="663D9AE6" w:rsidR="00C32F57" w:rsidRDefault="00C32F57" w:rsidP="006C7D7C">
      <w:pPr>
        <w:widowControl/>
        <w:tabs>
          <w:tab w:val="left" w:pos="1060"/>
        </w:tabs>
        <w:autoSpaceDE/>
        <w:autoSpaceDN/>
        <w:spacing w:before="1" w:line="360" w:lineRule="auto"/>
        <w:jc w:val="both"/>
      </w:pPr>
      <w:r>
        <w:t xml:space="preserve">The article "Representing Mental Functioning: Ontologies for Mental Health and Disease" </w:t>
      </w:r>
      <w:r w:rsidRPr="006C7D7C">
        <w:rPr>
          <w:vertAlign w:val="superscript"/>
        </w:rPr>
        <w:t>[47]</w:t>
      </w:r>
      <w:r>
        <w:t xml:space="preserve"> discusses the development of two ontologies: the Mental Functioning Ontology (MF) and the Mental Disease Ontology (MD). These ontologies aim to provide structured and formal representations of human mental functioning and mental diseases. The article highlights the importance of ontologies in facilitating data aggregation, comparison, and automated reasoning in the field of mental health. It discusses the structure and upper levels of the ontologies, along with preliminary application scenarios. The article also acknowledges the challenges and open questions in developing these ontologies. Overall, the article emphasizes the potential of ontologies to enhance the understanding and management of mental disorders by providing a standardized and computationally accessible framework.</w:t>
      </w:r>
    </w:p>
    <w:p w14:paraId="029FD900" w14:textId="77777777" w:rsidR="00050682" w:rsidRDefault="00050682" w:rsidP="006C7D7C">
      <w:pPr>
        <w:widowControl/>
        <w:tabs>
          <w:tab w:val="left" w:pos="1060"/>
        </w:tabs>
        <w:autoSpaceDE/>
        <w:autoSpaceDN/>
        <w:spacing w:before="1" w:line="360" w:lineRule="auto"/>
        <w:jc w:val="center"/>
      </w:pPr>
      <w:r w:rsidRPr="00050682">
        <w:rPr>
          <w:noProof/>
        </w:rPr>
        <w:drawing>
          <wp:inline distT="0" distB="0" distL="0" distR="0" wp14:anchorId="111A9F51" wp14:editId="123D012A">
            <wp:extent cx="3956539" cy="2696636"/>
            <wp:effectExtent l="0" t="0" r="635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2310" cy="2700570"/>
                    </a:xfrm>
                    <a:prstGeom prst="rect">
                      <a:avLst/>
                    </a:prstGeom>
                  </pic:spPr>
                </pic:pic>
              </a:graphicData>
            </a:graphic>
          </wp:inline>
        </w:drawing>
      </w:r>
    </w:p>
    <w:p w14:paraId="2847C900" w14:textId="1E4CC472" w:rsidR="00050682" w:rsidRPr="00050682" w:rsidRDefault="00050682" w:rsidP="006C7D7C">
      <w:pPr>
        <w:widowControl/>
        <w:tabs>
          <w:tab w:val="left" w:pos="1060"/>
        </w:tabs>
        <w:autoSpaceDE/>
        <w:autoSpaceDN/>
        <w:spacing w:before="1" w:line="360" w:lineRule="auto"/>
        <w:jc w:val="center"/>
      </w:pPr>
      <w:r w:rsidRPr="00050682">
        <w:rPr>
          <w:i/>
          <w:iCs/>
          <w:sz w:val="20"/>
          <w:szCs w:val="20"/>
        </w:rPr>
        <w:t>Figure 1</w:t>
      </w:r>
      <w:r w:rsidR="006C7D7C">
        <w:rPr>
          <w:i/>
          <w:iCs/>
          <w:sz w:val="20"/>
          <w:szCs w:val="20"/>
        </w:rPr>
        <w:t>3</w:t>
      </w:r>
      <w:r w:rsidRPr="00050682">
        <w:rPr>
          <w:i/>
          <w:iCs/>
          <w:sz w:val="20"/>
          <w:szCs w:val="20"/>
        </w:rPr>
        <w:t>: The Mental Functioning Ontology upper level aligned to BFO.</w:t>
      </w:r>
      <w:r w:rsidR="006C7D7C">
        <w:rPr>
          <w:i/>
          <w:iCs/>
          <w:sz w:val="20"/>
          <w:szCs w:val="20"/>
        </w:rPr>
        <w:t xml:space="preserve"> </w:t>
      </w:r>
      <w:r w:rsidR="006C7D7C" w:rsidRPr="006C7D7C">
        <w:rPr>
          <w:sz w:val="24"/>
          <w:szCs w:val="24"/>
          <w:vertAlign w:val="superscript"/>
        </w:rPr>
        <w:t>[47]</w:t>
      </w:r>
    </w:p>
    <w:p w14:paraId="72BE28B9" w14:textId="21157C55" w:rsidR="002D7074" w:rsidRDefault="002D7074" w:rsidP="006C7D7C">
      <w:pPr>
        <w:widowControl/>
        <w:tabs>
          <w:tab w:val="left" w:pos="1060"/>
        </w:tabs>
        <w:autoSpaceDE/>
        <w:autoSpaceDN/>
        <w:spacing w:before="1" w:line="360" w:lineRule="auto"/>
        <w:jc w:val="both"/>
      </w:pPr>
      <w:r w:rsidRPr="0081179D">
        <w:lastRenderedPageBreak/>
        <w:t xml:space="preserve">While some of the mentioned ontologies contain general terms for representing mental disorder concepts (e.g., Classification of mental disorders, Mental Function Ontology, and Ontology of General Medical Sciences), further specialization and detailed characteristics are needed to adequately describe all mental disorders. Despite searching various ontology repositories (e.g., LOV, </w:t>
      </w:r>
      <w:proofErr w:type="spellStart"/>
      <w:r w:rsidRPr="0081179D">
        <w:t>Swoogle</w:t>
      </w:r>
      <w:proofErr w:type="spellEnd"/>
      <w:r w:rsidRPr="0081179D">
        <w:t>, ODP, OGMS), no existing ontology covering the desired level of detail for mental disorders was found. Therefore, the MentalDisOnt ontology was developed following a well-established methodology to fulfill this purpose.</w:t>
      </w:r>
    </w:p>
    <w:p w14:paraId="1FD579A8" w14:textId="50193975" w:rsidR="0081179D" w:rsidRPr="0081179D" w:rsidRDefault="000B2394" w:rsidP="006C7D7C">
      <w:pPr>
        <w:widowControl/>
        <w:tabs>
          <w:tab w:val="left" w:pos="1060"/>
        </w:tabs>
        <w:autoSpaceDE/>
        <w:autoSpaceDN/>
        <w:spacing w:before="1" w:line="360" w:lineRule="auto"/>
        <w:jc w:val="both"/>
      </w:pPr>
      <w:r w:rsidRPr="0081179D">
        <w:t xml:space="preserve">In order to ensure the quality and correctness of developed ontologies, evaluating them has become a crucial aspect. The specialized literature offers various evaluation methods that depend on the specific goals of the evaluation. The </w:t>
      </w:r>
      <w:proofErr w:type="spellStart"/>
      <w:r w:rsidRPr="0081179D">
        <w:t>NeOn</w:t>
      </w:r>
      <w:proofErr w:type="spellEnd"/>
      <w:r w:rsidRPr="0081179D">
        <w:t xml:space="preserve"> guidelines, which provide a framework for ontology evaluation </w:t>
      </w:r>
      <w:r w:rsidRPr="0081179D">
        <w:rPr>
          <w:vertAlign w:val="superscript"/>
        </w:rPr>
        <w:t>[25]</w:t>
      </w:r>
      <w:r w:rsidRPr="0081179D">
        <w:t>, highlight key evaluation goals, including domain coverage, quality of modeling, suitability for specific applications or tasks, and adoption and use. These goals guide the selection of appropriate evaluation approaches.</w:t>
      </w:r>
    </w:p>
    <w:p w14:paraId="0014FF15" w14:textId="3E753252" w:rsidR="000B2394" w:rsidRPr="0081179D" w:rsidRDefault="000B2394" w:rsidP="006C7D7C">
      <w:pPr>
        <w:widowControl/>
        <w:tabs>
          <w:tab w:val="left" w:pos="1060"/>
        </w:tabs>
        <w:autoSpaceDE/>
        <w:autoSpaceDN/>
        <w:spacing w:before="1" w:line="360" w:lineRule="auto"/>
        <w:jc w:val="both"/>
      </w:pPr>
      <w:r w:rsidRPr="0081179D">
        <w:t xml:space="preserve">Several evaluation approaches have been proposed in the literature. One common approach is comparing the ontology under evaluation to a gold standard ontology </w:t>
      </w:r>
      <w:r w:rsidRPr="0081179D">
        <w:rPr>
          <w:vertAlign w:val="superscript"/>
        </w:rPr>
        <w:t>[26]</w:t>
      </w:r>
      <w:r w:rsidRPr="0081179D">
        <w:t xml:space="preserve">. This involves assessing the degree of similarity, coverage, and accuracy between the two ontologies. Another approach involves comparing the ontology to unstructured or informal data sources </w:t>
      </w:r>
      <w:r w:rsidRPr="0081179D">
        <w:rPr>
          <w:vertAlign w:val="superscript"/>
        </w:rPr>
        <w:t>[27]</w:t>
      </w:r>
      <w:r w:rsidRPr="0081179D">
        <w:t>. This helps determine the ontology's ability to capture and represent information from real-world data.</w:t>
      </w:r>
    </w:p>
    <w:p w14:paraId="0470D0C8" w14:textId="31184E27" w:rsidR="000B2394" w:rsidRPr="0081179D" w:rsidRDefault="000B2394" w:rsidP="006C7D7C">
      <w:pPr>
        <w:widowControl/>
        <w:tabs>
          <w:tab w:val="left" w:pos="1060"/>
        </w:tabs>
        <w:autoSpaceDE/>
        <w:autoSpaceDN/>
        <w:spacing w:before="1" w:line="360" w:lineRule="auto"/>
        <w:jc w:val="both"/>
      </w:pPr>
      <w:r w:rsidRPr="0081179D">
        <w:t xml:space="preserve">Human assessments are another valuable approach in ontology evaluation </w:t>
      </w:r>
      <w:r w:rsidRPr="0081179D">
        <w:rPr>
          <w:vertAlign w:val="superscript"/>
        </w:rPr>
        <w:t>[28]</w:t>
      </w:r>
      <w:r w:rsidRPr="0081179D">
        <w:t xml:space="preserve">. This involves involving domain experts or users to evaluate the ontology's usefulness, clarity, and relevance to the intended application. Additionally, reasoners can be employed to assess the logical correctness of the ontology </w:t>
      </w:r>
      <w:r w:rsidRPr="0081179D">
        <w:rPr>
          <w:vertAlign w:val="superscript"/>
        </w:rPr>
        <w:t>[29]</w:t>
      </w:r>
      <w:r w:rsidRPr="0081179D">
        <w:t>. Reasoning engines analyze the ontology's axioms and infer logical consequences, identifying any inconsistencies or contradictions.</w:t>
      </w:r>
    </w:p>
    <w:p w14:paraId="474BBE5B" w14:textId="0C7B0A42" w:rsidR="000B2394" w:rsidRPr="0081179D" w:rsidRDefault="000B2394" w:rsidP="006C7D7C">
      <w:pPr>
        <w:widowControl/>
        <w:tabs>
          <w:tab w:val="left" w:pos="1060"/>
        </w:tabs>
        <w:autoSpaceDE/>
        <w:autoSpaceDN/>
        <w:spacing w:before="1" w:line="360" w:lineRule="auto"/>
        <w:jc w:val="both"/>
      </w:pPr>
      <w:r w:rsidRPr="0081179D">
        <w:t xml:space="preserve">A relevant work in ontology evaluation </w:t>
      </w:r>
      <w:r w:rsidRPr="0081179D">
        <w:rPr>
          <w:vertAlign w:val="superscript"/>
        </w:rPr>
        <w:t>[30]</w:t>
      </w:r>
      <w:r w:rsidRPr="0081179D">
        <w:t xml:space="preserve"> presents a comprehensive framework that considers various quality criteria. These criteria include accuracy, adaptability, clarity, completeness, computational efficiency, conciseness, consistency, and organizational fitness. These criteria provide a holistic perspective on the ontology's overall quality and fitness for purpose.</w:t>
      </w:r>
    </w:p>
    <w:p w14:paraId="0BDD2D3F" w14:textId="67454284" w:rsidR="000B2394" w:rsidRPr="0081179D" w:rsidRDefault="000B2394" w:rsidP="006C7D7C">
      <w:pPr>
        <w:widowControl/>
        <w:tabs>
          <w:tab w:val="left" w:pos="1060"/>
        </w:tabs>
        <w:autoSpaceDE/>
        <w:autoSpaceDN/>
        <w:spacing w:before="1" w:line="360" w:lineRule="auto"/>
        <w:jc w:val="both"/>
      </w:pPr>
      <w:r w:rsidRPr="0081179D">
        <w:t>During the evaluation process of the MentalDisOnt ontology, several aspects from these evaluation works were taken into account. The ontology was assessed for its domain coverage, modeling quality, suitability for specific applications, and adherence to quality criteria such as accuracy, clarity, and completeness.</w:t>
      </w:r>
    </w:p>
    <w:p w14:paraId="47CDC898" w14:textId="77777777" w:rsidR="000B2394" w:rsidRPr="0081179D" w:rsidRDefault="000B2394" w:rsidP="006C7D7C">
      <w:pPr>
        <w:widowControl/>
        <w:tabs>
          <w:tab w:val="left" w:pos="1060"/>
        </w:tabs>
        <w:autoSpaceDE/>
        <w:autoSpaceDN/>
        <w:spacing w:before="1" w:line="360" w:lineRule="auto"/>
        <w:jc w:val="both"/>
      </w:pPr>
      <w:r w:rsidRPr="0081179D">
        <w:t xml:space="preserve">In summary, ontology evaluation is crucial for ensuring the quality, correctness, and fitness for purpose of developed ontologies. The literature provides various evaluation methods, including comparing to gold standard ontologies, utilizing unstructured data sources, human assessments, and reasoning engines. The </w:t>
      </w:r>
      <w:r w:rsidRPr="0081179D">
        <w:lastRenderedPageBreak/>
        <w:t>evaluation criteria outlined in existing works help assess different aspects of ontology quality. These evaluation approaches and criteria were considered during the evaluation of the MentalDisOnt ontology.</w:t>
      </w:r>
    </w:p>
    <w:p w14:paraId="79BA26BD" w14:textId="6D78A138" w:rsidR="009C58E1" w:rsidRPr="0081179D" w:rsidRDefault="00872BCF" w:rsidP="006C7D7C">
      <w:pPr>
        <w:pStyle w:val="ListParagraph"/>
        <w:widowControl/>
        <w:numPr>
          <w:ilvl w:val="0"/>
          <w:numId w:val="2"/>
        </w:numPr>
        <w:adjustRightInd w:val="0"/>
        <w:spacing w:before="1" w:line="360" w:lineRule="auto"/>
        <w:jc w:val="both"/>
        <w:rPr>
          <w:rFonts w:ascii="Arial" w:hAnsi="Arial" w:cs="Arial"/>
          <w:b/>
        </w:rPr>
      </w:pPr>
      <w:r w:rsidRPr="0081179D">
        <w:rPr>
          <w:rFonts w:ascii="Arial" w:hAnsi="Arial" w:cs="Arial"/>
          <w:b/>
        </w:rPr>
        <w:t>Design Methodologies</w:t>
      </w:r>
    </w:p>
    <w:p w14:paraId="26E1334D" w14:textId="04B9AA9B" w:rsidR="009C58E1" w:rsidRPr="0081179D" w:rsidRDefault="009C58E1" w:rsidP="006C7D7C">
      <w:pPr>
        <w:widowControl/>
        <w:adjustRightInd w:val="0"/>
        <w:spacing w:before="1" w:line="360" w:lineRule="auto"/>
        <w:jc w:val="both"/>
        <w:rPr>
          <w:rFonts w:ascii="Arial" w:hAnsi="Arial" w:cs="Arial"/>
          <w:b/>
        </w:rPr>
      </w:pPr>
      <w:r w:rsidRPr="0081179D">
        <w:t xml:space="preserve">The literature presents several methodologies for ontology development, such as On-To-Knowledge, Diligent, and </w:t>
      </w:r>
      <w:proofErr w:type="spellStart"/>
      <w:r w:rsidRPr="0081179D">
        <w:t>NeOn</w:t>
      </w:r>
      <w:proofErr w:type="spellEnd"/>
      <w:r w:rsidRPr="0081179D">
        <w:t xml:space="preserve">. On-To-Knowledge proposes a structured approach consisting of five main steps. Firstly, a feasibility study is conducted to determine whether it is appropriate to begin developing the ontology. Secondly, the kickoff step specifies the requirements and develops a semi-formal ontology description. Thirdly, the refinement step formalizes and refines the semi-formal ontology description to obtain the target ontology. Fourthly, the evaluation step assesses the ontology, and finally, the application and evolution step </w:t>
      </w:r>
      <w:r w:rsidR="00E243F3" w:rsidRPr="0081179D">
        <w:t>involve</w:t>
      </w:r>
      <w:r w:rsidRPr="0081179D">
        <w:t xml:space="preserve"> the application and maintenance of the ontology in the target system. Although On-To-Knowledge recommends the reuse of ontologies if available during the kickoff step, it does not provide any specific guidelines for doing so. Furthermore, On-To-Knowledge does not address non-ontological resources or ontology design patterns.</w:t>
      </w:r>
    </w:p>
    <w:p w14:paraId="4707E701" w14:textId="20F23806" w:rsidR="009C58E1" w:rsidRPr="0081179D" w:rsidRDefault="009C58E1" w:rsidP="006C7D7C">
      <w:pPr>
        <w:pStyle w:val="NormalWeb"/>
        <w:spacing w:before="1" w:beforeAutospacing="0" w:after="120" w:afterAutospacing="0" w:line="360" w:lineRule="auto"/>
        <w:jc w:val="both"/>
        <w:rPr>
          <w:sz w:val="22"/>
          <w:szCs w:val="22"/>
        </w:rPr>
      </w:pPr>
      <w:r w:rsidRPr="0081179D">
        <w:rPr>
          <w:sz w:val="22"/>
          <w:szCs w:val="22"/>
        </w:rPr>
        <w:t>Diligent proposes a distributed ontology development process consisting of five steps. The first step involves building an initial version of the ontology by various stakeholders such as domain experts, users, and knowledge and ontology engineers. The second step, local adaptation, involves users ad</w:t>
      </w:r>
      <w:r w:rsidR="006816D9" w:rsidRPr="0081179D">
        <w:rPr>
          <w:sz w:val="22"/>
          <w:szCs w:val="22"/>
        </w:rPr>
        <w:t>o</w:t>
      </w:r>
      <w:r w:rsidRPr="0081179D">
        <w:rPr>
          <w:sz w:val="22"/>
          <w:szCs w:val="22"/>
        </w:rPr>
        <w:t>pting the ontology for their specific purposes. In the third step, analysis, a control board analyzes the local versions to identify similarities and determine which changes and requests should be added to the next shared version of the ontology. The fourth step, revision, involves the control board revising the new version of the shared ontology. The final step, local update, enables users to update their local ontologies with information from the new version. However, Diligent does not provide detailed guidance on the activities that should be followed during the build step, and it does not include guidelines for using ontological or non-ontological resources in the development process.</w:t>
      </w:r>
    </w:p>
    <w:p w14:paraId="3B7F4604" w14:textId="6ACFB2E4" w:rsidR="00C15A94" w:rsidRPr="0081179D" w:rsidRDefault="009C58E1" w:rsidP="006C7D7C">
      <w:pPr>
        <w:pStyle w:val="NormalWeb"/>
        <w:spacing w:before="1" w:beforeAutospacing="0" w:after="120" w:afterAutospacing="0" w:line="360" w:lineRule="auto"/>
        <w:jc w:val="both"/>
        <w:rPr>
          <w:sz w:val="22"/>
          <w:szCs w:val="22"/>
        </w:rPr>
      </w:pPr>
      <w:proofErr w:type="spellStart"/>
      <w:r w:rsidRPr="0081179D">
        <w:rPr>
          <w:sz w:val="22"/>
          <w:szCs w:val="22"/>
        </w:rPr>
        <w:t>NeOn</w:t>
      </w:r>
      <w:proofErr w:type="spellEnd"/>
      <w:r w:rsidRPr="0081179D">
        <w:rPr>
          <w:sz w:val="22"/>
          <w:szCs w:val="22"/>
        </w:rPr>
        <w:t xml:space="preserve"> offers a more complex methodology than the previous two approaches, describing nine possible scenarios that may arise during ontology development. </w:t>
      </w:r>
      <w:proofErr w:type="spellStart"/>
      <w:r w:rsidRPr="0081179D">
        <w:rPr>
          <w:sz w:val="22"/>
          <w:szCs w:val="22"/>
        </w:rPr>
        <w:t>NeOn</w:t>
      </w:r>
      <w:proofErr w:type="spellEnd"/>
      <w:r w:rsidRPr="0081179D">
        <w:rPr>
          <w:sz w:val="22"/>
          <w:szCs w:val="22"/>
        </w:rPr>
        <w:t xml:space="preserve"> also provides several ontology network life cycle models, including the Four phase model, which consists of initiation, design, implementation, and maintenance. </w:t>
      </w:r>
      <w:proofErr w:type="spellStart"/>
      <w:r w:rsidRPr="0081179D">
        <w:rPr>
          <w:sz w:val="22"/>
          <w:szCs w:val="22"/>
        </w:rPr>
        <w:t>NeOn</w:t>
      </w:r>
      <w:proofErr w:type="spellEnd"/>
      <w:r w:rsidRPr="0081179D">
        <w:rPr>
          <w:sz w:val="22"/>
          <w:szCs w:val="22"/>
        </w:rPr>
        <w:t xml:space="preserve"> emphasizes the importance of reusing and re-engineering both ontological and non-ontological knowledge resources. The methodology provides detailed guidance on how to perform each activity in each phase of the ontology development process, as well as recommendations for tools and techniques to support each step. Additionally, </w:t>
      </w:r>
      <w:proofErr w:type="spellStart"/>
      <w:r w:rsidRPr="0081179D">
        <w:rPr>
          <w:sz w:val="22"/>
          <w:szCs w:val="22"/>
        </w:rPr>
        <w:t>NeOn</w:t>
      </w:r>
      <w:proofErr w:type="spellEnd"/>
      <w:r w:rsidRPr="0081179D">
        <w:rPr>
          <w:sz w:val="22"/>
          <w:szCs w:val="22"/>
        </w:rPr>
        <w:t xml:space="preserve"> includes further versions of the basic model, such as the Five-phase model and the Six-phase + Merging model, which include additional phases such as reuse, reengineering, and merging to accommodate a range of paths to ontology development.</w:t>
      </w:r>
    </w:p>
    <w:p w14:paraId="1BCFF6AA" w14:textId="77777777" w:rsidR="00C15A94" w:rsidRPr="0081179D" w:rsidRDefault="00C15A94" w:rsidP="006C7D7C">
      <w:pPr>
        <w:pStyle w:val="ListParagraph"/>
        <w:widowControl/>
        <w:numPr>
          <w:ilvl w:val="0"/>
          <w:numId w:val="2"/>
        </w:numPr>
        <w:adjustRightInd w:val="0"/>
        <w:spacing w:before="1" w:line="360" w:lineRule="auto"/>
        <w:jc w:val="both"/>
        <w:rPr>
          <w:rFonts w:ascii="Arial" w:hAnsi="Arial" w:cs="Arial"/>
          <w:b/>
        </w:rPr>
      </w:pPr>
      <w:r w:rsidRPr="0081179D">
        <w:rPr>
          <w:rFonts w:ascii="Arial" w:hAnsi="Arial" w:cs="Arial"/>
          <w:b/>
        </w:rPr>
        <w:lastRenderedPageBreak/>
        <w:t>Development of MentalDisOnt Ontology</w:t>
      </w:r>
    </w:p>
    <w:p w14:paraId="61F63228" w14:textId="6A33F146" w:rsidR="00C15A94" w:rsidRPr="0081179D" w:rsidRDefault="006816D9" w:rsidP="006C7D7C">
      <w:pPr>
        <w:widowControl/>
        <w:adjustRightInd w:val="0"/>
        <w:spacing w:before="1" w:line="360" w:lineRule="auto"/>
        <w:jc w:val="both"/>
      </w:pPr>
      <w:r w:rsidRPr="0081179D">
        <w:t>T</w:t>
      </w:r>
      <w:r w:rsidR="00C15A94" w:rsidRPr="0081179D">
        <w:t xml:space="preserve">o develop the </w:t>
      </w:r>
      <w:proofErr w:type="spellStart"/>
      <w:r w:rsidR="00C15A94" w:rsidRPr="0081179D">
        <w:t>MentalDistOnt</w:t>
      </w:r>
      <w:proofErr w:type="spellEnd"/>
      <w:r w:rsidR="00C15A94" w:rsidRPr="0081179D">
        <w:t xml:space="preserve"> ontology we selected the </w:t>
      </w:r>
      <w:proofErr w:type="spellStart"/>
      <w:r w:rsidR="00C15A94" w:rsidRPr="0081179D">
        <w:t>NeOn</w:t>
      </w:r>
      <w:proofErr w:type="spellEnd"/>
      <w:r w:rsidR="00C15A94" w:rsidRPr="0081179D">
        <w:t xml:space="preserve"> methodology. In our opinion, </w:t>
      </w:r>
      <w:proofErr w:type="spellStart"/>
      <w:r w:rsidR="00C15A94" w:rsidRPr="0081179D">
        <w:t>NeOn</w:t>
      </w:r>
      <w:proofErr w:type="spellEnd"/>
      <w:r w:rsidR="00C15A94" w:rsidRPr="0081179D">
        <w:t xml:space="preserve"> beats the other methodologies in these two aspects: on the one hand, the variety of scenarios that it takes into account, which results in a more flexible methodology, and on the other hand, the great detail in the description of the activities that need to be carried out when building the ontology. Furthermore, due to the requirements of MentalDisOnt, which include </w:t>
      </w:r>
      <w:r w:rsidRPr="0081179D">
        <w:t xml:space="preserve">the </w:t>
      </w:r>
      <w:r w:rsidR="00C15A94" w:rsidRPr="0081179D">
        <w:t>reuse of ontological and no-ontological resources, re-engineering, merging, aligning with domain ontologies, implementation</w:t>
      </w:r>
      <w:r w:rsidRPr="0081179D">
        <w:t>,</w:t>
      </w:r>
      <w:r w:rsidR="00C15A94" w:rsidRPr="0081179D">
        <w:t xml:space="preserve"> and evaluation among others, its development process fits with the Six-Phase + Merging Phase Waterfall Ontology Network Life Cycle Model. In figure 1 the phases of the aforementioned life cycle model along with scenarios, activities</w:t>
      </w:r>
      <w:r w:rsidRPr="0081179D">
        <w:t>,</w:t>
      </w:r>
      <w:r w:rsidR="00C15A94" w:rsidRPr="0081179D">
        <w:t xml:space="preserve"> and modules of the MentalDisOnt ontology involved in each scenario are indicated. These modules and their purpose are explained in section 5. The different phases of the life cycle model are explained below.</w:t>
      </w:r>
    </w:p>
    <w:p w14:paraId="55345B76" w14:textId="54A5AF15" w:rsidR="00120C1D" w:rsidRPr="0081179D" w:rsidRDefault="00782124" w:rsidP="006C7D7C">
      <w:pPr>
        <w:widowControl/>
        <w:adjustRightInd w:val="0"/>
        <w:spacing w:before="1" w:line="360" w:lineRule="auto"/>
        <w:jc w:val="center"/>
        <w:rPr>
          <w:rFonts w:ascii="Arial" w:hAnsi="Arial" w:cs="Arial"/>
          <w:b/>
          <w:sz w:val="18"/>
          <w:szCs w:val="18"/>
        </w:rPr>
      </w:pPr>
      <w:r w:rsidRPr="0081179D">
        <w:rPr>
          <w:rFonts w:ascii="Arial" w:hAnsi="Arial" w:cs="Arial"/>
          <w:b/>
          <w:noProof/>
          <w:sz w:val="18"/>
          <w:szCs w:val="18"/>
        </w:rPr>
        <w:lastRenderedPageBreak/>
        <w:drawing>
          <wp:inline distT="0" distB="0" distL="0" distR="0" wp14:anchorId="211D6DAE" wp14:editId="1F1011F5">
            <wp:extent cx="2103479" cy="576788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03479" cy="5767887"/>
                    </a:xfrm>
                    <a:prstGeom prst="rect">
                      <a:avLst/>
                    </a:prstGeom>
                  </pic:spPr>
                </pic:pic>
              </a:graphicData>
            </a:graphic>
          </wp:inline>
        </w:drawing>
      </w:r>
    </w:p>
    <w:p w14:paraId="25C6D5F6" w14:textId="642065AC" w:rsidR="00782124" w:rsidRPr="00810ABA" w:rsidRDefault="00782124" w:rsidP="006C7D7C">
      <w:pPr>
        <w:widowControl/>
        <w:adjustRightInd w:val="0"/>
        <w:spacing w:before="1" w:line="360" w:lineRule="auto"/>
        <w:jc w:val="center"/>
        <w:rPr>
          <w:rFonts w:ascii="Arial" w:hAnsi="Arial" w:cs="Arial"/>
          <w:bCs/>
          <w:i/>
          <w:iCs/>
          <w:sz w:val="18"/>
          <w:szCs w:val="18"/>
        </w:rPr>
      </w:pPr>
      <w:r w:rsidRPr="00810ABA">
        <w:rPr>
          <w:rFonts w:ascii="Arial" w:hAnsi="Arial" w:cs="Arial"/>
          <w:bCs/>
          <w:i/>
          <w:iCs/>
          <w:sz w:val="18"/>
          <w:szCs w:val="18"/>
        </w:rPr>
        <w:t>Figure</w:t>
      </w:r>
      <w:r w:rsidRPr="00810ABA">
        <w:rPr>
          <w:rFonts w:ascii="Arial" w:hAnsi="Arial" w:cs="Arial"/>
          <w:b/>
          <w:i/>
          <w:iCs/>
          <w:sz w:val="18"/>
          <w:szCs w:val="18"/>
        </w:rPr>
        <w:t xml:space="preserve"> </w:t>
      </w:r>
      <w:r w:rsidR="00810ABA" w:rsidRPr="00810ABA">
        <w:rPr>
          <w:rFonts w:ascii="Arial" w:hAnsi="Arial" w:cs="Arial"/>
          <w:bCs/>
          <w:i/>
          <w:iCs/>
          <w:sz w:val="18"/>
          <w:szCs w:val="18"/>
        </w:rPr>
        <w:t xml:space="preserve">14: Six phase + merging phase waterfall ontology network life cycle model </w:t>
      </w:r>
    </w:p>
    <w:p w14:paraId="060F0B7B" w14:textId="77777777" w:rsidR="00120C1D" w:rsidRPr="0081179D" w:rsidRDefault="00120C1D" w:rsidP="006C7D7C">
      <w:pPr>
        <w:widowControl/>
        <w:adjustRightInd w:val="0"/>
        <w:spacing w:before="1" w:line="360" w:lineRule="auto"/>
        <w:jc w:val="both"/>
        <w:rPr>
          <w:rFonts w:ascii="Arial" w:hAnsi="Arial" w:cs="Arial"/>
          <w:b/>
          <w:sz w:val="18"/>
          <w:szCs w:val="18"/>
        </w:rPr>
      </w:pPr>
    </w:p>
    <w:p w14:paraId="0A381FD0" w14:textId="46983577" w:rsidR="00120C1D" w:rsidRPr="0081179D" w:rsidRDefault="00120C1D" w:rsidP="006C7D7C">
      <w:pPr>
        <w:widowControl/>
        <w:adjustRightInd w:val="0"/>
        <w:spacing w:before="1" w:line="360" w:lineRule="auto"/>
        <w:jc w:val="both"/>
        <w:rPr>
          <w:b/>
          <w:i/>
          <w:iCs/>
        </w:rPr>
      </w:pPr>
      <w:r w:rsidRPr="0081179D">
        <w:rPr>
          <w:b/>
          <w:i/>
          <w:iCs/>
        </w:rPr>
        <w:t>4.1</w:t>
      </w:r>
      <w:r w:rsidR="006A7653" w:rsidRPr="0081179D">
        <w:rPr>
          <w:b/>
          <w:i/>
          <w:iCs/>
        </w:rPr>
        <w:t>.</w:t>
      </w:r>
      <w:r w:rsidRPr="0081179D">
        <w:rPr>
          <w:b/>
          <w:i/>
          <w:iCs/>
        </w:rPr>
        <w:t xml:space="preserve"> Initiation:</w:t>
      </w:r>
    </w:p>
    <w:p w14:paraId="4484ABD4" w14:textId="4DD4160E" w:rsidR="00F86921" w:rsidRPr="0081179D" w:rsidRDefault="00120C1D" w:rsidP="006C7D7C">
      <w:pPr>
        <w:widowControl/>
        <w:adjustRightInd w:val="0"/>
        <w:spacing w:before="1" w:line="360" w:lineRule="auto"/>
        <w:jc w:val="both"/>
      </w:pPr>
      <w:r w:rsidRPr="0081179D">
        <w:t>In collaboration with Ms. Sadia Shadab, Psychologist</w:t>
      </w:r>
      <w:r w:rsidR="006816D9" w:rsidRPr="0081179D">
        <w:t>,</w:t>
      </w:r>
      <w:r w:rsidRPr="0081179D">
        <w:t xml:space="preserve"> and Mr. Fahad Maqbool, our supervisor, we created the Ontology Requirements Specification Document (ORSD) that contains among others, the purpose of the MentalDisOnt ontology, its scope and the Competency Questions (CQs), see Table 1. After a detailed analysis of those questions, it was noticed that they referred to five different dimensions regarding information related to Mental Disorders. Thus, the questions were classified in</w:t>
      </w:r>
      <w:r w:rsidR="006816D9" w:rsidRPr="0081179D">
        <w:t>to</w:t>
      </w:r>
      <w:r w:rsidRPr="0081179D">
        <w:t xml:space="preserve"> the following </w:t>
      </w:r>
      <w:r w:rsidRPr="0081179D">
        <w:lastRenderedPageBreak/>
        <w:t>seven groups, one for each</w:t>
      </w:r>
      <w:r w:rsidR="00B71592" w:rsidRPr="0081179D">
        <w:t xml:space="preserve"> </w:t>
      </w:r>
      <w:r w:rsidR="00E37C6F" w:rsidRPr="0081179D">
        <w:t>aspect</w:t>
      </w:r>
      <w:r w:rsidRPr="0081179D">
        <w:t>, type, ICD codes, symptoms, comorbidity, risk factors, severity levels</w:t>
      </w:r>
      <w:r w:rsidR="006816D9" w:rsidRPr="0081179D">
        <w:t>,</w:t>
      </w:r>
      <w:r w:rsidRPr="0081179D">
        <w:t xml:space="preserve"> and age group. (Scenario 1).</w:t>
      </w:r>
    </w:p>
    <w:p w14:paraId="30C0BB62" w14:textId="77777777" w:rsidR="00F86921" w:rsidRPr="0081179D" w:rsidRDefault="00F86921" w:rsidP="006C7D7C">
      <w:pPr>
        <w:spacing w:before="1" w:line="360" w:lineRule="auto"/>
        <w:ind w:left="4320"/>
        <w:rPr>
          <w:sz w:val="20"/>
          <w:szCs w:val="20"/>
        </w:rPr>
      </w:pPr>
    </w:p>
    <w:tbl>
      <w:tblPr>
        <w:tblW w:w="9322" w:type="dxa"/>
        <w:jc w:val="cente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000" w:firstRow="0" w:lastRow="0" w:firstColumn="0" w:lastColumn="0" w:noHBand="0" w:noVBand="0"/>
      </w:tblPr>
      <w:tblGrid>
        <w:gridCol w:w="270"/>
        <w:gridCol w:w="3041"/>
        <w:gridCol w:w="1333"/>
        <w:gridCol w:w="2339"/>
        <w:gridCol w:w="2339"/>
      </w:tblGrid>
      <w:tr w:rsidR="00F86921" w:rsidRPr="0081179D" w14:paraId="1FA5A66F" w14:textId="77777777" w:rsidTr="008E3F6A">
        <w:trPr>
          <w:trHeight w:val="435"/>
          <w:jc w:val="center"/>
        </w:trPr>
        <w:tc>
          <w:tcPr>
            <w:tcW w:w="9322" w:type="dxa"/>
            <w:gridSpan w:val="5"/>
            <w:tcBorders>
              <w:top w:val="nil"/>
              <w:left w:val="nil"/>
              <w:right w:val="nil"/>
            </w:tcBorders>
            <w:shd w:val="clear" w:color="auto" w:fill="4F81BD"/>
          </w:tcPr>
          <w:p w14:paraId="6CE1707F" w14:textId="77777777" w:rsidR="00F86921" w:rsidRPr="0081179D" w:rsidRDefault="00F86921" w:rsidP="006C7D7C">
            <w:pPr>
              <w:pBdr>
                <w:top w:val="nil"/>
                <w:left w:val="nil"/>
                <w:bottom w:val="nil"/>
                <w:right w:val="nil"/>
                <w:between w:val="nil"/>
              </w:pBdr>
              <w:spacing w:before="1" w:line="360" w:lineRule="auto"/>
              <w:ind w:left="157"/>
              <w:rPr>
                <w:color w:val="000000"/>
                <w:sz w:val="28"/>
                <w:szCs w:val="28"/>
              </w:rPr>
            </w:pPr>
            <w:bookmarkStart w:id="1" w:name="bookmark=id.gjdgxs" w:colFirst="0" w:colLast="0"/>
            <w:bookmarkEnd w:id="1"/>
            <w:r w:rsidRPr="0081179D">
              <w:rPr>
                <w:color w:val="FFFFFF"/>
                <w:sz w:val="28"/>
                <w:szCs w:val="28"/>
              </w:rPr>
              <w:t>Mental Disorder Ontology</w:t>
            </w:r>
          </w:p>
        </w:tc>
      </w:tr>
      <w:tr w:rsidR="00F86921" w:rsidRPr="00810ABA" w14:paraId="5036A850" w14:textId="77777777" w:rsidTr="008E3F6A">
        <w:trPr>
          <w:trHeight w:val="171"/>
          <w:jc w:val="center"/>
        </w:trPr>
        <w:tc>
          <w:tcPr>
            <w:tcW w:w="9322" w:type="dxa"/>
            <w:gridSpan w:val="5"/>
            <w:tcBorders>
              <w:left w:val="single" w:sz="8" w:space="0" w:color="000000"/>
              <w:bottom w:val="single" w:sz="8" w:space="0" w:color="000000"/>
              <w:right w:val="single" w:sz="8" w:space="0" w:color="000000"/>
            </w:tcBorders>
            <w:shd w:val="clear" w:color="auto" w:fill="B3B3B3"/>
          </w:tcPr>
          <w:p w14:paraId="30EEB230" w14:textId="77777777" w:rsidR="00F86921" w:rsidRPr="00810ABA" w:rsidRDefault="00F86921" w:rsidP="006C7D7C">
            <w:pPr>
              <w:pBdr>
                <w:top w:val="nil"/>
                <w:left w:val="nil"/>
                <w:bottom w:val="nil"/>
                <w:right w:val="nil"/>
                <w:between w:val="nil"/>
              </w:pBdr>
              <w:spacing w:before="1" w:line="360" w:lineRule="auto"/>
              <w:jc w:val="center"/>
              <w:rPr>
                <w:color w:val="000000"/>
                <w:sz w:val="20"/>
                <w:szCs w:val="20"/>
              </w:rPr>
            </w:pPr>
            <w:r w:rsidRPr="00810ABA">
              <w:rPr>
                <w:color w:val="323232"/>
                <w:sz w:val="20"/>
                <w:szCs w:val="20"/>
              </w:rPr>
              <w:t>SEEMP Reference Ontology Requirements Specification Document</w:t>
            </w:r>
          </w:p>
        </w:tc>
      </w:tr>
      <w:tr w:rsidR="00F86921" w:rsidRPr="00810ABA" w14:paraId="27D10AE9"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5BE3ECD6" w14:textId="77777777" w:rsidR="00F86921" w:rsidRPr="00810ABA" w:rsidRDefault="00F86921" w:rsidP="006C7D7C">
            <w:pPr>
              <w:pBdr>
                <w:top w:val="nil"/>
                <w:left w:val="nil"/>
                <w:bottom w:val="nil"/>
                <w:right w:val="nil"/>
                <w:between w:val="nil"/>
              </w:pBdr>
              <w:spacing w:before="1" w:line="360" w:lineRule="auto"/>
              <w:ind w:left="51"/>
              <w:jc w:val="center"/>
              <w:rPr>
                <w:b/>
                <w:color w:val="000000"/>
                <w:sz w:val="20"/>
                <w:szCs w:val="20"/>
              </w:rPr>
            </w:pPr>
            <w:r w:rsidRPr="00810ABA">
              <w:rPr>
                <w:b/>
                <w:color w:val="000000"/>
                <w:sz w:val="20"/>
                <w:szCs w:val="20"/>
              </w:rPr>
              <w:t>1</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5201BD89"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Purpose</w:t>
            </w:r>
          </w:p>
        </w:tc>
      </w:tr>
      <w:tr w:rsidR="00F86921" w:rsidRPr="00810ABA" w14:paraId="314E630E" w14:textId="77777777" w:rsidTr="008E3F6A">
        <w:trPr>
          <w:trHeight w:val="365"/>
          <w:jc w:val="center"/>
        </w:trPr>
        <w:tc>
          <w:tcPr>
            <w:tcW w:w="270" w:type="dxa"/>
            <w:tcBorders>
              <w:top w:val="single" w:sz="8" w:space="0" w:color="000000"/>
              <w:left w:val="single" w:sz="8" w:space="0" w:color="000000"/>
              <w:bottom w:val="single" w:sz="8" w:space="0" w:color="000000"/>
              <w:right w:val="single" w:sz="8" w:space="0" w:color="000000"/>
            </w:tcBorders>
          </w:tcPr>
          <w:p w14:paraId="199C53D4"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1D48B4EC"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09519176"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The purpose of building the Mental Disorder Ontology is to provide a consensual knowledge model of the different types of mental disorders to be used by different users.</w:t>
            </w:r>
          </w:p>
          <w:p w14:paraId="19461989"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tc>
      </w:tr>
      <w:tr w:rsidR="00F86921" w:rsidRPr="00810ABA" w14:paraId="4F25A7B9" w14:textId="77777777" w:rsidTr="008E3F6A">
        <w:trPr>
          <w:trHeight w:val="169"/>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273AD219" w14:textId="77777777" w:rsidR="00F86921" w:rsidRPr="00810ABA" w:rsidRDefault="00F86921" w:rsidP="006C7D7C">
            <w:pPr>
              <w:pBdr>
                <w:top w:val="nil"/>
                <w:left w:val="nil"/>
                <w:bottom w:val="nil"/>
                <w:right w:val="nil"/>
                <w:between w:val="nil"/>
              </w:pBdr>
              <w:spacing w:before="1" w:line="360" w:lineRule="auto"/>
              <w:ind w:left="51"/>
              <w:jc w:val="center"/>
              <w:rPr>
                <w:b/>
                <w:color w:val="000000"/>
                <w:sz w:val="20"/>
                <w:szCs w:val="20"/>
              </w:rPr>
            </w:pPr>
            <w:r w:rsidRPr="00810ABA">
              <w:rPr>
                <w:b/>
                <w:color w:val="000000"/>
                <w:sz w:val="20"/>
                <w:szCs w:val="20"/>
              </w:rPr>
              <w:t>2</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169AE3E6"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Scope</w:t>
            </w:r>
          </w:p>
        </w:tc>
      </w:tr>
      <w:tr w:rsidR="00F86921" w:rsidRPr="00810ABA" w14:paraId="5C431D31" w14:textId="77777777" w:rsidTr="008E3F6A">
        <w:trPr>
          <w:trHeight w:val="355"/>
          <w:jc w:val="center"/>
        </w:trPr>
        <w:tc>
          <w:tcPr>
            <w:tcW w:w="270" w:type="dxa"/>
            <w:tcBorders>
              <w:top w:val="single" w:sz="8" w:space="0" w:color="000000"/>
              <w:left w:val="single" w:sz="8" w:space="0" w:color="000000"/>
              <w:bottom w:val="single" w:sz="8" w:space="0" w:color="000000"/>
              <w:right w:val="single" w:sz="8" w:space="0" w:color="000000"/>
            </w:tcBorders>
          </w:tcPr>
          <w:p w14:paraId="72A054BF"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0BE01CD9"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2FBF753E"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The ontology has to focus just on the different types of mental disorders, their types, symptoms, relevance, risk factors, and level of intensity. The level of granularity is directly related to the competency questions and terms identified.</w:t>
            </w:r>
          </w:p>
          <w:p w14:paraId="5F019F24"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tc>
      </w:tr>
      <w:tr w:rsidR="00F86921" w:rsidRPr="00810ABA" w14:paraId="462EE6FF" w14:textId="77777777" w:rsidTr="008E3F6A">
        <w:trPr>
          <w:trHeight w:val="163"/>
          <w:jc w:val="center"/>
        </w:trPr>
        <w:tc>
          <w:tcPr>
            <w:tcW w:w="270" w:type="dxa"/>
            <w:tcBorders>
              <w:top w:val="single" w:sz="8" w:space="0" w:color="000000"/>
              <w:left w:val="single" w:sz="8" w:space="0" w:color="000000"/>
              <w:right w:val="single" w:sz="8" w:space="0" w:color="000000"/>
            </w:tcBorders>
            <w:shd w:val="clear" w:color="auto" w:fill="C0C0C0"/>
          </w:tcPr>
          <w:p w14:paraId="15C3B6F9" w14:textId="77777777" w:rsidR="00F86921" w:rsidRPr="00810ABA" w:rsidRDefault="00F86921" w:rsidP="006C7D7C">
            <w:pPr>
              <w:pBdr>
                <w:top w:val="nil"/>
                <w:left w:val="nil"/>
                <w:bottom w:val="nil"/>
                <w:right w:val="nil"/>
                <w:between w:val="nil"/>
              </w:pBdr>
              <w:spacing w:before="1" w:line="360" w:lineRule="auto"/>
              <w:ind w:left="51"/>
              <w:jc w:val="center"/>
              <w:rPr>
                <w:b/>
                <w:color w:val="000000"/>
                <w:sz w:val="20"/>
                <w:szCs w:val="20"/>
              </w:rPr>
            </w:pPr>
            <w:r w:rsidRPr="00810ABA">
              <w:rPr>
                <w:b/>
                <w:color w:val="000000"/>
                <w:sz w:val="20"/>
                <w:szCs w:val="20"/>
              </w:rPr>
              <w:t>3</w:t>
            </w:r>
          </w:p>
        </w:tc>
        <w:tc>
          <w:tcPr>
            <w:tcW w:w="9052" w:type="dxa"/>
            <w:gridSpan w:val="4"/>
            <w:tcBorders>
              <w:top w:val="single" w:sz="8" w:space="0" w:color="000000"/>
              <w:left w:val="single" w:sz="8" w:space="0" w:color="000000"/>
              <w:right w:val="single" w:sz="8" w:space="0" w:color="000000"/>
            </w:tcBorders>
            <w:shd w:val="clear" w:color="auto" w:fill="C0C0C0"/>
          </w:tcPr>
          <w:p w14:paraId="104F1D97"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Implementation Language</w:t>
            </w:r>
          </w:p>
        </w:tc>
      </w:tr>
      <w:tr w:rsidR="00F86921" w:rsidRPr="00810ABA" w14:paraId="4196FFA1" w14:textId="77777777" w:rsidTr="008E3F6A">
        <w:trPr>
          <w:trHeight w:val="163"/>
          <w:jc w:val="center"/>
        </w:trPr>
        <w:tc>
          <w:tcPr>
            <w:tcW w:w="270" w:type="dxa"/>
            <w:tcBorders>
              <w:left w:val="single" w:sz="8" w:space="0" w:color="000000"/>
              <w:bottom w:val="single" w:sz="8" w:space="0" w:color="000000"/>
              <w:right w:val="single" w:sz="8" w:space="0" w:color="000000"/>
            </w:tcBorders>
          </w:tcPr>
          <w:p w14:paraId="1060A6DF"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left w:val="single" w:sz="8" w:space="0" w:color="000000"/>
              <w:bottom w:val="single" w:sz="8" w:space="0" w:color="000000"/>
              <w:right w:val="single" w:sz="8" w:space="0" w:color="000000"/>
            </w:tcBorders>
          </w:tcPr>
          <w:p w14:paraId="66EE7181"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6485606A"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The ontology has to be implemented in OWL language.</w:t>
            </w:r>
          </w:p>
          <w:p w14:paraId="6BD0BAB1" w14:textId="77777777" w:rsidR="00F86921" w:rsidRPr="00810ABA" w:rsidRDefault="00F86921" w:rsidP="006C7D7C">
            <w:pPr>
              <w:pBdr>
                <w:top w:val="nil"/>
                <w:left w:val="nil"/>
                <w:bottom w:val="nil"/>
                <w:right w:val="nil"/>
                <w:between w:val="nil"/>
              </w:pBdr>
              <w:spacing w:before="1" w:line="360" w:lineRule="auto"/>
              <w:ind w:left="33"/>
              <w:rPr>
                <w:color w:val="7030A0"/>
                <w:sz w:val="20"/>
                <w:szCs w:val="20"/>
              </w:rPr>
            </w:pPr>
          </w:p>
        </w:tc>
      </w:tr>
      <w:tr w:rsidR="00F86921" w:rsidRPr="00810ABA" w14:paraId="0EE6E4B2" w14:textId="77777777" w:rsidTr="008E3F6A">
        <w:trPr>
          <w:trHeight w:val="167"/>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58D9898C" w14:textId="77777777" w:rsidR="00F86921" w:rsidRPr="00810ABA" w:rsidRDefault="00F86921" w:rsidP="006C7D7C">
            <w:pPr>
              <w:pBdr>
                <w:top w:val="nil"/>
                <w:left w:val="nil"/>
                <w:bottom w:val="nil"/>
                <w:right w:val="nil"/>
                <w:between w:val="nil"/>
              </w:pBdr>
              <w:spacing w:before="1" w:line="360" w:lineRule="auto"/>
              <w:ind w:left="51"/>
              <w:jc w:val="center"/>
              <w:rPr>
                <w:b/>
                <w:color w:val="000000"/>
                <w:sz w:val="20"/>
                <w:szCs w:val="20"/>
              </w:rPr>
            </w:pPr>
            <w:r w:rsidRPr="00810ABA">
              <w:rPr>
                <w:b/>
                <w:color w:val="000000"/>
                <w:sz w:val="20"/>
                <w:szCs w:val="20"/>
              </w:rPr>
              <w:t>4</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2C7E9355"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Intended End-Users</w:t>
            </w:r>
          </w:p>
        </w:tc>
      </w:tr>
      <w:tr w:rsidR="00F86921" w:rsidRPr="00810ABA" w14:paraId="2A0C9BA1" w14:textId="77777777" w:rsidTr="008E3F6A">
        <w:trPr>
          <w:trHeight w:val="902"/>
          <w:jc w:val="center"/>
        </w:trPr>
        <w:tc>
          <w:tcPr>
            <w:tcW w:w="270" w:type="dxa"/>
            <w:tcBorders>
              <w:top w:val="single" w:sz="8" w:space="0" w:color="000000"/>
              <w:left w:val="single" w:sz="8" w:space="0" w:color="000000"/>
              <w:bottom w:val="single" w:sz="8" w:space="0" w:color="000000"/>
              <w:right w:val="single" w:sz="8" w:space="0" w:color="000000"/>
            </w:tcBorders>
          </w:tcPr>
          <w:p w14:paraId="4AE038B6"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16EC72DD" w14:textId="77777777" w:rsidR="00F86921" w:rsidRPr="00810ABA" w:rsidRDefault="00F86921" w:rsidP="006C7D7C">
            <w:pPr>
              <w:pBdr>
                <w:top w:val="nil"/>
                <w:left w:val="nil"/>
                <w:bottom w:val="nil"/>
                <w:right w:val="nil"/>
                <w:between w:val="nil"/>
              </w:pBdr>
              <w:spacing w:before="1" w:line="360" w:lineRule="auto"/>
              <w:ind w:left="33" w:right="2571"/>
              <w:rPr>
                <w:color w:val="0070C0"/>
                <w:sz w:val="20"/>
                <w:szCs w:val="20"/>
              </w:rPr>
            </w:pPr>
          </w:p>
          <w:p w14:paraId="07FF4C79" w14:textId="77777777" w:rsidR="00F86921" w:rsidRPr="00810ABA" w:rsidRDefault="00F86921" w:rsidP="006C7D7C">
            <w:pPr>
              <w:pBdr>
                <w:top w:val="nil"/>
                <w:left w:val="nil"/>
                <w:bottom w:val="nil"/>
                <w:right w:val="nil"/>
                <w:between w:val="nil"/>
              </w:pBdr>
              <w:spacing w:before="1" w:line="360" w:lineRule="auto"/>
              <w:ind w:left="33" w:right="2571"/>
              <w:rPr>
                <w:color w:val="FF0000"/>
                <w:sz w:val="20"/>
                <w:szCs w:val="20"/>
              </w:rPr>
            </w:pPr>
            <w:r w:rsidRPr="00810ABA">
              <w:rPr>
                <w:color w:val="FF0000"/>
                <w:sz w:val="20"/>
                <w:szCs w:val="20"/>
              </w:rPr>
              <w:t>. User 1. Mental health professionals.</w:t>
            </w:r>
          </w:p>
          <w:p w14:paraId="68257CAB" w14:textId="77777777" w:rsidR="00F86921" w:rsidRPr="00810ABA" w:rsidRDefault="00F86921" w:rsidP="006C7D7C">
            <w:pPr>
              <w:pBdr>
                <w:top w:val="nil"/>
                <w:left w:val="nil"/>
                <w:bottom w:val="nil"/>
                <w:right w:val="nil"/>
                <w:between w:val="nil"/>
              </w:pBdr>
              <w:spacing w:before="1" w:line="360" w:lineRule="auto"/>
              <w:ind w:right="-15"/>
              <w:rPr>
                <w:color w:val="FFC000"/>
                <w:sz w:val="20"/>
                <w:szCs w:val="20"/>
              </w:rPr>
            </w:pPr>
            <w:r w:rsidRPr="00810ABA">
              <w:rPr>
                <w:color w:val="FFC000"/>
                <w:sz w:val="20"/>
                <w:szCs w:val="20"/>
              </w:rPr>
              <w:t xml:space="preserve">   </w:t>
            </w:r>
            <w:r w:rsidRPr="00810ABA">
              <w:rPr>
                <w:color w:val="0070C0"/>
                <w:sz w:val="20"/>
                <w:szCs w:val="20"/>
              </w:rPr>
              <w:t>User 2. People with Mental issues.</w:t>
            </w:r>
          </w:p>
          <w:p w14:paraId="012CAD9A" w14:textId="77777777" w:rsidR="00F86921" w:rsidRPr="00810ABA" w:rsidRDefault="00F86921" w:rsidP="006C7D7C">
            <w:pPr>
              <w:pBdr>
                <w:top w:val="nil"/>
                <w:left w:val="nil"/>
                <w:bottom w:val="nil"/>
                <w:right w:val="nil"/>
                <w:between w:val="nil"/>
              </w:pBdr>
              <w:spacing w:before="1" w:line="360" w:lineRule="auto"/>
              <w:ind w:right="-15"/>
              <w:rPr>
                <w:color w:val="000000"/>
                <w:sz w:val="20"/>
                <w:szCs w:val="20"/>
              </w:rPr>
            </w:pPr>
          </w:p>
        </w:tc>
      </w:tr>
      <w:tr w:rsidR="00F86921" w:rsidRPr="00810ABA" w14:paraId="7D69ECEA" w14:textId="77777777" w:rsidTr="008E3F6A">
        <w:trPr>
          <w:trHeight w:val="142"/>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40BB292F" w14:textId="77777777" w:rsidR="00F86921" w:rsidRPr="00810ABA" w:rsidRDefault="00F86921" w:rsidP="006C7D7C">
            <w:pPr>
              <w:pBdr>
                <w:top w:val="nil"/>
                <w:left w:val="nil"/>
                <w:bottom w:val="nil"/>
                <w:right w:val="nil"/>
                <w:between w:val="nil"/>
              </w:pBdr>
              <w:spacing w:before="1" w:line="360" w:lineRule="auto"/>
              <w:ind w:left="51"/>
              <w:jc w:val="center"/>
              <w:rPr>
                <w:b/>
                <w:color w:val="000000"/>
                <w:sz w:val="20"/>
                <w:szCs w:val="20"/>
              </w:rPr>
            </w:pPr>
            <w:r w:rsidRPr="00810ABA">
              <w:rPr>
                <w:b/>
                <w:color w:val="000000"/>
                <w:sz w:val="20"/>
                <w:szCs w:val="20"/>
              </w:rPr>
              <w:t>5</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6727D02B"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Intended Uses</w:t>
            </w:r>
          </w:p>
        </w:tc>
      </w:tr>
      <w:tr w:rsidR="00F86921" w:rsidRPr="00810ABA" w14:paraId="7FCB54FC" w14:textId="77777777" w:rsidTr="008E3F6A">
        <w:trPr>
          <w:trHeight w:val="723"/>
          <w:jc w:val="center"/>
        </w:trPr>
        <w:tc>
          <w:tcPr>
            <w:tcW w:w="270" w:type="dxa"/>
            <w:tcBorders>
              <w:top w:val="single" w:sz="8" w:space="0" w:color="000000"/>
              <w:left w:val="single" w:sz="8" w:space="0" w:color="000000"/>
              <w:bottom w:val="single" w:sz="8" w:space="0" w:color="000000"/>
              <w:right w:val="single" w:sz="8" w:space="0" w:color="000000"/>
            </w:tcBorders>
          </w:tcPr>
          <w:p w14:paraId="63B2D167"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5E185B1F"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676C9405"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lastRenderedPageBreak/>
              <w:t xml:space="preserve">Use 1. For gaining knowledge about mental </w:t>
            </w:r>
            <w:r w:rsidRPr="00810ABA">
              <w:rPr>
                <w:sz w:val="20"/>
                <w:szCs w:val="20"/>
              </w:rPr>
              <w:t>disorders</w:t>
            </w:r>
            <w:r w:rsidRPr="00810ABA">
              <w:rPr>
                <w:color w:val="000000"/>
                <w:sz w:val="20"/>
                <w:szCs w:val="20"/>
              </w:rPr>
              <w:t>.</w:t>
            </w:r>
          </w:p>
          <w:p w14:paraId="4B7762E6"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 xml:space="preserve">Use 2. To improve </w:t>
            </w:r>
            <w:r w:rsidRPr="00810ABA">
              <w:rPr>
                <w:sz w:val="20"/>
                <w:szCs w:val="20"/>
              </w:rPr>
              <w:t>people's knowledge</w:t>
            </w:r>
            <w:r w:rsidRPr="00810ABA">
              <w:rPr>
                <w:color w:val="000000"/>
                <w:sz w:val="20"/>
                <w:szCs w:val="20"/>
              </w:rPr>
              <w:t xml:space="preserve"> of different mental health problems/disorders.</w:t>
            </w:r>
          </w:p>
          <w:p w14:paraId="3E19FEA7"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Use 3. Gather information about different mental disorders.</w:t>
            </w:r>
          </w:p>
          <w:p w14:paraId="064B1221"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Use 4. To help make the optimal diagnoses for a person.</w:t>
            </w:r>
          </w:p>
          <w:p w14:paraId="09033E14"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Use 5. To describe different types of mental disorders.</w:t>
            </w:r>
          </w:p>
          <w:p w14:paraId="5C7140AF"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tc>
      </w:tr>
      <w:tr w:rsidR="00F86921" w:rsidRPr="00810ABA" w14:paraId="2BF420CD" w14:textId="77777777" w:rsidTr="008E3F6A">
        <w:trPr>
          <w:trHeight w:val="176"/>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36883877" w14:textId="77777777" w:rsidR="00F86921" w:rsidRPr="00810ABA" w:rsidRDefault="00F86921" w:rsidP="006C7D7C">
            <w:pPr>
              <w:pBdr>
                <w:top w:val="nil"/>
                <w:left w:val="nil"/>
                <w:bottom w:val="nil"/>
                <w:right w:val="nil"/>
                <w:between w:val="nil"/>
              </w:pBdr>
              <w:spacing w:before="1" w:line="360" w:lineRule="auto"/>
              <w:ind w:left="51"/>
              <w:jc w:val="center"/>
              <w:rPr>
                <w:b/>
                <w:color w:val="000000"/>
                <w:sz w:val="20"/>
                <w:szCs w:val="20"/>
              </w:rPr>
            </w:pPr>
            <w:r w:rsidRPr="00810ABA">
              <w:rPr>
                <w:b/>
                <w:color w:val="000000"/>
                <w:sz w:val="20"/>
                <w:szCs w:val="20"/>
              </w:rPr>
              <w:lastRenderedPageBreak/>
              <w:t>6</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22EAFCE2"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Ontology Requirements</w:t>
            </w:r>
          </w:p>
        </w:tc>
      </w:tr>
      <w:tr w:rsidR="00F86921" w:rsidRPr="00810ABA" w14:paraId="47DAE836"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tcPr>
          <w:p w14:paraId="4F9B22E0"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CCCCC"/>
          </w:tcPr>
          <w:p w14:paraId="0D95D361"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a. Non-Functional Requirements</w:t>
            </w:r>
          </w:p>
        </w:tc>
      </w:tr>
      <w:tr w:rsidR="00F86921" w:rsidRPr="00810ABA" w14:paraId="0427FE63" w14:textId="77777777" w:rsidTr="008E3F6A">
        <w:trPr>
          <w:trHeight w:val="340"/>
          <w:jc w:val="center"/>
        </w:trPr>
        <w:tc>
          <w:tcPr>
            <w:tcW w:w="270" w:type="dxa"/>
            <w:tcBorders>
              <w:top w:val="single" w:sz="8" w:space="0" w:color="000000"/>
              <w:left w:val="single" w:sz="8" w:space="0" w:color="000000"/>
              <w:bottom w:val="single" w:sz="8" w:space="0" w:color="000000"/>
              <w:right w:val="single" w:sz="8" w:space="0" w:color="000000"/>
            </w:tcBorders>
          </w:tcPr>
          <w:p w14:paraId="340B2D65"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2BD94400"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49127257"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r w:rsidRPr="00810ABA">
              <w:rPr>
                <w:color w:val="000000"/>
                <w:sz w:val="20"/>
                <w:szCs w:val="20"/>
              </w:rPr>
              <w:t xml:space="preserve">NFR1. The ontology must be </w:t>
            </w:r>
            <w:r w:rsidRPr="00810ABA">
              <w:rPr>
                <w:sz w:val="20"/>
                <w:szCs w:val="20"/>
              </w:rPr>
              <w:t>consistent and should</w:t>
            </w:r>
            <w:r w:rsidRPr="00810ABA">
              <w:rPr>
                <w:color w:val="000000"/>
                <w:sz w:val="20"/>
                <w:szCs w:val="20"/>
              </w:rPr>
              <w:t xml:space="preserve"> be able to answer all the competency questions.</w:t>
            </w:r>
          </w:p>
          <w:p w14:paraId="63B9523D" w14:textId="77777777" w:rsidR="00F86921" w:rsidRPr="00810ABA" w:rsidRDefault="00F86921" w:rsidP="006C7D7C">
            <w:pPr>
              <w:pBdr>
                <w:top w:val="nil"/>
                <w:left w:val="nil"/>
                <w:bottom w:val="nil"/>
                <w:right w:val="nil"/>
                <w:between w:val="nil"/>
              </w:pBdr>
              <w:spacing w:before="1" w:line="360" w:lineRule="auto"/>
              <w:rPr>
                <w:color w:val="000000"/>
                <w:sz w:val="20"/>
                <w:szCs w:val="20"/>
              </w:rPr>
            </w:pPr>
            <w:r w:rsidRPr="00810ABA">
              <w:rPr>
                <w:color w:val="000000"/>
                <w:sz w:val="20"/>
                <w:szCs w:val="20"/>
              </w:rPr>
              <w:t xml:space="preserve"> NFR2. The ontology must satisfy the FAIR (Findable, Accessible, Interoperable, Reusable) principle.</w:t>
            </w:r>
          </w:p>
          <w:p w14:paraId="5794D7CF"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r>
      <w:tr w:rsidR="00F86921" w:rsidRPr="00810ABA" w14:paraId="73D5198E" w14:textId="77777777" w:rsidTr="008E3F6A">
        <w:trPr>
          <w:trHeight w:val="171"/>
          <w:jc w:val="center"/>
        </w:trPr>
        <w:tc>
          <w:tcPr>
            <w:tcW w:w="270" w:type="dxa"/>
            <w:tcBorders>
              <w:top w:val="single" w:sz="8" w:space="0" w:color="000000"/>
              <w:left w:val="single" w:sz="8" w:space="0" w:color="000000"/>
              <w:right w:val="single" w:sz="8" w:space="0" w:color="000000"/>
            </w:tcBorders>
          </w:tcPr>
          <w:p w14:paraId="0D56DBCF"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right w:val="single" w:sz="8" w:space="0" w:color="000000"/>
            </w:tcBorders>
            <w:shd w:val="clear" w:color="auto" w:fill="CCCCCC"/>
          </w:tcPr>
          <w:p w14:paraId="583B3E62"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b. Functional Requirements: Groups of Competency Questions</w:t>
            </w:r>
          </w:p>
        </w:tc>
      </w:tr>
      <w:tr w:rsidR="00F86921" w:rsidRPr="00810ABA" w14:paraId="760E3AA0" w14:textId="77777777" w:rsidTr="008E3F6A">
        <w:trPr>
          <w:trHeight w:val="2701"/>
          <w:jc w:val="center"/>
        </w:trPr>
        <w:tc>
          <w:tcPr>
            <w:tcW w:w="270" w:type="dxa"/>
            <w:tcBorders>
              <w:top w:val="single" w:sz="4" w:space="0" w:color="D0D7E5"/>
              <w:left w:val="single" w:sz="8" w:space="0" w:color="000000"/>
              <w:bottom w:val="single" w:sz="8" w:space="0" w:color="000000"/>
              <w:right w:val="single" w:sz="8" w:space="0" w:color="000000"/>
            </w:tcBorders>
          </w:tcPr>
          <w:p w14:paraId="51424243"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tcPr>
          <w:p w14:paraId="75F4F0E8" w14:textId="77777777" w:rsidR="00F86921" w:rsidRPr="00810ABA" w:rsidRDefault="00F86921" w:rsidP="006C7D7C">
            <w:pPr>
              <w:pBdr>
                <w:top w:val="nil"/>
                <w:left w:val="nil"/>
                <w:bottom w:val="nil"/>
                <w:right w:val="nil"/>
                <w:between w:val="nil"/>
              </w:pBdr>
              <w:spacing w:before="1" w:line="360" w:lineRule="auto"/>
              <w:ind w:left="33" w:right="-162"/>
              <w:jc w:val="center"/>
              <w:rPr>
                <w:color w:val="000000"/>
                <w:sz w:val="20"/>
                <w:szCs w:val="20"/>
              </w:rPr>
            </w:pPr>
            <w:r w:rsidRPr="00810ABA">
              <w:rPr>
                <w:color w:val="000000"/>
                <w:sz w:val="20"/>
                <w:szCs w:val="20"/>
              </w:rPr>
              <w:t>Group 1: Classification/Types</w:t>
            </w:r>
          </w:p>
          <w:p w14:paraId="50CAFC0D" w14:textId="77777777" w:rsidR="00F86921" w:rsidRPr="00810ABA" w:rsidRDefault="00F86921" w:rsidP="006C7D7C">
            <w:pPr>
              <w:pBdr>
                <w:top w:val="nil"/>
                <w:left w:val="nil"/>
                <w:bottom w:val="nil"/>
                <w:right w:val="nil"/>
                <w:between w:val="nil"/>
              </w:pBdr>
              <w:spacing w:before="1" w:line="360" w:lineRule="auto"/>
              <w:ind w:left="33" w:right="111"/>
              <w:rPr>
                <w:color w:val="FF0000"/>
                <w:sz w:val="20"/>
                <w:szCs w:val="20"/>
              </w:rPr>
            </w:pPr>
            <w:r w:rsidRPr="00810ABA">
              <w:rPr>
                <w:color w:val="FF0000"/>
                <w:sz w:val="20"/>
                <w:szCs w:val="20"/>
              </w:rPr>
              <w:t>CQ1.  Is a schizotypal personality disorder a type of schizophrenia spectrum disorder?</w:t>
            </w:r>
          </w:p>
          <w:p w14:paraId="71F9D530" w14:textId="41FF08D1" w:rsidR="00F86921" w:rsidRPr="00810ABA" w:rsidRDefault="00F86921" w:rsidP="006C7D7C">
            <w:pPr>
              <w:pBdr>
                <w:top w:val="nil"/>
                <w:left w:val="nil"/>
                <w:bottom w:val="nil"/>
                <w:right w:val="nil"/>
                <w:between w:val="nil"/>
              </w:pBdr>
              <w:spacing w:before="1" w:line="360" w:lineRule="auto"/>
              <w:ind w:right="-162"/>
              <w:rPr>
                <w:color w:val="0070C0"/>
                <w:sz w:val="20"/>
                <w:szCs w:val="20"/>
              </w:rPr>
            </w:pPr>
            <w:r w:rsidRPr="00810ABA">
              <w:rPr>
                <w:color w:val="0070C0"/>
                <w:sz w:val="20"/>
                <w:szCs w:val="20"/>
              </w:rPr>
              <w:t xml:space="preserve"> CQ2. How many types of Paraphilic Disorders are there? </w:t>
            </w:r>
          </w:p>
          <w:p w14:paraId="18748681" w14:textId="77777777" w:rsidR="00F86921" w:rsidRPr="00810ABA" w:rsidRDefault="00F86921" w:rsidP="006C7D7C">
            <w:pPr>
              <w:pBdr>
                <w:top w:val="nil"/>
                <w:left w:val="nil"/>
                <w:bottom w:val="nil"/>
                <w:right w:val="nil"/>
                <w:between w:val="nil"/>
              </w:pBdr>
              <w:spacing w:before="1" w:line="360" w:lineRule="auto"/>
              <w:ind w:left="33" w:right="111"/>
              <w:jc w:val="center"/>
              <w:rPr>
                <w:color w:val="000000"/>
                <w:sz w:val="20"/>
                <w:szCs w:val="20"/>
              </w:rPr>
            </w:pPr>
            <w:r w:rsidRPr="00810ABA">
              <w:rPr>
                <w:color w:val="000000"/>
                <w:sz w:val="20"/>
                <w:szCs w:val="20"/>
              </w:rPr>
              <w:t>Group 2: Code</w:t>
            </w:r>
          </w:p>
          <w:p w14:paraId="4958C447" w14:textId="77777777" w:rsidR="00F86921" w:rsidRPr="00810ABA" w:rsidRDefault="00F86921" w:rsidP="006C7D7C">
            <w:pPr>
              <w:pBdr>
                <w:top w:val="nil"/>
                <w:left w:val="nil"/>
                <w:bottom w:val="nil"/>
                <w:right w:val="nil"/>
                <w:between w:val="nil"/>
              </w:pBdr>
              <w:spacing w:before="1" w:line="360" w:lineRule="auto"/>
              <w:ind w:left="33" w:right="111"/>
              <w:rPr>
                <w:color w:val="FF0000"/>
                <w:sz w:val="20"/>
                <w:szCs w:val="20"/>
              </w:rPr>
            </w:pPr>
            <w:r w:rsidRPr="00810ABA">
              <w:rPr>
                <w:color w:val="FF0000"/>
                <w:sz w:val="20"/>
                <w:szCs w:val="20"/>
              </w:rPr>
              <w:t>CQ1. What is the ICD code of Fetishistic Disorder?</w:t>
            </w:r>
          </w:p>
          <w:p w14:paraId="6D6EA138" w14:textId="77777777" w:rsidR="00F86921" w:rsidRPr="00810ABA" w:rsidRDefault="00F86921" w:rsidP="006C7D7C">
            <w:pPr>
              <w:pBdr>
                <w:top w:val="nil"/>
                <w:left w:val="nil"/>
                <w:bottom w:val="nil"/>
                <w:right w:val="nil"/>
                <w:between w:val="nil"/>
              </w:pBdr>
              <w:spacing w:before="1" w:line="360" w:lineRule="auto"/>
              <w:ind w:left="33" w:right="111"/>
              <w:rPr>
                <w:color w:val="FF0000"/>
                <w:sz w:val="20"/>
                <w:szCs w:val="20"/>
              </w:rPr>
            </w:pPr>
            <w:r w:rsidRPr="00810ABA">
              <w:rPr>
                <w:color w:val="FF0000"/>
                <w:sz w:val="20"/>
                <w:szCs w:val="20"/>
              </w:rPr>
              <w:t xml:space="preserve">CQ2. What is the code of intellectual disability disorder if it has a profound level of intensity? </w:t>
            </w:r>
          </w:p>
          <w:p w14:paraId="56840916" w14:textId="44D888A5" w:rsidR="00F86921" w:rsidRPr="00810ABA" w:rsidRDefault="00F86921" w:rsidP="006C7D7C">
            <w:pPr>
              <w:pBdr>
                <w:top w:val="nil"/>
                <w:left w:val="nil"/>
                <w:bottom w:val="nil"/>
                <w:right w:val="nil"/>
                <w:between w:val="nil"/>
              </w:pBdr>
              <w:spacing w:before="1" w:line="360" w:lineRule="auto"/>
              <w:ind w:left="33" w:right="111"/>
              <w:rPr>
                <w:color w:val="000000"/>
                <w:sz w:val="20"/>
                <w:szCs w:val="20"/>
              </w:rPr>
            </w:pPr>
            <w:r w:rsidRPr="00810ABA">
              <w:rPr>
                <w:color w:val="0070C0"/>
                <w:sz w:val="20"/>
                <w:szCs w:val="20"/>
              </w:rPr>
              <w:t>CQ3. Which mental disorder has the “F80.81” ICD code?</w:t>
            </w:r>
          </w:p>
          <w:p w14:paraId="225D873B" w14:textId="77777777" w:rsidR="00F86921" w:rsidRPr="00810ABA" w:rsidRDefault="00F86921" w:rsidP="006C7D7C">
            <w:pPr>
              <w:pBdr>
                <w:top w:val="nil"/>
                <w:left w:val="nil"/>
                <w:bottom w:val="nil"/>
                <w:right w:val="nil"/>
                <w:between w:val="nil"/>
              </w:pBdr>
              <w:spacing w:before="1" w:line="360" w:lineRule="auto"/>
              <w:ind w:left="33" w:right="111"/>
              <w:jc w:val="center"/>
              <w:rPr>
                <w:color w:val="000000"/>
                <w:sz w:val="20"/>
                <w:szCs w:val="20"/>
              </w:rPr>
            </w:pPr>
            <w:r w:rsidRPr="00810ABA">
              <w:rPr>
                <w:color w:val="000000"/>
                <w:sz w:val="20"/>
                <w:szCs w:val="20"/>
              </w:rPr>
              <w:t>Group 3: Symptoms</w:t>
            </w:r>
          </w:p>
          <w:p w14:paraId="7919AE08" w14:textId="77777777" w:rsidR="00F86921" w:rsidRPr="00810ABA" w:rsidRDefault="00F86921" w:rsidP="006C7D7C">
            <w:pPr>
              <w:pBdr>
                <w:top w:val="nil"/>
                <w:left w:val="nil"/>
                <w:bottom w:val="nil"/>
                <w:right w:val="nil"/>
                <w:between w:val="nil"/>
              </w:pBdr>
              <w:spacing w:before="1" w:line="360" w:lineRule="auto"/>
              <w:ind w:left="33" w:right="111"/>
              <w:rPr>
                <w:color w:val="0070C0"/>
                <w:sz w:val="20"/>
                <w:szCs w:val="20"/>
              </w:rPr>
            </w:pPr>
            <w:r w:rsidRPr="00810ABA">
              <w:rPr>
                <w:color w:val="0070C0"/>
                <w:sz w:val="20"/>
                <w:szCs w:val="20"/>
              </w:rPr>
              <w:t>CQ1. List the name of disorders that have breathing problems as their symptoms.</w:t>
            </w:r>
          </w:p>
          <w:p w14:paraId="693673AC" w14:textId="77777777" w:rsidR="00F86921" w:rsidRPr="00810ABA" w:rsidRDefault="00F86921" w:rsidP="006C7D7C">
            <w:pPr>
              <w:pBdr>
                <w:top w:val="nil"/>
                <w:left w:val="nil"/>
                <w:bottom w:val="nil"/>
                <w:right w:val="nil"/>
                <w:between w:val="nil"/>
              </w:pBdr>
              <w:spacing w:before="1" w:line="360" w:lineRule="auto"/>
              <w:ind w:left="33" w:right="111"/>
              <w:rPr>
                <w:color w:val="FF0000"/>
                <w:sz w:val="20"/>
                <w:szCs w:val="20"/>
              </w:rPr>
            </w:pPr>
            <w:r w:rsidRPr="00810ABA">
              <w:rPr>
                <w:color w:val="FF0000"/>
                <w:sz w:val="20"/>
                <w:szCs w:val="20"/>
              </w:rPr>
              <w:t>CQ2. What are the symptoms of Speech Sound Disorder?</w:t>
            </w:r>
          </w:p>
          <w:p w14:paraId="6900769B" w14:textId="77777777" w:rsidR="00F86921" w:rsidRPr="00810ABA" w:rsidRDefault="00F86921" w:rsidP="006C7D7C">
            <w:pPr>
              <w:pBdr>
                <w:top w:val="nil"/>
                <w:left w:val="nil"/>
                <w:bottom w:val="nil"/>
                <w:right w:val="nil"/>
                <w:between w:val="nil"/>
              </w:pBdr>
              <w:spacing w:before="1" w:line="360" w:lineRule="auto"/>
              <w:ind w:left="33" w:right="111"/>
              <w:rPr>
                <w:color w:val="0070C0"/>
                <w:sz w:val="20"/>
                <w:szCs w:val="20"/>
              </w:rPr>
            </w:pPr>
            <w:r w:rsidRPr="00810ABA">
              <w:rPr>
                <w:color w:val="0070C0"/>
                <w:sz w:val="20"/>
                <w:szCs w:val="20"/>
              </w:rPr>
              <w:t>CQ3. Is sleepwalking a sign of a mental disorder?</w:t>
            </w:r>
          </w:p>
          <w:p w14:paraId="51D31271" w14:textId="77777777" w:rsidR="00F86921" w:rsidRPr="00810ABA" w:rsidRDefault="00F86921" w:rsidP="006C7D7C">
            <w:pPr>
              <w:pBdr>
                <w:top w:val="nil"/>
                <w:left w:val="nil"/>
                <w:bottom w:val="nil"/>
                <w:right w:val="nil"/>
                <w:between w:val="nil"/>
              </w:pBdr>
              <w:spacing w:before="1" w:line="360" w:lineRule="auto"/>
              <w:ind w:left="33" w:right="111"/>
              <w:rPr>
                <w:color w:val="0070C0"/>
                <w:sz w:val="20"/>
                <w:szCs w:val="20"/>
              </w:rPr>
            </w:pPr>
            <w:r w:rsidRPr="00810ABA">
              <w:rPr>
                <w:color w:val="0070C0"/>
                <w:sz w:val="20"/>
                <w:szCs w:val="20"/>
              </w:rPr>
              <w:t xml:space="preserve">CQ4. Which disorder has trembling, palpitation, and chest pain as symptoms? </w:t>
            </w:r>
          </w:p>
          <w:p w14:paraId="5D83E1C2" w14:textId="7E93C442" w:rsidR="00F86921" w:rsidRPr="00810ABA" w:rsidRDefault="00F86921" w:rsidP="006C7D7C">
            <w:pPr>
              <w:pBdr>
                <w:top w:val="nil"/>
                <w:left w:val="nil"/>
                <w:bottom w:val="nil"/>
                <w:right w:val="nil"/>
                <w:between w:val="nil"/>
              </w:pBdr>
              <w:spacing w:before="1" w:line="360" w:lineRule="auto"/>
              <w:ind w:left="33" w:right="111"/>
              <w:rPr>
                <w:color w:val="FF0000"/>
                <w:sz w:val="20"/>
                <w:szCs w:val="20"/>
              </w:rPr>
            </w:pPr>
            <w:r w:rsidRPr="00810ABA">
              <w:rPr>
                <w:color w:val="FF0000"/>
                <w:sz w:val="20"/>
                <w:szCs w:val="20"/>
              </w:rPr>
              <w:t>CQ5. How many symptoms a person must have to diagnose development coordination disorder?</w:t>
            </w:r>
          </w:p>
          <w:p w14:paraId="2778AEDD" w14:textId="77777777" w:rsidR="00F86921" w:rsidRPr="00810ABA" w:rsidRDefault="00F86921" w:rsidP="006C7D7C">
            <w:pPr>
              <w:pBdr>
                <w:top w:val="nil"/>
                <w:left w:val="nil"/>
                <w:bottom w:val="nil"/>
                <w:right w:val="nil"/>
                <w:between w:val="nil"/>
              </w:pBdr>
              <w:spacing w:before="1" w:line="360" w:lineRule="auto"/>
              <w:ind w:left="33" w:right="330"/>
              <w:jc w:val="center"/>
              <w:rPr>
                <w:color w:val="000000"/>
                <w:sz w:val="20"/>
                <w:szCs w:val="20"/>
              </w:rPr>
            </w:pPr>
            <w:r w:rsidRPr="00810ABA">
              <w:rPr>
                <w:color w:val="000000"/>
                <w:sz w:val="20"/>
                <w:szCs w:val="20"/>
              </w:rPr>
              <w:t xml:space="preserve">Group 4: Correlation(comorbidity) </w:t>
            </w:r>
          </w:p>
          <w:p w14:paraId="5BD91087" w14:textId="77777777" w:rsidR="00F86921" w:rsidRPr="00810ABA" w:rsidRDefault="00F86921" w:rsidP="006C7D7C">
            <w:pPr>
              <w:pBdr>
                <w:top w:val="nil"/>
                <w:left w:val="nil"/>
                <w:bottom w:val="nil"/>
                <w:right w:val="nil"/>
                <w:between w:val="nil"/>
              </w:pBdr>
              <w:spacing w:before="1" w:line="360" w:lineRule="auto"/>
              <w:ind w:left="33"/>
              <w:rPr>
                <w:color w:val="FF0000"/>
                <w:sz w:val="20"/>
                <w:szCs w:val="20"/>
              </w:rPr>
            </w:pPr>
            <w:r w:rsidRPr="00810ABA">
              <w:rPr>
                <w:color w:val="FF0000"/>
                <w:sz w:val="20"/>
                <w:szCs w:val="20"/>
              </w:rPr>
              <w:lastRenderedPageBreak/>
              <w:t>CQ1. Which disorders are correlated to schizophrenia disorder?</w:t>
            </w:r>
          </w:p>
          <w:p w14:paraId="315BE662" w14:textId="77777777" w:rsidR="00F86921" w:rsidRPr="00810ABA" w:rsidRDefault="00F86921" w:rsidP="006C7D7C">
            <w:pPr>
              <w:pBdr>
                <w:top w:val="nil"/>
                <w:left w:val="nil"/>
                <w:bottom w:val="nil"/>
                <w:right w:val="nil"/>
                <w:between w:val="nil"/>
              </w:pBdr>
              <w:spacing w:before="1" w:line="360" w:lineRule="auto"/>
              <w:ind w:left="33"/>
              <w:rPr>
                <w:color w:val="FF0000"/>
                <w:sz w:val="20"/>
                <w:szCs w:val="20"/>
              </w:rPr>
            </w:pPr>
            <w:r w:rsidRPr="00810ABA">
              <w:rPr>
                <w:color w:val="FF0000"/>
                <w:sz w:val="20"/>
                <w:szCs w:val="20"/>
              </w:rPr>
              <w:t>CQ2. Is cyclothymic disorder correlated to bulimia nervosa disorder?</w:t>
            </w:r>
          </w:p>
          <w:p w14:paraId="2741EC96" w14:textId="7F178865" w:rsidR="00F86921" w:rsidRPr="00810ABA" w:rsidRDefault="00F86921" w:rsidP="006C7D7C">
            <w:pPr>
              <w:pBdr>
                <w:top w:val="nil"/>
                <w:left w:val="nil"/>
                <w:bottom w:val="nil"/>
                <w:right w:val="nil"/>
                <w:between w:val="nil"/>
              </w:pBdr>
              <w:spacing w:before="1" w:line="360" w:lineRule="auto"/>
              <w:ind w:left="33" w:right="111"/>
              <w:rPr>
                <w:color w:val="0070C0"/>
                <w:sz w:val="20"/>
                <w:szCs w:val="20"/>
              </w:rPr>
            </w:pPr>
            <w:r w:rsidRPr="00810ABA">
              <w:rPr>
                <w:color w:val="0070C0"/>
                <w:sz w:val="20"/>
                <w:szCs w:val="20"/>
              </w:rPr>
              <w:t xml:space="preserve">CQ3. Could anxiety and depression occur together? </w:t>
            </w:r>
          </w:p>
          <w:p w14:paraId="271E0C5D" w14:textId="77777777" w:rsidR="00F86921" w:rsidRPr="00810ABA" w:rsidRDefault="00F86921" w:rsidP="006C7D7C">
            <w:pPr>
              <w:pBdr>
                <w:top w:val="nil"/>
                <w:left w:val="nil"/>
                <w:bottom w:val="nil"/>
                <w:right w:val="nil"/>
                <w:between w:val="nil"/>
              </w:pBdr>
              <w:spacing w:before="1" w:line="360" w:lineRule="auto"/>
              <w:ind w:left="33"/>
              <w:jc w:val="center"/>
              <w:rPr>
                <w:color w:val="000000"/>
                <w:sz w:val="20"/>
                <w:szCs w:val="20"/>
              </w:rPr>
            </w:pPr>
            <w:r w:rsidRPr="00810ABA">
              <w:rPr>
                <w:color w:val="000000"/>
                <w:sz w:val="20"/>
                <w:szCs w:val="20"/>
              </w:rPr>
              <w:t xml:space="preserve">Group 5: Risk Factors </w:t>
            </w:r>
          </w:p>
          <w:p w14:paraId="46CD0568" w14:textId="77777777" w:rsidR="00F86921" w:rsidRPr="00810ABA" w:rsidRDefault="00F86921" w:rsidP="006C7D7C">
            <w:pPr>
              <w:pBdr>
                <w:top w:val="nil"/>
                <w:left w:val="nil"/>
                <w:bottom w:val="nil"/>
                <w:right w:val="nil"/>
                <w:between w:val="nil"/>
              </w:pBdr>
              <w:spacing w:before="1" w:line="360" w:lineRule="auto"/>
              <w:ind w:left="33" w:right="244"/>
              <w:rPr>
                <w:color w:val="FF0000"/>
                <w:sz w:val="20"/>
                <w:szCs w:val="20"/>
              </w:rPr>
            </w:pPr>
            <w:r w:rsidRPr="00810ABA">
              <w:rPr>
                <w:color w:val="0070C0"/>
                <w:sz w:val="20"/>
                <w:szCs w:val="20"/>
              </w:rPr>
              <w:t>CQ1. What are the risk factors of posttraumatic stress disorder?</w:t>
            </w:r>
          </w:p>
          <w:p w14:paraId="59C85A83" w14:textId="7660EAAB" w:rsidR="00F86921" w:rsidRPr="00810ABA" w:rsidRDefault="00F86921" w:rsidP="006C7D7C">
            <w:pPr>
              <w:pBdr>
                <w:top w:val="nil"/>
                <w:left w:val="nil"/>
                <w:bottom w:val="nil"/>
                <w:right w:val="nil"/>
                <w:between w:val="nil"/>
              </w:pBdr>
              <w:spacing w:before="1" w:line="360" w:lineRule="auto"/>
              <w:ind w:left="33" w:right="244"/>
              <w:rPr>
                <w:color w:val="FF0000"/>
                <w:sz w:val="20"/>
                <w:szCs w:val="20"/>
              </w:rPr>
            </w:pPr>
            <w:r w:rsidRPr="00810ABA">
              <w:rPr>
                <w:color w:val="FF0000"/>
                <w:sz w:val="20"/>
                <w:szCs w:val="20"/>
              </w:rPr>
              <w:t>CQ2. Is Language disorder affected by genetic factors?</w:t>
            </w:r>
          </w:p>
          <w:p w14:paraId="76454088" w14:textId="77777777" w:rsidR="00F86921" w:rsidRPr="00810ABA" w:rsidRDefault="00F86921" w:rsidP="006C7D7C">
            <w:pPr>
              <w:pBdr>
                <w:top w:val="nil"/>
                <w:left w:val="nil"/>
                <w:bottom w:val="nil"/>
                <w:right w:val="nil"/>
                <w:between w:val="nil"/>
              </w:pBdr>
              <w:spacing w:before="1" w:line="360" w:lineRule="auto"/>
              <w:ind w:left="33" w:right="73"/>
              <w:jc w:val="center"/>
              <w:rPr>
                <w:color w:val="000000"/>
                <w:sz w:val="20"/>
                <w:szCs w:val="20"/>
              </w:rPr>
            </w:pPr>
            <w:r w:rsidRPr="00810ABA">
              <w:rPr>
                <w:color w:val="000000"/>
                <w:sz w:val="20"/>
                <w:szCs w:val="20"/>
              </w:rPr>
              <w:t xml:space="preserve">Group 6: Level of intensity /severity level </w:t>
            </w:r>
          </w:p>
          <w:p w14:paraId="59C9A5A7" w14:textId="77777777" w:rsidR="00F86921" w:rsidRPr="00810ABA" w:rsidRDefault="00F86921" w:rsidP="006C7D7C">
            <w:pPr>
              <w:pBdr>
                <w:top w:val="nil"/>
                <w:left w:val="nil"/>
                <w:bottom w:val="nil"/>
                <w:right w:val="nil"/>
                <w:between w:val="nil"/>
              </w:pBdr>
              <w:spacing w:before="1" w:line="360" w:lineRule="auto"/>
              <w:ind w:left="33" w:right="244"/>
              <w:rPr>
                <w:color w:val="0070C0"/>
                <w:sz w:val="20"/>
                <w:szCs w:val="20"/>
              </w:rPr>
            </w:pPr>
            <w:r w:rsidRPr="00810ABA">
              <w:rPr>
                <w:color w:val="0070C0"/>
                <w:sz w:val="20"/>
                <w:szCs w:val="20"/>
              </w:rPr>
              <w:t>CQ1. What are the severity levels of intellectual disability disorder?</w:t>
            </w:r>
          </w:p>
          <w:p w14:paraId="4152987D" w14:textId="465CEF9B" w:rsidR="00F86921" w:rsidRPr="00810ABA" w:rsidRDefault="00F86921" w:rsidP="006C7D7C">
            <w:pPr>
              <w:pBdr>
                <w:top w:val="nil"/>
                <w:left w:val="nil"/>
                <w:bottom w:val="nil"/>
                <w:right w:val="nil"/>
                <w:between w:val="nil"/>
              </w:pBdr>
              <w:spacing w:before="1" w:line="360" w:lineRule="auto"/>
              <w:ind w:left="33" w:right="244"/>
              <w:rPr>
                <w:color w:val="FF0000"/>
                <w:sz w:val="20"/>
                <w:szCs w:val="20"/>
              </w:rPr>
            </w:pPr>
            <w:r w:rsidRPr="00810ABA">
              <w:rPr>
                <w:color w:val="FF0000"/>
                <w:sz w:val="20"/>
                <w:szCs w:val="20"/>
              </w:rPr>
              <w:t>CQ2. How many symptoms a patient must have to diagnose a profound level of stress disorder</w:t>
            </w:r>
          </w:p>
          <w:p w14:paraId="18B0C130" w14:textId="77777777" w:rsidR="00F86921" w:rsidRPr="00810ABA" w:rsidRDefault="00F86921" w:rsidP="006C7D7C">
            <w:pPr>
              <w:pBdr>
                <w:top w:val="nil"/>
                <w:left w:val="nil"/>
                <w:bottom w:val="nil"/>
                <w:right w:val="nil"/>
                <w:between w:val="nil"/>
              </w:pBdr>
              <w:spacing w:before="1" w:line="360" w:lineRule="auto"/>
              <w:ind w:left="33" w:right="73"/>
              <w:jc w:val="center"/>
              <w:rPr>
                <w:color w:val="000000"/>
                <w:sz w:val="20"/>
                <w:szCs w:val="20"/>
              </w:rPr>
            </w:pPr>
            <w:r w:rsidRPr="00810ABA">
              <w:rPr>
                <w:color w:val="000000"/>
                <w:sz w:val="20"/>
                <w:szCs w:val="20"/>
              </w:rPr>
              <w:t xml:space="preserve">Group 7: Age Group  </w:t>
            </w:r>
          </w:p>
          <w:p w14:paraId="4FF016BE" w14:textId="77777777" w:rsidR="00F86921" w:rsidRPr="00810ABA" w:rsidRDefault="00F86921" w:rsidP="006C7D7C">
            <w:pPr>
              <w:pBdr>
                <w:top w:val="nil"/>
                <w:left w:val="nil"/>
                <w:bottom w:val="nil"/>
                <w:right w:val="nil"/>
                <w:between w:val="nil"/>
              </w:pBdr>
              <w:spacing w:before="1" w:line="360" w:lineRule="auto"/>
              <w:ind w:left="33" w:right="244"/>
              <w:rPr>
                <w:color w:val="000000"/>
                <w:sz w:val="20"/>
                <w:szCs w:val="20"/>
              </w:rPr>
            </w:pPr>
            <w:r w:rsidRPr="00810ABA">
              <w:rPr>
                <w:color w:val="FF0000"/>
                <w:sz w:val="20"/>
                <w:szCs w:val="20"/>
              </w:rPr>
              <w:t>CQ1. Name the disorders that can only occur in children.</w:t>
            </w:r>
          </w:p>
          <w:p w14:paraId="48A55BBA" w14:textId="77777777" w:rsidR="00F86921" w:rsidRPr="00810ABA" w:rsidRDefault="00F86921" w:rsidP="006C7D7C">
            <w:pPr>
              <w:pBdr>
                <w:top w:val="nil"/>
                <w:left w:val="nil"/>
                <w:bottom w:val="nil"/>
                <w:right w:val="nil"/>
                <w:between w:val="nil"/>
              </w:pBdr>
              <w:spacing w:before="1" w:line="360" w:lineRule="auto"/>
              <w:ind w:left="33" w:right="244"/>
              <w:rPr>
                <w:color w:val="000000"/>
                <w:sz w:val="20"/>
                <w:szCs w:val="20"/>
              </w:rPr>
            </w:pPr>
            <w:r w:rsidRPr="00810ABA">
              <w:rPr>
                <w:color w:val="0070C0"/>
                <w:sz w:val="20"/>
                <w:szCs w:val="20"/>
              </w:rPr>
              <w:t>CQ2. Could neurocognitive disorder occur after the age of 50?</w:t>
            </w:r>
          </w:p>
          <w:p w14:paraId="08192D8B" w14:textId="05DD18A2" w:rsidR="00F86921" w:rsidRPr="00810ABA" w:rsidRDefault="00F86921" w:rsidP="006C7D7C">
            <w:pPr>
              <w:pBdr>
                <w:top w:val="nil"/>
                <w:left w:val="nil"/>
                <w:bottom w:val="nil"/>
                <w:right w:val="nil"/>
                <w:between w:val="nil"/>
              </w:pBdr>
              <w:spacing w:before="1" w:line="360" w:lineRule="auto"/>
              <w:ind w:left="33" w:right="244"/>
              <w:rPr>
                <w:color w:val="F1C232"/>
                <w:sz w:val="20"/>
                <w:szCs w:val="20"/>
              </w:rPr>
            </w:pPr>
            <w:r w:rsidRPr="00810ABA">
              <w:rPr>
                <w:color w:val="FF0000"/>
                <w:sz w:val="20"/>
                <w:szCs w:val="20"/>
              </w:rPr>
              <w:t xml:space="preserve">CQ3. Which are the minimum age criteria for the diagnosis of Alzheimer's disorder? </w:t>
            </w:r>
          </w:p>
          <w:p w14:paraId="48F4E551" w14:textId="77777777" w:rsidR="00F86921" w:rsidRPr="00810ABA" w:rsidRDefault="00F86921" w:rsidP="006C7D7C">
            <w:pPr>
              <w:pBdr>
                <w:top w:val="nil"/>
                <w:left w:val="nil"/>
                <w:bottom w:val="nil"/>
                <w:right w:val="nil"/>
                <w:between w:val="nil"/>
              </w:pBdr>
              <w:spacing w:before="1" w:line="360" w:lineRule="auto"/>
              <w:ind w:left="33" w:right="244"/>
              <w:rPr>
                <w:color w:val="000000"/>
                <w:sz w:val="20"/>
                <w:szCs w:val="20"/>
              </w:rPr>
            </w:pPr>
          </w:p>
        </w:tc>
      </w:tr>
      <w:tr w:rsidR="00F86921" w:rsidRPr="00810ABA" w14:paraId="2AD7D442"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shd w:val="clear" w:color="auto" w:fill="C0C0C0"/>
          </w:tcPr>
          <w:p w14:paraId="1AEC030A" w14:textId="77777777" w:rsidR="00F86921" w:rsidRPr="00810ABA" w:rsidRDefault="00F86921" w:rsidP="006C7D7C">
            <w:pPr>
              <w:pBdr>
                <w:top w:val="nil"/>
                <w:left w:val="nil"/>
                <w:bottom w:val="nil"/>
                <w:right w:val="nil"/>
                <w:between w:val="nil"/>
              </w:pBdr>
              <w:spacing w:before="1" w:line="360" w:lineRule="auto"/>
              <w:ind w:left="51"/>
              <w:jc w:val="center"/>
              <w:rPr>
                <w:color w:val="000000"/>
                <w:sz w:val="20"/>
                <w:szCs w:val="20"/>
              </w:rPr>
            </w:pPr>
            <w:r w:rsidRPr="00810ABA">
              <w:rPr>
                <w:color w:val="000000"/>
                <w:sz w:val="20"/>
                <w:szCs w:val="20"/>
              </w:rPr>
              <w:lastRenderedPageBreak/>
              <w:t>7</w:t>
            </w: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6B3D544C"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Pre-Glossary of Terms</w:t>
            </w:r>
          </w:p>
        </w:tc>
      </w:tr>
      <w:tr w:rsidR="00F86921" w:rsidRPr="00810ABA" w14:paraId="29AE5186" w14:textId="77777777" w:rsidTr="008E3F6A">
        <w:trPr>
          <w:trHeight w:val="177"/>
          <w:jc w:val="center"/>
        </w:trPr>
        <w:tc>
          <w:tcPr>
            <w:tcW w:w="270" w:type="dxa"/>
            <w:tcBorders>
              <w:top w:val="single" w:sz="8" w:space="0" w:color="000000"/>
              <w:left w:val="single" w:sz="8" w:space="0" w:color="000000"/>
              <w:bottom w:val="single" w:sz="8" w:space="0" w:color="000000"/>
              <w:right w:val="single" w:sz="8" w:space="0" w:color="000000"/>
            </w:tcBorders>
          </w:tcPr>
          <w:p w14:paraId="34F6AA24"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9052" w:type="dxa"/>
            <w:gridSpan w:val="4"/>
            <w:tcBorders>
              <w:top w:val="single" w:sz="8" w:space="0" w:color="000000"/>
              <w:left w:val="single" w:sz="8" w:space="0" w:color="000000"/>
              <w:bottom w:val="single" w:sz="8" w:space="0" w:color="000000"/>
              <w:right w:val="single" w:sz="8" w:space="0" w:color="000000"/>
            </w:tcBorders>
            <w:shd w:val="clear" w:color="auto" w:fill="C0C0C0"/>
          </w:tcPr>
          <w:p w14:paraId="75E9E976" w14:textId="77777777" w:rsidR="00F86921" w:rsidRPr="00810ABA" w:rsidRDefault="00F86921" w:rsidP="006C7D7C">
            <w:pPr>
              <w:pBdr>
                <w:top w:val="nil"/>
                <w:left w:val="nil"/>
                <w:bottom w:val="nil"/>
                <w:right w:val="nil"/>
                <w:between w:val="nil"/>
              </w:pBdr>
              <w:spacing w:before="1" w:line="360" w:lineRule="auto"/>
              <w:ind w:left="33"/>
              <w:rPr>
                <w:b/>
                <w:color w:val="000000"/>
                <w:sz w:val="20"/>
                <w:szCs w:val="20"/>
              </w:rPr>
            </w:pPr>
            <w:r w:rsidRPr="00810ABA">
              <w:rPr>
                <w:b/>
                <w:color w:val="000000"/>
                <w:sz w:val="20"/>
                <w:szCs w:val="20"/>
              </w:rPr>
              <w:t>Terms from Competency Questions</w:t>
            </w:r>
          </w:p>
        </w:tc>
      </w:tr>
      <w:tr w:rsidR="00F86921" w:rsidRPr="00810ABA" w14:paraId="1B763A1B" w14:textId="77777777" w:rsidTr="00231335">
        <w:trPr>
          <w:trHeight w:val="973"/>
          <w:jc w:val="center"/>
        </w:trPr>
        <w:tc>
          <w:tcPr>
            <w:tcW w:w="270" w:type="dxa"/>
            <w:tcBorders>
              <w:top w:val="single" w:sz="8" w:space="0" w:color="000000"/>
              <w:left w:val="single" w:sz="8" w:space="0" w:color="000000"/>
              <w:bottom w:val="single" w:sz="8" w:space="0" w:color="000000"/>
              <w:right w:val="single" w:sz="8" w:space="0" w:color="000000"/>
            </w:tcBorders>
          </w:tcPr>
          <w:p w14:paraId="1F7A4CAF" w14:textId="77777777" w:rsidR="00F86921" w:rsidRPr="00810ABA" w:rsidRDefault="00F86921" w:rsidP="006C7D7C">
            <w:pPr>
              <w:pBdr>
                <w:top w:val="nil"/>
                <w:left w:val="nil"/>
                <w:bottom w:val="nil"/>
                <w:right w:val="nil"/>
                <w:between w:val="nil"/>
              </w:pBdr>
              <w:spacing w:before="1" w:line="360" w:lineRule="auto"/>
              <w:rPr>
                <w:color w:val="000000"/>
                <w:sz w:val="20"/>
                <w:szCs w:val="20"/>
              </w:rPr>
            </w:pPr>
          </w:p>
        </w:tc>
        <w:tc>
          <w:tcPr>
            <w:tcW w:w="3041" w:type="dxa"/>
            <w:tcBorders>
              <w:top w:val="single" w:sz="8" w:space="0" w:color="000000"/>
              <w:left w:val="single" w:sz="8" w:space="0" w:color="000000"/>
              <w:bottom w:val="single" w:sz="8" w:space="0" w:color="000000"/>
              <w:right w:val="nil"/>
            </w:tcBorders>
          </w:tcPr>
          <w:p w14:paraId="31DCA899"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Types</w:t>
            </w:r>
          </w:p>
          <w:p w14:paraId="793CB2F2"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Disorder</w:t>
            </w:r>
          </w:p>
          <w:p w14:paraId="28A9E50D" w14:textId="6601CBDB"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Mental</w:t>
            </w:r>
            <w:r w:rsidR="00231335" w:rsidRPr="00810ABA">
              <w:rPr>
                <w:color w:val="000000"/>
                <w:sz w:val="20"/>
                <w:szCs w:val="20"/>
              </w:rPr>
              <w:t xml:space="preserve"> </w:t>
            </w:r>
            <w:r w:rsidRPr="00810ABA">
              <w:rPr>
                <w:color w:val="000000"/>
                <w:sz w:val="20"/>
                <w:szCs w:val="20"/>
              </w:rPr>
              <w:t xml:space="preserve">disorder </w:t>
            </w:r>
          </w:p>
          <w:p w14:paraId="18C4F65F" w14:textId="77777777" w:rsidR="00F86921" w:rsidRPr="00810ABA" w:rsidRDefault="00F86921" w:rsidP="006C7D7C">
            <w:pPr>
              <w:pBdr>
                <w:top w:val="nil"/>
                <w:left w:val="nil"/>
                <w:bottom w:val="nil"/>
                <w:right w:val="nil"/>
                <w:between w:val="nil"/>
              </w:pBdr>
              <w:spacing w:before="1" w:line="360" w:lineRule="auto"/>
              <w:ind w:right="-36"/>
              <w:rPr>
                <w:color w:val="000000"/>
                <w:sz w:val="20"/>
                <w:szCs w:val="20"/>
              </w:rPr>
            </w:pPr>
            <w:r w:rsidRPr="00810ABA">
              <w:rPr>
                <w:color w:val="000000"/>
                <w:sz w:val="20"/>
                <w:szCs w:val="20"/>
              </w:rPr>
              <w:t xml:space="preserve"> Symptoms</w:t>
            </w:r>
          </w:p>
          <w:p w14:paraId="572C5B66" w14:textId="77777777" w:rsidR="00F86921" w:rsidRPr="00810ABA" w:rsidRDefault="00F86921" w:rsidP="006C7D7C">
            <w:pPr>
              <w:pBdr>
                <w:top w:val="nil"/>
                <w:left w:val="nil"/>
                <w:bottom w:val="nil"/>
                <w:right w:val="nil"/>
                <w:between w:val="nil"/>
              </w:pBdr>
              <w:spacing w:before="1" w:line="360" w:lineRule="auto"/>
              <w:ind w:right="-36"/>
              <w:rPr>
                <w:color w:val="000000"/>
                <w:sz w:val="20"/>
                <w:szCs w:val="20"/>
              </w:rPr>
            </w:pPr>
            <w:r w:rsidRPr="00810ABA">
              <w:rPr>
                <w:color w:val="000000"/>
                <w:sz w:val="20"/>
                <w:szCs w:val="20"/>
              </w:rPr>
              <w:t xml:space="preserve"> Genetic Factors</w:t>
            </w:r>
          </w:p>
          <w:p w14:paraId="5BBB3D6E" w14:textId="77777777" w:rsidR="00F86921" w:rsidRPr="00810ABA" w:rsidRDefault="00F86921" w:rsidP="006C7D7C">
            <w:pPr>
              <w:pBdr>
                <w:top w:val="nil"/>
                <w:left w:val="nil"/>
                <w:bottom w:val="nil"/>
                <w:right w:val="nil"/>
                <w:between w:val="nil"/>
              </w:pBdr>
              <w:spacing w:before="1" w:line="360" w:lineRule="auto"/>
              <w:ind w:right="-36"/>
              <w:rPr>
                <w:color w:val="000000"/>
                <w:sz w:val="20"/>
                <w:szCs w:val="20"/>
              </w:rPr>
            </w:pPr>
            <w:r w:rsidRPr="00810ABA">
              <w:rPr>
                <w:color w:val="000000"/>
                <w:sz w:val="20"/>
                <w:szCs w:val="20"/>
              </w:rPr>
              <w:t xml:space="preserve"> Severity Level</w:t>
            </w:r>
          </w:p>
          <w:p w14:paraId="39309BF3" w14:textId="77777777" w:rsidR="00F86921" w:rsidRPr="00810ABA" w:rsidRDefault="00F86921" w:rsidP="006C7D7C">
            <w:pPr>
              <w:pBdr>
                <w:top w:val="nil"/>
                <w:left w:val="nil"/>
                <w:bottom w:val="nil"/>
                <w:right w:val="nil"/>
                <w:between w:val="nil"/>
              </w:pBdr>
              <w:spacing w:before="1" w:line="360" w:lineRule="auto"/>
              <w:ind w:right="-36"/>
              <w:rPr>
                <w:color w:val="000000"/>
                <w:sz w:val="20"/>
                <w:szCs w:val="20"/>
              </w:rPr>
            </w:pPr>
            <w:r w:rsidRPr="00810ABA">
              <w:rPr>
                <w:color w:val="000000"/>
                <w:sz w:val="20"/>
                <w:szCs w:val="20"/>
              </w:rPr>
              <w:t xml:space="preserve"> Diagnoses  </w:t>
            </w:r>
          </w:p>
        </w:tc>
        <w:tc>
          <w:tcPr>
            <w:tcW w:w="1333" w:type="dxa"/>
            <w:tcBorders>
              <w:top w:val="single" w:sz="8" w:space="0" w:color="000000"/>
              <w:left w:val="nil"/>
              <w:bottom w:val="single" w:sz="8" w:space="0" w:color="000000"/>
              <w:right w:val="single" w:sz="8" w:space="0" w:color="000000"/>
            </w:tcBorders>
          </w:tcPr>
          <w:p w14:paraId="18DB7DD7"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                        </w:t>
            </w:r>
          </w:p>
          <w:p w14:paraId="37775C4D"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                        </w:t>
            </w:r>
          </w:p>
          <w:p w14:paraId="791CBC7A"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                        </w:t>
            </w:r>
          </w:p>
          <w:p w14:paraId="5E779199"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                        </w:t>
            </w:r>
          </w:p>
          <w:p w14:paraId="2C198F66"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                        </w:t>
            </w:r>
          </w:p>
          <w:p w14:paraId="6B9EF659"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                                              </w:t>
            </w:r>
          </w:p>
        </w:tc>
        <w:tc>
          <w:tcPr>
            <w:tcW w:w="2339" w:type="dxa"/>
            <w:tcBorders>
              <w:top w:val="single" w:sz="8" w:space="0" w:color="000000"/>
              <w:left w:val="nil"/>
              <w:bottom w:val="single" w:sz="4" w:space="0" w:color="000000"/>
              <w:right w:val="nil"/>
            </w:tcBorders>
          </w:tcPr>
          <w:p w14:paraId="4C5D9A4F"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Correlation </w:t>
            </w:r>
          </w:p>
          <w:p w14:paraId="3DF5AAC8"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Comorbidity</w:t>
            </w:r>
          </w:p>
          <w:p w14:paraId="14A58B95"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Risk factors</w:t>
            </w:r>
          </w:p>
          <w:p w14:paraId="2DE88D33"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Environmental factor</w:t>
            </w:r>
          </w:p>
          <w:p w14:paraId="4D7DAE99"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Temporal Factor</w:t>
            </w:r>
          </w:p>
          <w:p w14:paraId="69A011F3"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 xml:space="preserve">Level of intensity </w:t>
            </w:r>
          </w:p>
          <w:p w14:paraId="3CDD8679" w14:textId="77777777" w:rsidR="00F86921" w:rsidRPr="00810ABA" w:rsidRDefault="00F86921" w:rsidP="006C7D7C">
            <w:pPr>
              <w:pBdr>
                <w:top w:val="nil"/>
                <w:left w:val="nil"/>
                <w:bottom w:val="nil"/>
                <w:right w:val="nil"/>
                <w:between w:val="nil"/>
              </w:pBdr>
              <w:spacing w:before="1" w:line="360" w:lineRule="auto"/>
              <w:ind w:left="33" w:right="-36"/>
              <w:rPr>
                <w:color w:val="000000"/>
                <w:sz w:val="20"/>
                <w:szCs w:val="20"/>
              </w:rPr>
            </w:pPr>
            <w:r w:rsidRPr="00810ABA">
              <w:rPr>
                <w:color w:val="000000"/>
                <w:sz w:val="20"/>
                <w:szCs w:val="20"/>
              </w:rPr>
              <w:t>Age group</w:t>
            </w:r>
          </w:p>
        </w:tc>
        <w:tc>
          <w:tcPr>
            <w:tcW w:w="2339" w:type="dxa"/>
            <w:tcBorders>
              <w:top w:val="single" w:sz="8" w:space="0" w:color="000000"/>
              <w:left w:val="nil"/>
              <w:bottom w:val="single" w:sz="4" w:space="0" w:color="000000"/>
              <w:right w:val="single" w:sz="4" w:space="0" w:color="000000"/>
            </w:tcBorders>
          </w:tcPr>
          <w:p w14:paraId="197C98B7"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5BFB6644"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568F2AF9"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4D707E5A"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6FAC321C"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p w14:paraId="3C0B6032" w14:textId="77777777" w:rsidR="00F86921" w:rsidRPr="00810ABA" w:rsidRDefault="00F86921" w:rsidP="006C7D7C">
            <w:pPr>
              <w:pBdr>
                <w:top w:val="nil"/>
                <w:left w:val="nil"/>
                <w:bottom w:val="nil"/>
                <w:right w:val="nil"/>
                <w:between w:val="nil"/>
              </w:pBdr>
              <w:spacing w:before="1" w:line="360" w:lineRule="auto"/>
              <w:ind w:left="33"/>
              <w:rPr>
                <w:color w:val="000000"/>
                <w:sz w:val="20"/>
                <w:szCs w:val="20"/>
              </w:rPr>
            </w:pPr>
          </w:p>
        </w:tc>
      </w:tr>
    </w:tbl>
    <w:p w14:paraId="590D3D6E" w14:textId="77777777" w:rsidR="00810ABA" w:rsidRDefault="00810ABA" w:rsidP="00810ABA">
      <w:pPr>
        <w:spacing w:before="1" w:line="360" w:lineRule="auto"/>
        <w:jc w:val="center"/>
        <w:rPr>
          <w:i/>
          <w:sz w:val="18"/>
          <w:szCs w:val="18"/>
        </w:rPr>
      </w:pPr>
      <w:bookmarkStart w:id="2" w:name="_heading=h.30j0zll" w:colFirst="0" w:colLast="0"/>
      <w:bookmarkEnd w:id="2"/>
    </w:p>
    <w:p w14:paraId="0373FC6F" w14:textId="3A6EB39F" w:rsidR="00F86921" w:rsidRPr="0081179D" w:rsidRDefault="00001B67" w:rsidP="00810ABA">
      <w:pPr>
        <w:spacing w:before="1" w:line="360" w:lineRule="auto"/>
        <w:jc w:val="center"/>
        <w:rPr>
          <w:iCs/>
          <w:sz w:val="18"/>
          <w:szCs w:val="18"/>
        </w:rPr>
      </w:pPr>
      <w:r w:rsidRPr="0081179D">
        <w:rPr>
          <w:i/>
          <w:sz w:val="18"/>
          <w:szCs w:val="18"/>
        </w:rPr>
        <w:t xml:space="preserve">Table </w:t>
      </w:r>
      <w:r w:rsidR="00810ABA" w:rsidRPr="0081179D">
        <w:rPr>
          <w:i/>
          <w:sz w:val="18"/>
          <w:szCs w:val="18"/>
        </w:rPr>
        <w:t>1</w:t>
      </w:r>
      <w:r w:rsidR="00810ABA">
        <w:rPr>
          <w:i/>
          <w:sz w:val="18"/>
          <w:szCs w:val="18"/>
        </w:rPr>
        <w:t xml:space="preserve">: Ontology requirement specification document </w:t>
      </w:r>
      <w:r w:rsidR="00F86921" w:rsidRPr="0081179D">
        <w:rPr>
          <w:i/>
          <w:sz w:val="18"/>
          <w:szCs w:val="18"/>
        </w:rPr>
        <w:br/>
      </w:r>
    </w:p>
    <w:p w14:paraId="69205CB4" w14:textId="19915D34" w:rsidR="006A7653" w:rsidRPr="0081179D" w:rsidRDefault="006A7653" w:rsidP="006C7D7C">
      <w:pPr>
        <w:spacing w:before="1" w:line="360" w:lineRule="auto"/>
        <w:ind w:left="4320"/>
        <w:rPr>
          <w:iCs/>
          <w:sz w:val="18"/>
          <w:szCs w:val="18"/>
        </w:rPr>
      </w:pPr>
    </w:p>
    <w:p w14:paraId="78B1585F" w14:textId="77777777" w:rsidR="006A7653" w:rsidRPr="0081179D" w:rsidRDefault="006A7653" w:rsidP="006C7D7C">
      <w:pPr>
        <w:spacing w:before="1" w:line="360" w:lineRule="auto"/>
        <w:ind w:left="4320"/>
        <w:rPr>
          <w:iCs/>
          <w:sz w:val="18"/>
          <w:szCs w:val="18"/>
        </w:rPr>
      </w:pPr>
    </w:p>
    <w:p w14:paraId="1639AB04" w14:textId="49C85A89" w:rsidR="008D126C" w:rsidRPr="0081179D" w:rsidRDefault="008D126C" w:rsidP="006C7D7C">
      <w:pPr>
        <w:widowControl/>
        <w:adjustRightInd w:val="0"/>
        <w:spacing w:before="1" w:line="360" w:lineRule="auto"/>
        <w:jc w:val="both"/>
        <w:rPr>
          <w:b/>
          <w:i/>
          <w:iCs/>
        </w:rPr>
      </w:pPr>
      <w:r w:rsidRPr="0081179D">
        <w:rPr>
          <w:b/>
          <w:i/>
          <w:iCs/>
        </w:rPr>
        <w:lastRenderedPageBreak/>
        <w:t>4.2</w:t>
      </w:r>
      <w:r w:rsidR="006A7653" w:rsidRPr="0081179D">
        <w:rPr>
          <w:b/>
          <w:i/>
          <w:iCs/>
        </w:rPr>
        <w:t>.</w:t>
      </w:r>
      <w:r w:rsidRPr="0081179D">
        <w:rPr>
          <w:b/>
          <w:i/>
          <w:iCs/>
        </w:rPr>
        <w:t xml:space="preserve"> </w:t>
      </w:r>
      <w:r w:rsidR="005C50DE" w:rsidRPr="0081179D">
        <w:rPr>
          <w:b/>
          <w:i/>
          <w:iCs/>
        </w:rPr>
        <w:t>Reuse</w:t>
      </w:r>
      <w:r w:rsidRPr="0081179D">
        <w:rPr>
          <w:b/>
          <w:i/>
          <w:iCs/>
        </w:rPr>
        <w:t>:</w:t>
      </w:r>
    </w:p>
    <w:p w14:paraId="2F92326D" w14:textId="5C5EE409" w:rsidR="00D959B8" w:rsidRPr="0081179D" w:rsidRDefault="00D959B8" w:rsidP="006C7D7C">
      <w:pPr>
        <w:widowControl/>
        <w:adjustRightInd w:val="0"/>
        <w:spacing w:before="1" w:line="360" w:lineRule="auto"/>
        <w:jc w:val="both"/>
      </w:pPr>
      <w:r w:rsidRPr="0081179D">
        <w:t>As it was not possible to find a single ontology that encompassed all the dimensions, our search efforts were directed toward exploring both ontological and non-ontological sources for each dimension.</w:t>
      </w:r>
    </w:p>
    <w:p w14:paraId="606D8EF8" w14:textId="425AAB73" w:rsidR="00D959B8" w:rsidRPr="0081179D" w:rsidRDefault="00D959B8" w:rsidP="006C7D7C">
      <w:pPr>
        <w:widowControl/>
        <w:adjustRightInd w:val="0"/>
        <w:spacing w:before="1" w:line="360" w:lineRule="auto"/>
        <w:jc w:val="both"/>
      </w:pPr>
      <w:r w:rsidRPr="0081179D">
        <w:t>In this subsection, we present the non-ontological and ontological resources used to describe the aforementioned dimensions.</w:t>
      </w:r>
    </w:p>
    <w:p w14:paraId="471EDCF2" w14:textId="3CCABE93" w:rsidR="00120C1D" w:rsidRPr="0081179D" w:rsidRDefault="00D959B8" w:rsidP="006C7D7C">
      <w:pPr>
        <w:pStyle w:val="ListParagraph"/>
        <w:widowControl/>
        <w:numPr>
          <w:ilvl w:val="0"/>
          <w:numId w:val="9"/>
        </w:numPr>
        <w:adjustRightInd w:val="0"/>
        <w:spacing w:before="1" w:line="360" w:lineRule="auto"/>
        <w:jc w:val="both"/>
      </w:pPr>
      <w:r w:rsidRPr="0081179D">
        <w:rPr>
          <w:b/>
          <w:bCs/>
          <w:i/>
          <w:iCs/>
        </w:rPr>
        <w:t>Classification of mental disorder</w:t>
      </w:r>
      <w:r w:rsidRPr="0081179D">
        <w:t xml:space="preserve">: </w:t>
      </w:r>
      <w:r w:rsidR="006816D9" w:rsidRPr="0081179D">
        <w:t>T</w:t>
      </w:r>
      <w:r w:rsidRPr="0081179D">
        <w:t>o describe the components, we relied on the one hand, on non-ontological resources existing in the Diagnostic and Statistical Manual of Mental Disorders (DSM-5)</w:t>
      </w:r>
      <w:r w:rsidRPr="0081179D">
        <w:rPr>
          <w:vertAlign w:val="superscript"/>
        </w:rPr>
        <w:t xml:space="preserve"> [2]</w:t>
      </w:r>
      <w:r w:rsidRPr="0081179D">
        <w:t>. The DSM-5 provides a standardized classification system for mental disorders, which includes diagnostic criteria and descriptive text for each disorder. This information can be used to identify and classify mental disorders based on specific symptoms and characteristics (Scenario 1).</w:t>
      </w:r>
      <w:r w:rsidR="00904AAA" w:rsidRPr="0081179D">
        <w:t xml:space="preserve"> Moreover, due to the complexity of mental disorders classification we also use mental disorder classification </w:t>
      </w:r>
      <w:r w:rsidR="00904AAA" w:rsidRPr="0081179D">
        <w:rPr>
          <w:vertAlign w:val="superscript"/>
        </w:rPr>
        <w:t>[9]</w:t>
      </w:r>
      <w:r w:rsidR="00904AAA" w:rsidRPr="0081179D">
        <w:t xml:space="preserve"> as a reference ontology to define the classification of mental disorders (Scenario 2). On the other </w:t>
      </w:r>
      <w:r w:rsidR="00E243F3" w:rsidRPr="0081179D">
        <w:t>hand,</w:t>
      </w:r>
      <w:r w:rsidR="00904AAA" w:rsidRPr="0081179D">
        <w:t xml:space="preserve"> the Classification</w:t>
      </w:r>
      <w:r w:rsidR="00D062F8" w:rsidRPr="0081179D">
        <w:t xml:space="preserve"> </w:t>
      </w:r>
      <w:r w:rsidR="00D062F8" w:rsidRPr="0081179D">
        <w:rPr>
          <w:vertAlign w:val="superscript"/>
        </w:rPr>
        <w:t>[33]</w:t>
      </w:r>
      <w:r w:rsidR="00904AAA" w:rsidRPr="0081179D">
        <w:t xml:space="preserve"> ontology design pattern was selected in order to specify classification of different mental disorder</w:t>
      </w:r>
      <w:r w:rsidR="0059269C" w:rsidRPr="0081179D">
        <w:t xml:space="preserve"> (Scenario 3)</w:t>
      </w:r>
      <w:r w:rsidR="00904AAA" w:rsidRPr="0081179D">
        <w:t xml:space="preserve">. </w:t>
      </w:r>
    </w:p>
    <w:p w14:paraId="77ACA291" w14:textId="42DCDDB6" w:rsidR="00782124" w:rsidRPr="0081179D" w:rsidRDefault="006E59CC" w:rsidP="006C7D7C">
      <w:pPr>
        <w:pStyle w:val="ListParagraph"/>
        <w:widowControl/>
        <w:numPr>
          <w:ilvl w:val="0"/>
          <w:numId w:val="9"/>
        </w:numPr>
        <w:adjustRightInd w:val="0"/>
        <w:spacing w:before="1" w:line="360" w:lineRule="auto"/>
        <w:jc w:val="both"/>
      </w:pPr>
      <w:r w:rsidRPr="0081179D">
        <w:rPr>
          <w:b/>
          <w:bCs/>
          <w:i/>
          <w:iCs/>
        </w:rPr>
        <w:t>Symptoms of mental disorder</w:t>
      </w:r>
      <w:r w:rsidRPr="0081179D">
        <w:t xml:space="preserve">: </w:t>
      </w:r>
      <w:r w:rsidR="001D377F" w:rsidRPr="0081179D">
        <w:t>To describe the symptoms of mental disorders, we had use</w:t>
      </w:r>
      <w:r w:rsidR="004030B1" w:rsidRPr="0081179D">
        <w:t xml:space="preserve">d different ontologies available for a particular mental disorder (Schizophrenia Disorder Ontology, Bipolar Disorder Ontology, Posttraumatic Stress Disorder) as explained in able </w:t>
      </w:r>
      <w:r w:rsidR="00D612AF" w:rsidRPr="0081179D">
        <w:t>sections (</w:t>
      </w:r>
      <w:r w:rsidR="004030B1" w:rsidRPr="0081179D">
        <w:t>Scenario 2).</w:t>
      </w:r>
      <w:r w:rsidR="00D612AF" w:rsidRPr="0081179D">
        <w:t xml:space="preserve"> We use DSM-5 as a manual to add the symptoms of mental disorders in our ontology (Scenario 1). On the other hand, Co-Participation </w:t>
      </w:r>
      <w:r w:rsidR="00D612AF" w:rsidRPr="0081179D">
        <w:rPr>
          <w:vertAlign w:val="superscript"/>
        </w:rPr>
        <w:t>[34]</w:t>
      </w:r>
      <w:r w:rsidR="00D612AF" w:rsidRPr="0081179D">
        <w:t xml:space="preserve"> design pattern was selected to describe the participation of more than one symptom in the diagnosis of mental disorder. Criterion </w:t>
      </w:r>
      <w:r w:rsidR="00D612AF" w:rsidRPr="0081179D">
        <w:rPr>
          <w:vertAlign w:val="superscript"/>
        </w:rPr>
        <w:t>[35]</w:t>
      </w:r>
      <w:r w:rsidR="00D612AF" w:rsidRPr="0081179D">
        <w:t xml:space="preserve"> design pattern was also helpful in specifying symptoms of mental disorders</w:t>
      </w:r>
      <w:r w:rsidR="0059269C" w:rsidRPr="0081179D">
        <w:t xml:space="preserve"> (Scenario 3)</w:t>
      </w:r>
      <w:r w:rsidR="00D612AF" w:rsidRPr="0081179D">
        <w:t>.</w:t>
      </w:r>
    </w:p>
    <w:p w14:paraId="789688A9" w14:textId="3EE23140" w:rsidR="00D612AF" w:rsidRPr="0081179D" w:rsidRDefault="00D612AF" w:rsidP="006C7D7C">
      <w:pPr>
        <w:pStyle w:val="ListParagraph"/>
        <w:widowControl/>
        <w:numPr>
          <w:ilvl w:val="0"/>
          <w:numId w:val="9"/>
        </w:numPr>
        <w:adjustRightInd w:val="0"/>
        <w:spacing w:before="1" w:line="360" w:lineRule="auto"/>
        <w:jc w:val="both"/>
      </w:pPr>
      <w:r w:rsidRPr="0081179D">
        <w:rPr>
          <w:b/>
          <w:bCs/>
          <w:i/>
          <w:iCs/>
        </w:rPr>
        <w:t>Risk Factors</w:t>
      </w:r>
      <w:r w:rsidRPr="0081179D">
        <w:t xml:space="preserve">: As no ontologies were found that map risk factors of mental disorders in an ontology, we use DSM-5 as a non-ontological resource (Scenario 1) to extract this information related to mental disorder. We also use </w:t>
      </w:r>
      <w:r w:rsidR="00FE0271" w:rsidRPr="0081179D">
        <w:t xml:space="preserve">Co-Participation </w:t>
      </w:r>
      <w:r w:rsidR="00FE0271" w:rsidRPr="0081179D">
        <w:rPr>
          <w:vertAlign w:val="superscript"/>
        </w:rPr>
        <w:t>[34]</w:t>
      </w:r>
      <w:r w:rsidR="00FE0271" w:rsidRPr="0081179D">
        <w:t xml:space="preserve"> design pattern as risk factor also plays an important role in diagnosis and development of a mental disorder</w:t>
      </w:r>
      <w:r w:rsidR="0059269C" w:rsidRPr="0081179D">
        <w:t xml:space="preserve"> (Scenario 3)</w:t>
      </w:r>
      <w:r w:rsidR="00FE0271" w:rsidRPr="0081179D">
        <w:t>.</w:t>
      </w:r>
    </w:p>
    <w:p w14:paraId="389FE698" w14:textId="5E2C62B7" w:rsidR="00FE0271" w:rsidRPr="0081179D" w:rsidRDefault="00FE0271" w:rsidP="006C7D7C">
      <w:pPr>
        <w:pStyle w:val="ListParagraph"/>
        <w:widowControl/>
        <w:numPr>
          <w:ilvl w:val="0"/>
          <w:numId w:val="9"/>
        </w:numPr>
        <w:adjustRightInd w:val="0"/>
        <w:spacing w:before="1" w:line="360" w:lineRule="auto"/>
        <w:jc w:val="both"/>
      </w:pPr>
      <w:r w:rsidRPr="0081179D">
        <w:rPr>
          <w:b/>
          <w:bCs/>
          <w:i/>
          <w:iCs/>
        </w:rPr>
        <w:t>Age Group</w:t>
      </w:r>
      <w:r w:rsidRPr="0081179D">
        <w:t xml:space="preserve">: </w:t>
      </w:r>
      <w:r w:rsidR="008657E5" w:rsidRPr="0081179D">
        <w:t>To describe the age group of the person having mental disorder we relied on non-ontological resources existing in the Diagnostic and Statistical Manual of Mental Disorders (DSM-5)</w:t>
      </w:r>
      <w:r w:rsidR="00ED758E" w:rsidRPr="0081179D">
        <w:t xml:space="preserve"> (Scenario 1)</w:t>
      </w:r>
      <w:r w:rsidR="008657E5" w:rsidRPr="0081179D">
        <w:t xml:space="preserve">. Based on our research no other ontologies were found to map this criterion of mental disorder. We </w:t>
      </w:r>
      <w:proofErr w:type="spellStart"/>
      <w:r w:rsidR="008657E5" w:rsidRPr="0081179D">
        <w:t>ConceptGroup</w:t>
      </w:r>
      <w:proofErr w:type="spellEnd"/>
      <w:r w:rsidR="008657E5" w:rsidRPr="0081179D">
        <w:t xml:space="preserve"> </w:t>
      </w:r>
      <w:r w:rsidR="008657E5" w:rsidRPr="0081179D">
        <w:rPr>
          <w:vertAlign w:val="superscript"/>
        </w:rPr>
        <w:t>[3</w:t>
      </w:r>
      <w:r w:rsidR="002D3530" w:rsidRPr="0081179D">
        <w:rPr>
          <w:vertAlign w:val="superscript"/>
        </w:rPr>
        <w:t>6</w:t>
      </w:r>
      <w:r w:rsidR="008657E5" w:rsidRPr="0081179D">
        <w:rPr>
          <w:vertAlign w:val="superscript"/>
        </w:rPr>
        <w:t>]</w:t>
      </w:r>
      <w:r w:rsidR="008657E5" w:rsidRPr="0081179D">
        <w:t xml:space="preserve"> design pattern to specify different age groups of each mental disorder</w:t>
      </w:r>
      <w:r w:rsidR="00ED758E" w:rsidRPr="0081179D">
        <w:t xml:space="preserve"> (Scenario 3). We use Age Ontology described in The Age-Phenome Knowledgebase </w:t>
      </w:r>
      <w:r w:rsidR="00ED758E" w:rsidRPr="0081179D">
        <w:rPr>
          <w:vertAlign w:val="superscript"/>
        </w:rPr>
        <w:t>[3</w:t>
      </w:r>
      <w:r w:rsidR="002D3530" w:rsidRPr="0081179D">
        <w:rPr>
          <w:vertAlign w:val="superscript"/>
        </w:rPr>
        <w:t>7</w:t>
      </w:r>
      <w:r w:rsidR="00ED758E" w:rsidRPr="0081179D">
        <w:rPr>
          <w:vertAlign w:val="superscript"/>
        </w:rPr>
        <w:t>]</w:t>
      </w:r>
      <w:r w:rsidR="00ED758E" w:rsidRPr="0081179D">
        <w:t xml:space="preserve"> to describe age groups (Scenario 2)</w:t>
      </w:r>
      <w:r w:rsidR="006C7C11" w:rsidRPr="0081179D">
        <w:t>.</w:t>
      </w:r>
    </w:p>
    <w:p w14:paraId="6A80984D" w14:textId="0122B4C0" w:rsidR="00ED758E" w:rsidRPr="0081179D" w:rsidRDefault="006C7C11" w:rsidP="006C7D7C">
      <w:pPr>
        <w:pStyle w:val="ListParagraph"/>
        <w:widowControl/>
        <w:numPr>
          <w:ilvl w:val="0"/>
          <w:numId w:val="9"/>
        </w:numPr>
        <w:adjustRightInd w:val="0"/>
        <w:spacing w:before="1" w:line="360" w:lineRule="auto"/>
        <w:jc w:val="both"/>
      </w:pPr>
      <w:r w:rsidRPr="0081179D">
        <w:rPr>
          <w:b/>
          <w:bCs/>
          <w:i/>
          <w:iCs/>
        </w:rPr>
        <w:lastRenderedPageBreak/>
        <w:t>Level of Intensities</w:t>
      </w:r>
      <w:r w:rsidRPr="0081179D">
        <w:t xml:space="preserve">: </w:t>
      </w:r>
      <w:r w:rsidR="009643CD" w:rsidRPr="0081179D">
        <w:t xml:space="preserve">To explain the level of intensities of different mental disorder we relied on Diagnostic and Statistical Manual of Mental Disorder (DSM-5) (Scenario 1). We also use </w:t>
      </w:r>
      <w:proofErr w:type="spellStart"/>
      <w:r w:rsidR="009643CD" w:rsidRPr="0081179D">
        <w:t>ObjectWithState</w:t>
      </w:r>
      <w:proofErr w:type="spellEnd"/>
      <w:r w:rsidR="009643CD" w:rsidRPr="0081179D">
        <w:t xml:space="preserve"> </w:t>
      </w:r>
      <w:r w:rsidR="009643CD" w:rsidRPr="0081179D">
        <w:rPr>
          <w:vertAlign w:val="superscript"/>
        </w:rPr>
        <w:t>[38]</w:t>
      </w:r>
      <w:r w:rsidR="009643CD" w:rsidRPr="0081179D">
        <w:t xml:space="preserve"> design pattern to explain different states of mental disorders</w:t>
      </w:r>
      <w:r w:rsidR="00C93BEF" w:rsidRPr="0081179D">
        <w:rPr>
          <w:noProof/>
        </w:rPr>
        <w:t xml:space="preserve"> (Scenario 3)</w:t>
      </w:r>
      <w:r w:rsidR="009643CD" w:rsidRPr="0081179D">
        <w:t>.</w:t>
      </w:r>
    </w:p>
    <w:p w14:paraId="55E6BBA5" w14:textId="135F563D" w:rsidR="009643CD" w:rsidRPr="0081179D" w:rsidRDefault="009643CD" w:rsidP="006C7D7C">
      <w:pPr>
        <w:pStyle w:val="ListParagraph"/>
        <w:widowControl/>
        <w:numPr>
          <w:ilvl w:val="0"/>
          <w:numId w:val="9"/>
        </w:numPr>
        <w:adjustRightInd w:val="0"/>
        <w:spacing w:before="1" w:line="360" w:lineRule="auto"/>
        <w:jc w:val="both"/>
      </w:pPr>
      <w:r w:rsidRPr="0081179D">
        <w:rPr>
          <w:b/>
          <w:bCs/>
          <w:i/>
          <w:iCs/>
        </w:rPr>
        <w:t>ICD Code</w:t>
      </w:r>
      <w:r w:rsidRPr="0081179D">
        <w:t xml:space="preserve">: To map ICD code of all the disorders we solely relied on Diagnostic and Statistical Manual of Mental Disorder as </w:t>
      </w:r>
      <w:r w:rsidR="001C6B34" w:rsidRPr="0081179D">
        <w:t>a</w:t>
      </w:r>
      <w:r w:rsidRPr="0081179D">
        <w:t xml:space="preserve"> non-ontological resource (Scenario 1). </w:t>
      </w:r>
    </w:p>
    <w:p w14:paraId="05520454" w14:textId="22F85E0D" w:rsidR="009643CD" w:rsidRPr="0081179D" w:rsidRDefault="00763087" w:rsidP="006C7D7C">
      <w:pPr>
        <w:widowControl/>
        <w:adjustRightInd w:val="0"/>
        <w:spacing w:before="1" w:line="360" w:lineRule="auto"/>
        <w:jc w:val="both"/>
        <w:rPr>
          <w:b/>
          <w:i/>
          <w:iCs/>
        </w:rPr>
      </w:pPr>
      <w:r w:rsidRPr="0081179D">
        <w:rPr>
          <w:b/>
          <w:i/>
          <w:iCs/>
        </w:rPr>
        <w:t>4.3</w:t>
      </w:r>
      <w:r w:rsidR="00334BBE" w:rsidRPr="0081179D">
        <w:rPr>
          <w:b/>
          <w:i/>
          <w:iCs/>
        </w:rPr>
        <w:t>.</w:t>
      </w:r>
      <w:r w:rsidRPr="0081179D">
        <w:rPr>
          <w:b/>
          <w:i/>
          <w:iCs/>
        </w:rPr>
        <w:t xml:space="preserve"> Merging:</w:t>
      </w:r>
    </w:p>
    <w:p w14:paraId="49FD9857" w14:textId="67811B66" w:rsidR="00AC6DC0" w:rsidRPr="0081179D" w:rsidRDefault="00AC6DC0" w:rsidP="006C7D7C">
      <w:pPr>
        <w:widowControl/>
        <w:adjustRightInd w:val="0"/>
        <w:spacing w:before="1" w:line="360" w:lineRule="auto"/>
        <w:ind w:firstLine="360"/>
        <w:jc w:val="both"/>
      </w:pPr>
      <w:r w:rsidRPr="0081179D">
        <w:t xml:space="preserve">To guarantee semantic interoperability, Classification of Mental disorder [9] is used in MentalDisOnt ontology. Mental Disorder Ontological classification </w:t>
      </w:r>
      <w:r w:rsidRPr="0081179D">
        <w:rPr>
          <w:vertAlign w:val="superscript"/>
        </w:rPr>
        <w:t>[9]</w:t>
      </w:r>
      <w:r w:rsidRPr="0081179D">
        <w:t xml:space="preserve"> provides classification and definition of different mental disorders according to ICD </w:t>
      </w:r>
      <w:r w:rsidRPr="0081179D">
        <w:rPr>
          <w:vertAlign w:val="superscript"/>
        </w:rPr>
        <w:t>[18]</w:t>
      </w:r>
      <w:r w:rsidRPr="0081179D">
        <w:t xml:space="preserve"> and NIH </w:t>
      </w:r>
      <w:r w:rsidRPr="0081179D">
        <w:rPr>
          <w:vertAlign w:val="superscript"/>
        </w:rPr>
        <w:t>[19]</w:t>
      </w:r>
      <w:r w:rsidRPr="0081179D">
        <w:t xml:space="preserve"> respectively. This ontology only explains the basic classification of mental disorders. It does not have any details related to mental disorders like their symptoms, types, risk factors, differential diagnosis, etc. Despite the presence of some general terms related to mental disorders in certain ontologies, such as the Classification of Mental Disorders, Mental Functions Ontology, and Ontology of General Medical Sciences </w:t>
      </w:r>
      <w:r w:rsidRPr="0081179D">
        <w:rPr>
          <w:vertAlign w:val="superscript"/>
        </w:rPr>
        <w:t>[21]</w:t>
      </w:r>
      <w:r w:rsidRPr="0081179D">
        <w:t xml:space="preserve">, further specification and detail are required to achieve our goal of describing all mental disorders comprehensively. Our search for an ontology that covers this domain on various ontology repositories, including </w:t>
      </w:r>
      <w:proofErr w:type="gramStart"/>
      <w:r w:rsidRPr="0081179D">
        <w:t>LOV</w:t>
      </w:r>
      <w:r w:rsidRPr="0081179D">
        <w:rPr>
          <w:vertAlign w:val="superscript"/>
        </w:rPr>
        <w:t>[</w:t>
      </w:r>
      <w:proofErr w:type="gramEnd"/>
      <w:r w:rsidRPr="0081179D">
        <w:rPr>
          <w:vertAlign w:val="superscript"/>
        </w:rPr>
        <w:t>22]</w:t>
      </w:r>
      <w:r w:rsidRPr="0081179D">
        <w:t xml:space="preserve">, </w:t>
      </w:r>
      <w:proofErr w:type="spellStart"/>
      <w:r w:rsidRPr="0081179D">
        <w:t>Swoogle</w:t>
      </w:r>
      <w:proofErr w:type="spellEnd"/>
      <w:r w:rsidRPr="0081179D">
        <w:rPr>
          <w:vertAlign w:val="superscript"/>
        </w:rPr>
        <w:t>[23]</w:t>
      </w:r>
      <w:r w:rsidRPr="0081179D">
        <w:t>, ODP</w:t>
      </w:r>
      <w:r w:rsidRPr="0081179D">
        <w:rPr>
          <w:vertAlign w:val="superscript"/>
        </w:rPr>
        <w:t>[24]</w:t>
      </w:r>
      <w:r w:rsidRPr="0081179D">
        <w:t>, and OGMS</w:t>
      </w:r>
      <w:r w:rsidRPr="0081179D">
        <w:rPr>
          <w:vertAlign w:val="superscript"/>
        </w:rPr>
        <w:t>[21]</w:t>
      </w:r>
      <w:r w:rsidRPr="0081179D">
        <w:t xml:space="preserve"> proved unsuccessful. As a result, we developed the MentalDisOnt ontology using a well-established methodology.</w:t>
      </w:r>
    </w:p>
    <w:p w14:paraId="574BCE87" w14:textId="7AD0451D" w:rsidR="00502A6F" w:rsidRPr="0081179D" w:rsidRDefault="00502A6F" w:rsidP="006C7D7C">
      <w:pPr>
        <w:widowControl/>
        <w:adjustRightInd w:val="0"/>
        <w:spacing w:before="1" w:line="360" w:lineRule="auto"/>
        <w:jc w:val="both"/>
        <w:rPr>
          <w:b/>
          <w:i/>
          <w:iCs/>
        </w:rPr>
      </w:pPr>
      <w:r w:rsidRPr="0081179D">
        <w:rPr>
          <w:b/>
          <w:i/>
          <w:iCs/>
        </w:rPr>
        <w:t>4.5</w:t>
      </w:r>
      <w:r w:rsidR="00334BBE" w:rsidRPr="0081179D">
        <w:rPr>
          <w:b/>
          <w:i/>
          <w:iCs/>
        </w:rPr>
        <w:t>.</w:t>
      </w:r>
      <w:r w:rsidRPr="0081179D">
        <w:rPr>
          <w:b/>
          <w:i/>
          <w:iCs/>
        </w:rPr>
        <w:t xml:space="preserve"> Re-</w:t>
      </w:r>
      <w:r w:rsidR="00334BBE" w:rsidRPr="0081179D">
        <w:rPr>
          <w:b/>
          <w:i/>
          <w:iCs/>
        </w:rPr>
        <w:t>engineering</w:t>
      </w:r>
      <w:r w:rsidRPr="0081179D">
        <w:rPr>
          <w:b/>
          <w:i/>
          <w:iCs/>
        </w:rPr>
        <w:t>:</w:t>
      </w:r>
    </w:p>
    <w:p w14:paraId="7670B38E" w14:textId="6D25CBE6" w:rsidR="00502A6F" w:rsidRPr="0081179D" w:rsidRDefault="00502A6F" w:rsidP="006C7D7C">
      <w:pPr>
        <w:widowControl/>
        <w:adjustRightInd w:val="0"/>
        <w:spacing w:before="1" w:line="360" w:lineRule="auto"/>
        <w:ind w:firstLine="360"/>
        <w:jc w:val="both"/>
      </w:pPr>
      <w:r w:rsidRPr="0081179D">
        <w:t>In (Scenario1), the non-ontological resources mentioned earlier underwent a re-engineering process to convert them into conceptual models. This involved analyzing the structure of the resources, including chapters, subsection, and order. After creating a conceptual model for each resource, they were then utilized as input during the design phase.</w:t>
      </w:r>
    </w:p>
    <w:p w14:paraId="5E0C3316" w14:textId="02BD2637" w:rsidR="003A2619" w:rsidRPr="0081179D" w:rsidRDefault="003A2619" w:rsidP="006C7D7C">
      <w:pPr>
        <w:widowControl/>
        <w:adjustRightInd w:val="0"/>
        <w:spacing w:before="1" w:line="360" w:lineRule="auto"/>
        <w:jc w:val="both"/>
        <w:rPr>
          <w:b/>
          <w:i/>
          <w:iCs/>
        </w:rPr>
      </w:pPr>
      <w:r w:rsidRPr="0081179D">
        <w:rPr>
          <w:b/>
          <w:i/>
          <w:iCs/>
        </w:rPr>
        <w:t>4.6</w:t>
      </w:r>
      <w:r w:rsidR="00334BBE" w:rsidRPr="0081179D">
        <w:rPr>
          <w:b/>
          <w:i/>
          <w:iCs/>
        </w:rPr>
        <w:t>.</w:t>
      </w:r>
      <w:r w:rsidRPr="0081179D">
        <w:rPr>
          <w:b/>
          <w:i/>
          <w:iCs/>
        </w:rPr>
        <w:t xml:space="preserve"> Design:</w:t>
      </w:r>
    </w:p>
    <w:p w14:paraId="4548A9A6" w14:textId="096BE93A" w:rsidR="003C637D" w:rsidRPr="0081179D" w:rsidRDefault="003A2619" w:rsidP="006C7D7C">
      <w:pPr>
        <w:widowControl/>
        <w:adjustRightInd w:val="0"/>
        <w:spacing w:before="1" w:line="360" w:lineRule="auto"/>
        <w:ind w:firstLine="360"/>
        <w:jc w:val="both"/>
      </w:pPr>
      <w:r w:rsidRPr="0081179D">
        <w:t xml:space="preserve">Modularizing ontologies offers several benefits, including facilitating the development, reuse, and maintenance of the ontology. Furthermore, it aligns with the dimensionality approach derived from the ORSD analysis. As a result, each of the six dimensions was represented by its own module: the classification of </w:t>
      </w:r>
      <w:r w:rsidR="005F34D2" w:rsidRPr="0081179D">
        <w:t>m</w:t>
      </w:r>
      <w:r w:rsidRPr="0081179D">
        <w:t xml:space="preserve">ental </w:t>
      </w:r>
      <w:r w:rsidR="005F34D2" w:rsidRPr="0081179D">
        <w:t>d</w:t>
      </w:r>
      <w:r w:rsidRPr="0081179D">
        <w:t xml:space="preserve">isorder(Classification), Symptoms of </w:t>
      </w:r>
      <w:r w:rsidR="005F34D2" w:rsidRPr="0081179D">
        <w:t>m</w:t>
      </w:r>
      <w:r w:rsidRPr="0081179D">
        <w:t xml:space="preserve">ental </w:t>
      </w:r>
      <w:r w:rsidR="005F34D2" w:rsidRPr="0081179D">
        <w:t>d</w:t>
      </w:r>
      <w:r w:rsidRPr="0081179D">
        <w:t>isorder (Symptoms), risk factor involved in diagnosis of mental disorders (</w:t>
      </w:r>
      <w:proofErr w:type="spellStart"/>
      <w:r w:rsidRPr="0081179D">
        <w:t>Risk_Factor</w:t>
      </w:r>
      <w:proofErr w:type="spellEnd"/>
      <w:r w:rsidRPr="0081179D">
        <w:t>), level of severity of a mental disorder(</w:t>
      </w:r>
      <w:proofErr w:type="spellStart"/>
      <w:r w:rsidRPr="0081179D">
        <w:t>Level_of_Severity</w:t>
      </w:r>
      <w:proofErr w:type="spellEnd"/>
      <w:r w:rsidRPr="0081179D">
        <w:t>), person which has mental disorder(Person)</w:t>
      </w:r>
      <w:r w:rsidR="005F34D2" w:rsidRPr="0081179D">
        <w:t xml:space="preserve"> and</w:t>
      </w:r>
      <w:r w:rsidRPr="0081179D">
        <w:t xml:space="preserve"> age group of the person diagnosed with mental disorder (</w:t>
      </w:r>
      <w:proofErr w:type="spellStart"/>
      <w:r w:rsidRPr="0081179D">
        <w:t>Age_Group</w:t>
      </w:r>
      <w:proofErr w:type="spellEnd"/>
      <w:r w:rsidRPr="0081179D">
        <w:t>)</w:t>
      </w:r>
      <w:r w:rsidR="005F34D2" w:rsidRPr="0081179D">
        <w:t xml:space="preserve"> which altogether</w:t>
      </w:r>
      <w:r w:rsidR="003C637D" w:rsidRPr="0081179D">
        <w:t xml:space="preserve"> </w:t>
      </w:r>
      <w:r w:rsidR="005F34D2" w:rsidRPr="0081179D">
        <w:t>form the different ontological and non-ontology resources (Scenario 1). The key features of each module are presented in depth in section 5.</w:t>
      </w:r>
    </w:p>
    <w:p w14:paraId="0BDF09ED" w14:textId="7965EA5A" w:rsidR="003C637D" w:rsidRPr="0081179D" w:rsidRDefault="003C637D" w:rsidP="006C7D7C">
      <w:pPr>
        <w:widowControl/>
        <w:adjustRightInd w:val="0"/>
        <w:spacing w:before="1" w:line="360" w:lineRule="auto"/>
        <w:ind w:firstLine="360"/>
        <w:jc w:val="both"/>
      </w:pPr>
      <w:proofErr w:type="spellStart"/>
      <w:r w:rsidRPr="0081179D">
        <w:lastRenderedPageBreak/>
        <w:t>PostTramtic</w:t>
      </w:r>
      <w:proofErr w:type="spellEnd"/>
      <w:r w:rsidRPr="0081179D">
        <w:t xml:space="preserve">, </w:t>
      </w:r>
      <w:proofErr w:type="spellStart"/>
      <w:r w:rsidRPr="0081179D">
        <w:t>sleepDomain</w:t>
      </w:r>
      <w:proofErr w:type="spellEnd"/>
      <w:r w:rsidRPr="0081179D">
        <w:t xml:space="preserve">, </w:t>
      </w:r>
      <w:proofErr w:type="spellStart"/>
      <w:r w:rsidRPr="0081179D">
        <w:t>bipolarDisorder</w:t>
      </w:r>
      <w:proofErr w:type="spellEnd"/>
      <w:r w:rsidRPr="0081179D">
        <w:t xml:space="preserve"> and </w:t>
      </w:r>
      <w:proofErr w:type="spellStart"/>
      <w:r w:rsidRPr="0081179D">
        <w:t>schizophreniaDisorder</w:t>
      </w:r>
      <w:proofErr w:type="spellEnd"/>
      <w:r w:rsidRPr="0081179D">
        <w:t xml:space="preserve"> ontologies contain wide range of </w:t>
      </w:r>
      <w:r w:rsidR="00662432" w:rsidRPr="0081179D">
        <w:t xml:space="preserve">concepts that belong to that specific topic and mental disorder domain </w:t>
      </w:r>
    </w:p>
    <w:p w14:paraId="3B46D6DA" w14:textId="7BC65523" w:rsidR="003C637D" w:rsidRPr="0081179D" w:rsidRDefault="003C637D" w:rsidP="006C7D7C">
      <w:pPr>
        <w:widowControl/>
        <w:adjustRightInd w:val="0"/>
        <w:spacing w:before="1" w:line="360" w:lineRule="auto"/>
        <w:jc w:val="both"/>
        <w:rPr>
          <w:b/>
          <w:i/>
          <w:iCs/>
        </w:rPr>
      </w:pPr>
      <w:r w:rsidRPr="0081179D">
        <w:rPr>
          <w:b/>
          <w:i/>
          <w:iCs/>
        </w:rPr>
        <w:t>4.7</w:t>
      </w:r>
      <w:r w:rsidR="00334BBE" w:rsidRPr="0081179D">
        <w:rPr>
          <w:b/>
          <w:i/>
          <w:iCs/>
        </w:rPr>
        <w:t>.</w:t>
      </w:r>
      <w:r w:rsidRPr="0081179D">
        <w:rPr>
          <w:b/>
          <w:i/>
          <w:iCs/>
        </w:rPr>
        <w:t xml:space="preserve"> Implementation:</w:t>
      </w:r>
    </w:p>
    <w:p w14:paraId="07FFC3AA" w14:textId="6EA8DF6D" w:rsidR="00662432" w:rsidRPr="0081179D" w:rsidRDefault="00662432" w:rsidP="006C7D7C">
      <w:pPr>
        <w:widowControl/>
        <w:adjustRightInd w:val="0"/>
        <w:spacing w:before="1" w:line="360" w:lineRule="auto"/>
        <w:ind w:firstLine="360"/>
        <w:jc w:val="both"/>
      </w:pPr>
      <w:r w:rsidRPr="0081179D">
        <w:t xml:space="preserve">In </w:t>
      </w:r>
      <w:r w:rsidR="00E161FD" w:rsidRPr="0081179D">
        <w:t>(</w:t>
      </w:r>
      <w:r w:rsidRPr="0081179D">
        <w:t>Scenario 1</w:t>
      </w:r>
      <w:r w:rsidR="00E161FD" w:rsidRPr="0081179D">
        <w:t>)</w:t>
      </w:r>
      <w:r w:rsidRPr="0081179D">
        <w:t>, a formal model was created using Description Logic and implemented in OWL 2 DL Web Ontology Language using Protégé [23]. Subsequently, an extensive evaluation of the ontology was conducted, as detailed in section 6, outlining the various approaches that were considered and described.</w:t>
      </w:r>
    </w:p>
    <w:p w14:paraId="5F9040F9" w14:textId="09401DDD" w:rsidR="00E161FD" w:rsidRPr="0081179D" w:rsidRDefault="00E161FD" w:rsidP="006C7D7C">
      <w:pPr>
        <w:widowControl/>
        <w:adjustRightInd w:val="0"/>
        <w:spacing w:before="1" w:line="360" w:lineRule="auto"/>
        <w:jc w:val="both"/>
        <w:rPr>
          <w:b/>
          <w:i/>
          <w:iCs/>
        </w:rPr>
      </w:pPr>
      <w:r w:rsidRPr="0081179D">
        <w:rPr>
          <w:b/>
          <w:i/>
          <w:iCs/>
        </w:rPr>
        <w:t>4.8</w:t>
      </w:r>
      <w:r w:rsidR="00334BBE" w:rsidRPr="0081179D">
        <w:rPr>
          <w:b/>
          <w:i/>
          <w:iCs/>
        </w:rPr>
        <w:t>.</w:t>
      </w:r>
      <w:r w:rsidRPr="0081179D">
        <w:rPr>
          <w:b/>
          <w:i/>
          <w:iCs/>
        </w:rPr>
        <w:t xml:space="preserve"> Maintenance:</w:t>
      </w:r>
    </w:p>
    <w:p w14:paraId="4F58B523" w14:textId="661DC975" w:rsidR="00E161FD" w:rsidRPr="0081179D" w:rsidRDefault="00E161FD" w:rsidP="006C7D7C">
      <w:pPr>
        <w:widowControl/>
        <w:adjustRightInd w:val="0"/>
        <w:spacing w:before="1" w:line="360" w:lineRule="auto"/>
        <w:ind w:firstLine="360"/>
        <w:jc w:val="both"/>
      </w:pPr>
      <w:r w:rsidRPr="0081179D">
        <w:t>Currently, the maintenance phase is in progress, and if any errors are identified within the ontology, it will be transitioned to the design phase for correction. This process adheres to the guidelines outlined in the Waterfall ontology network life cycle model.</w:t>
      </w:r>
    </w:p>
    <w:p w14:paraId="703D9C9B" w14:textId="77777777" w:rsidR="00502A6F" w:rsidRPr="0081179D" w:rsidRDefault="00502A6F" w:rsidP="006C7D7C">
      <w:pPr>
        <w:widowControl/>
        <w:adjustRightInd w:val="0"/>
        <w:spacing w:before="1" w:line="360" w:lineRule="auto"/>
        <w:ind w:firstLine="360"/>
        <w:jc w:val="both"/>
      </w:pPr>
    </w:p>
    <w:p w14:paraId="0381AD07" w14:textId="127A18A1" w:rsidR="00763087" w:rsidRPr="0081179D" w:rsidRDefault="00E161FD" w:rsidP="006C7D7C">
      <w:pPr>
        <w:pStyle w:val="ListParagraph"/>
        <w:widowControl/>
        <w:numPr>
          <w:ilvl w:val="0"/>
          <w:numId w:val="2"/>
        </w:numPr>
        <w:adjustRightInd w:val="0"/>
        <w:spacing w:before="1" w:line="360" w:lineRule="auto"/>
        <w:jc w:val="both"/>
        <w:rPr>
          <w:rFonts w:ascii="Arial" w:hAnsi="Arial" w:cs="Arial"/>
          <w:b/>
        </w:rPr>
      </w:pPr>
      <w:r w:rsidRPr="0081179D">
        <w:rPr>
          <w:rFonts w:ascii="Arial" w:hAnsi="Arial" w:cs="Arial"/>
          <w:b/>
        </w:rPr>
        <w:t>Ontology modules</w:t>
      </w:r>
    </w:p>
    <w:p w14:paraId="710F9C25" w14:textId="6E03742A" w:rsidR="00E161FD" w:rsidRPr="0081179D" w:rsidRDefault="00E161FD" w:rsidP="006C7D7C">
      <w:pPr>
        <w:widowControl/>
        <w:adjustRightInd w:val="0"/>
        <w:spacing w:before="1" w:line="360" w:lineRule="auto"/>
        <w:ind w:firstLine="360"/>
        <w:jc w:val="both"/>
      </w:pPr>
      <w:r w:rsidRPr="0081179D">
        <w:t xml:space="preserve">As said before, MentalDisOnt is divided into six modules aiming to describe mental disorders (see Figure </w:t>
      </w:r>
      <w:r w:rsidR="00483273" w:rsidRPr="0081179D">
        <w:t>2</w:t>
      </w:r>
      <w:r w:rsidRPr="0081179D">
        <w:t>).</w:t>
      </w:r>
    </w:p>
    <w:p w14:paraId="480FCE71" w14:textId="77777777" w:rsidR="00745015" w:rsidRPr="0081179D" w:rsidRDefault="00745015" w:rsidP="006C7D7C">
      <w:pPr>
        <w:widowControl/>
        <w:adjustRightInd w:val="0"/>
        <w:spacing w:before="1" w:line="360" w:lineRule="auto"/>
        <w:ind w:firstLine="360"/>
        <w:jc w:val="center"/>
      </w:pPr>
      <w:r w:rsidRPr="0081179D">
        <w:rPr>
          <w:noProof/>
        </w:rPr>
        <w:drawing>
          <wp:inline distT="0" distB="0" distL="0" distR="0" wp14:anchorId="51748AE8" wp14:editId="7F01BEFE">
            <wp:extent cx="3166997" cy="345933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166997" cy="3459336"/>
                    </a:xfrm>
                    <a:prstGeom prst="rect">
                      <a:avLst/>
                    </a:prstGeom>
                    <a:noFill/>
                    <a:ln>
                      <a:noFill/>
                    </a:ln>
                  </pic:spPr>
                </pic:pic>
              </a:graphicData>
            </a:graphic>
          </wp:inline>
        </w:drawing>
      </w:r>
    </w:p>
    <w:p w14:paraId="216F9A06" w14:textId="633698A3" w:rsidR="00745015" w:rsidRPr="0081179D" w:rsidRDefault="00745015" w:rsidP="006C7D7C">
      <w:pPr>
        <w:widowControl/>
        <w:adjustRightInd w:val="0"/>
        <w:spacing w:before="1" w:line="360" w:lineRule="auto"/>
        <w:ind w:firstLine="360"/>
        <w:jc w:val="center"/>
        <w:rPr>
          <w:i/>
          <w:iCs/>
          <w:sz w:val="20"/>
          <w:szCs w:val="20"/>
        </w:rPr>
      </w:pPr>
      <w:r w:rsidRPr="0081179D">
        <w:t xml:space="preserve">Figure </w:t>
      </w:r>
      <w:r w:rsidR="00810ABA">
        <w:t>15</w:t>
      </w:r>
      <w:r w:rsidRPr="0081179D">
        <w:t xml:space="preserve">: </w:t>
      </w:r>
      <w:r w:rsidRPr="0081179D">
        <w:rPr>
          <w:i/>
          <w:iCs/>
          <w:sz w:val="20"/>
          <w:szCs w:val="20"/>
        </w:rPr>
        <w:t>Different modules of mental disorder ontology</w:t>
      </w:r>
    </w:p>
    <w:p w14:paraId="158C7276" w14:textId="77777777" w:rsidR="00745015" w:rsidRPr="0081179D" w:rsidRDefault="00745015" w:rsidP="006C7D7C">
      <w:pPr>
        <w:widowControl/>
        <w:adjustRightInd w:val="0"/>
        <w:spacing w:before="1" w:line="360" w:lineRule="auto"/>
        <w:ind w:firstLine="360"/>
        <w:jc w:val="both"/>
      </w:pPr>
    </w:p>
    <w:p w14:paraId="32709DF9" w14:textId="2CB6660A" w:rsidR="00E161FD" w:rsidRPr="0081179D" w:rsidRDefault="00E161FD" w:rsidP="006C7D7C">
      <w:pPr>
        <w:widowControl/>
        <w:adjustRightInd w:val="0"/>
        <w:spacing w:before="1" w:line="360" w:lineRule="auto"/>
        <w:ind w:firstLine="360"/>
        <w:jc w:val="both"/>
      </w:pPr>
      <w:r w:rsidRPr="0081179D">
        <w:lastRenderedPageBreak/>
        <w:t>In the following, the key features of each module are</w:t>
      </w:r>
      <w:r w:rsidR="00AA0179" w:rsidRPr="0081179D">
        <w:t xml:space="preserve"> </w:t>
      </w:r>
      <w:r w:rsidRPr="0081179D">
        <w:t>presented.</w:t>
      </w:r>
    </w:p>
    <w:p w14:paraId="6C756705" w14:textId="03FD07BF" w:rsidR="00AA0179" w:rsidRPr="0081179D" w:rsidRDefault="00AA0179" w:rsidP="006C7D7C">
      <w:pPr>
        <w:widowControl/>
        <w:adjustRightInd w:val="0"/>
        <w:spacing w:before="1" w:line="360" w:lineRule="auto"/>
        <w:jc w:val="both"/>
        <w:rPr>
          <w:b/>
          <w:i/>
          <w:iCs/>
        </w:rPr>
      </w:pPr>
      <w:r w:rsidRPr="0081179D">
        <w:rPr>
          <w:b/>
          <w:i/>
          <w:iCs/>
        </w:rPr>
        <w:t>5.1</w:t>
      </w:r>
      <w:r w:rsidR="001B0054" w:rsidRPr="0081179D">
        <w:rPr>
          <w:b/>
          <w:i/>
          <w:iCs/>
        </w:rPr>
        <w:t>.</w:t>
      </w:r>
      <w:r w:rsidRPr="0081179D">
        <w:rPr>
          <w:b/>
          <w:i/>
          <w:iCs/>
        </w:rPr>
        <w:t xml:space="preserve"> Classification:</w:t>
      </w:r>
    </w:p>
    <w:p w14:paraId="3E5C94F3" w14:textId="77777777" w:rsidR="009B2B4C" w:rsidRPr="0081179D" w:rsidRDefault="00AA0179" w:rsidP="006C7D7C">
      <w:pPr>
        <w:widowControl/>
        <w:adjustRightInd w:val="0"/>
        <w:spacing w:before="1" w:line="360" w:lineRule="auto"/>
        <w:ind w:firstLine="360"/>
        <w:jc w:val="both"/>
      </w:pPr>
      <w:r w:rsidRPr="0081179D">
        <w:t>The Classification module is the main module of MentalDisOnt ontology and is intended to describe the types and subtypes of mental disorde</w:t>
      </w:r>
      <w:r w:rsidR="009B2B4C" w:rsidRPr="0081179D">
        <w:t>rs. According to DSM-IV, 20 major types of disorders can be distinguished:</w:t>
      </w:r>
    </w:p>
    <w:p w14:paraId="309713C9" w14:textId="43779DE6" w:rsidR="009B2B4C" w:rsidRPr="0081179D" w:rsidRDefault="009B2B4C" w:rsidP="006C7D7C">
      <w:pPr>
        <w:pStyle w:val="ListParagraph"/>
        <w:widowControl/>
        <w:numPr>
          <w:ilvl w:val="0"/>
          <w:numId w:val="15"/>
        </w:numPr>
        <w:adjustRightInd w:val="0"/>
        <w:spacing w:before="1" w:line="360" w:lineRule="auto"/>
        <w:jc w:val="both"/>
      </w:pPr>
      <w:r w:rsidRPr="0081179D">
        <w:t>Anxiety disorder</w:t>
      </w:r>
    </w:p>
    <w:p w14:paraId="2EDEDF8F" w14:textId="06EEDF4E" w:rsidR="009B2B4C" w:rsidRPr="0081179D" w:rsidRDefault="009B2B4C" w:rsidP="006C7D7C">
      <w:pPr>
        <w:pStyle w:val="ListParagraph"/>
        <w:widowControl/>
        <w:numPr>
          <w:ilvl w:val="0"/>
          <w:numId w:val="15"/>
        </w:numPr>
        <w:adjustRightInd w:val="0"/>
        <w:spacing w:before="1" w:line="360" w:lineRule="auto"/>
        <w:jc w:val="both"/>
      </w:pPr>
      <w:r w:rsidRPr="0081179D">
        <w:t>Bipolar and related disorder</w:t>
      </w:r>
    </w:p>
    <w:p w14:paraId="37334D1D" w14:textId="75A79211" w:rsidR="009B2B4C" w:rsidRPr="0081179D" w:rsidRDefault="009B2B4C" w:rsidP="006C7D7C">
      <w:pPr>
        <w:pStyle w:val="ListParagraph"/>
        <w:widowControl/>
        <w:numPr>
          <w:ilvl w:val="0"/>
          <w:numId w:val="15"/>
        </w:numPr>
        <w:adjustRightInd w:val="0"/>
        <w:spacing w:before="1" w:line="360" w:lineRule="auto"/>
        <w:jc w:val="both"/>
      </w:pPr>
      <w:r w:rsidRPr="0081179D">
        <w:t>Depressive disorders</w:t>
      </w:r>
    </w:p>
    <w:p w14:paraId="4622150C" w14:textId="26DEA024" w:rsidR="009B2B4C" w:rsidRPr="0081179D" w:rsidRDefault="009B2B4C" w:rsidP="006C7D7C">
      <w:pPr>
        <w:pStyle w:val="ListParagraph"/>
        <w:widowControl/>
        <w:numPr>
          <w:ilvl w:val="0"/>
          <w:numId w:val="15"/>
        </w:numPr>
        <w:adjustRightInd w:val="0"/>
        <w:spacing w:before="1" w:line="360" w:lineRule="auto"/>
        <w:jc w:val="both"/>
      </w:pPr>
      <w:r w:rsidRPr="0081179D">
        <w:t>Disruptive impulse-control and conduct disorder</w:t>
      </w:r>
    </w:p>
    <w:p w14:paraId="248E3A17" w14:textId="6D9875AE" w:rsidR="009B2B4C" w:rsidRPr="0081179D" w:rsidRDefault="009B2B4C" w:rsidP="006C7D7C">
      <w:pPr>
        <w:pStyle w:val="ListParagraph"/>
        <w:widowControl/>
        <w:numPr>
          <w:ilvl w:val="0"/>
          <w:numId w:val="15"/>
        </w:numPr>
        <w:adjustRightInd w:val="0"/>
        <w:spacing w:before="1" w:line="360" w:lineRule="auto"/>
        <w:jc w:val="both"/>
      </w:pPr>
      <w:r w:rsidRPr="0081179D">
        <w:t>Dissociative disorder</w:t>
      </w:r>
    </w:p>
    <w:p w14:paraId="7F5737D4" w14:textId="263651E2" w:rsidR="009B2B4C" w:rsidRPr="0081179D" w:rsidRDefault="009B2B4C" w:rsidP="006C7D7C">
      <w:pPr>
        <w:pStyle w:val="ListParagraph"/>
        <w:widowControl/>
        <w:numPr>
          <w:ilvl w:val="0"/>
          <w:numId w:val="15"/>
        </w:numPr>
        <w:adjustRightInd w:val="0"/>
        <w:spacing w:before="1" w:line="360" w:lineRule="auto"/>
        <w:jc w:val="both"/>
      </w:pPr>
      <w:r w:rsidRPr="0081179D">
        <w:t>Elimination disorders</w:t>
      </w:r>
    </w:p>
    <w:p w14:paraId="5005B80D" w14:textId="21061879" w:rsidR="009B2B4C" w:rsidRPr="0081179D" w:rsidRDefault="009B2B4C" w:rsidP="006C7D7C">
      <w:pPr>
        <w:pStyle w:val="ListParagraph"/>
        <w:widowControl/>
        <w:numPr>
          <w:ilvl w:val="0"/>
          <w:numId w:val="15"/>
        </w:numPr>
        <w:adjustRightInd w:val="0"/>
        <w:spacing w:before="1" w:line="360" w:lineRule="auto"/>
        <w:jc w:val="both"/>
      </w:pPr>
      <w:r w:rsidRPr="0081179D">
        <w:t>Feeding and eating disorders</w:t>
      </w:r>
    </w:p>
    <w:p w14:paraId="0672A444" w14:textId="5E499482" w:rsidR="009B2B4C" w:rsidRPr="0081179D" w:rsidRDefault="009B2B4C" w:rsidP="006C7D7C">
      <w:pPr>
        <w:pStyle w:val="ListParagraph"/>
        <w:widowControl/>
        <w:numPr>
          <w:ilvl w:val="0"/>
          <w:numId w:val="15"/>
        </w:numPr>
        <w:adjustRightInd w:val="0"/>
        <w:spacing w:before="1" w:line="360" w:lineRule="auto"/>
        <w:jc w:val="both"/>
      </w:pPr>
      <w:r w:rsidRPr="0081179D">
        <w:t>Gender dysphoria</w:t>
      </w:r>
    </w:p>
    <w:p w14:paraId="77147A80" w14:textId="5B25745A" w:rsidR="009B2B4C" w:rsidRPr="0081179D" w:rsidRDefault="009B2B4C" w:rsidP="006C7D7C">
      <w:pPr>
        <w:pStyle w:val="ListParagraph"/>
        <w:widowControl/>
        <w:numPr>
          <w:ilvl w:val="0"/>
          <w:numId w:val="15"/>
        </w:numPr>
        <w:adjustRightInd w:val="0"/>
        <w:spacing w:before="1" w:line="360" w:lineRule="auto"/>
        <w:jc w:val="both"/>
      </w:pPr>
      <w:r w:rsidRPr="0081179D">
        <w:t>Medication induced movements disorders and adverse effects of medication</w:t>
      </w:r>
    </w:p>
    <w:p w14:paraId="67AC6A5F" w14:textId="2370BE2E" w:rsidR="009B2B4C" w:rsidRPr="0081179D" w:rsidRDefault="009B2B4C" w:rsidP="006C7D7C">
      <w:pPr>
        <w:pStyle w:val="ListParagraph"/>
        <w:widowControl/>
        <w:numPr>
          <w:ilvl w:val="0"/>
          <w:numId w:val="15"/>
        </w:numPr>
        <w:adjustRightInd w:val="0"/>
        <w:spacing w:before="1" w:line="360" w:lineRule="auto"/>
        <w:jc w:val="both"/>
      </w:pPr>
      <w:r w:rsidRPr="0081179D">
        <w:t>Neurocognitive disorder</w:t>
      </w:r>
    </w:p>
    <w:p w14:paraId="5C79B1AD" w14:textId="2DCC4F3F" w:rsidR="009B2B4C" w:rsidRPr="0081179D" w:rsidRDefault="009B2B4C" w:rsidP="006C7D7C">
      <w:pPr>
        <w:pStyle w:val="ListParagraph"/>
        <w:widowControl/>
        <w:numPr>
          <w:ilvl w:val="0"/>
          <w:numId w:val="15"/>
        </w:numPr>
        <w:adjustRightInd w:val="0"/>
        <w:spacing w:before="1" w:line="360" w:lineRule="auto"/>
        <w:jc w:val="both"/>
      </w:pPr>
      <w:r w:rsidRPr="0081179D">
        <w:t>Neurodevelopmental Disorders</w:t>
      </w:r>
    </w:p>
    <w:p w14:paraId="43A21AA8" w14:textId="713F79DA" w:rsidR="009B2B4C" w:rsidRPr="0081179D" w:rsidRDefault="009B2B4C" w:rsidP="006C7D7C">
      <w:pPr>
        <w:pStyle w:val="ListParagraph"/>
        <w:widowControl/>
        <w:numPr>
          <w:ilvl w:val="0"/>
          <w:numId w:val="15"/>
        </w:numPr>
        <w:adjustRightInd w:val="0"/>
        <w:spacing w:before="1" w:line="360" w:lineRule="auto"/>
        <w:jc w:val="both"/>
      </w:pPr>
      <w:r w:rsidRPr="0081179D">
        <w:t>Obsessive-compulsive and related disorder</w:t>
      </w:r>
    </w:p>
    <w:p w14:paraId="3CE56C95" w14:textId="4F0CA890" w:rsidR="009B2B4C" w:rsidRPr="0081179D" w:rsidRDefault="009B2B4C" w:rsidP="006C7D7C">
      <w:pPr>
        <w:pStyle w:val="ListParagraph"/>
        <w:widowControl/>
        <w:numPr>
          <w:ilvl w:val="0"/>
          <w:numId w:val="15"/>
        </w:numPr>
        <w:adjustRightInd w:val="0"/>
        <w:spacing w:before="1" w:line="360" w:lineRule="auto"/>
        <w:jc w:val="both"/>
      </w:pPr>
      <w:r w:rsidRPr="0081179D">
        <w:t>Paraphilic disorder</w:t>
      </w:r>
    </w:p>
    <w:p w14:paraId="488369E5" w14:textId="56A687E5" w:rsidR="009B2B4C" w:rsidRPr="0081179D" w:rsidRDefault="009B2B4C" w:rsidP="006C7D7C">
      <w:pPr>
        <w:pStyle w:val="ListParagraph"/>
        <w:widowControl/>
        <w:numPr>
          <w:ilvl w:val="0"/>
          <w:numId w:val="15"/>
        </w:numPr>
        <w:adjustRightInd w:val="0"/>
        <w:spacing w:before="1" w:line="360" w:lineRule="auto"/>
        <w:jc w:val="both"/>
      </w:pPr>
      <w:r w:rsidRPr="0081179D">
        <w:t>Personality disorder</w:t>
      </w:r>
    </w:p>
    <w:p w14:paraId="748240E4" w14:textId="319B6472" w:rsidR="009B2B4C" w:rsidRPr="0081179D" w:rsidRDefault="009B2B4C" w:rsidP="006C7D7C">
      <w:pPr>
        <w:pStyle w:val="ListParagraph"/>
        <w:widowControl/>
        <w:numPr>
          <w:ilvl w:val="0"/>
          <w:numId w:val="15"/>
        </w:numPr>
        <w:adjustRightInd w:val="0"/>
        <w:spacing w:before="1" w:line="360" w:lineRule="auto"/>
        <w:jc w:val="both"/>
      </w:pPr>
      <w:r w:rsidRPr="0081179D">
        <w:t>Schizophrenia Spectrum</w:t>
      </w:r>
    </w:p>
    <w:p w14:paraId="44006EB4" w14:textId="2E098901" w:rsidR="009B2B4C" w:rsidRPr="0081179D" w:rsidRDefault="009B2B4C" w:rsidP="006C7D7C">
      <w:pPr>
        <w:pStyle w:val="ListParagraph"/>
        <w:widowControl/>
        <w:numPr>
          <w:ilvl w:val="0"/>
          <w:numId w:val="15"/>
        </w:numPr>
        <w:adjustRightInd w:val="0"/>
        <w:spacing w:before="1" w:line="360" w:lineRule="auto"/>
        <w:jc w:val="both"/>
      </w:pPr>
      <w:r w:rsidRPr="0081179D">
        <w:t>Sexual dysfunctions</w:t>
      </w:r>
    </w:p>
    <w:p w14:paraId="5FA3BD3D" w14:textId="2FFD7725" w:rsidR="009B2B4C" w:rsidRPr="0081179D" w:rsidRDefault="009B2B4C" w:rsidP="006C7D7C">
      <w:pPr>
        <w:pStyle w:val="ListParagraph"/>
        <w:widowControl/>
        <w:numPr>
          <w:ilvl w:val="0"/>
          <w:numId w:val="15"/>
        </w:numPr>
        <w:adjustRightInd w:val="0"/>
        <w:spacing w:before="1" w:line="360" w:lineRule="auto"/>
        <w:jc w:val="both"/>
      </w:pPr>
      <w:r w:rsidRPr="0081179D">
        <w:t>Sleep wake disorder</w:t>
      </w:r>
    </w:p>
    <w:p w14:paraId="279FC2CD" w14:textId="15794216" w:rsidR="009B2B4C" w:rsidRPr="0081179D" w:rsidRDefault="009B2B4C" w:rsidP="006C7D7C">
      <w:pPr>
        <w:pStyle w:val="ListParagraph"/>
        <w:widowControl/>
        <w:numPr>
          <w:ilvl w:val="0"/>
          <w:numId w:val="15"/>
        </w:numPr>
        <w:adjustRightInd w:val="0"/>
        <w:spacing w:before="1" w:line="360" w:lineRule="auto"/>
        <w:jc w:val="both"/>
      </w:pPr>
      <w:r w:rsidRPr="0081179D">
        <w:t>Somatic symptom and related disorders</w:t>
      </w:r>
    </w:p>
    <w:p w14:paraId="3700ECB1" w14:textId="5D423692" w:rsidR="009B2B4C" w:rsidRPr="0081179D" w:rsidRDefault="009B2B4C" w:rsidP="006C7D7C">
      <w:pPr>
        <w:pStyle w:val="ListParagraph"/>
        <w:widowControl/>
        <w:numPr>
          <w:ilvl w:val="0"/>
          <w:numId w:val="15"/>
        </w:numPr>
        <w:adjustRightInd w:val="0"/>
        <w:spacing w:before="1" w:line="360" w:lineRule="auto"/>
        <w:jc w:val="both"/>
      </w:pPr>
      <w:r w:rsidRPr="0081179D">
        <w:t>Substance-related and addictive disorder</w:t>
      </w:r>
    </w:p>
    <w:p w14:paraId="71C90F3A" w14:textId="45B25C12" w:rsidR="00AA0179" w:rsidRPr="0081179D" w:rsidRDefault="009B2B4C" w:rsidP="006C7D7C">
      <w:pPr>
        <w:pStyle w:val="ListParagraph"/>
        <w:widowControl/>
        <w:numPr>
          <w:ilvl w:val="0"/>
          <w:numId w:val="15"/>
        </w:numPr>
        <w:adjustRightInd w:val="0"/>
        <w:spacing w:before="1" w:line="360" w:lineRule="auto"/>
        <w:jc w:val="both"/>
      </w:pPr>
      <w:r w:rsidRPr="0081179D">
        <w:t>Trauma and stressor related disorder</w:t>
      </w:r>
      <w:r w:rsidR="00AA0179" w:rsidRPr="0081179D">
        <w:t xml:space="preserve"> </w:t>
      </w:r>
    </w:p>
    <w:p w14:paraId="72E0D313" w14:textId="360E6D26" w:rsidR="00745015" w:rsidRPr="0081179D" w:rsidRDefault="009B2B4C" w:rsidP="006C7D7C">
      <w:pPr>
        <w:widowControl/>
        <w:adjustRightInd w:val="0"/>
        <w:spacing w:before="1" w:line="360" w:lineRule="auto"/>
      </w:pPr>
      <w:r w:rsidRPr="0081179D">
        <w:t xml:space="preserve">Moreover, subtypes of each disorder are explained. For example, anxiety disorder has further 7 subtypes i.e., Agoraphobia, </w:t>
      </w:r>
      <w:proofErr w:type="gramStart"/>
      <w:r w:rsidRPr="0081179D">
        <w:t>Generalized</w:t>
      </w:r>
      <w:proofErr w:type="gramEnd"/>
      <w:r w:rsidRPr="0081179D">
        <w:t xml:space="preserve"> anxiety disorder, Panic Disorder, Selective mutism, Separation anxiety </w:t>
      </w:r>
      <w:r w:rsidRPr="0081179D">
        <w:lastRenderedPageBreak/>
        <w:t>disorder, Social anxiety disorder, Specific Phobia</w:t>
      </w:r>
      <w:r w:rsidR="0015761F" w:rsidRPr="0081179D">
        <w:t xml:space="preserve">. This classification of mental disorders </w:t>
      </w:r>
      <w:proofErr w:type="gramStart"/>
      <w:r w:rsidR="0015761F" w:rsidRPr="0081179D">
        <w:t>are</w:t>
      </w:r>
      <w:proofErr w:type="gramEnd"/>
      <w:r w:rsidR="0015761F" w:rsidRPr="0081179D">
        <w:t xml:space="preserve"> used as a </w:t>
      </w:r>
      <w:proofErr w:type="spellStart"/>
      <w:r w:rsidR="0015761F" w:rsidRPr="0081179D">
        <w:t>based</w:t>
      </w:r>
      <w:proofErr w:type="spellEnd"/>
      <w:r w:rsidR="0015761F" w:rsidRPr="0081179D">
        <w:t xml:space="preserve"> for creating a ontology to describe a mental disorder.</w:t>
      </w:r>
      <w:r w:rsidR="00745015" w:rsidRPr="0081179D">
        <w:rPr>
          <w:noProof/>
        </w:rPr>
        <w:drawing>
          <wp:inline distT="0" distB="0" distL="0" distR="0" wp14:anchorId="0B4877D4" wp14:editId="504D5B36">
            <wp:extent cx="5943600" cy="2698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5943600" cy="2698750"/>
                    </a:xfrm>
                    <a:prstGeom prst="rect">
                      <a:avLst/>
                    </a:prstGeom>
                  </pic:spPr>
                </pic:pic>
              </a:graphicData>
            </a:graphic>
          </wp:inline>
        </w:drawing>
      </w:r>
    </w:p>
    <w:p w14:paraId="627E1E59" w14:textId="103CA022" w:rsidR="00745015" w:rsidRPr="0081179D" w:rsidRDefault="00745015" w:rsidP="006C7D7C">
      <w:pPr>
        <w:widowControl/>
        <w:adjustRightInd w:val="0"/>
        <w:spacing w:before="1" w:line="360" w:lineRule="auto"/>
        <w:jc w:val="center"/>
        <w:rPr>
          <w:i/>
          <w:iCs/>
        </w:rPr>
      </w:pPr>
      <w:r w:rsidRPr="0081179D">
        <w:rPr>
          <w:i/>
          <w:iCs/>
        </w:rPr>
        <w:t xml:space="preserve">Figure </w:t>
      </w:r>
      <w:r w:rsidR="00810ABA">
        <w:rPr>
          <w:i/>
          <w:iCs/>
        </w:rPr>
        <w:t>16</w:t>
      </w:r>
      <w:r w:rsidRPr="0081179D">
        <w:rPr>
          <w:i/>
          <w:iCs/>
        </w:rPr>
        <w:t xml:space="preserve">: Components of class Classification </w:t>
      </w:r>
    </w:p>
    <w:p w14:paraId="0C342401" w14:textId="00445354" w:rsidR="001B3DB0" w:rsidRPr="0081179D" w:rsidRDefault="001B3DB0" w:rsidP="006C7D7C">
      <w:pPr>
        <w:widowControl/>
        <w:adjustRightInd w:val="0"/>
        <w:spacing w:before="1" w:line="360" w:lineRule="auto"/>
      </w:pPr>
      <w:r w:rsidRPr="0081179D">
        <w:t xml:space="preserve">The subtypes of </w:t>
      </w:r>
      <w:r w:rsidR="004F427A" w:rsidRPr="0081179D">
        <w:t xml:space="preserve">different disorders was represented using </w:t>
      </w:r>
      <w:proofErr w:type="spellStart"/>
      <w:proofErr w:type="gramStart"/>
      <w:r w:rsidR="004F427A" w:rsidRPr="0081179D">
        <w:rPr>
          <w:i/>
          <w:iCs/>
        </w:rPr>
        <w:t>rdfs:subClassOf</w:t>
      </w:r>
      <w:proofErr w:type="spellEnd"/>
      <w:proofErr w:type="gramEnd"/>
      <w:r w:rsidR="004F427A" w:rsidRPr="0081179D">
        <w:t xml:space="preserve"> relation. An example is illustrated in Figure 4. </w:t>
      </w:r>
      <w:r w:rsidR="00C525E7" w:rsidRPr="0081179D">
        <w:t xml:space="preserve">All the classification of mental disorders could be found in DSM-IV </w:t>
      </w:r>
      <w:r w:rsidR="00C525E7" w:rsidRPr="0081179D">
        <w:rPr>
          <w:vertAlign w:val="superscript"/>
        </w:rPr>
        <w:t>[</w:t>
      </w:r>
      <w:r w:rsidR="005372E5">
        <w:rPr>
          <w:vertAlign w:val="superscript"/>
        </w:rPr>
        <w:t>2</w:t>
      </w:r>
      <w:r w:rsidR="00C525E7" w:rsidRPr="0081179D">
        <w:rPr>
          <w:vertAlign w:val="superscript"/>
        </w:rPr>
        <w:t>]</w:t>
      </w:r>
      <w:r w:rsidR="00C525E7" w:rsidRPr="0081179D">
        <w:t xml:space="preserve"> which was used to provide detailed information of mental disorders. </w:t>
      </w:r>
    </w:p>
    <w:p w14:paraId="1DDB2645" w14:textId="4330AF74" w:rsidR="00C525E7" w:rsidRPr="0081179D" w:rsidRDefault="00C525E7" w:rsidP="006C7D7C">
      <w:pPr>
        <w:widowControl/>
        <w:adjustRightInd w:val="0"/>
        <w:spacing w:before="1" w:line="360" w:lineRule="auto"/>
      </w:pPr>
      <w:r w:rsidRPr="0081179D">
        <w:t>Among other, these are the competency questions that are related to Classification module:</w:t>
      </w:r>
    </w:p>
    <w:p w14:paraId="7B6B44D8" w14:textId="0EB70609" w:rsidR="00C525E7" w:rsidRPr="0081179D" w:rsidRDefault="00C525E7" w:rsidP="006C7D7C">
      <w:pPr>
        <w:pStyle w:val="ListParagraph"/>
        <w:widowControl/>
        <w:numPr>
          <w:ilvl w:val="0"/>
          <w:numId w:val="18"/>
        </w:numPr>
        <w:adjustRightInd w:val="0"/>
        <w:spacing w:before="1" w:line="360" w:lineRule="auto"/>
      </w:pPr>
      <w:r w:rsidRPr="0081179D">
        <w:t>CQ</w:t>
      </w:r>
      <w:r w:rsidR="00442C2A" w:rsidRPr="0081179D">
        <w:t>1</w:t>
      </w:r>
      <w:r w:rsidRPr="0081179D">
        <w:t xml:space="preserve">. How many types of </w:t>
      </w:r>
      <w:r w:rsidR="00B232E3" w:rsidRPr="0081179D">
        <w:t xml:space="preserve">anxiety disorders </w:t>
      </w:r>
      <w:r w:rsidRPr="0081179D">
        <w:t xml:space="preserve">are there? </w:t>
      </w:r>
    </w:p>
    <w:p w14:paraId="78F0F8D3" w14:textId="0E460E09" w:rsidR="00442C2A" w:rsidRPr="0081179D" w:rsidRDefault="00442C2A" w:rsidP="006C7D7C">
      <w:pPr>
        <w:pStyle w:val="ListParagraph"/>
        <w:widowControl/>
        <w:numPr>
          <w:ilvl w:val="0"/>
          <w:numId w:val="18"/>
        </w:numPr>
        <w:adjustRightInd w:val="0"/>
        <w:spacing w:before="1" w:line="360" w:lineRule="auto"/>
      </w:pPr>
      <w:r w:rsidRPr="0081179D">
        <w:t>CQ2. Is a schizotypal personality disorder a type of schizophrenia spectrum disorder?</w:t>
      </w:r>
    </w:p>
    <w:p w14:paraId="5D3D1884" w14:textId="4E80138A" w:rsidR="00C525E7" w:rsidRPr="0081179D" w:rsidRDefault="00C525E7" w:rsidP="006C7D7C">
      <w:pPr>
        <w:pStyle w:val="ListParagraph"/>
        <w:widowControl/>
        <w:numPr>
          <w:ilvl w:val="0"/>
          <w:numId w:val="18"/>
        </w:numPr>
        <w:adjustRightInd w:val="0"/>
        <w:spacing w:before="1" w:line="360" w:lineRule="auto"/>
      </w:pPr>
      <w:r w:rsidRPr="0081179D">
        <w:t xml:space="preserve">CQ3. Name the types of </w:t>
      </w:r>
      <w:r w:rsidR="00442C2A" w:rsidRPr="0081179D">
        <w:t>anxiety disorder</w:t>
      </w:r>
      <w:r w:rsidRPr="0081179D">
        <w:t>?</w:t>
      </w:r>
    </w:p>
    <w:p w14:paraId="3DC7C431" w14:textId="77777777" w:rsidR="00C525E7" w:rsidRPr="0081179D" w:rsidRDefault="00C525E7" w:rsidP="006C7D7C">
      <w:pPr>
        <w:widowControl/>
        <w:adjustRightInd w:val="0"/>
        <w:spacing w:before="1" w:line="360" w:lineRule="auto"/>
      </w:pPr>
    </w:p>
    <w:p w14:paraId="6682F3F5" w14:textId="11083255" w:rsidR="009B2B4C" w:rsidRPr="0081179D" w:rsidRDefault="00745015" w:rsidP="006C7D7C">
      <w:pPr>
        <w:widowControl/>
        <w:adjustRightInd w:val="0"/>
        <w:spacing w:before="1" w:line="360" w:lineRule="auto"/>
        <w:jc w:val="center"/>
      </w:pPr>
      <w:r w:rsidRPr="0081179D">
        <w:rPr>
          <w:noProof/>
        </w:rPr>
        <w:lastRenderedPageBreak/>
        <w:drawing>
          <wp:inline distT="0" distB="0" distL="0" distR="0" wp14:anchorId="30F59108" wp14:editId="0FA03B1B">
            <wp:extent cx="2903220" cy="25580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2906969" cy="2561324"/>
                    </a:xfrm>
                    <a:prstGeom prst="rect">
                      <a:avLst/>
                    </a:prstGeom>
                  </pic:spPr>
                </pic:pic>
              </a:graphicData>
            </a:graphic>
          </wp:inline>
        </w:drawing>
      </w:r>
    </w:p>
    <w:p w14:paraId="027FB136" w14:textId="429DAD88" w:rsidR="00745015" w:rsidRPr="0081179D" w:rsidRDefault="00745015" w:rsidP="006C7D7C">
      <w:pPr>
        <w:widowControl/>
        <w:adjustRightInd w:val="0"/>
        <w:spacing w:before="1" w:line="360" w:lineRule="auto"/>
        <w:jc w:val="center"/>
        <w:rPr>
          <w:i/>
          <w:iCs/>
        </w:rPr>
      </w:pPr>
      <w:r w:rsidRPr="0081179D">
        <w:rPr>
          <w:i/>
          <w:iCs/>
        </w:rPr>
        <w:t xml:space="preserve">Figure </w:t>
      </w:r>
      <w:r w:rsidR="00810ABA">
        <w:rPr>
          <w:i/>
          <w:iCs/>
        </w:rPr>
        <w:t>17</w:t>
      </w:r>
      <w:r w:rsidRPr="0081179D">
        <w:rPr>
          <w:i/>
          <w:iCs/>
        </w:rPr>
        <w:t xml:space="preserve">: </w:t>
      </w:r>
      <w:r w:rsidR="001B3DB0" w:rsidRPr="0081179D">
        <w:rPr>
          <w:i/>
          <w:iCs/>
        </w:rPr>
        <w:t>Excerpt of the c</w:t>
      </w:r>
      <w:r w:rsidRPr="0081179D">
        <w:rPr>
          <w:i/>
          <w:iCs/>
        </w:rPr>
        <w:t>lass hierarchy of Classificatio</w:t>
      </w:r>
      <w:r w:rsidR="001B3DB0" w:rsidRPr="0081179D">
        <w:rPr>
          <w:i/>
          <w:iCs/>
        </w:rPr>
        <w:t xml:space="preserve">n </w:t>
      </w:r>
    </w:p>
    <w:p w14:paraId="134498F0" w14:textId="77777777" w:rsidR="00442C2A" w:rsidRPr="0081179D" w:rsidRDefault="00442C2A" w:rsidP="006C7D7C">
      <w:pPr>
        <w:pStyle w:val="Heading1"/>
        <w:spacing w:before="1" w:after="120" w:line="360" w:lineRule="auto"/>
        <w:ind w:left="0"/>
        <w:rPr>
          <w:sz w:val="18"/>
          <w:szCs w:val="18"/>
        </w:rPr>
      </w:pPr>
    </w:p>
    <w:p w14:paraId="202FF09E" w14:textId="16244CC2" w:rsidR="00442C2A" w:rsidRPr="0081179D" w:rsidRDefault="00442C2A" w:rsidP="006C7D7C">
      <w:pPr>
        <w:widowControl/>
        <w:adjustRightInd w:val="0"/>
        <w:spacing w:before="1" w:line="360" w:lineRule="auto"/>
      </w:pPr>
      <w:r w:rsidRPr="0081179D">
        <w:t>A SPARQL query to answer the competency question CQ1 is as follow:</w:t>
      </w:r>
    </w:p>
    <w:p w14:paraId="09A16B8C" w14:textId="77777777" w:rsidR="000E74E3" w:rsidRPr="0081179D" w:rsidRDefault="000E74E3" w:rsidP="006C7D7C">
      <w:pPr>
        <w:widowControl/>
        <w:adjustRightInd w:val="0"/>
        <w:spacing w:before="1" w:line="360" w:lineRule="auto"/>
        <w:rPr>
          <w:i/>
          <w:iCs/>
        </w:rPr>
      </w:pPr>
    </w:p>
    <w:p w14:paraId="6A2EAE78" w14:textId="77777777" w:rsidR="00442C2A" w:rsidRPr="0081179D" w:rsidRDefault="00442C2A" w:rsidP="006C7D7C">
      <w:pPr>
        <w:spacing w:before="1" w:line="360" w:lineRule="auto"/>
        <w:rPr>
          <w:i/>
          <w:iCs/>
          <w:sz w:val="20"/>
          <w:szCs w:val="20"/>
        </w:rPr>
      </w:pPr>
      <w:r w:rsidRPr="0081179D">
        <w:rPr>
          <w:i/>
          <w:iCs/>
          <w:sz w:val="20"/>
          <w:szCs w:val="20"/>
        </w:rPr>
        <w:t xml:space="preserve">PREFIX </w:t>
      </w:r>
      <w:proofErr w:type="spellStart"/>
      <w:r w:rsidRPr="0081179D">
        <w:rPr>
          <w:i/>
          <w:iCs/>
          <w:sz w:val="20"/>
          <w:szCs w:val="20"/>
        </w:rPr>
        <w:t>rdf</w:t>
      </w:r>
      <w:proofErr w:type="spellEnd"/>
      <w:r w:rsidRPr="0081179D">
        <w:rPr>
          <w:i/>
          <w:iCs/>
          <w:sz w:val="20"/>
          <w:szCs w:val="20"/>
        </w:rPr>
        <w:t>: &lt;http://www.w3.org/1999/02/22-rdf-syntax-ns#&gt;</w:t>
      </w:r>
    </w:p>
    <w:p w14:paraId="1BE81FF7" w14:textId="77777777" w:rsidR="00442C2A" w:rsidRPr="0081179D" w:rsidRDefault="00442C2A" w:rsidP="006C7D7C">
      <w:pPr>
        <w:spacing w:before="1" w:line="360" w:lineRule="auto"/>
        <w:rPr>
          <w:i/>
          <w:iCs/>
          <w:sz w:val="20"/>
          <w:szCs w:val="20"/>
        </w:rPr>
      </w:pPr>
      <w:r w:rsidRPr="0081179D">
        <w:rPr>
          <w:i/>
          <w:iCs/>
          <w:sz w:val="20"/>
          <w:szCs w:val="20"/>
        </w:rPr>
        <w:t>PREFIX owl: &lt;http://www.w3.org/2002/07/owl#&gt;</w:t>
      </w:r>
    </w:p>
    <w:p w14:paraId="331F0F90" w14:textId="77777777" w:rsidR="00442C2A" w:rsidRPr="0081179D" w:rsidRDefault="00442C2A" w:rsidP="006C7D7C">
      <w:pPr>
        <w:spacing w:before="1" w:line="360" w:lineRule="auto"/>
        <w:rPr>
          <w:i/>
          <w:iCs/>
          <w:sz w:val="20"/>
          <w:szCs w:val="20"/>
        </w:rPr>
      </w:pPr>
      <w:r w:rsidRPr="0081179D">
        <w:rPr>
          <w:i/>
          <w:iCs/>
          <w:sz w:val="20"/>
          <w:szCs w:val="20"/>
        </w:rPr>
        <w:t xml:space="preserve">PREFIX </w:t>
      </w:r>
      <w:proofErr w:type="spellStart"/>
      <w:r w:rsidRPr="0081179D">
        <w:rPr>
          <w:i/>
          <w:iCs/>
          <w:sz w:val="20"/>
          <w:szCs w:val="20"/>
        </w:rPr>
        <w:t>rdfs</w:t>
      </w:r>
      <w:proofErr w:type="spellEnd"/>
      <w:r w:rsidRPr="0081179D">
        <w:rPr>
          <w:i/>
          <w:iCs/>
          <w:sz w:val="20"/>
          <w:szCs w:val="20"/>
        </w:rPr>
        <w:t>: &lt;http://www.w3.org/2000/01/rdf-schema#&gt;</w:t>
      </w:r>
    </w:p>
    <w:p w14:paraId="49A4D011" w14:textId="77777777" w:rsidR="00442C2A" w:rsidRPr="0081179D" w:rsidRDefault="00442C2A" w:rsidP="006C7D7C">
      <w:pPr>
        <w:spacing w:before="1" w:line="360" w:lineRule="auto"/>
        <w:rPr>
          <w:i/>
          <w:iCs/>
          <w:sz w:val="20"/>
          <w:szCs w:val="20"/>
        </w:rPr>
      </w:pPr>
      <w:r w:rsidRPr="0081179D">
        <w:rPr>
          <w:i/>
          <w:iCs/>
          <w:sz w:val="20"/>
          <w:szCs w:val="20"/>
        </w:rPr>
        <w:t xml:space="preserve">PREFIX </w:t>
      </w:r>
      <w:proofErr w:type="spellStart"/>
      <w:r w:rsidRPr="0081179D">
        <w:rPr>
          <w:i/>
          <w:iCs/>
          <w:sz w:val="20"/>
          <w:szCs w:val="20"/>
        </w:rPr>
        <w:t>xsd</w:t>
      </w:r>
      <w:proofErr w:type="spellEnd"/>
      <w:r w:rsidRPr="0081179D">
        <w:rPr>
          <w:i/>
          <w:iCs/>
          <w:sz w:val="20"/>
          <w:szCs w:val="20"/>
        </w:rPr>
        <w:t>: &lt;http://www.w3.org/2001/XMLSchema#&gt;</w:t>
      </w:r>
    </w:p>
    <w:p w14:paraId="52CF0453" w14:textId="77777777" w:rsidR="00442C2A" w:rsidRPr="0081179D" w:rsidRDefault="00442C2A" w:rsidP="006C7D7C">
      <w:pPr>
        <w:spacing w:before="1" w:line="360" w:lineRule="auto"/>
        <w:rPr>
          <w:i/>
          <w:iCs/>
          <w:sz w:val="20"/>
          <w:szCs w:val="20"/>
        </w:rPr>
      </w:pPr>
      <w:r w:rsidRPr="0081179D">
        <w:rPr>
          <w:i/>
          <w:iCs/>
          <w:sz w:val="20"/>
          <w:szCs w:val="20"/>
        </w:rPr>
        <w:t xml:space="preserve">PREFIX </w:t>
      </w:r>
      <w:proofErr w:type="spellStart"/>
      <w:r w:rsidRPr="0081179D">
        <w:rPr>
          <w:i/>
          <w:iCs/>
          <w:sz w:val="20"/>
          <w:szCs w:val="20"/>
        </w:rPr>
        <w:t>mont</w:t>
      </w:r>
      <w:proofErr w:type="spellEnd"/>
      <w:r w:rsidRPr="0081179D">
        <w:rPr>
          <w:i/>
          <w:iCs/>
          <w:sz w:val="20"/>
          <w:szCs w:val="20"/>
        </w:rPr>
        <w:t>: &lt;http://www.semanticweb.org/computerhouse/ontologies/2022/9/untitled-ontology-18#&gt;</w:t>
      </w:r>
    </w:p>
    <w:p w14:paraId="6AE5D06C" w14:textId="77777777" w:rsidR="00442C2A" w:rsidRPr="0081179D" w:rsidRDefault="00442C2A" w:rsidP="006C7D7C">
      <w:pPr>
        <w:spacing w:before="1" w:line="360" w:lineRule="auto"/>
        <w:rPr>
          <w:i/>
          <w:iCs/>
          <w:sz w:val="20"/>
          <w:szCs w:val="20"/>
        </w:rPr>
      </w:pPr>
      <w:proofErr w:type="gramStart"/>
      <w:r w:rsidRPr="0081179D">
        <w:rPr>
          <w:i/>
          <w:iCs/>
          <w:sz w:val="20"/>
          <w:szCs w:val="20"/>
        </w:rPr>
        <w:t>PREFIX :</w:t>
      </w:r>
      <w:proofErr w:type="gramEnd"/>
      <w:r w:rsidRPr="0081179D">
        <w:rPr>
          <w:i/>
          <w:iCs/>
          <w:sz w:val="20"/>
          <w:szCs w:val="20"/>
        </w:rPr>
        <w:t xml:space="preserve"> &lt;http://www.semanticweb.org/computerhouse/ontologies/2022/9/untitled-ontology-18#&gt;</w:t>
      </w:r>
    </w:p>
    <w:p w14:paraId="0D79AB22" w14:textId="77777777" w:rsidR="00442C2A" w:rsidRPr="0081179D" w:rsidRDefault="00442C2A" w:rsidP="006C7D7C">
      <w:pPr>
        <w:spacing w:before="1" w:line="360" w:lineRule="auto"/>
        <w:rPr>
          <w:i/>
          <w:iCs/>
          <w:sz w:val="20"/>
          <w:szCs w:val="20"/>
        </w:rPr>
      </w:pPr>
      <w:r w:rsidRPr="0081179D">
        <w:rPr>
          <w:i/>
          <w:iCs/>
          <w:sz w:val="20"/>
          <w:szCs w:val="20"/>
        </w:rPr>
        <w:t>SELECT (</w:t>
      </w:r>
      <w:proofErr w:type="gramStart"/>
      <w:r w:rsidRPr="0081179D">
        <w:rPr>
          <w:i/>
          <w:iCs/>
          <w:sz w:val="20"/>
          <w:szCs w:val="20"/>
        </w:rPr>
        <w:t>STR(</w:t>
      </w:r>
      <w:proofErr w:type="gramEnd"/>
      <w:r w:rsidRPr="0081179D">
        <w:rPr>
          <w:i/>
          <w:iCs/>
          <w:sz w:val="20"/>
          <w:szCs w:val="20"/>
        </w:rPr>
        <w:t>count(?subject)) as ?count)</w:t>
      </w:r>
    </w:p>
    <w:p w14:paraId="0FA70069" w14:textId="77777777" w:rsidR="00442C2A" w:rsidRPr="0081179D" w:rsidRDefault="00442C2A" w:rsidP="006C7D7C">
      <w:pPr>
        <w:spacing w:before="1" w:line="360" w:lineRule="auto"/>
        <w:rPr>
          <w:i/>
          <w:iCs/>
          <w:sz w:val="20"/>
          <w:szCs w:val="20"/>
        </w:rPr>
      </w:pPr>
      <w:r w:rsidRPr="0081179D">
        <w:rPr>
          <w:i/>
          <w:iCs/>
          <w:sz w:val="20"/>
          <w:szCs w:val="20"/>
        </w:rPr>
        <w:tab/>
        <w:t xml:space="preserve">WHERE </w:t>
      </w:r>
      <w:proofErr w:type="gramStart"/>
      <w:r w:rsidRPr="0081179D">
        <w:rPr>
          <w:i/>
          <w:iCs/>
          <w:sz w:val="20"/>
          <w:szCs w:val="20"/>
        </w:rPr>
        <w:t>{ ?subject</w:t>
      </w:r>
      <w:proofErr w:type="gramEnd"/>
      <w:r w:rsidRPr="0081179D">
        <w:rPr>
          <w:i/>
          <w:iCs/>
          <w:sz w:val="20"/>
          <w:szCs w:val="20"/>
        </w:rPr>
        <w:t xml:space="preserve"> </w:t>
      </w:r>
      <w:proofErr w:type="spellStart"/>
      <w:r w:rsidRPr="0081179D">
        <w:rPr>
          <w:i/>
          <w:iCs/>
          <w:sz w:val="20"/>
          <w:szCs w:val="20"/>
        </w:rPr>
        <w:t>rdfs:subClassOf</w:t>
      </w:r>
      <w:proofErr w:type="spellEnd"/>
      <w:r w:rsidRPr="0081179D">
        <w:rPr>
          <w:i/>
          <w:iCs/>
          <w:sz w:val="20"/>
          <w:szCs w:val="20"/>
        </w:rPr>
        <w:t xml:space="preserve"> </w:t>
      </w:r>
      <w:proofErr w:type="spellStart"/>
      <w:r w:rsidRPr="0081179D">
        <w:rPr>
          <w:i/>
          <w:iCs/>
          <w:sz w:val="20"/>
          <w:szCs w:val="20"/>
        </w:rPr>
        <w:t>mont:Anxiety_Disorder</w:t>
      </w:r>
      <w:proofErr w:type="spellEnd"/>
      <w:r w:rsidRPr="0081179D">
        <w:rPr>
          <w:i/>
          <w:iCs/>
          <w:sz w:val="20"/>
          <w:szCs w:val="20"/>
        </w:rPr>
        <w:t xml:space="preserve"> }</w:t>
      </w:r>
    </w:p>
    <w:p w14:paraId="303F797E" w14:textId="3F024079" w:rsidR="00B74EF7" w:rsidRPr="0081179D" w:rsidRDefault="000E74E3" w:rsidP="006C7D7C">
      <w:pPr>
        <w:pStyle w:val="NormalWeb"/>
        <w:spacing w:before="1" w:beforeAutospacing="0" w:after="120" w:afterAutospacing="0" w:line="360" w:lineRule="auto"/>
        <w:rPr>
          <w:sz w:val="22"/>
          <w:szCs w:val="22"/>
        </w:rPr>
      </w:pPr>
      <w:r w:rsidRPr="0081179D">
        <w:rPr>
          <w:sz w:val="22"/>
          <w:szCs w:val="22"/>
        </w:rPr>
        <w:t xml:space="preserve">As a result, classification of different mental disorder in </w:t>
      </w:r>
      <w:proofErr w:type="spellStart"/>
      <w:r w:rsidRPr="0081179D">
        <w:rPr>
          <w:sz w:val="22"/>
          <w:szCs w:val="22"/>
        </w:rPr>
        <w:t>MentalOntDis</w:t>
      </w:r>
      <w:proofErr w:type="spellEnd"/>
      <w:r w:rsidRPr="0081179D">
        <w:rPr>
          <w:sz w:val="22"/>
          <w:szCs w:val="22"/>
        </w:rPr>
        <w:t xml:space="preserve"> ontology will help novice healthcare workers and patients in identifying </w:t>
      </w:r>
      <w:r w:rsidR="00B74EF7" w:rsidRPr="0081179D">
        <w:rPr>
          <w:sz w:val="22"/>
          <w:szCs w:val="22"/>
        </w:rPr>
        <w:t xml:space="preserve">different types of mental disorders and </w:t>
      </w:r>
      <w:proofErr w:type="gramStart"/>
      <w:r w:rsidR="00B74EF7" w:rsidRPr="0081179D">
        <w:rPr>
          <w:sz w:val="22"/>
          <w:szCs w:val="22"/>
        </w:rPr>
        <w:t>there</w:t>
      </w:r>
      <w:proofErr w:type="gramEnd"/>
      <w:r w:rsidR="00B74EF7" w:rsidRPr="0081179D">
        <w:rPr>
          <w:sz w:val="22"/>
          <w:szCs w:val="22"/>
        </w:rPr>
        <w:t xml:space="preserve"> subtypes.</w:t>
      </w:r>
      <w:r w:rsidRPr="0081179D">
        <w:rPr>
          <w:sz w:val="22"/>
          <w:szCs w:val="22"/>
        </w:rPr>
        <w:t xml:space="preserve"> </w:t>
      </w:r>
      <w:r w:rsidR="00B74EF7" w:rsidRPr="0081179D">
        <w:rPr>
          <w:sz w:val="22"/>
          <w:szCs w:val="22"/>
        </w:rPr>
        <w:t xml:space="preserve">In addition, having knowledge of the disorders and their types empowers domain experts to construct queries that cater to their specific requirements regarding the </w:t>
      </w:r>
      <w:r w:rsidR="00B26990" w:rsidRPr="0081179D">
        <w:rPr>
          <w:sz w:val="22"/>
          <w:szCs w:val="22"/>
        </w:rPr>
        <w:t>type</w:t>
      </w:r>
      <w:r w:rsidR="00B74EF7" w:rsidRPr="0081179D">
        <w:rPr>
          <w:sz w:val="22"/>
          <w:szCs w:val="22"/>
        </w:rPr>
        <w:t xml:space="preserve"> and specific attributes of the </w:t>
      </w:r>
      <w:r w:rsidR="00563AA3" w:rsidRPr="0081179D">
        <w:rPr>
          <w:sz w:val="22"/>
          <w:szCs w:val="22"/>
        </w:rPr>
        <w:t>mental disorder</w:t>
      </w:r>
      <w:r w:rsidR="00B74EF7" w:rsidRPr="0081179D">
        <w:rPr>
          <w:sz w:val="22"/>
          <w:szCs w:val="22"/>
        </w:rPr>
        <w:t>.</w:t>
      </w:r>
    </w:p>
    <w:p w14:paraId="25D60FFC" w14:textId="1D1ED818" w:rsidR="00442C2A" w:rsidRPr="0081179D" w:rsidRDefault="002A7E3A" w:rsidP="006C7D7C">
      <w:pPr>
        <w:widowControl/>
        <w:adjustRightInd w:val="0"/>
        <w:spacing w:before="1" w:line="360" w:lineRule="auto"/>
        <w:jc w:val="both"/>
        <w:rPr>
          <w:b/>
          <w:i/>
          <w:iCs/>
        </w:rPr>
      </w:pPr>
      <w:r w:rsidRPr="0081179D">
        <w:rPr>
          <w:b/>
          <w:i/>
          <w:iCs/>
        </w:rPr>
        <w:t>5.2</w:t>
      </w:r>
      <w:r w:rsidR="001B0054" w:rsidRPr="0081179D">
        <w:rPr>
          <w:b/>
          <w:i/>
          <w:iCs/>
        </w:rPr>
        <w:t>.</w:t>
      </w:r>
      <w:r w:rsidRPr="0081179D">
        <w:rPr>
          <w:b/>
          <w:i/>
          <w:iCs/>
        </w:rPr>
        <w:t xml:space="preserve"> Symptoms</w:t>
      </w:r>
    </w:p>
    <w:p w14:paraId="4C87DCA4" w14:textId="1474B4FC" w:rsidR="001850A0" w:rsidRPr="0081179D" w:rsidRDefault="001850A0" w:rsidP="006C7D7C">
      <w:pPr>
        <w:widowControl/>
        <w:autoSpaceDE/>
        <w:autoSpaceDN/>
        <w:spacing w:before="1" w:line="360" w:lineRule="auto"/>
      </w:pPr>
      <w:r w:rsidRPr="0081179D">
        <w:lastRenderedPageBreak/>
        <w:t>Symptoms module</w:t>
      </w:r>
      <w:r w:rsidR="00BB5E58" w:rsidRPr="0081179D">
        <w:t xml:space="preserve"> of MentalDisOnt ontology contain all the symptoms of mental disorder described as diagnostic criteria in DSM-V </w:t>
      </w:r>
      <w:r w:rsidR="00BB5E58" w:rsidRPr="0081179D">
        <w:rPr>
          <w:vertAlign w:val="superscript"/>
        </w:rPr>
        <w:t>[</w:t>
      </w:r>
      <w:r w:rsidR="005372E5">
        <w:rPr>
          <w:vertAlign w:val="superscript"/>
        </w:rPr>
        <w:t>2</w:t>
      </w:r>
      <w:r w:rsidR="00BB5E58" w:rsidRPr="0081179D">
        <w:rPr>
          <w:vertAlign w:val="superscript"/>
        </w:rPr>
        <w:t>]</w:t>
      </w:r>
      <w:r w:rsidR="00BB5E58" w:rsidRPr="0081179D">
        <w:t xml:space="preserve">. </w:t>
      </w:r>
      <w:r w:rsidRPr="0081179D">
        <w:t>To enhance the ontology with symptom information, each disorder can be associated with its characteristic symptoms. This addition allows for a comprehensive representation of mental disorders by incorporating both diagnostic classifications and symptomatology.</w:t>
      </w:r>
    </w:p>
    <w:p w14:paraId="2752868D" w14:textId="58BC690C" w:rsidR="00F547D4" w:rsidRPr="0081179D" w:rsidRDefault="00F547D4" w:rsidP="006C7D7C">
      <w:pPr>
        <w:widowControl/>
        <w:autoSpaceDE/>
        <w:autoSpaceDN/>
        <w:spacing w:before="1" w:line="360" w:lineRule="auto"/>
        <w:jc w:val="center"/>
      </w:pPr>
      <w:r w:rsidRPr="0081179D">
        <w:rPr>
          <w:noProof/>
        </w:rPr>
        <w:drawing>
          <wp:inline distT="0" distB="0" distL="0" distR="0" wp14:anchorId="37186311" wp14:editId="61C83594">
            <wp:extent cx="5943600" cy="30435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943600" cy="3043555"/>
                    </a:xfrm>
                    <a:prstGeom prst="rect">
                      <a:avLst/>
                    </a:prstGeom>
                  </pic:spPr>
                </pic:pic>
              </a:graphicData>
            </a:graphic>
          </wp:inline>
        </w:drawing>
      </w:r>
    </w:p>
    <w:p w14:paraId="4F16DBFB" w14:textId="0E7FCB77" w:rsidR="00F547D4" w:rsidRPr="0081179D" w:rsidRDefault="00F547D4" w:rsidP="006C7D7C">
      <w:pPr>
        <w:widowControl/>
        <w:autoSpaceDE/>
        <w:autoSpaceDN/>
        <w:spacing w:before="1" w:line="360" w:lineRule="auto"/>
        <w:jc w:val="center"/>
        <w:rPr>
          <w:i/>
          <w:iCs/>
          <w:sz w:val="20"/>
          <w:szCs w:val="20"/>
        </w:rPr>
      </w:pPr>
      <w:r w:rsidRPr="0081179D">
        <w:rPr>
          <w:i/>
          <w:iCs/>
          <w:sz w:val="20"/>
          <w:szCs w:val="20"/>
        </w:rPr>
        <w:t xml:space="preserve">Figure </w:t>
      </w:r>
      <w:r w:rsidR="00810ABA">
        <w:rPr>
          <w:i/>
          <w:iCs/>
          <w:sz w:val="20"/>
          <w:szCs w:val="20"/>
        </w:rPr>
        <w:t>18</w:t>
      </w:r>
      <w:r w:rsidRPr="0081179D">
        <w:rPr>
          <w:i/>
          <w:iCs/>
          <w:sz w:val="20"/>
          <w:szCs w:val="20"/>
        </w:rPr>
        <w:t>: Symptoms class of MentalDisOnt</w:t>
      </w:r>
    </w:p>
    <w:p w14:paraId="13286F60" w14:textId="773D2070" w:rsidR="001850A0" w:rsidRPr="0081179D" w:rsidRDefault="001850A0" w:rsidP="006C7D7C">
      <w:pPr>
        <w:widowControl/>
        <w:autoSpaceDE/>
        <w:autoSpaceDN/>
        <w:spacing w:before="1" w:line="360" w:lineRule="auto"/>
      </w:pPr>
      <w:r w:rsidRPr="0081179D">
        <w:t>By includ</w:t>
      </w:r>
      <w:r w:rsidR="00B40DF2" w:rsidRPr="0081179D">
        <w:t>ing</w:t>
      </w:r>
      <w:r w:rsidRPr="0081179D">
        <w:t xml:space="preserve"> symptom</w:t>
      </w:r>
      <w:r w:rsidR="00B40DF2" w:rsidRPr="0081179D">
        <w:t xml:space="preserve">s of mental disorders, </w:t>
      </w:r>
      <w:r w:rsidRPr="0081179D">
        <w:t>domain experts and healthcare professionals can benefit from an enriched ontology. They can now formulate queries based on specific symptoms, allowing for more targeted investigations and assessments. For example:</w:t>
      </w:r>
    </w:p>
    <w:p w14:paraId="2EF2F2DA" w14:textId="73A6D363" w:rsidR="001850A0" w:rsidRPr="0081179D" w:rsidRDefault="001850A0" w:rsidP="006C7D7C">
      <w:pPr>
        <w:widowControl/>
        <w:numPr>
          <w:ilvl w:val="0"/>
          <w:numId w:val="20"/>
        </w:numPr>
        <w:autoSpaceDE/>
        <w:autoSpaceDN/>
        <w:spacing w:before="1" w:line="360" w:lineRule="auto"/>
      </w:pPr>
      <w:r w:rsidRPr="0081179D">
        <w:t xml:space="preserve">CQ1: </w:t>
      </w:r>
      <w:r w:rsidR="000755DF" w:rsidRPr="0081179D">
        <w:t>List the name of disorders that have difficulty concentrating as their symptoms.</w:t>
      </w:r>
    </w:p>
    <w:p w14:paraId="395B5E1A" w14:textId="5A0D0548" w:rsidR="001850A0" w:rsidRPr="0081179D" w:rsidRDefault="001850A0" w:rsidP="006C7D7C">
      <w:pPr>
        <w:widowControl/>
        <w:numPr>
          <w:ilvl w:val="0"/>
          <w:numId w:val="20"/>
        </w:numPr>
        <w:autoSpaceDE/>
        <w:autoSpaceDN/>
        <w:spacing w:before="1" w:line="360" w:lineRule="auto"/>
      </w:pPr>
      <w:r w:rsidRPr="0081179D">
        <w:t>CQ</w:t>
      </w:r>
      <w:r w:rsidR="003559BA" w:rsidRPr="0081179D">
        <w:t>2</w:t>
      </w:r>
      <w:r w:rsidRPr="0081179D">
        <w:t>: Identify the anxiety disorders that manifest symptoms such as fear of specific objects or situations.</w:t>
      </w:r>
    </w:p>
    <w:p w14:paraId="5D040007" w14:textId="62087200" w:rsidR="00B40DF2" w:rsidRPr="0081179D" w:rsidRDefault="00B40DF2" w:rsidP="006C7D7C">
      <w:pPr>
        <w:widowControl/>
        <w:numPr>
          <w:ilvl w:val="0"/>
          <w:numId w:val="20"/>
        </w:numPr>
        <w:autoSpaceDE/>
        <w:autoSpaceDN/>
        <w:spacing w:before="1" w:line="360" w:lineRule="auto"/>
      </w:pPr>
      <w:r w:rsidRPr="0081179D">
        <w:t>CQ</w:t>
      </w:r>
      <w:r w:rsidR="003559BA" w:rsidRPr="0081179D">
        <w:t>3</w:t>
      </w:r>
      <w:r w:rsidRPr="0081179D">
        <w:t xml:space="preserve">. </w:t>
      </w:r>
      <w:r w:rsidR="000755DF" w:rsidRPr="0081179D">
        <w:t>What are the types of anxiety disorders characterized by symptoms such as excessive anxiety and worry about events or activities and restlessness?</w:t>
      </w:r>
    </w:p>
    <w:p w14:paraId="7D81ED46" w14:textId="2B887149" w:rsidR="00B40DF2" w:rsidRPr="0081179D" w:rsidRDefault="00B40DF2" w:rsidP="006C7D7C">
      <w:pPr>
        <w:widowControl/>
        <w:numPr>
          <w:ilvl w:val="0"/>
          <w:numId w:val="20"/>
        </w:numPr>
        <w:autoSpaceDE/>
        <w:autoSpaceDN/>
        <w:spacing w:before="1" w:line="360" w:lineRule="auto"/>
      </w:pPr>
      <w:r w:rsidRPr="0081179D">
        <w:t>CQ</w:t>
      </w:r>
      <w:r w:rsidR="003559BA" w:rsidRPr="0081179D">
        <w:t>4</w:t>
      </w:r>
      <w:r w:rsidRPr="0081179D">
        <w:t>. What are the symptoms of Speech Sound Disorder?</w:t>
      </w:r>
    </w:p>
    <w:p w14:paraId="7C78835F" w14:textId="31154F71" w:rsidR="00B40DF2" w:rsidRPr="0081179D" w:rsidRDefault="00B40DF2" w:rsidP="006C7D7C">
      <w:pPr>
        <w:widowControl/>
        <w:numPr>
          <w:ilvl w:val="0"/>
          <w:numId w:val="20"/>
        </w:numPr>
        <w:autoSpaceDE/>
        <w:autoSpaceDN/>
        <w:spacing w:before="1" w:line="360" w:lineRule="auto"/>
      </w:pPr>
      <w:r w:rsidRPr="0081179D">
        <w:t>CQ</w:t>
      </w:r>
      <w:r w:rsidR="003559BA" w:rsidRPr="0081179D">
        <w:t>5</w:t>
      </w:r>
      <w:r w:rsidRPr="0081179D">
        <w:t>. Is sleepwalking a sign of a mental disorder?</w:t>
      </w:r>
    </w:p>
    <w:p w14:paraId="3654D7E9" w14:textId="16FDE8A8" w:rsidR="00B40DF2" w:rsidRPr="0081179D" w:rsidRDefault="00B40DF2" w:rsidP="006C7D7C">
      <w:pPr>
        <w:widowControl/>
        <w:numPr>
          <w:ilvl w:val="0"/>
          <w:numId w:val="20"/>
        </w:numPr>
        <w:autoSpaceDE/>
        <w:autoSpaceDN/>
        <w:spacing w:before="1" w:line="360" w:lineRule="auto"/>
      </w:pPr>
      <w:r w:rsidRPr="0081179D">
        <w:t>CQ</w:t>
      </w:r>
      <w:r w:rsidR="003559BA" w:rsidRPr="0081179D">
        <w:t>6</w:t>
      </w:r>
      <w:r w:rsidRPr="0081179D">
        <w:t xml:space="preserve">. Which disorder has trembling, palpitation, and chest pain as symptoms? </w:t>
      </w:r>
    </w:p>
    <w:p w14:paraId="6FEBDDFB" w14:textId="13FDB168" w:rsidR="00B40DF2" w:rsidRPr="0081179D" w:rsidRDefault="00B40DF2" w:rsidP="006C7D7C">
      <w:pPr>
        <w:widowControl/>
        <w:numPr>
          <w:ilvl w:val="0"/>
          <w:numId w:val="20"/>
        </w:numPr>
        <w:autoSpaceDE/>
        <w:autoSpaceDN/>
        <w:spacing w:before="1" w:line="360" w:lineRule="auto"/>
        <w:rPr>
          <w:color w:val="FF0000"/>
          <w:sz w:val="14"/>
          <w:szCs w:val="14"/>
        </w:rPr>
      </w:pPr>
      <w:r w:rsidRPr="0081179D">
        <w:t>CQ</w:t>
      </w:r>
      <w:r w:rsidR="003559BA" w:rsidRPr="0081179D">
        <w:t>7</w:t>
      </w:r>
      <w:r w:rsidRPr="0081179D">
        <w:t>. How many symptoms a person must have to diagnose development coordination disorder?</w:t>
      </w:r>
    </w:p>
    <w:p w14:paraId="068BA2D9" w14:textId="1DCF22EE" w:rsidR="00C90475" w:rsidRPr="0081179D" w:rsidRDefault="00C90475" w:rsidP="006C7D7C">
      <w:pPr>
        <w:widowControl/>
        <w:autoSpaceDE/>
        <w:autoSpaceDN/>
        <w:spacing w:before="1" w:line="360" w:lineRule="auto"/>
        <w:jc w:val="center"/>
        <w:rPr>
          <w:color w:val="FF0000"/>
          <w:sz w:val="14"/>
          <w:szCs w:val="14"/>
        </w:rPr>
      </w:pPr>
      <w:r w:rsidRPr="0081179D">
        <w:rPr>
          <w:noProof/>
          <w:color w:val="FF0000"/>
          <w:sz w:val="14"/>
          <w:szCs w:val="14"/>
        </w:rPr>
        <w:lastRenderedPageBreak/>
        <w:drawing>
          <wp:inline distT="0" distB="0" distL="0" distR="0" wp14:anchorId="1EC55CF5" wp14:editId="77392E2E">
            <wp:extent cx="3862984" cy="1592580"/>
            <wp:effectExtent l="0" t="0" r="444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8" cstate="print">
                      <a:extLst>
                        <a:ext uri="{28A0092B-C50C-407E-A947-70E740481C1C}">
                          <a14:useLocalDpi xmlns:a14="http://schemas.microsoft.com/office/drawing/2010/main" val="0"/>
                        </a:ext>
                      </a:extLst>
                    </a:blip>
                    <a:srcRect b="7351"/>
                    <a:stretch/>
                  </pic:blipFill>
                  <pic:spPr bwMode="auto">
                    <a:xfrm>
                      <a:off x="0" y="0"/>
                      <a:ext cx="3881221" cy="1600098"/>
                    </a:xfrm>
                    <a:prstGeom prst="rect">
                      <a:avLst/>
                    </a:prstGeom>
                    <a:ln>
                      <a:noFill/>
                    </a:ln>
                    <a:extLst>
                      <a:ext uri="{53640926-AAD7-44D8-BBD7-CCE9431645EC}">
                        <a14:shadowObscured xmlns:a14="http://schemas.microsoft.com/office/drawing/2010/main"/>
                      </a:ext>
                    </a:extLst>
                  </pic:spPr>
                </pic:pic>
              </a:graphicData>
            </a:graphic>
          </wp:inline>
        </w:drawing>
      </w:r>
    </w:p>
    <w:p w14:paraId="2E7BBF0E" w14:textId="342673E2" w:rsidR="00C90475" w:rsidRPr="0081179D" w:rsidRDefault="00C90475" w:rsidP="006C7D7C">
      <w:pPr>
        <w:widowControl/>
        <w:tabs>
          <w:tab w:val="left" w:pos="1956"/>
          <w:tab w:val="center" w:pos="4680"/>
        </w:tabs>
        <w:autoSpaceDE/>
        <w:autoSpaceDN/>
        <w:spacing w:before="1" w:line="360" w:lineRule="auto"/>
        <w:rPr>
          <w:i/>
          <w:iCs/>
          <w:color w:val="000000" w:themeColor="text1"/>
          <w:sz w:val="20"/>
          <w:szCs w:val="20"/>
        </w:rPr>
      </w:pPr>
      <w:r w:rsidRPr="0081179D">
        <w:rPr>
          <w:color w:val="FF0000"/>
          <w:sz w:val="18"/>
          <w:szCs w:val="18"/>
        </w:rPr>
        <w:tab/>
      </w:r>
      <w:r w:rsidRPr="0081179D">
        <w:rPr>
          <w:color w:val="FF0000"/>
          <w:sz w:val="18"/>
          <w:szCs w:val="18"/>
        </w:rPr>
        <w:tab/>
      </w:r>
      <w:r w:rsidRPr="0081179D">
        <w:rPr>
          <w:i/>
          <w:iCs/>
          <w:color w:val="000000" w:themeColor="text1"/>
          <w:sz w:val="20"/>
          <w:szCs w:val="20"/>
        </w:rPr>
        <w:t xml:space="preserve">Figure </w:t>
      </w:r>
      <w:r w:rsidR="00810ABA">
        <w:rPr>
          <w:i/>
          <w:iCs/>
          <w:color w:val="000000" w:themeColor="text1"/>
          <w:sz w:val="20"/>
          <w:szCs w:val="20"/>
        </w:rPr>
        <w:t>19</w:t>
      </w:r>
      <w:r w:rsidRPr="0081179D">
        <w:rPr>
          <w:i/>
          <w:iCs/>
          <w:color w:val="000000" w:themeColor="text1"/>
          <w:sz w:val="20"/>
          <w:szCs w:val="20"/>
        </w:rPr>
        <w:t>: Class hierarchy of symptom module</w:t>
      </w:r>
    </w:p>
    <w:p w14:paraId="4CA88812" w14:textId="1492C7B2" w:rsidR="00F547D4" w:rsidRPr="0081179D" w:rsidRDefault="00C90475" w:rsidP="006C7D7C">
      <w:pPr>
        <w:widowControl/>
        <w:autoSpaceDE/>
        <w:autoSpaceDN/>
        <w:spacing w:before="1" w:line="360" w:lineRule="auto"/>
        <w:jc w:val="center"/>
        <w:rPr>
          <w:color w:val="FF0000"/>
          <w:sz w:val="14"/>
          <w:szCs w:val="14"/>
        </w:rPr>
      </w:pPr>
      <w:r w:rsidRPr="0081179D">
        <w:rPr>
          <w:noProof/>
          <w:color w:val="FF0000"/>
          <w:sz w:val="14"/>
          <w:szCs w:val="14"/>
        </w:rPr>
        <w:drawing>
          <wp:inline distT="0" distB="0" distL="0" distR="0" wp14:anchorId="440D2C04" wp14:editId="5A874F65">
            <wp:extent cx="3762375" cy="4705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9">
                      <a:extLst>
                        <a:ext uri="{28A0092B-C50C-407E-A947-70E740481C1C}">
                          <a14:useLocalDpi xmlns:a14="http://schemas.microsoft.com/office/drawing/2010/main" val="0"/>
                        </a:ext>
                      </a:extLst>
                    </a:blip>
                    <a:stretch>
                      <a:fillRect/>
                    </a:stretch>
                  </pic:blipFill>
                  <pic:spPr>
                    <a:xfrm>
                      <a:off x="0" y="0"/>
                      <a:ext cx="3762375" cy="4705350"/>
                    </a:xfrm>
                    <a:prstGeom prst="rect">
                      <a:avLst/>
                    </a:prstGeom>
                  </pic:spPr>
                </pic:pic>
              </a:graphicData>
            </a:graphic>
          </wp:inline>
        </w:drawing>
      </w:r>
    </w:p>
    <w:p w14:paraId="5E03C1D7" w14:textId="561032EA" w:rsidR="00C21F47" w:rsidRPr="0081179D" w:rsidRDefault="00C21F47" w:rsidP="006C7D7C">
      <w:pPr>
        <w:widowControl/>
        <w:tabs>
          <w:tab w:val="left" w:pos="1956"/>
          <w:tab w:val="center" w:pos="4680"/>
        </w:tabs>
        <w:autoSpaceDE/>
        <w:autoSpaceDN/>
        <w:spacing w:before="1" w:line="360" w:lineRule="auto"/>
        <w:rPr>
          <w:i/>
          <w:iCs/>
          <w:color w:val="000000" w:themeColor="text1"/>
          <w:sz w:val="20"/>
          <w:szCs w:val="20"/>
        </w:rPr>
      </w:pPr>
      <w:r w:rsidRPr="0081179D">
        <w:rPr>
          <w:color w:val="FF0000"/>
          <w:sz w:val="18"/>
          <w:szCs w:val="18"/>
        </w:rPr>
        <w:tab/>
      </w:r>
      <w:r w:rsidRPr="0081179D">
        <w:rPr>
          <w:color w:val="FF0000"/>
          <w:sz w:val="18"/>
          <w:szCs w:val="18"/>
        </w:rPr>
        <w:tab/>
      </w:r>
      <w:r w:rsidRPr="0081179D">
        <w:rPr>
          <w:i/>
          <w:iCs/>
          <w:color w:val="000000" w:themeColor="text1"/>
          <w:sz w:val="20"/>
          <w:szCs w:val="20"/>
        </w:rPr>
        <w:t xml:space="preserve">Figure </w:t>
      </w:r>
      <w:r w:rsidR="00810ABA">
        <w:rPr>
          <w:i/>
          <w:iCs/>
          <w:color w:val="000000" w:themeColor="text1"/>
          <w:sz w:val="20"/>
          <w:szCs w:val="20"/>
        </w:rPr>
        <w:t>20</w:t>
      </w:r>
      <w:r w:rsidRPr="0081179D">
        <w:rPr>
          <w:i/>
          <w:iCs/>
          <w:color w:val="000000" w:themeColor="text1"/>
          <w:sz w:val="20"/>
          <w:szCs w:val="20"/>
        </w:rPr>
        <w:t>: Object properties connecting symptoms modules</w:t>
      </w:r>
    </w:p>
    <w:p w14:paraId="707A7AD0" w14:textId="4BE0E735" w:rsidR="002B15C8" w:rsidRPr="0081179D" w:rsidRDefault="002B15C8" w:rsidP="006C7D7C">
      <w:pPr>
        <w:widowControl/>
        <w:autoSpaceDE/>
        <w:autoSpaceDN/>
        <w:spacing w:before="1" w:line="360" w:lineRule="auto"/>
      </w:pPr>
      <w:r w:rsidRPr="0081179D">
        <w:t>A SPARQL query to answer CQ1 is as follow:</w:t>
      </w:r>
    </w:p>
    <w:p w14:paraId="61CCB740" w14:textId="77777777" w:rsidR="000755DF" w:rsidRPr="0081179D" w:rsidRDefault="000755DF" w:rsidP="006C7D7C">
      <w:pPr>
        <w:tabs>
          <w:tab w:val="left" w:pos="3028"/>
        </w:tabs>
        <w:spacing w:before="1" w:line="360" w:lineRule="auto"/>
        <w:rPr>
          <w:i/>
          <w:iCs/>
          <w:sz w:val="20"/>
          <w:szCs w:val="20"/>
        </w:rPr>
      </w:pPr>
      <w:r w:rsidRPr="0081179D">
        <w:rPr>
          <w:i/>
          <w:iCs/>
          <w:sz w:val="20"/>
          <w:szCs w:val="20"/>
        </w:rPr>
        <w:t xml:space="preserve">PREFIX </w:t>
      </w:r>
      <w:proofErr w:type="spellStart"/>
      <w:r w:rsidRPr="0081179D">
        <w:rPr>
          <w:i/>
          <w:iCs/>
          <w:sz w:val="20"/>
          <w:szCs w:val="20"/>
        </w:rPr>
        <w:t>rdf</w:t>
      </w:r>
      <w:proofErr w:type="spellEnd"/>
      <w:r w:rsidRPr="0081179D">
        <w:rPr>
          <w:i/>
          <w:iCs/>
          <w:sz w:val="20"/>
          <w:szCs w:val="20"/>
        </w:rPr>
        <w:t>: &lt;http://www.w3.org/1999/02/22-rdf-syntax-ns#&gt;</w:t>
      </w:r>
    </w:p>
    <w:p w14:paraId="059EFDA0" w14:textId="77777777" w:rsidR="000755DF" w:rsidRPr="0081179D" w:rsidRDefault="000755DF" w:rsidP="006C7D7C">
      <w:pPr>
        <w:tabs>
          <w:tab w:val="left" w:pos="3028"/>
        </w:tabs>
        <w:spacing w:before="1" w:line="360" w:lineRule="auto"/>
        <w:rPr>
          <w:i/>
          <w:iCs/>
          <w:sz w:val="20"/>
          <w:szCs w:val="20"/>
        </w:rPr>
      </w:pPr>
      <w:r w:rsidRPr="0081179D">
        <w:rPr>
          <w:i/>
          <w:iCs/>
          <w:sz w:val="20"/>
          <w:szCs w:val="20"/>
        </w:rPr>
        <w:t>PREFIX owl: &lt;http://www.w3.org/2002/07/owl#&gt;</w:t>
      </w:r>
    </w:p>
    <w:p w14:paraId="3F74A1C4" w14:textId="77777777" w:rsidR="000755DF" w:rsidRPr="0081179D" w:rsidRDefault="000755DF" w:rsidP="006C7D7C">
      <w:pPr>
        <w:tabs>
          <w:tab w:val="left" w:pos="3028"/>
        </w:tabs>
        <w:spacing w:before="1" w:line="360" w:lineRule="auto"/>
        <w:rPr>
          <w:i/>
          <w:iCs/>
          <w:sz w:val="20"/>
          <w:szCs w:val="20"/>
        </w:rPr>
      </w:pPr>
      <w:r w:rsidRPr="0081179D">
        <w:rPr>
          <w:i/>
          <w:iCs/>
          <w:sz w:val="20"/>
          <w:szCs w:val="20"/>
        </w:rPr>
        <w:t xml:space="preserve">PREFIX </w:t>
      </w:r>
      <w:proofErr w:type="spellStart"/>
      <w:r w:rsidRPr="0081179D">
        <w:rPr>
          <w:i/>
          <w:iCs/>
          <w:sz w:val="20"/>
          <w:szCs w:val="20"/>
        </w:rPr>
        <w:t>rdfs</w:t>
      </w:r>
      <w:proofErr w:type="spellEnd"/>
      <w:r w:rsidRPr="0081179D">
        <w:rPr>
          <w:i/>
          <w:iCs/>
          <w:sz w:val="20"/>
          <w:szCs w:val="20"/>
        </w:rPr>
        <w:t>: &lt;http://www.w3.org/2000/01/rdf-schema#&gt;</w:t>
      </w:r>
    </w:p>
    <w:p w14:paraId="786EB058" w14:textId="77777777" w:rsidR="000755DF" w:rsidRPr="0081179D" w:rsidRDefault="000755DF" w:rsidP="006C7D7C">
      <w:pPr>
        <w:tabs>
          <w:tab w:val="left" w:pos="3028"/>
        </w:tabs>
        <w:spacing w:before="1" w:line="360" w:lineRule="auto"/>
        <w:rPr>
          <w:i/>
          <w:iCs/>
          <w:sz w:val="20"/>
          <w:szCs w:val="20"/>
        </w:rPr>
      </w:pPr>
      <w:r w:rsidRPr="0081179D">
        <w:rPr>
          <w:i/>
          <w:iCs/>
          <w:sz w:val="20"/>
          <w:szCs w:val="20"/>
        </w:rPr>
        <w:lastRenderedPageBreak/>
        <w:t xml:space="preserve">PREFIX </w:t>
      </w:r>
      <w:proofErr w:type="spellStart"/>
      <w:r w:rsidRPr="0081179D">
        <w:rPr>
          <w:i/>
          <w:iCs/>
          <w:sz w:val="20"/>
          <w:szCs w:val="20"/>
        </w:rPr>
        <w:t>xsd</w:t>
      </w:r>
      <w:proofErr w:type="spellEnd"/>
      <w:r w:rsidRPr="0081179D">
        <w:rPr>
          <w:i/>
          <w:iCs/>
          <w:sz w:val="20"/>
          <w:szCs w:val="20"/>
        </w:rPr>
        <w:t>: &lt;http://www.w3.org/2001/XMLSchema#&gt;</w:t>
      </w:r>
    </w:p>
    <w:p w14:paraId="49701F7F" w14:textId="77777777" w:rsidR="000755DF" w:rsidRPr="0081179D" w:rsidRDefault="000755DF" w:rsidP="006C7D7C">
      <w:pPr>
        <w:tabs>
          <w:tab w:val="left" w:pos="3028"/>
        </w:tabs>
        <w:spacing w:before="1" w:line="360" w:lineRule="auto"/>
        <w:rPr>
          <w:i/>
          <w:iCs/>
          <w:sz w:val="20"/>
          <w:szCs w:val="20"/>
        </w:rPr>
      </w:pPr>
      <w:r w:rsidRPr="0081179D">
        <w:rPr>
          <w:i/>
          <w:iCs/>
          <w:sz w:val="20"/>
          <w:szCs w:val="20"/>
        </w:rPr>
        <w:t xml:space="preserve">PREFIX </w:t>
      </w:r>
      <w:proofErr w:type="spellStart"/>
      <w:r w:rsidRPr="0081179D">
        <w:rPr>
          <w:i/>
          <w:iCs/>
          <w:sz w:val="20"/>
          <w:szCs w:val="20"/>
        </w:rPr>
        <w:t>mont</w:t>
      </w:r>
      <w:proofErr w:type="spellEnd"/>
      <w:r w:rsidRPr="0081179D">
        <w:rPr>
          <w:i/>
          <w:iCs/>
          <w:sz w:val="20"/>
          <w:szCs w:val="20"/>
        </w:rPr>
        <w:t>: &lt;http://www.semanticweb.org/computerhouse/ontologies/2022/9/untitled-ontology-18#&gt;</w:t>
      </w:r>
    </w:p>
    <w:p w14:paraId="6D752AF8" w14:textId="77777777" w:rsidR="000755DF" w:rsidRPr="0081179D" w:rsidRDefault="000755DF" w:rsidP="006C7D7C">
      <w:pPr>
        <w:tabs>
          <w:tab w:val="left" w:pos="3028"/>
        </w:tabs>
        <w:spacing w:before="1" w:line="360" w:lineRule="auto"/>
        <w:rPr>
          <w:i/>
          <w:iCs/>
          <w:sz w:val="20"/>
          <w:szCs w:val="20"/>
        </w:rPr>
      </w:pPr>
      <w:proofErr w:type="gramStart"/>
      <w:r w:rsidRPr="0081179D">
        <w:rPr>
          <w:i/>
          <w:iCs/>
          <w:sz w:val="20"/>
          <w:szCs w:val="20"/>
        </w:rPr>
        <w:t>PREFIX :</w:t>
      </w:r>
      <w:proofErr w:type="gramEnd"/>
      <w:r w:rsidRPr="0081179D">
        <w:rPr>
          <w:i/>
          <w:iCs/>
          <w:sz w:val="20"/>
          <w:szCs w:val="20"/>
        </w:rPr>
        <w:t xml:space="preserve"> &lt;http://www.semanticweb.org/computerhouse/ontologies/2022/9/untitled-ontology-18#&gt;</w:t>
      </w:r>
    </w:p>
    <w:p w14:paraId="42FE5225" w14:textId="77777777" w:rsidR="000755DF" w:rsidRPr="0081179D" w:rsidRDefault="000755DF" w:rsidP="006C7D7C">
      <w:pPr>
        <w:tabs>
          <w:tab w:val="left" w:pos="3028"/>
        </w:tabs>
        <w:spacing w:before="1" w:line="360" w:lineRule="auto"/>
        <w:rPr>
          <w:i/>
          <w:iCs/>
          <w:sz w:val="20"/>
          <w:szCs w:val="20"/>
        </w:rPr>
      </w:pPr>
      <w:proofErr w:type="gramStart"/>
      <w:r w:rsidRPr="0081179D">
        <w:rPr>
          <w:i/>
          <w:iCs/>
          <w:sz w:val="20"/>
          <w:szCs w:val="20"/>
        </w:rPr>
        <w:t>SELECT ?subject</w:t>
      </w:r>
      <w:proofErr w:type="gramEnd"/>
      <w:r w:rsidRPr="0081179D">
        <w:rPr>
          <w:i/>
          <w:iCs/>
          <w:sz w:val="20"/>
          <w:szCs w:val="20"/>
        </w:rPr>
        <w:t xml:space="preserve"> </w:t>
      </w:r>
    </w:p>
    <w:p w14:paraId="31A23E91" w14:textId="77777777" w:rsidR="000755DF" w:rsidRPr="0081179D" w:rsidRDefault="000755DF" w:rsidP="006C7D7C">
      <w:pPr>
        <w:tabs>
          <w:tab w:val="left" w:pos="3028"/>
        </w:tabs>
        <w:spacing w:before="1" w:line="360" w:lineRule="auto"/>
        <w:rPr>
          <w:i/>
          <w:iCs/>
          <w:sz w:val="20"/>
          <w:szCs w:val="20"/>
        </w:rPr>
      </w:pPr>
      <w:r w:rsidRPr="0081179D">
        <w:rPr>
          <w:i/>
          <w:iCs/>
          <w:sz w:val="20"/>
          <w:szCs w:val="20"/>
        </w:rPr>
        <w:t>WHERE {</w:t>
      </w:r>
    </w:p>
    <w:p w14:paraId="38471472" w14:textId="77777777" w:rsidR="000755DF" w:rsidRPr="0081179D" w:rsidRDefault="000755DF" w:rsidP="006C7D7C">
      <w:pPr>
        <w:tabs>
          <w:tab w:val="left" w:pos="3028"/>
        </w:tabs>
        <w:spacing w:before="1" w:line="360" w:lineRule="auto"/>
        <w:rPr>
          <w:i/>
          <w:iCs/>
          <w:sz w:val="20"/>
          <w:szCs w:val="20"/>
        </w:rPr>
      </w:pPr>
      <w:proofErr w:type="gramStart"/>
      <w:r w:rsidRPr="0081179D">
        <w:rPr>
          <w:i/>
          <w:iCs/>
          <w:sz w:val="20"/>
          <w:szCs w:val="20"/>
        </w:rPr>
        <w:t>?subject</w:t>
      </w:r>
      <w:proofErr w:type="gramEnd"/>
      <w:r w:rsidRPr="0081179D">
        <w:rPr>
          <w:i/>
          <w:iCs/>
          <w:sz w:val="20"/>
          <w:szCs w:val="20"/>
        </w:rPr>
        <w:t xml:space="preserve"> ?object </w:t>
      </w:r>
      <w:proofErr w:type="spellStart"/>
      <w:r w:rsidRPr="0081179D">
        <w:rPr>
          <w:i/>
          <w:iCs/>
          <w:sz w:val="20"/>
          <w:szCs w:val="20"/>
        </w:rPr>
        <w:t>mont</w:t>
      </w:r>
      <w:proofErr w:type="spellEnd"/>
      <w:r w:rsidRPr="0081179D">
        <w:rPr>
          <w:i/>
          <w:iCs/>
          <w:sz w:val="20"/>
          <w:szCs w:val="20"/>
        </w:rPr>
        <w:t xml:space="preserve">: </w:t>
      </w:r>
      <w:proofErr w:type="spellStart"/>
      <w:r w:rsidRPr="0081179D">
        <w:rPr>
          <w:i/>
          <w:iCs/>
          <w:sz w:val="20"/>
          <w:szCs w:val="20"/>
        </w:rPr>
        <w:t>Difficulty_concentrating</w:t>
      </w:r>
      <w:proofErr w:type="spellEnd"/>
      <w:r w:rsidRPr="0081179D">
        <w:rPr>
          <w:i/>
          <w:iCs/>
          <w:sz w:val="20"/>
          <w:szCs w:val="20"/>
        </w:rPr>
        <w:t>.</w:t>
      </w:r>
    </w:p>
    <w:p w14:paraId="0E12B50C" w14:textId="5C1DC53A" w:rsidR="002B15C8" w:rsidRPr="0081179D" w:rsidRDefault="000755DF" w:rsidP="006C7D7C">
      <w:pPr>
        <w:tabs>
          <w:tab w:val="left" w:pos="3028"/>
        </w:tabs>
        <w:spacing w:before="1" w:line="360" w:lineRule="auto"/>
        <w:rPr>
          <w:i/>
          <w:iCs/>
          <w:sz w:val="20"/>
          <w:szCs w:val="20"/>
        </w:rPr>
      </w:pPr>
      <w:r w:rsidRPr="0081179D">
        <w:rPr>
          <w:i/>
          <w:iCs/>
          <w:sz w:val="20"/>
          <w:szCs w:val="20"/>
        </w:rPr>
        <w:t>}</w:t>
      </w:r>
    </w:p>
    <w:p w14:paraId="0135DB2C" w14:textId="13ED6D68" w:rsidR="001850A0" w:rsidRPr="0081179D" w:rsidRDefault="001850A0" w:rsidP="006C7D7C">
      <w:pPr>
        <w:widowControl/>
        <w:autoSpaceDE/>
        <w:autoSpaceDN/>
        <w:spacing w:before="1" w:line="360" w:lineRule="auto"/>
      </w:pPr>
      <w:r w:rsidRPr="0081179D">
        <w:t>This incorporation of symptom information into the Classification module not only aids novice healthcare workers and patients in understanding different mental disorders and their subtypes but also enables more precise and tailored queries to be formulated, accommodating the requirements of domain experts in exploring mental disorders based on specific symptoms.</w:t>
      </w:r>
    </w:p>
    <w:p w14:paraId="168AF1C5" w14:textId="4354E2EA" w:rsidR="000E58A6" w:rsidRPr="0081179D" w:rsidRDefault="000E58A6" w:rsidP="006C7D7C">
      <w:pPr>
        <w:widowControl/>
        <w:autoSpaceDE/>
        <w:autoSpaceDN/>
        <w:spacing w:before="1" w:line="360" w:lineRule="auto"/>
        <w:rPr>
          <w:b/>
          <w:i/>
          <w:iCs/>
        </w:rPr>
      </w:pPr>
      <w:r w:rsidRPr="0081179D">
        <w:rPr>
          <w:b/>
          <w:i/>
          <w:iCs/>
        </w:rPr>
        <w:t>5.3</w:t>
      </w:r>
      <w:r w:rsidR="001B0054" w:rsidRPr="0081179D">
        <w:rPr>
          <w:b/>
          <w:i/>
          <w:iCs/>
        </w:rPr>
        <w:t>.</w:t>
      </w:r>
      <w:r w:rsidRPr="0081179D">
        <w:rPr>
          <w:b/>
          <w:i/>
          <w:iCs/>
        </w:rPr>
        <w:t xml:space="preserve"> </w:t>
      </w:r>
      <w:proofErr w:type="spellStart"/>
      <w:r w:rsidRPr="0081179D">
        <w:rPr>
          <w:b/>
          <w:i/>
          <w:iCs/>
        </w:rPr>
        <w:t>Diagnosis_Age</w:t>
      </w:r>
      <w:proofErr w:type="spellEnd"/>
    </w:p>
    <w:p w14:paraId="52633637" w14:textId="7330FE99" w:rsidR="000E58A6" w:rsidRPr="0081179D" w:rsidRDefault="000E58A6" w:rsidP="006C7D7C">
      <w:pPr>
        <w:widowControl/>
        <w:autoSpaceDE/>
        <w:autoSpaceDN/>
        <w:spacing w:before="1" w:line="360" w:lineRule="auto"/>
      </w:pPr>
      <w:r w:rsidRPr="0081179D">
        <w:t>The Age Group module in the MentalDisOnt ontology focuses on incorporating age-related information for different mental disorders. It aims to provide a framework for categorizing mental disorders based on age groups, enabling more targeted analysis and understanding of the prevalence, characteristics, and treatment options for specific age demographics.</w:t>
      </w:r>
    </w:p>
    <w:p w14:paraId="4AEF1760" w14:textId="604C8902" w:rsidR="000E58A6" w:rsidRPr="0081179D" w:rsidRDefault="000E58A6" w:rsidP="006C7D7C">
      <w:pPr>
        <w:widowControl/>
        <w:autoSpaceDE/>
        <w:autoSpaceDN/>
        <w:spacing w:before="1" w:line="360" w:lineRule="auto"/>
      </w:pPr>
      <w:r w:rsidRPr="0081179D">
        <w:t>The module expands the existing classification system by including age-specific properties and classes within the ontology's structure. These additions allow for the representation of age groups and their relationships to various mental disorders.</w:t>
      </w:r>
    </w:p>
    <w:p w14:paraId="0363C53D" w14:textId="5A314E9F" w:rsidR="000E58A6" w:rsidRPr="0081179D" w:rsidRDefault="000E58A6" w:rsidP="006C7D7C">
      <w:pPr>
        <w:widowControl/>
        <w:autoSpaceDE/>
        <w:autoSpaceDN/>
        <w:spacing w:before="1" w:line="360" w:lineRule="auto"/>
      </w:pPr>
      <w:r w:rsidRPr="0081179D">
        <w:t xml:space="preserve">For example, a class hierarchy </w:t>
      </w:r>
      <w:r w:rsidR="007E72D6" w:rsidRPr="0081179D">
        <w:t>was</w:t>
      </w:r>
      <w:r w:rsidRPr="0081179D">
        <w:t xml:space="preserve"> established to represent different age groups, such as "Child," "Adolescent," "Adult," and "</w:t>
      </w:r>
      <w:r w:rsidR="002D69C1" w:rsidRPr="0081179D">
        <w:t>Infant</w:t>
      </w:r>
      <w:r w:rsidRPr="0081179D">
        <w:t xml:space="preserve">." Each age group </w:t>
      </w:r>
      <w:r w:rsidR="007E72D6" w:rsidRPr="0081179D">
        <w:t>is</w:t>
      </w:r>
      <w:r w:rsidRPr="0081179D">
        <w:t xml:space="preserve"> further be associated with specific mental disorders or subtypes that are more prevalent or have distinct manifestations within that particular demographic.</w:t>
      </w:r>
    </w:p>
    <w:p w14:paraId="30A20E9E" w14:textId="614F7407" w:rsidR="00C15E50" w:rsidRPr="0081179D" w:rsidRDefault="00C15E50" w:rsidP="006C7D7C">
      <w:pPr>
        <w:widowControl/>
        <w:autoSpaceDE/>
        <w:autoSpaceDN/>
        <w:spacing w:before="1" w:line="360" w:lineRule="auto"/>
        <w:jc w:val="center"/>
      </w:pPr>
      <w:r w:rsidRPr="0081179D">
        <w:rPr>
          <w:noProof/>
          <w:sz w:val="20"/>
          <w:szCs w:val="20"/>
        </w:rPr>
        <w:drawing>
          <wp:inline distT="0" distB="0" distL="0" distR="0" wp14:anchorId="43E43598" wp14:editId="24E8E522">
            <wp:extent cx="2057400" cy="899795"/>
            <wp:effectExtent l="0" t="0" r="0" b="0"/>
            <wp:docPr id="16112074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07420" name="Picture 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057400" cy="899795"/>
                    </a:xfrm>
                    <a:prstGeom prst="rect">
                      <a:avLst/>
                    </a:prstGeom>
                  </pic:spPr>
                </pic:pic>
              </a:graphicData>
            </a:graphic>
          </wp:inline>
        </w:drawing>
      </w:r>
    </w:p>
    <w:p w14:paraId="40230D3B" w14:textId="0EC0C8EF" w:rsidR="00D44008" w:rsidRPr="0081179D" w:rsidRDefault="00D44008" w:rsidP="006C7D7C">
      <w:pPr>
        <w:widowControl/>
        <w:autoSpaceDE/>
        <w:autoSpaceDN/>
        <w:spacing w:before="1" w:line="360" w:lineRule="auto"/>
        <w:jc w:val="center"/>
      </w:pPr>
      <w:r w:rsidRPr="0081179D">
        <w:t xml:space="preserve">Figure </w:t>
      </w:r>
      <w:r w:rsidR="00810ABA">
        <w:t>21</w:t>
      </w:r>
      <w:r w:rsidRPr="0081179D">
        <w:t xml:space="preserve">: </w:t>
      </w:r>
      <w:r w:rsidRPr="0081179D">
        <w:rPr>
          <w:i/>
          <w:iCs/>
          <w:sz w:val="20"/>
          <w:szCs w:val="20"/>
        </w:rPr>
        <w:t>Diagnosis Age class of MentalDisOnt</w:t>
      </w:r>
    </w:p>
    <w:p w14:paraId="36CAA249" w14:textId="77777777" w:rsidR="00C15E50" w:rsidRPr="0081179D" w:rsidRDefault="00C15E50" w:rsidP="006C7D7C">
      <w:pPr>
        <w:widowControl/>
        <w:autoSpaceDE/>
        <w:autoSpaceDN/>
        <w:spacing w:before="1" w:line="360" w:lineRule="auto"/>
        <w:jc w:val="center"/>
      </w:pPr>
    </w:p>
    <w:p w14:paraId="7F546966" w14:textId="483923D7" w:rsidR="000E58A6" w:rsidRPr="0081179D" w:rsidRDefault="000E58A6" w:rsidP="006C7D7C">
      <w:pPr>
        <w:widowControl/>
        <w:autoSpaceDE/>
        <w:autoSpaceDN/>
        <w:spacing w:before="1" w:line="360" w:lineRule="auto"/>
      </w:pPr>
      <w:r w:rsidRPr="0081179D">
        <w:lastRenderedPageBreak/>
        <w:t>Additionally, properties can be introduced to capture age-related information, such as "</w:t>
      </w:r>
      <w:proofErr w:type="spellStart"/>
      <w:r w:rsidRPr="0081179D">
        <w:t>minimumAge</w:t>
      </w:r>
      <w:proofErr w:type="spellEnd"/>
      <w:r w:rsidRPr="0081179D">
        <w:t>" and "</w:t>
      </w:r>
      <w:proofErr w:type="spellStart"/>
      <w:r w:rsidRPr="0081179D">
        <w:t>maximumAge</w:t>
      </w:r>
      <w:proofErr w:type="spellEnd"/>
      <w:r w:rsidRPr="0081179D">
        <w:t>," to define the age range for each mental disorder or subtype. These properties provide a means to specify the age criteria associated with particular disorders.</w:t>
      </w:r>
    </w:p>
    <w:p w14:paraId="5320B9E2" w14:textId="130E2F7A" w:rsidR="00C15E50" w:rsidRPr="0081179D" w:rsidRDefault="00C15E50" w:rsidP="006C7D7C">
      <w:pPr>
        <w:widowControl/>
        <w:autoSpaceDE/>
        <w:autoSpaceDN/>
        <w:spacing w:before="1" w:line="360" w:lineRule="auto"/>
        <w:jc w:val="center"/>
      </w:pPr>
      <w:r w:rsidRPr="0081179D">
        <w:rPr>
          <w:noProof/>
          <w:sz w:val="20"/>
          <w:szCs w:val="20"/>
        </w:rPr>
        <w:drawing>
          <wp:inline distT="0" distB="0" distL="0" distR="0" wp14:anchorId="6EFF87A9" wp14:editId="0145573A">
            <wp:extent cx="5943600" cy="2258695"/>
            <wp:effectExtent l="0" t="0" r="0" b="8255"/>
            <wp:docPr id="20355623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62358" name="Picture 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943600" cy="2258695"/>
                    </a:xfrm>
                    <a:prstGeom prst="rect">
                      <a:avLst/>
                    </a:prstGeom>
                  </pic:spPr>
                </pic:pic>
              </a:graphicData>
            </a:graphic>
          </wp:inline>
        </w:drawing>
      </w:r>
    </w:p>
    <w:p w14:paraId="22400A27" w14:textId="21C794A8" w:rsidR="00D44008" w:rsidRPr="0081179D" w:rsidRDefault="00D44008" w:rsidP="006C7D7C">
      <w:pPr>
        <w:widowControl/>
        <w:autoSpaceDE/>
        <w:autoSpaceDN/>
        <w:spacing w:before="1" w:line="360" w:lineRule="auto"/>
        <w:jc w:val="center"/>
      </w:pPr>
      <w:r w:rsidRPr="0081179D">
        <w:t xml:space="preserve">Figure </w:t>
      </w:r>
      <w:r w:rsidR="00810ABA">
        <w:t>22</w:t>
      </w:r>
      <w:r w:rsidRPr="0081179D">
        <w:t xml:space="preserve">: </w:t>
      </w:r>
      <w:r w:rsidRPr="0081179D">
        <w:rPr>
          <w:i/>
          <w:iCs/>
          <w:color w:val="000000" w:themeColor="text1"/>
          <w:sz w:val="20"/>
          <w:szCs w:val="20"/>
        </w:rPr>
        <w:t>Class hierarchy of diagnosis age module</w:t>
      </w:r>
    </w:p>
    <w:p w14:paraId="37F4399D" w14:textId="3FB20095" w:rsidR="00C15E50" w:rsidRPr="0081179D" w:rsidRDefault="000E58A6" w:rsidP="006C7D7C">
      <w:pPr>
        <w:widowControl/>
        <w:autoSpaceDE/>
        <w:autoSpaceDN/>
        <w:spacing w:before="1" w:line="360" w:lineRule="auto"/>
      </w:pPr>
      <w:r w:rsidRPr="0081179D">
        <w:t xml:space="preserve">The Age Group module also enables queries and analysis related to specific age groups. Competency questions pertaining to age groups can be addressed using SPARQL queries and the ontology's age-related properties. </w:t>
      </w:r>
      <w:r w:rsidR="00C15E50" w:rsidRPr="0081179D">
        <w:t>Among other, these are the competency questions that are related to diagnosis age module:</w:t>
      </w:r>
    </w:p>
    <w:p w14:paraId="2F530AB6" w14:textId="77777777" w:rsidR="00C15E50" w:rsidRPr="0081179D" w:rsidRDefault="00C15E50" w:rsidP="006C7D7C">
      <w:pPr>
        <w:widowControl/>
        <w:numPr>
          <w:ilvl w:val="0"/>
          <w:numId w:val="25"/>
        </w:numPr>
        <w:autoSpaceDE/>
        <w:spacing w:before="1" w:line="360" w:lineRule="auto"/>
      </w:pPr>
      <w:r w:rsidRPr="0081179D">
        <w:t>CQ1. Name the disorders that can only occur in children.</w:t>
      </w:r>
    </w:p>
    <w:p w14:paraId="1FCEB752" w14:textId="77777777" w:rsidR="00C15E50" w:rsidRPr="0081179D" w:rsidRDefault="00C15E50" w:rsidP="006C7D7C">
      <w:pPr>
        <w:widowControl/>
        <w:numPr>
          <w:ilvl w:val="0"/>
          <w:numId w:val="25"/>
        </w:numPr>
        <w:autoSpaceDE/>
        <w:spacing w:before="1" w:line="360" w:lineRule="auto"/>
      </w:pPr>
      <w:r w:rsidRPr="0081179D">
        <w:t>CQ2. Could neurocognitive disorder occur after the age of 50?</w:t>
      </w:r>
    </w:p>
    <w:p w14:paraId="2FCBAA3C" w14:textId="59D32179" w:rsidR="00C15E50" w:rsidRPr="0081179D" w:rsidRDefault="00C15E50" w:rsidP="006C7D7C">
      <w:pPr>
        <w:widowControl/>
        <w:numPr>
          <w:ilvl w:val="0"/>
          <w:numId w:val="25"/>
        </w:numPr>
        <w:autoSpaceDE/>
        <w:spacing w:before="1" w:line="360" w:lineRule="auto"/>
      </w:pPr>
      <w:r w:rsidRPr="0081179D">
        <w:t xml:space="preserve">CQ3. Which are the minimum age criteria for the diagnosis of Alzheimer's disorder? </w:t>
      </w:r>
    </w:p>
    <w:p w14:paraId="13B7FFEB" w14:textId="3AAA5BB2" w:rsidR="00C15E50" w:rsidRPr="0081179D" w:rsidRDefault="00C15E50" w:rsidP="006C7D7C">
      <w:pPr>
        <w:widowControl/>
        <w:numPr>
          <w:ilvl w:val="0"/>
          <w:numId w:val="25"/>
        </w:numPr>
        <w:autoSpaceDE/>
        <w:spacing w:before="1" w:line="360" w:lineRule="auto"/>
      </w:pPr>
      <w:r w:rsidRPr="0081179D">
        <w:t>CQ4. What are the prevalent mental disorders among adolescents?</w:t>
      </w:r>
    </w:p>
    <w:p w14:paraId="348C8745" w14:textId="1C8014F8" w:rsidR="00C15E50" w:rsidRPr="0081179D" w:rsidRDefault="00C15E50" w:rsidP="006C7D7C">
      <w:pPr>
        <w:widowControl/>
        <w:numPr>
          <w:ilvl w:val="0"/>
          <w:numId w:val="25"/>
        </w:numPr>
        <w:autoSpaceDE/>
        <w:spacing w:before="1" w:line="360" w:lineRule="auto"/>
      </w:pPr>
      <w:r w:rsidRPr="0081179D">
        <w:t>CQ5. Which mental disorders are more commonly observed in the elderly population?</w:t>
      </w:r>
    </w:p>
    <w:p w14:paraId="15E28878" w14:textId="04CD1541" w:rsidR="000E58A6" w:rsidRPr="0081179D" w:rsidRDefault="000E58A6" w:rsidP="006C7D7C">
      <w:pPr>
        <w:widowControl/>
        <w:autoSpaceDE/>
        <w:autoSpaceDN/>
        <w:spacing w:before="1" w:line="360" w:lineRule="auto"/>
      </w:pPr>
      <w:r w:rsidRPr="0081179D">
        <w:t>Integrating the Age Group module within the MentalDisOnt ontology enriches its ability to provide targeted information and support decision-making processes in mental healthcare. It allows healthcare professionals, researchers, and stakeholders to explore the relationship between age and mental disorders, consider age-specific risk factors, and tailor treatment strategies accordingly.</w:t>
      </w:r>
    </w:p>
    <w:p w14:paraId="4AB521FA" w14:textId="1180C481" w:rsidR="00D44008" w:rsidRPr="0081179D" w:rsidRDefault="00D44008" w:rsidP="006C7D7C">
      <w:pPr>
        <w:widowControl/>
        <w:autoSpaceDE/>
        <w:autoSpaceDN/>
        <w:spacing w:before="1" w:line="360" w:lineRule="auto"/>
        <w:jc w:val="center"/>
      </w:pPr>
      <w:r w:rsidRPr="0081179D">
        <w:rPr>
          <w:noProof/>
        </w:rPr>
        <w:lastRenderedPageBreak/>
        <w:drawing>
          <wp:inline distT="0" distB="0" distL="0" distR="0" wp14:anchorId="2AA71449" wp14:editId="32B62A47">
            <wp:extent cx="3381375" cy="29337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3381375" cy="2933700"/>
                    </a:xfrm>
                    <a:prstGeom prst="rect">
                      <a:avLst/>
                    </a:prstGeom>
                  </pic:spPr>
                </pic:pic>
              </a:graphicData>
            </a:graphic>
          </wp:inline>
        </w:drawing>
      </w:r>
    </w:p>
    <w:p w14:paraId="13FF531F" w14:textId="7FAEA4A2" w:rsidR="00D44008" w:rsidRPr="0081179D" w:rsidRDefault="00D44008" w:rsidP="006C7D7C">
      <w:pPr>
        <w:widowControl/>
        <w:autoSpaceDE/>
        <w:autoSpaceDN/>
        <w:spacing w:before="1" w:line="360" w:lineRule="auto"/>
        <w:jc w:val="center"/>
      </w:pPr>
      <w:r w:rsidRPr="00810ABA">
        <w:rPr>
          <w:i/>
          <w:iCs/>
          <w:color w:val="000000" w:themeColor="text1"/>
          <w:sz w:val="20"/>
          <w:szCs w:val="20"/>
        </w:rPr>
        <w:t xml:space="preserve">Figure </w:t>
      </w:r>
      <w:r w:rsidR="00810ABA" w:rsidRPr="00810ABA">
        <w:rPr>
          <w:i/>
          <w:iCs/>
          <w:color w:val="000000" w:themeColor="text1"/>
          <w:sz w:val="20"/>
          <w:szCs w:val="20"/>
        </w:rPr>
        <w:t>23:</w:t>
      </w:r>
      <w:r w:rsidRPr="00810ABA">
        <w:rPr>
          <w:i/>
          <w:iCs/>
          <w:color w:val="000000" w:themeColor="text1"/>
          <w:sz w:val="20"/>
          <w:szCs w:val="20"/>
        </w:rPr>
        <w:t xml:space="preserve"> Object properties connecting</w:t>
      </w:r>
      <w:r w:rsidRPr="0081179D">
        <w:rPr>
          <w:i/>
          <w:iCs/>
          <w:color w:val="000000" w:themeColor="text1"/>
          <w:sz w:val="20"/>
          <w:szCs w:val="20"/>
        </w:rPr>
        <w:t xml:space="preserve"> </w:t>
      </w:r>
      <w:r w:rsidR="00FA2167" w:rsidRPr="0081179D">
        <w:rPr>
          <w:i/>
          <w:iCs/>
          <w:color w:val="000000" w:themeColor="text1"/>
          <w:sz w:val="20"/>
          <w:szCs w:val="20"/>
        </w:rPr>
        <w:t>d</w:t>
      </w:r>
      <w:r w:rsidRPr="0081179D">
        <w:rPr>
          <w:i/>
          <w:iCs/>
          <w:color w:val="000000" w:themeColor="text1"/>
          <w:sz w:val="20"/>
          <w:szCs w:val="20"/>
        </w:rPr>
        <w:t xml:space="preserve">iagnosis </w:t>
      </w:r>
      <w:r w:rsidR="00FA2167" w:rsidRPr="0081179D">
        <w:rPr>
          <w:i/>
          <w:iCs/>
          <w:color w:val="000000" w:themeColor="text1"/>
          <w:sz w:val="20"/>
          <w:szCs w:val="20"/>
        </w:rPr>
        <w:t>a</w:t>
      </w:r>
      <w:r w:rsidRPr="0081179D">
        <w:rPr>
          <w:i/>
          <w:iCs/>
          <w:color w:val="000000" w:themeColor="text1"/>
          <w:sz w:val="20"/>
          <w:szCs w:val="20"/>
        </w:rPr>
        <w:t>ge modules</w:t>
      </w:r>
    </w:p>
    <w:p w14:paraId="29AFF221" w14:textId="2E9A2395" w:rsidR="000E58A6" w:rsidRPr="0081179D" w:rsidRDefault="000E58A6" w:rsidP="006C7D7C">
      <w:pPr>
        <w:widowControl/>
        <w:autoSpaceDE/>
        <w:autoSpaceDN/>
        <w:spacing w:before="1" w:line="360" w:lineRule="auto"/>
      </w:pPr>
      <w:r w:rsidRPr="0081179D">
        <w:t>By incorporating the Age Group module, the MentalDisOnt ontology becomes a more comprehensive and valuable resource for understanding the complexities of mental disorders across different age groups, facilitating improved diagnosis, intervention, and care for patients of varying ages.</w:t>
      </w:r>
    </w:p>
    <w:p w14:paraId="74D96A18" w14:textId="7C4B5DBB" w:rsidR="009A6622" w:rsidRPr="0081179D" w:rsidRDefault="00A776BD" w:rsidP="006C7D7C">
      <w:pPr>
        <w:widowControl/>
        <w:adjustRightInd w:val="0"/>
        <w:spacing w:before="1" w:line="360" w:lineRule="auto"/>
        <w:rPr>
          <w:b/>
          <w:bCs/>
          <w:i/>
          <w:iCs/>
        </w:rPr>
      </w:pPr>
      <w:r w:rsidRPr="0081179D">
        <w:rPr>
          <w:b/>
          <w:bCs/>
          <w:i/>
          <w:iCs/>
        </w:rPr>
        <w:t>5.4. Risk Factors</w:t>
      </w:r>
    </w:p>
    <w:p w14:paraId="0CD58400" w14:textId="77777777" w:rsidR="00A776BD" w:rsidRPr="0081179D" w:rsidRDefault="00A776BD" w:rsidP="006C7D7C">
      <w:pPr>
        <w:widowControl/>
        <w:adjustRightInd w:val="0"/>
        <w:spacing w:before="1" w:line="360" w:lineRule="auto"/>
      </w:pPr>
      <w:r w:rsidRPr="0081179D">
        <w:t>The Risk Factor module in the MentalDisOnt ontology focuses on incorporating information related to risk factors associated with mental disorders. It aims to provide a comprehensive framework for capturing and analyzing the various risk factors that contribute to the development, onset, or exacerbation of different mental disorders.</w:t>
      </w:r>
    </w:p>
    <w:p w14:paraId="7635B46F" w14:textId="77777777" w:rsidR="00A776BD" w:rsidRPr="0081179D" w:rsidRDefault="00A776BD" w:rsidP="006C7D7C">
      <w:pPr>
        <w:widowControl/>
        <w:adjustRightInd w:val="0"/>
        <w:spacing w:before="1" w:line="360" w:lineRule="auto"/>
      </w:pPr>
      <w:r w:rsidRPr="0081179D">
        <w:t>The module expands the existing ontology structure by introducing properties and classes specific to risk factors. These additions allow for the representation of different types of risk factors and their relationships to specific mental disorders or subtypes.</w:t>
      </w:r>
    </w:p>
    <w:p w14:paraId="05580E9F" w14:textId="493EC988" w:rsidR="00A776BD" w:rsidRPr="0081179D" w:rsidRDefault="00A776BD" w:rsidP="006C7D7C">
      <w:pPr>
        <w:widowControl/>
        <w:adjustRightInd w:val="0"/>
        <w:spacing w:before="1" w:line="360" w:lineRule="auto"/>
      </w:pPr>
      <w:r w:rsidRPr="0081179D">
        <w:t>For example, a class hierarchy can be established to represent different categories of risk factors, such as "Genetic and Psychological Factors," "Environmental Factors," "Temperamental Factors," and "Course Modifiers." Each category can be associated with specific mental disorders or subtypes that are influenced by those risk factors.</w:t>
      </w:r>
    </w:p>
    <w:p w14:paraId="08C6432C" w14:textId="1453BCCF" w:rsidR="00D416EE" w:rsidRPr="0081179D" w:rsidRDefault="00D416EE" w:rsidP="006C7D7C">
      <w:pPr>
        <w:widowControl/>
        <w:adjustRightInd w:val="0"/>
        <w:spacing w:before="1" w:line="360" w:lineRule="auto"/>
        <w:jc w:val="center"/>
      </w:pPr>
    </w:p>
    <w:p w14:paraId="0F9F375B" w14:textId="6B7F0A98" w:rsidR="00C15E50" w:rsidRPr="0081179D" w:rsidRDefault="00C15E50" w:rsidP="006C7D7C">
      <w:pPr>
        <w:widowControl/>
        <w:adjustRightInd w:val="0"/>
        <w:spacing w:before="1" w:line="360" w:lineRule="auto"/>
        <w:jc w:val="center"/>
      </w:pPr>
      <w:r w:rsidRPr="0081179D">
        <w:rPr>
          <w:noProof/>
          <w:sz w:val="20"/>
          <w:szCs w:val="20"/>
        </w:rPr>
        <w:lastRenderedPageBreak/>
        <w:drawing>
          <wp:inline distT="0" distB="0" distL="0" distR="0" wp14:anchorId="549DA22E" wp14:editId="3E63AFA1">
            <wp:extent cx="3492500" cy="1003300"/>
            <wp:effectExtent l="0" t="0" r="0" b="6350"/>
            <wp:docPr id="1221336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336930" name="Picture 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492500" cy="1003300"/>
                    </a:xfrm>
                    <a:prstGeom prst="rect">
                      <a:avLst/>
                    </a:prstGeom>
                  </pic:spPr>
                </pic:pic>
              </a:graphicData>
            </a:graphic>
          </wp:inline>
        </w:drawing>
      </w:r>
    </w:p>
    <w:p w14:paraId="03C6484F" w14:textId="216573F5" w:rsidR="00D416EE" w:rsidRPr="0081179D" w:rsidRDefault="00D416EE" w:rsidP="006C7D7C">
      <w:pPr>
        <w:widowControl/>
        <w:adjustRightInd w:val="0"/>
        <w:spacing w:before="1" w:line="360" w:lineRule="auto"/>
        <w:jc w:val="center"/>
      </w:pPr>
      <w:r w:rsidRPr="0081179D">
        <w:t xml:space="preserve">Figure </w:t>
      </w:r>
      <w:r w:rsidR="00810ABA">
        <w:t>24</w:t>
      </w:r>
      <w:r w:rsidRPr="0081179D">
        <w:t xml:space="preserve">: </w:t>
      </w:r>
      <w:r w:rsidRPr="0081179D">
        <w:rPr>
          <w:i/>
          <w:iCs/>
          <w:sz w:val="20"/>
          <w:szCs w:val="20"/>
        </w:rPr>
        <w:t>Risk factors class of MentalDisOnt</w:t>
      </w:r>
    </w:p>
    <w:p w14:paraId="1E35ACD3" w14:textId="40232B89" w:rsidR="00A776BD" w:rsidRPr="0081179D" w:rsidRDefault="00A776BD" w:rsidP="006C7D7C">
      <w:pPr>
        <w:widowControl/>
        <w:adjustRightInd w:val="0"/>
        <w:spacing w:before="1" w:line="360" w:lineRule="auto"/>
      </w:pPr>
      <w:r w:rsidRPr="0081179D">
        <w:t xml:space="preserve">Properties </w:t>
      </w:r>
      <w:r w:rsidR="009242C3" w:rsidRPr="0081179D">
        <w:t>were</w:t>
      </w:r>
      <w:r w:rsidRPr="0081179D">
        <w:t xml:space="preserve"> introduced to capture information related to risk factors, such as "</w:t>
      </w:r>
      <w:proofErr w:type="spellStart"/>
      <w:r w:rsidR="009242C3" w:rsidRPr="0081179D">
        <w:t>hasR</w:t>
      </w:r>
      <w:r w:rsidRPr="0081179D">
        <w:t>iskFactor</w:t>
      </w:r>
      <w:proofErr w:type="spellEnd"/>
      <w:r w:rsidRPr="0081179D">
        <w:t>" to define the relationship between a mental disorder and a specific risk factor. These properties provide a means to specify the association between a risk factor and a particular disorder.</w:t>
      </w:r>
    </w:p>
    <w:p w14:paraId="2049FCB7" w14:textId="3E326680" w:rsidR="00731C51" w:rsidRPr="0081179D" w:rsidRDefault="00CA18A3" w:rsidP="006C7D7C">
      <w:pPr>
        <w:widowControl/>
        <w:adjustRightInd w:val="0"/>
        <w:spacing w:before="1" w:line="360" w:lineRule="auto"/>
        <w:jc w:val="center"/>
      </w:pPr>
      <w:r w:rsidRPr="0081179D">
        <w:rPr>
          <w:noProof/>
          <w:sz w:val="20"/>
          <w:szCs w:val="20"/>
        </w:rPr>
        <w:drawing>
          <wp:inline distT="0" distB="0" distL="0" distR="0" wp14:anchorId="18D05C36" wp14:editId="5AF1C1D5">
            <wp:extent cx="4577861" cy="5437678"/>
            <wp:effectExtent l="0" t="0" r="0" b="0"/>
            <wp:docPr id="17153955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395553" name="Picture 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589568" cy="5451584"/>
                    </a:xfrm>
                    <a:prstGeom prst="rect">
                      <a:avLst/>
                    </a:prstGeom>
                  </pic:spPr>
                </pic:pic>
              </a:graphicData>
            </a:graphic>
          </wp:inline>
        </w:drawing>
      </w:r>
    </w:p>
    <w:p w14:paraId="2E930196" w14:textId="19748554" w:rsidR="00CA18A3" w:rsidRPr="00956F96" w:rsidRDefault="00CA18A3" w:rsidP="006C7D7C">
      <w:pPr>
        <w:widowControl/>
        <w:autoSpaceDE/>
        <w:spacing w:before="1" w:line="360" w:lineRule="auto"/>
        <w:jc w:val="center"/>
        <w:rPr>
          <w:i/>
          <w:iCs/>
          <w:color w:val="000000" w:themeColor="text1"/>
          <w:sz w:val="20"/>
          <w:szCs w:val="20"/>
        </w:rPr>
      </w:pPr>
      <w:r w:rsidRPr="0081179D">
        <w:rPr>
          <w:i/>
          <w:iCs/>
          <w:color w:val="000000" w:themeColor="text1"/>
          <w:sz w:val="20"/>
          <w:szCs w:val="20"/>
        </w:rPr>
        <w:t xml:space="preserve">Figure </w:t>
      </w:r>
      <w:r w:rsidR="00810ABA">
        <w:rPr>
          <w:i/>
          <w:iCs/>
          <w:color w:val="000000" w:themeColor="text1"/>
          <w:sz w:val="20"/>
          <w:szCs w:val="20"/>
        </w:rPr>
        <w:t>25</w:t>
      </w:r>
      <w:r w:rsidRPr="0081179D">
        <w:rPr>
          <w:i/>
          <w:iCs/>
          <w:color w:val="000000" w:themeColor="text1"/>
          <w:sz w:val="20"/>
          <w:szCs w:val="20"/>
        </w:rPr>
        <w:t>: Object properties connecting risk factors modules</w:t>
      </w:r>
    </w:p>
    <w:p w14:paraId="51C55445" w14:textId="1AAB7E90" w:rsidR="00D416EE" w:rsidRPr="0081179D" w:rsidRDefault="00A776BD" w:rsidP="006C7D7C">
      <w:pPr>
        <w:widowControl/>
        <w:adjustRightInd w:val="0"/>
        <w:spacing w:before="1" w:line="360" w:lineRule="auto"/>
      </w:pPr>
      <w:r w:rsidRPr="0081179D">
        <w:lastRenderedPageBreak/>
        <w:t>The Risk Factor module also enables queries and analysis related to specific risk factors.</w:t>
      </w:r>
      <w:r w:rsidR="00731C51" w:rsidRPr="0081179D">
        <w:t xml:space="preserve"> </w:t>
      </w:r>
      <w:r w:rsidRPr="0081179D">
        <w:t xml:space="preserve">Competency questions pertaining to risk factors can be addressed using SPARQL queries and the ontology's risk factor-related </w:t>
      </w:r>
      <w:proofErr w:type="spellStart"/>
      <w:proofErr w:type="gramStart"/>
      <w:r w:rsidRPr="0081179D">
        <w:t>properties.</w:t>
      </w:r>
      <w:r w:rsidR="00D416EE" w:rsidRPr="0081179D">
        <w:t>Among</w:t>
      </w:r>
      <w:proofErr w:type="spellEnd"/>
      <w:proofErr w:type="gramEnd"/>
      <w:r w:rsidR="00D416EE" w:rsidRPr="0081179D">
        <w:t xml:space="preserve"> other, these are the competency questions that are related to risk factor module:</w:t>
      </w:r>
    </w:p>
    <w:p w14:paraId="1A3EAE3D" w14:textId="77777777" w:rsidR="00D416EE" w:rsidRPr="0081179D" w:rsidRDefault="00D416EE" w:rsidP="006C7D7C">
      <w:pPr>
        <w:widowControl/>
        <w:numPr>
          <w:ilvl w:val="0"/>
          <w:numId w:val="25"/>
        </w:numPr>
        <w:autoSpaceDE/>
        <w:spacing w:before="1" w:line="360" w:lineRule="auto"/>
      </w:pPr>
      <w:r w:rsidRPr="0081179D">
        <w:t xml:space="preserve"> CQ1. What are the risk factors of posttraumatic stress disorder?</w:t>
      </w:r>
    </w:p>
    <w:p w14:paraId="71AF2576" w14:textId="356563D3" w:rsidR="00D416EE" w:rsidRPr="0081179D" w:rsidRDefault="00D416EE" w:rsidP="006C7D7C">
      <w:pPr>
        <w:widowControl/>
        <w:numPr>
          <w:ilvl w:val="0"/>
          <w:numId w:val="25"/>
        </w:numPr>
        <w:autoSpaceDE/>
        <w:spacing w:before="1" w:line="360" w:lineRule="auto"/>
      </w:pPr>
      <w:r w:rsidRPr="0081179D">
        <w:t>CQ2. Is Language disorder affected by genetic factors?</w:t>
      </w:r>
    </w:p>
    <w:p w14:paraId="0DB371F8" w14:textId="5366B367" w:rsidR="00D416EE" w:rsidRPr="0081179D" w:rsidRDefault="00D416EE" w:rsidP="006C7D7C">
      <w:pPr>
        <w:widowControl/>
        <w:numPr>
          <w:ilvl w:val="0"/>
          <w:numId w:val="25"/>
        </w:numPr>
        <w:autoSpaceDE/>
        <w:spacing w:before="1" w:line="360" w:lineRule="auto"/>
      </w:pPr>
      <w:r w:rsidRPr="0081179D">
        <w:t>CQ3. What are the risk factors associated with schizophrenia?</w:t>
      </w:r>
    </w:p>
    <w:p w14:paraId="5A021E8F" w14:textId="55BD578D" w:rsidR="00D416EE" w:rsidRPr="0081179D" w:rsidRDefault="00D416EE" w:rsidP="006C7D7C">
      <w:pPr>
        <w:widowControl/>
        <w:numPr>
          <w:ilvl w:val="0"/>
          <w:numId w:val="25"/>
        </w:numPr>
        <w:autoSpaceDE/>
        <w:spacing w:before="1" w:line="360" w:lineRule="auto"/>
      </w:pPr>
      <w:r w:rsidRPr="0081179D">
        <w:t>CQ4. Which factors contribute to the development of bipolar disorder?</w:t>
      </w:r>
    </w:p>
    <w:p w14:paraId="3DBC1407" w14:textId="5170B911" w:rsidR="00A776BD" w:rsidRPr="0081179D" w:rsidRDefault="00A776BD" w:rsidP="006C7D7C">
      <w:pPr>
        <w:widowControl/>
        <w:adjustRightInd w:val="0"/>
        <w:spacing w:before="1" w:line="360" w:lineRule="auto"/>
      </w:pPr>
      <w:r w:rsidRPr="0081179D">
        <w:t>Integrating the Risk Factor module within the MentalDisOnt ontology enriches its ability to provide targeted information on the various factors that contribute to the etiology and progression of mental disorders. It allows healthcare professionals, researchers, and stakeholders to explore the relationships between risk factors and mental disorders, understand the interplay between different factors, and identify potential prevention or intervention strategies.</w:t>
      </w:r>
    </w:p>
    <w:p w14:paraId="6C78B10B" w14:textId="05D9261A" w:rsidR="00731C51" w:rsidRPr="0081179D" w:rsidRDefault="00731C51" w:rsidP="006C7D7C">
      <w:pPr>
        <w:widowControl/>
        <w:adjustRightInd w:val="0"/>
        <w:spacing w:before="1" w:line="360" w:lineRule="auto"/>
        <w:jc w:val="center"/>
      </w:pPr>
      <w:r w:rsidRPr="0081179D">
        <w:rPr>
          <w:noProof/>
          <w:sz w:val="20"/>
          <w:szCs w:val="20"/>
        </w:rPr>
        <w:drawing>
          <wp:inline distT="0" distB="0" distL="0" distR="0" wp14:anchorId="460BB303" wp14:editId="146BC7B5">
            <wp:extent cx="4544688" cy="2438400"/>
            <wp:effectExtent l="0" t="0" r="8890" b="0"/>
            <wp:docPr id="664311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311979" name="Picture 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556398" cy="2444683"/>
                    </a:xfrm>
                    <a:prstGeom prst="rect">
                      <a:avLst/>
                    </a:prstGeom>
                  </pic:spPr>
                </pic:pic>
              </a:graphicData>
            </a:graphic>
          </wp:inline>
        </w:drawing>
      </w:r>
    </w:p>
    <w:p w14:paraId="76976186" w14:textId="247847BA" w:rsidR="00731C51" w:rsidRPr="0081179D" w:rsidRDefault="00731C51" w:rsidP="006C7D7C">
      <w:pPr>
        <w:widowControl/>
        <w:adjustRightInd w:val="0"/>
        <w:spacing w:before="1" w:line="360" w:lineRule="auto"/>
        <w:jc w:val="center"/>
      </w:pPr>
      <w:r w:rsidRPr="0081179D">
        <w:t xml:space="preserve">Figure </w:t>
      </w:r>
      <w:r w:rsidR="00810ABA">
        <w:t>26</w:t>
      </w:r>
      <w:r w:rsidRPr="0081179D">
        <w:t>:</w:t>
      </w:r>
      <w:r w:rsidR="00F5529A" w:rsidRPr="0081179D">
        <w:rPr>
          <w:i/>
          <w:iCs/>
          <w:color w:val="000000" w:themeColor="text1"/>
          <w:sz w:val="20"/>
          <w:szCs w:val="20"/>
        </w:rPr>
        <w:t xml:space="preserve"> Class hierarchy of risk factors module</w:t>
      </w:r>
    </w:p>
    <w:p w14:paraId="7257DC3F" w14:textId="5CDE877B" w:rsidR="00A776BD" w:rsidRPr="0081179D" w:rsidRDefault="00A776BD" w:rsidP="006C7D7C">
      <w:pPr>
        <w:widowControl/>
        <w:adjustRightInd w:val="0"/>
        <w:spacing w:before="1" w:line="360" w:lineRule="auto"/>
      </w:pPr>
      <w:r w:rsidRPr="0081179D">
        <w:t>By incorporating the Risk Factor module, the MentalDisOnt ontology becomes a valuable resource for understanding the complex nature of mental disorders and the factors that contribute to their occurrence. It supports evidence-based decision-making, risk assessment, and the development of tailored interventions based on specific risk factors associated with different mental disorders.</w:t>
      </w:r>
    </w:p>
    <w:p w14:paraId="6BA7A843" w14:textId="77777777" w:rsidR="00AB0F72" w:rsidRPr="00AB0F72" w:rsidRDefault="00C15E50" w:rsidP="006C7D7C">
      <w:pPr>
        <w:widowControl/>
        <w:adjustRightInd w:val="0"/>
        <w:spacing w:before="1" w:line="360" w:lineRule="auto"/>
        <w:rPr>
          <w:b/>
          <w:bCs/>
          <w:i/>
          <w:iCs/>
        </w:rPr>
      </w:pPr>
      <w:r w:rsidRPr="00AB0F72">
        <w:rPr>
          <w:b/>
          <w:bCs/>
          <w:i/>
          <w:iCs/>
        </w:rPr>
        <w:t xml:space="preserve">5.5. Level of Severity </w:t>
      </w:r>
    </w:p>
    <w:p w14:paraId="786DC6CF" w14:textId="2F264EBE" w:rsidR="00C15E50" w:rsidRPr="0081179D" w:rsidRDefault="00C15E50" w:rsidP="006C7D7C">
      <w:pPr>
        <w:widowControl/>
        <w:adjustRightInd w:val="0"/>
        <w:spacing w:before="1" w:line="360" w:lineRule="auto"/>
      </w:pPr>
      <w:r w:rsidRPr="0081179D">
        <w:lastRenderedPageBreak/>
        <w:t>The Level of Severity module in the MentalDisOnt ontology focuses on incorporating information related to the severity levels of different mental disorders. It aims to provide a comprehensive framework for capturing and analyzing the various levels of severity associated with mental disorders, enabling a more nuanced understanding of the impact and intensity of specific disorders.</w:t>
      </w:r>
    </w:p>
    <w:p w14:paraId="2670E59E" w14:textId="77777777" w:rsidR="00C15E50" w:rsidRPr="0081179D" w:rsidRDefault="00C15E50" w:rsidP="006C7D7C">
      <w:pPr>
        <w:widowControl/>
        <w:adjustRightInd w:val="0"/>
        <w:spacing w:before="1" w:line="360" w:lineRule="auto"/>
      </w:pPr>
      <w:r w:rsidRPr="0081179D">
        <w:t>The module expands the existing ontology structure by introducing properties and classes specific to severity levels. These additions allow for the representation of different categories or levels of severity and their relationships to specific mental disorders or subtypes.</w:t>
      </w:r>
    </w:p>
    <w:p w14:paraId="54259FF6" w14:textId="04D4836B" w:rsidR="00C15E50" w:rsidRDefault="00C15E50" w:rsidP="006C7D7C">
      <w:pPr>
        <w:widowControl/>
        <w:adjustRightInd w:val="0"/>
        <w:spacing w:before="1" w:line="360" w:lineRule="auto"/>
      </w:pPr>
      <w:r w:rsidRPr="0081179D">
        <w:t>For example, a class hierarchy can be established to represent different severity levels, such as "Mild," "Moderate," "Severe," and "Profound." Each severity level can be associated with specific mental disorders or subtypes that exhibit varying degrees of severity within that particular category.</w:t>
      </w:r>
    </w:p>
    <w:p w14:paraId="67C254EB" w14:textId="47E81020" w:rsidR="00786A82" w:rsidRDefault="00786A82" w:rsidP="006C7D7C">
      <w:pPr>
        <w:widowControl/>
        <w:adjustRightInd w:val="0"/>
        <w:spacing w:before="1" w:line="360" w:lineRule="auto"/>
        <w:jc w:val="center"/>
      </w:pPr>
      <w:r w:rsidRPr="00786A82">
        <w:rPr>
          <w:noProof/>
        </w:rPr>
        <w:drawing>
          <wp:inline distT="0" distB="0" distL="0" distR="0" wp14:anchorId="6A62B87A" wp14:editId="684C0852">
            <wp:extent cx="2255715" cy="187468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55715" cy="1874682"/>
                    </a:xfrm>
                    <a:prstGeom prst="rect">
                      <a:avLst/>
                    </a:prstGeom>
                  </pic:spPr>
                </pic:pic>
              </a:graphicData>
            </a:graphic>
          </wp:inline>
        </w:drawing>
      </w:r>
    </w:p>
    <w:p w14:paraId="2CBF6967" w14:textId="22575D9E" w:rsidR="00786A82" w:rsidRPr="0081179D" w:rsidRDefault="00786A82" w:rsidP="006C7D7C">
      <w:pPr>
        <w:widowControl/>
        <w:adjustRightInd w:val="0"/>
        <w:spacing w:before="1" w:line="360" w:lineRule="auto"/>
        <w:jc w:val="center"/>
      </w:pPr>
      <w:r>
        <w:t xml:space="preserve">Figure </w:t>
      </w:r>
      <w:r w:rsidR="00810ABA">
        <w:t>27</w:t>
      </w:r>
      <w:r>
        <w:t>: Hierarchy of Level of Severity class</w:t>
      </w:r>
    </w:p>
    <w:p w14:paraId="040EFA00" w14:textId="3DBB9DAE" w:rsidR="00932DE0" w:rsidRPr="0081179D" w:rsidRDefault="00C15E50" w:rsidP="006C7D7C">
      <w:pPr>
        <w:widowControl/>
        <w:adjustRightInd w:val="0"/>
        <w:spacing w:before="1" w:line="360" w:lineRule="auto"/>
      </w:pPr>
      <w:r w:rsidRPr="0081179D">
        <w:t xml:space="preserve">Properties </w:t>
      </w:r>
      <w:r w:rsidR="00786A82">
        <w:t>was</w:t>
      </w:r>
      <w:r w:rsidRPr="0081179D">
        <w:t xml:space="preserve"> introduced to capture information related to severity levels, such as "</w:t>
      </w:r>
      <w:proofErr w:type="spellStart"/>
      <w:r w:rsidRPr="0081179D">
        <w:t>has</w:t>
      </w:r>
      <w:r w:rsidR="00786A82">
        <w:t>LevelOfSeverity</w:t>
      </w:r>
      <w:proofErr w:type="spellEnd"/>
      <w:r w:rsidRPr="0081179D">
        <w:t>" to define the relationship between a mental disorder and its corresponding level of severity</w:t>
      </w:r>
      <w:r w:rsidR="00932DE0">
        <w:t xml:space="preserve"> as shown in </w:t>
      </w:r>
      <w:r w:rsidR="00932DE0" w:rsidRPr="00932DE0">
        <w:rPr>
          <w:i/>
        </w:rPr>
        <w:t>figure 17</w:t>
      </w:r>
      <w:r w:rsidRPr="0081179D">
        <w:t>. These properties provide a means to specify the intensity or impact of a disorder based on its severity level.</w:t>
      </w:r>
    </w:p>
    <w:p w14:paraId="7FD2FC6A" w14:textId="77777777" w:rsidR="00AB0F72" w:rsidRDefault="00C15E50" w:rsidP="006C7D7C">
      <w:pPr>
        <w:widowControl/>
        <w:adjustRightInd w:val="0"/>
        <w:spacing w:before="1" w:line="360" w:lineRule="auto"/>
      </w:pPr>
      <w:r w:rsidRPr="0081179D">
        <w:t xml:space="preserve">The Level of Severity module also enables queries and analysis related to specific severity levels. Competency questions pertaining to severity levels can be addressed using SPARQL queries and the ontology's severity level-related properties. </w:t>
      </w:r>
    </w:p>
    <w:p w14:paraId="5679B04D" w14:textId="77777777" w:rsidR="00AB0F72" w:rsidRPr="00AB0F72" w:rsidRDefault="00AB0F72" w:rsidP="006C7D7C">
      <w:pPr>
        <w:widowControl/>
        <w:adjustRightInd w:val="0"/>
        <w:spacing w:before="1" w:line="360" w:lineRule="auto"/>
      </w:pPr>
      <w:r w:rsidRPr="00AB0F72">
        <w:t>CQ1. What are the severity levels of intellectual disability disorder?</w:t>
      </w:r>
    </w:p>
    <w:p w14:paraId="156D53E4" w14:textId="77777777" w:rsidR="00AB0F72" w:rsidRPr="00AB0F72" w:rsidRDefault="00AB0F72" w:rsidP="006C7D7C">
      <w:pPr>
        <w:widowControl/>
        <w:adjustRightInd w:val="0"/>
        <w:spacing w:before="1" w:line="360" w:lineRule="auto"/>
      </w:pPr>
      <w:r w:rsidRPr="00AB0F72">
        <w:t>CQ2. How many symptoms a patient must have to diagnose a profound level of stress disorder</w:t>
      </w:r>
    </w:p>
    <w:p w14:paraId="79085594" w14:textId="619CE9E9" w:rsidR="00AB0F72" w:rsidRDefault="00AB0F72" w:rsidP="006C7D7C">
      <w:pPr>
        <w:widowControl/>
        <w:adjustRightInd w:val="0"/>
        <w:spacing w:before="1" w:line="360" w:lineRule="auto"/>
      </w:pPr>
      <w:r>
        <w:t xml:space="preserve">CQ3. </w:t>
      </w:r>
      <w:r w:rsidR="00C15E50" w:rsidRPr="0081179D">
        <w:t>Which mental disorders are classified as severe?</w:t>
      </w:r>
    </w:p>
    <w:p w14:paraId="5BC67758" w14:textId="06705074" w:rsidR="00932DE0" w:rsidRDefault="00932DE0" w:rsidP="006C7D7C">
      <w:pPr>
        <w:widowControl/>
        <w:adjustRightInd w:val="0"/>
        <w:spacing w:before="1" w:line="360" w:lineRule="auto"/>
        <w:jc w:val="center"/>
      </w:pPr>
      <w:r w:rsidRPr="00932DE0">
        <w:rPr>
          <w:noProof/>
        </w:rPr>
        <w:lastRenderedPageBreak/>
        <w:drawing>
          <wp:inline distT="0" distB="0" distL="0" distR="0" wp14:anchorId="30E47102" wp14:editId="6B646B2B">
            <wp:extent cx="3153508" cy="3867323"/>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20523"/>
                    <a:stretch/>
                  </pic:blipFill>
                  <pic:spPr bwMode="auto">
                    <a:xfrm>
                      <a:off x="0" y="0"/>
                      <a:ext cx="3177547" cy="3896803"/>
                    </a:xfrm>
                    <a:prstGeom prst="rect">
                      <a:avLst/>
                    </a:prstGeom>
                    <a:ln>
                      <a:noFill/>
                    </a:ln>
                    <a:extLst>
                      <a:ext uri="{53640926-AAD7-44D8-BBD7-CCE9431645EC}">
                        <a14:shadowObscured xmlns:a14="http://schemas.microsoft.com/office/drawing/2010/main"/>
                      </a:ext>
                    </a:extLst>
                  </pic:spPr>
                </pic:pic>
              </a:graphicData>
            </a:graphic>
          </wp:inline>
        </w:drawing>
      </w:r>
    </w:p>
    <w:p w14:paraId="1DCB2120" w14:textId="519522DB" w:rsidR="00932DE0" w:rsidRPr="003A57E6" w:rsidRDefault="00932DE0" w:rsidP="006C7D7C">
      <w:pPr>
        <w:widowControl/>
        <w:adjustRightInd w:val="0"/>
        <w:spacing w:before="1" w:line="360" w:lineRule="auto"/>
        <w:jc w:val="center"/>
        <w:rPr>
          <w:i/>
          <w:iCs/>
          <w:sz w:val="20"/>
          <w:szCs w:val="20"/>
        </w:rPr>
      </w:pPr>
      <w:r w:rsidRPr="003A57E6">
        <w:rPr>
          <w:i/>
          <w:iCs/>
          <w:sz w:val="20"/>
          <w:szCs w:val="20"/>
        </w:rPr>
        <w:t xml:space="preserve">Figure </w:t>
      </w:r>
      <w:r w:rsidR="00810ABA">
        <w:rPr>
          <w:i/>
          <w:iCs/>
          <w:sz w:val="20"/>
          <w:szCs w:val="20"/>
        </w:rPr>
        <w:t>28</w:t>
      </w:r>
      <w:r w:rsidRPr="003A57E6">
        <w:rPr>
          <w:i/>
          <w:iCs/>
          <w:sz w:val="20"/>
          <w:szCs w:val="20"/>
        </w:rPr>
        <w:t>: Object properties defining relation between Level of Severity and Mental Disorders</w:t>
      </w:r>
    </w:p>
    <w:p w14:paraId="7C8AFB18" w14:textId="77777777" w:rsidR="00C15E50" w:rsidRPr="0081179D" w:rsidRDefault="00C15E50" w:rsidP="006C7D7C">
      <w:pPr>
        <w:widowControl/>
        <w:adjustRightInd w:val="0"/>
        <w:spacing w:before="1" w:line="360" w:lineRule="auto"/>
      </w:pPr>
      <w:r w:rsidRPr="0081179D">
        <w:t>Integrating the Level of Severity module within the MentalDisOnt ontology enriches its ability to provide targeted information on the severity of mental disorders. It allows healthcare professionals, researchers, and stakeholders to understand the varying degrees of impact and functional impairment associated with different disorders, tailor treatment approaches accordingly, and assess the effectiveness of interventions based on severity levels.</w:t>
      </w:r>
    </w:p>
    <w:p w14:paraId="017E0501" w14:textId="7ACFAFF1" w:rsidR="00C15E50" w:rsidRPr="0081179D" w:rsidRDefault="00C15E50" w:rsidP="006C7D7C">
      <w:pPr>
        <w:widowControl/>
        <w:adjustRightInd w:val="0"/>
        <w:spacing w:before="1" w:line="360" w:lineRule="auto"/>
      </w:pPr>
      <w:r w:rsidRPr="0081179D">
        <w:t>By incorporating the Level of Severity module, the MentalDisOnt ontology becomes a valuable resource for understanding the gradations of severity within mental disorders. It supports evidence-based decision-making, treatment planning, and outcome assessment, facilitating improved care and management of individuals with different levels of severity within specific mental disorders.</w:t>
      </w:r>
    </w:p>
    <w:p w14:paraId="7377E2F6" w14:textId="0FA4C7F5" w:rsidR="009A6622" w:rsidRPr="0081179D" w:rsidRDefault="009A6622" w:rsidP="006C7D7C">
      <w:pPr>
        <w:pStyle w:val="ListParagraph"/>
        <w:widowControl/>
        <w:numPr>
          <w:ilvl w:val="0"/>
          <w:numId w:val="2"/>
        </w:numPr>
        <w:adjustRightInd w:val="0"/>
        <w:spacing w:before="1" w:line="360" w:lineRule="auto"/>
        <w:jc w:val="both"/>
        <w:rPr>
          <w:rFonts w:ascii="Arial" w:hAnsi="Arial" w:cs="Arial"/>
          <w:b/>
        </w:rPr>
      </w:pPr>
      <w:r w:rsidRPr="0081179D">
        <w:rPr>
          <w:rFonts w:ascii="Arial" w:hAnsi="Arial" w:cs="Arial"/>
          <w:b/>
        </w:rPr>
        <w:t>Evaluation</w:t>
      </w:r>
    </w:p>
    <w:p w14:paraId="1611542F" w14:textId="77777777" w:rsidR="009A6622" w:rsidRPr="0081179D" w:rsidRDefault="009A6622" w:rsidP="006C7D7C">
      <w:pPr>
        <w:widowControl/>
        <w:autoSpaceDE/>
        <w:autoSpaceDN/>
        <w:spacing w:before="1" w:line="360" w:lineRule="auto"/>
      </w:pPr>
      <w:r w:rsidRPr="0081179D">
        <w:t>The MentalDisOnt ontology was evaluated for its quality using two main goals: domain coverage and modeling quality. Additionally, the suitability for specific applications/tasks and the adoption and use of the ontology were considered as future evaluation goals. The evaluation process involved input from three individuals:</w:t>
      </w:r>
    </w:p>
    <w:p w14:paraId="2D70E6BF" w14:textId="0AC89291" w:rsidR="009A6622" w:rsidRPr="0081179D" w:rsidRDefault="009A6622" w:rsidP="006C7D7C">
      <w:pPr>
        <w:widowControl/>
        <w:numPr>
          <w:ilvl w:val="0"/>
          <w:numId w:val="11"/>
        </w:numPr>
        <w:autoSpaceDE/>
        <w:autoSpaceDN/>
        <w:spacing w:before="1" w:line="360" w:lineRule="auto"/>
      </w:pPr>
      <w:r w:rsidRPr="0081179D">
        <w:lastRenderedPageBreak/>
        <w:t xml:space="preserve">A psychologist </w:t>
      </w:r>
      <w:r w:rsidR="005026CB" w:rsidRPr="0081179D">
        <w:t>who is experience in field of mental disorders</w:t>
      </w:r>
      <w:r w:rsidRPr="0081179D">
        <w:t xml:space="preserve">. This individual provided real data from </w:t>
      </w:r>
      <w:r w:rsidR="005026CB" w:rsidRPr="0081179D">
        <w:t>her patients</w:t>
      </w:r>
      <w:r w:rsidRPr="0081179D">
        <w:t xml:space="preserve"> and worked closely with the ontology developers, offering valuable insights into the ontology's practical application in the industry.</w:t>
      </w:r>
    </w:p>
    <w:p w14:paraId="5F50EC53" w14:textId="77777777" w:rsidR="009A6622" w:rsidRPr="0081179D" w:rsidRDefault="009A6622" w:rsidP="006C7D7C">
      <w:pPr>
        <w:widowControl/>
        <w:numPr>
          <w:ilvl w:val="0"/>
          <w:numId w:val="11"/>
        </w:numPr>
        <w:autoSpaceDE/>
        <w:autoSpaceDN/>
        <w:spacing w:before="1" w:line="360" w:lineRule="auto"/>
      </w:pPr>
      <w:r w:rsidRPr="0081179D">
        <w:t>An academic researcher specializing in ontology engineering and knowledge representation. This researcher brought expertise in ontology development and provided a critical evaluation of the ontology's design and development process.</w:t>
      </w:r>
    </w:p>
    <w:p w14:paraId="3E871C2C" w14:textId="6E5EA1B8" w:rsidR="009A6622" w:rsidRPr="0081179D" w:rsidRDefault="009A6622" w:rsidP="006C7D7C">
      <w:pPr>
        <w:widowControl/>
        <w:autoSpaceDE/>
        <w:autoSpaceDN/>
        <w:spacing w:before="1" w:line="360" w:lineRule="auto"/>
      </w:pPr>
      <w:r w:rsidRPr="0081179D">
        <w:t>By involving these different stakeholders, the evaluation aimed to comprehensively assess the MentalDisOnt ontology from various angles, ensuring its effectiveness, applicability, and robustness.</w:t>
      </w:r>
      <w:r w:rsidR="000C1E4F" w:rsidRPr="0081179D">
        <w:t xml:space="preserve"> </w:t>
      </w:r>
      <w:r w:rsidR="00483273" w:rsidRPr="0081179D">
        <w:t>Thus,</w:t>
      </w:r>
      <w:r w:rsidR="000C1E4F" w:rsidRPr="0081179D">
        <w:t xml:space="preserve"> psychologist constitute a fundamental agent in industrial scenarios where there is an interest in developing smart applications for diagnosis of mental disorders and an expert provide knowledge about developing and designing </w:t>
      </w:r>
      <w:proofErr w:type="gramStart"/>
      <w:r w:rsidR="000C1E4F" w:rsidRPr="0081179D">
        <w:t>an</w:t>
      </w:r>
      <w:proofErr w:type="gramEnd"/>
      <w:r w:rsidR="000C1E4F" w:rsidRPr="0081179D">
        <w:t xml:space="preserve"> comprehensive ontology in a domain.</w:t>
      </w:r>
    </w:p>
    <w:p w14:paraId="54E7718F" w14:textId="67C176F2" w:rsidR="00D977F8" w:rsidRPr="0081179D" w:rsidRDefault="004B2A55" w:rsidP="006C7D7C">
      <w:pPr>
        <w:widowControl/>
        <w:autoSpaceDE/>
        <w:autoSpaceDN/>
        <w:spacing w:before="1" w:line="360" w:lineRule="auto"/>
        <w:rPr>
          <w:b/>
          <w:bCs/>
          <w:i/>
          <w:iCs/>
        </w:rPr>
      </w:pPr>
      <w:r w:rsidRPr="0081179D">
        <w:rPr>
          <w:b/>
          <w:bCs/>
          <w:i/>
          <w:iCs/>
        </w:rPr>
        <w:t>6.1</w:t>
      </w:r>
      <w:r w:rsidR="001B0054" w:rsidRPr="0081179D">
        <w:rPr>
          <w:b/>
          <w:bCs/>
          <w:i/>
          <w:iCs/>
        </w:rPr>
        <w:t>.</w:t>
      </w:r>
      <w:r w:rsidRPr="0081179D">
        <w:rPr>
          <w:b/>
          <w:bCs/>
          <w:i/>
          <w:iCs/>
        </w:rPr>
        <w:t xml:space="preserve"> Doma</w:t>
      </w:r>
      <w:r w:rsidR="00D977F8" w:rsidRPr="0081179D">
        <w:rPr>
          <w:b/>
          <w:bCs/>
          <w:i/>
          <w:iCs/>
        </w:rPr>
        <w:t>in coverage:</w:t>
      </w:r>
    </w:p>
    <w:p w14:paraId="4C0D974E" w14:textId="594213A5" w:rsidR="00244DA2" w:rsidRPr="0081179D" w:rsidRDefault="00244DA2" w:rsidP="006C7D7C">
      <w:pPr>
        <w:pStyle w:val="NormalWeb"/>
        <w:spacing w:before="1" w:beforeAutospacing="0" w:after="120" w:afterAutospacing="0" w:line="360" w:lineRule="auto"/>
        <w:rPr>
          <w:sz w:val="22"/>
          <w:szCs w:val="22"/>
        </w:rPr>
      </w:pPr>
      <w:r w:rsidRPr="0081179D">
        <w:rPr>
          <w:sz w:val="22"/>
          <w:szCs w:val="22"/>
        </w:rPr>
        <w:t xml:space="preserve">The initial version of the </w:t>
      </w:r>
      <w:r w:rsidR="00D977F8" w:rsidRPr="0081179D">
        <w:rPr>
          <w:sz w:val="22"/>
          <w:szCs w:val="22"/>
        </w:rPr>
        <w:t>MentalDisOnt</w:t>
      </w:r>
      <w:r w:rsidRPr="0081179D">
        <w:rPr>
          <w:sz w:val="22"/>
          <w:szCs w:val="22"/>
        </w:rPr>
        <w:t xml:space="preserve"> ontology was developed by utilizing non-ontological resources and incorporating relevant existing ontologies related to the ontology's dimensions. After a rigorous discussion process involving the three experts, the ontology was refined. The experts evaluated the correctness and usefulness of the information in the ontology, leading to the incorporation of new terms and the elimination of others.</w:t>
      </w:r>
    </w:p>
    <w:p w14:paraId="5B8E9F31" w14:textId="77777777" w:rsidR="0089137E" w:rsidRPr="0081179D" w:rsidRDefault="00244DA2" w:rsidP="006C7D7C">
      <w:pPr>
        <w:widowControl/>
        <w:autoSpaceDE/>
        <w:autoSpaceDN/>
        <w:spacing w:before="1" w:line="360" w:lineRule="auto"/>
      </w:pPr>
      <w:r w:rsidRPr="0081179D">
        <w:t xml:space="preserve">The </w:t>
      </w:r>
      <w:r w:rsidR="0089137E" w:rsidRPr="0081179D">
        <w:t>psychologist</w:t>
      </w:r>
      <w:r w:rsidRPr="0081179D">
        <w:t xml:space="preserve">, leveraging their knowledge of the </w:t>
      </w:r>
      <w:r w:rsidR="0089137E" w:rsidRPr="0081179D">
        <w:t>diagnosis process of mental disorder</w:t>
      </w:r>
      <w:r w:rsidRPr="0081179D">
        <w:t xml:space="preserve">, evaluated the semantic quality of the ontology. They suggested eliminating </w:t>
      </w:r>
      <w:r w:rsidR="0089137E" w:rsidRPr="0081179D">
        <w:t>several</w:t>
      </w:r>
      <w:r w:rsidRPr="0081179D">
        <w:t xml:space="preserve"> types of </w:t>
      </w:r>
      <w:r w:rsidR="0089137E" w:rsidRPr="0081179D">
        <w:t>information</w:t>
      </w:r>
      <w:r w:rsidRPr="0081179D">
        <w:t xml:space="preserve"> related to </w:t>
      </w:r>
      <w:r w:rsidR="0089137E" w:rsidRPr="0081179D">
        <w:t>mental disorders</w:t>
      </w:r>
      <w:r w:rsidRPr="0081179D">
        <w:t xml:space="preserve">. This adjustment aimed to </w:t>
      </w:r>
      <w:r w:rsidR="0089137E" w:rsidRPr="0081179D">
        <w:t xml:space="preserve">eliminate unnecessary information </w:t>
      </w:r>
      <w:r w:rsidRPr="0081179D">
        <w:t>in the representation.</w:t>
      </w:r>
    </w:p>
    <w:p w14:paraId="1ED5614F" w14:textId="722B8064" w:rsidR="00244DA2" w:rsidRPr="0081179D" w:rsidRDefault="0089137E" w:rsidP="006C7D7C">
      <w:pPr>
        <w:widowControl/>
        <w:autoSpaceDE/>
        <w:autoSpaceDN/>
        <w:spacing w:before="1" w:line="360" w:lineRule="auto"/>
      </w:pPr>
      <w:r w:rsidRPr="0081179D">
        <w:t>T</w:t>
      </w:r>
      <w:r w:rsidR="00244DA2" w:rsidRPr="0081179D">
        <w:t xml:space="preserve">he ontology expert evaluated the quality of alignments with existing ontologies. They recommended aligning with </w:t>
      </w:r>
      <w:r w:rsidRPr="0081179D">
        <w:t>Classification of mental disorder</w:t>
      </w:r>
      <w:r w:rsidR="00BC4EF0" w:rsidRPr="0081179D">
        <w:t xml:space="preserve"> developed by NIH (National Library of Medicines)</w:t>
      </w:r>
      <w:r w:rsidR="00244DA2" w:rsidRPr="0081179D">
        <w:t>, which was the initial approach. This adjustment aimed to enhance the ontology's alignment with relevant standards.</w:t>
      </w:r>
    </w:p>
    <w:p w14:paraId="7B02E658" w14:textId="1FCCB69F" w:rsidR="00244DA2" w:rsidRPr="0081179D" w:rsidRDefault="00244DA2" w:rsidP="006C7D7C">
      <w:pPr>
        <w:widowControl/>
        <w:autoSpaceDE/>
        <w:autoSpaceDN/>
        <w:spacing w:before="1" w:line="360" w:lineRule="auto"/>
      </w:pPr>
      <w:r w:rsidRPr="0081179D">
        <w:t xml:space="preserve">The final version of the </w:t>
      </w:r>
      <w:r w:rsidR="00BC4EF0" w:rsidRPr="0081179D">
        <w:t>Mental Disorder</w:t>
      </w:r>
      <w:r w:rsidRPr="0081179D">
        <w:t xml:space="preserve"> ontology included </w:t>
      </w:r>
      <w:r w:rsidR="00BC4EF0" w:rsidRPr="0081179D">
        <w:t>923</w:t>
      </w:r>
      <w:r w:rsidRPr="0081179D">
        <w:t xml:space="preserve"> terms related to the main concepts described in the non-ontological resources, as well as </w:t>
      </w:r>
      <w:r w:rsidR="006B21C9" w:rsidRPr="0081179D">
        <w:t>181</w:t>
      </w:r>
      <w:r w:rsidRPr="0081179D">
        <w:t xml:space="preserve"> terms specifically related to the </w:t>
      </w:r>
      <w:r w:rsidR="006B21C9" w:rsidRPr="0081179D">
        <w:t>classification of mental disorder</w:t>
      </w:r>
      <w:r w:rsidRPr="0081179D">
        <w:t>. This coverage accounted for 9</w:t>
      </w:r>
      <w:r w:rsidR="004A2943" w:rsidRPr="0081179D">
        <w:t>0</w:t>
      </w:r>
      <w:r w:rsidRPr="0081179D">
        <w:t xml:space="preserve">% of the vocabulary, with the remaining </w:t>
      </w:r>
      <w:r w:rsidR="004A2943" w:rsidRPr="0081179D">
        <w:t>10</w:t>
      </w:r>
      <w:r w:rsidRPr="0081179D">
        <w:t>% consisting of terms outside the ontology's scope or lacking significant value, such as</w:t>
      </w:r>
      <w:r w:rsidR="008315D2" w:rsidRPr="0081179D">
        <w:t xml:space="preserve"> diagnostic features, specifiers, development ad course</w:t>
      </w:r>
      <w:r w:rsidRPr="0081179D">
        <w:t>. Unfortunately, conducting an evaluation against a gold standard was not feasible as no suitable gold standard source could be identified despite an exhaustive search.</w:t>
      </w:r>
      <w:r w:rsidR="00CB37AB" w:rsidRPr="0081179D">
        <w:t xml:space="preserve"> </w:t>
      </w:r>
      <w:r w:rsidR="00E72D00" w:rsidRPr="0081179D">
        <w:t>It is prudent to persist in the search process until a suitable gold standard source is discovered. Once found, conducting an additional evaluation step will strengthen the assessment of the ontology's adaptability and reusability.</w:t>
      </w:r>
    </w:p>
    <w:p w14:paraId="0B86C469" w14:textId="586E9338" w:rsidR="00E72D00" w:rsidRPr="0081179D" w:rsidRDefault="00E72D00" w:rsidP="006C7D7C">
      <w:pPr>
        <w:widowControl/>
        <w:autoSpaceDE/>
        <w:autoSpaceDN/>
        <w:spacing w:before="1" w:line="360" w:lineRule="auto"/>
        <w:rPr>
          <w:b/>
          <w:bCs/>
          <w:i/>
          <w:iCs/>
        </w:rPr>
      </w:pPr>
      <w:r w:rsidRPr="0081179D">
        <w:rPr>
          <w:b/>
          <w:bCs/>
          <w:i/>
          <w:iCs/>
        </w:rPr>
        <w:lastRenderedPageBreak/>
        <w:t>6.2. Quality of the modeling</w:t>
      </w:r>
    </w:p>
    <w:p w14:paraId="5C20665F" w14:textId="6D6B7CBB" w:rsidR="00E72D00" w:rsidRPr="0081179D" w:rsidRDefault="00E72D00" w:rsidP="006C7D7C">
      <w:pPr>
        <w:widowControl/>
        <w:autoSpaceDE/>
        <w:autoSpaceDN/>
        <w:spacing w:before="1" w:line="360" w:lineRule="auto"/>
        <w:ind w:firstLine="360"/>
      </w:pPr>
      <w:r w:rsidRPr="0081179D">
        <w:t>To evaluate the quality of the ontology, we consider multiple approaches in this section. Our focus lies on ontology metrics, identifying common pitfalls in the ontology development process, and comparing specific criteria used for evaluating the ontology during its development. By employing these three approaches, we can obtain a thorough understanding of the ontology's overall quality.</w:t>
      </w:r>
    </w:p>
    <w:p w14:paraId="4F9D1655" w14:textId="5BDDEAE2" w:rsidR="00E72D00" w:rsidRPr="0081179D" w:rsidRDefault="00E72D00" w:rsidP="006C7D7C">
      <w:pPr>
        <w:widowControl/>
        <w:autoSpaceDE/>
        <w:autoSpaceDN/>
        <w:spacing w:before="1" w:line="360" w:lineRule="auto"/>
        <w:rPr>
          <w:i/>
          <w:iCs/>
        </w:rPr>
      </w:pPr>
      <w:r w:rsidRPr="0081179D">
        <w:rPr>
          <w:i/>
          <w:iCs/>
        </w:rPr>
        <w:t>6.2.1</w:t>
      </w:r>
      <w:r w:rsidR="001B0054" w:rsidRPr="0081179D">
        <w:rPr>
          <w:i/>
          <w:iCs/>
        </w:rPr>
        <w:t>.</w:t>
      </w:r>
      <w:r w:rsidRPr="0081179D">
        <w:rPr>
          <w:i/>
          <w:iCs/>
        </w:rPr>
        <w:t xml:space="preserve"> Ontology metrics</w:t>
      </w:r>
    </w:p>
    <w:p w14:paraId="545A630E" w14:textId="269D8DAE" w:rsidR="00E72D00" w:rsidRPr="0081179D" w:rsidRDefault="00E72D00" w:rsidP="006C7D7C">
      <w:pPr>
        <w:widowControl/>
        <w:autoSpaceDE/>
        <w:autoSpaceDN/>
        <w:spacing w:before="1" w:line="360" w:lineRule="auto"/>
      </w:pPr>
      <w:r w:rsidRPr="0081179D">
        <w:t xml:space="preserve">Table </w:t>
      </w:r>
      <w:r w:rsidR="00001B67" w:rsidRPr="0081179D">
        <w:t>2</w:t>
      </w:r>
      <w:r w:rsidRPr="0081179D">
        <w:t xml:space="preserve"> presents the basic ontology metrics, which include the number of axioms, classes, properties, and individuals in the </w:t>
      </w:r>
      <w:proofErr w:type="spellStart"/>
      <w:r w:rsidRPr="0081179D">
        <w:t>ExtruOnt</w:t>
      </w:r>
      <w:proofErr w:type="spellEnd"/>
      <w:r w:rsidRPr="0081179D">
        <w:t xml:space="preserve"> ontology. These metrics were extracted using Protégé. Additionally, Table </w:t>
      </w:r>
      <w:r w:rsidR="00001B67" w:rsidRPr="0081179D">
        <w:t>3</w:t>
      </w:r>
      <w:r w:rsidRPr="0081179D">
        <w:t xml:space="preserve"> provides a comparison of schema and graph metrics between </w:t>
      </w:r>
      <w:r w:rsidR="00967474" w:rsidRPr="0081179D">
        <w:t>MentalDisOnt</w:t>
      </w:r>
      <w:r w:rsidRPr="0081179D">
        <w:t xml:space="preserve"> and other well-known ontologies in the manufacturing domain. The data for this comparison was obtained using </w:t>
      </w:r>
      <w:proofErr w:type="spellStart"/>
      <w:proofErr w:type="gramStart"/>
      <w:r w:rsidRPr="0081179D">
        <w:t>OntoMetrics</w:t>
      </w:r>
      <w:proofErr w:type="spellEnd"/>
      <w:r w:rsidR="004877DC" w:rsidRPr="0081179D">
        <w:rPr>
          <w:vertAlign w:val="superscript"/>
        </w:rPr>
        <w:t>[</w:t>
      </w:r>
      <w:proofErr w:type="gramEnd"/>
      <w:r w:rsidR="004877DC" w:rsidRPr="0081179D">
        <w:rPr>
          <w:vertAlign w:val="superscript"/>
        </w:rPr>
        <w:t>39]</w:t>
      </w:r>
      <w:r w:rsidRPr="0081179D">
        <w:t>.</w:t>
      </w:r>
    </w:p>
    <w:p w14:paraId="6F954370" w14:textId="77777777" w:rsidR="006B317B" w:rsidRPr="0081179D" w:rsidRDefault="00967474" w:rsidP="006C7D7C">
      <w:pPr>
        <w:widowControl/>
        <w:autoSpaceDE/>
        <w:autoSpaceDN/>
        <w:spacing w:before="1" w:line="360" w:lineRule="auto"/>
        <w:jc w:val="center"/>
      </w:pPr>
      <w:r w:rsidRPr="0081179D">
        <w:rPr>
          <w:noProof/>
        </w:rPr>
        <w:drawing>
          <wp:inline distT="0" distB="0" distL="0" distR="0" wp14:anchorId="17B6ED36" wp14:editId="2ED802B6">
            <wp:extent cx="4909323" cy="3006436"/>
            <wp:effectExtent l="0" t="0" r="571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09323" cy="3006436"/>
                    </a:xfrm>
                    <a:prstGeom prst="rect">
                      <a:avLst/>
                    </a:prstGeom>
                  </pic:spPr>
                </pic:pic>
              </a:graphicData>
            </a:graphic>
          </wp:inline>
        </w:drawing>
      </w:r>
    </w:p>
    <w:p w14:paraId="792EC711" w14:textId="77777777" w:rsidR="006B317B" w:rsidRPr="0081179D" w:rsidRDefault="00967474" w:rsidP="006C7D7C">
      <w:pPr>
        <w:widowControl/>
        <w:autoSpaceDE/>
        <w:autoSpaceDN/>
        <w:spacing w:before="1" w:line="360" w:lineRule="auto"/>
        <w:jc w:val="center"/>
      </w:pPr>
      <w:r w:rsidRPr="0081179D">
        <w:rPr>
          <w:noProof/>
        </w:rPr>
        <w:lastRenderedPageBreak/>
        <w:drawing>
          <wp:inline distT="0" distB="0" distL="0" distR="0" wp14:anchorId="2E12B097" wp14:editId="4B7502AC">
            <wp:extent cx="4937303" cy="34497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42847" cy="3453656"/>
                    </a:xfrm>
                    <a:prstGeom prst="rect">
                      <a:avLst/>
                    </a:prstGeom>
                  </pic:spPr>
                </pic:pic>
              </a:graphicData>
            </a:graphic>
          </wp:inline>
        </w:drawing>
      </w:r>
    </w:p>
    <w:p w14:paraId="7A5F8E21" w14:textId="08D605A8" w:rsidR="00967474" w:rsidRPr="0081179D" w:rsidRDefault="00967474" w:rsidP="006C7D7C">
      <w:pPr>
        <w:widowControl/>
        <w:autoSpaceDE/>
        <w:autoSpaceDN/>
        <w:spacing w:before="1" w:line="360" w:lineRule="auto"/>
        <w:jc w:val="center"/>
      </w:pPr>
      <w:r w:rsidRPr="0081179D">
        <w:rPr>
          <w:noProof/>
        </w:rPr>
        <w:lastRenderedPageBreak/>
        <w:drawing>
          <wp:inline distT="0" distB="0" distL="0" distR="0" wp14:anchorId="1A87EFE1" wp14:editId="0C4E9405">
            <wp:extent cx="5075130" cy="259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40">
                      <a:extLst>
                        <a:ext uri="{28A0092B-C50C-407E-A947-70E740481C1C}">
                          <a14:useLocalDpi xmlns:a14="http://schemas.microsoft.com/office/drawing/2010/main" val="0"/>
                        </a:ext>
                      </a:extLst>
                    </a:blip>
                    <a:srcRect b="4817"/>
                    <a:stretch/>
                  </pic:blipFill>
                  <pic:spPr bwMode="auto">
                    <a:xfrm>
                      <a:off x="0" y="0"/>
                      <a:ext cx="5087142" cy="2596932"/>
                    </a:xfrm>
                    <a:prstGeom prst="rect">
                      <a:avLst/>
                    </a:prstGeom>
                    <a:ln>
                      <a:noFill/>
                    </a:ln>
                    <a:extLst>
                      <a:ext uri="{53640926-AAD7-44D8-BBD7-CCE9431645EC}">
                        <a14:shadowObscured xmlns:a14="http://schemas.microsoft.com/office/drawing/2010/main"/>
                      </a:ext>
                    </a:extLst>
                  </pic:spPr>
                </pic:pic>
              </a:graphicData>
            </a:graphic>
          </wp:inline>
        </w:drawing>
      </w:r>
      <w:r w:rsidRPr="0081179D">
        <w:rPr>
          <w:noProof/>
        </w:rPr>
        <w:drawing>
          <wp:inline distT="0" distB="0" distL="0" distR="0" wp14:anchorId="7E42ECB4" wp14:editId="42AA1E99">
            <wp:extent cx="5047459" cy="229292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64603" cy="2300715"/>
                    </a:xfrm>
                    <a:prstGeom prst="rect">
                      <a:avLst/>
                    </a:prstGeom>
                  </pic:spPr>
                </pic:pic>
              </a:graphicData>
            </a:graphic>
          </wp:inline>
        </w:drawing>
      </w:r>
    </w:p>
    <w:p w14:paraId="15A3A2E6" w14:textId="3C984E0A" w:rsidR="00001B67" w:rsidRPr="0081179D" w:rsidRDefault="00810ABA" w:rsidP="006C7D7C">
      <w:pPr>
        <w:widowControl/>
        <w:autoSpaceDE/>
        <w:autoSpaceDN/>
        <w:spacing w:before="1" w:line="360" w:lineRule="auto"/>
        <w:jc w:val="center"/>
        <w:rPr>
          <w:i/>
          <w:iCs/>
          <w:sz w:val="20"/>
          <w:szCs w:val="20"/>
        </w:rPr>
      </w:pPr>
      <w:r>
        <w:rPr>
          <w:i/>
          <w:iCs/>
          <w:sz w:val="20"/>
          <w:szCs w:val="20"/>
        </w:rPr>
        <w:t xml:space="preserve">Figure 29: MentalDisOnt Ontology metrices </w:t>
      </w:r>
    </w:p>
    <w:p w14:paraId="2A970114" w14:textId="47DEF4D0" w:rsidR="00E72D00" w:rsidRPr="0081179D" w:rsidRDefault="00E72D00" w:rsidP="006C7D7C">
      <w:pPr>
        <w:widowControl/>
        <w:autoSpaceDE/>
        <w:autoSpaceDN/>
        <w:spacing w:before="1" w:line="360" w:lineRule="auto"/>
      </w:pPr>
      <w:r w:rsidRPr="0081179D">
        <w:t xml:space="preserve">Upon examination, it is evident that the metrics for </w:t>
      </w:r>
      <w:r w:rsidR="007F23FA" w:rsidRPr="0081179D">
        <w:t>MentalDisOnt</w:t>
      </w:r>
      <w:r w:rsidRPr="0081179D">
        <w:t xml:space="preserve"> fall within the range of values observed in other established </w:t>
      </w:r>
      <w:r w:rsidR="007F23FA" w:rsidRPr="0081179D">
        <w:t>mental disorder</w:t>
      </w:r>
      <w:r w:rsidRPr="0081179D">
        <w:t xml:space="preserve"> domain ontologies. Metrics such as Inheritance Richness and Equivalence Ratio demonstrate a moderately high value, reflecting the achieved level of semantic interoperability through ontology reuse.</w:t>
      </w:r>
    </w:p>
    <w:p w14:paraId="4F62A8CD" w14:textId="77777777" w:rsidR="00E37296" w:rsidRPr="0081179D" w:rsidRDefault="00E37296" w:rsidP="006C7D7C">
      <w:pPr>
        <w:widowControl/>
        <w:autoSpaceDE/>
        <w:autoSpaceDN/>
        <w:spacing w:before="1" w:line="360" w:lineRule="auto"/>
      </w:pPr>
    </w:p>
    <w:tbl>
      <w:tblPr>
        <w:tblStyle w:val="TableGridLight"/>
        <w:tblW w:w="0" w:type="auto"/>
        <w:tblLook w:val="04A0" w:firstRow="1" w:lastRow="0" w:firstColumn="1" w:lastColumn="0" w:noHBand="0" w:noVBand="1"/>
      </w:tblPr>
      <w:tblGrid>
        <w:gridCol w:w="2692"/>
        <w:gridCol w:w="1440"/>
        <w:gridCol w:w="1361"/>
        <w:gridCol w:w="1361"/>
        <w:gridCol w:w="1361"/>
        <w:gridCol w:w="1361"/>
      </w:tblGrid>
      <w:tr w:rsidR="007F23FA" w:rsidRPr="0081179D" w14:paraId="77CE9850" w14:textId="77777777" w:rsidTr="00850401">
        <w:tc>
          <w:tcPr>
            <w:tcW w:w="2692" w:type="dxa"/>
            <w:vAlign w:val="center"/>
          </w:tcPr>
          <w:p w14:paraId="246E806D" w14:textId="17EAE89C" w:rsidR="007F23FA" w:rsidRPr="0081179D" w:rsidRDefault="007F23FA" w:rsidP="006C7D7C">
            <w:pPr>
              <w:widowControl/>
              <w:autoSpaceDE/>
              <w:autoSpaceDN/>
              <w:spacing w:before="1" w:line="360" w:lineRule="auto"/>
              <w:jc w:val="center"/>
              <w:rPr>
                <w:sz w:val="18"/>
                <w:szCs w:val="18"/>
              </w:rPr>
            </w:pPr>
            <w:r w:rsidRPr="0081179D">
              <w:rPr>
                <w:sz w:val="18"/>
                <w:szCs w:val="18"/>
              </w:rPr>
              <w:t>Schema Metrics</w:t>
            </w:r>
          </w:p>
        </w:tc>
        <w:tc>
          <w:tcPr>
            <w:tcW w:w="1440" w:type="dxa"/>
            <w:vAlign w:val="center"/>
          </w:tcPr>
          <w:p w14:paraId="3E41894C" w14:textId="0B5A940B" w:rsidR="00EB255B" w:rsidRPr="0081179D" w:rsidRDefault="00EB255B" w:rsidP="006C7D7C">
            <w:pPr>
              <w:widowControl/>
              <w:autoSpaceDE/>
              <w:autoSpaceDN/>
              <w:spacing w:before="1" w:line="360" w:lineRule="auto"/>
              <w:jc w:val="center"/>
              <w:rPr>
                <w:sz w:val="18"/>
                <w:szCs w:val="18"/>
              </w:rPr>
            </w:pPr>
            <w:r w:rsidRPr="0081179D">
              <w:rPr>
                <w:sz w:val="18"/>
                <w:szCs w:val="18"/>
              </w:rPr>
              <w:t>MentalDisOnt Ontology</w:t>
            </w:r>
          </w:p>
        </w:tc>
        <w:tc>
          <w:tcPr>
            <w:tcW w:w="1361" w:type="dxa"/>
            <w:vAlign w:val="center"/>
          </w:tcPr>
          <w:p w14:paraId="733D0F2F" w14:textId="3A6A1F74" w:rsidR="007F23FA" w:rsidRPr="0081179D" w:rsidRDefault="007F23FA" w:rsidP="006C7D7C">
            <w:pPr>
              <w:widowControl/>
              <w:autoSpaceDE/>
              <w:autoSpaceDN/>
              <w:spacing w:before="1" w:line="360" w:lineRule="auto"/>
              <w:jc w:val="center"/>
              <w:rPr>
                <w:sz w:val="18"/>
                <w:szCs w:val="18"/>
              </w:rPr>
            </w:pPr>
            <w:r w:rsidRPr="0081179D">
              <w:rPr>
                <w:sz w:val="18"/>
                <w:szCs w:val="18"/>
              </w:rPr>
              <w:t>Bipolar Ontology</w:t>
            </w:r>
          </w:p>
        </w:tc>
        <w:tc>
          <w:tcPr>
            <w:tcW w:w="1361" w:type="dxa"/>
            <w:vAlign w:val="center"/>
          </w:tcPr>
          <w:p w14:paraId="087C7178" w14:textId="415B2BCF" w:rsidR="007F23FA" w:rsidRPr="0081179D" w:rsidRDefault="007F23FA" w:rsidP="006C7D7C">
            <w:pPr>
              <w:widowControl/>
              <w:autoSpaceDE/>
              <w:autoSpaceDN/>
              <w:spacing w:before="1" w:line="360" w:lineRule="auto"/>
              <w:jc w:val="center"/>
              <w:rPr>
                <w:sz w:val="18"/>
                <w:szCs w:val="18"/>
              </w:rPr>
            </w:pPr>
            <w:r w:rsidRPr="0081179D">
              <w:rPr>
                <w:sz w:val="18"/>
                <w:szCs w:val="18"/>
              </w:rPr>
              <w:t>Sleep Domain Ontology</w:t>
            </w:r>
          </w:p>
        </w:tc>
        <w:tc>
          <w:tcPr>
            <w:tcW w:w="1361" w:type="dxa"/>
            <w:vAlign w:val="center"/>
          </w:tcPr>
          <w:p w14:paraId="2919B195" w14:textId="4A2F400A" w:rsidR="007F23FA" w:rsidRPr="0081179D" w:rsidRDefault="00EB255B" w:rsidP="006C7D7C">
            <w:pPr>
              <w:widowControl/>
              <w:autoSpaceDE/>
              <w:autoSpaceDN/>
              <w:spacing w:before="1" w:line="360" w:lineRule="auto"/>
              <w:jc w:val="center"/>
              <w:rPr>
                <w:sz w:val="18"/>
                <w:szCs w:val="18"/>
              </w:rPr>
            </w:pPr>
            <w:r w:rsidRPr="0081179D">
              <w:rPr>
                <w:sz w:val="18"/>
                <w:szCs w:val="18"/>
              </w:rPr>
              <w:t>Schizophrenia Ontology</w:t>
            </w:r>
          </w:p>
        </w:tc>
        <w:tc>
          <w:tcPr>
            <w:tcW w:w="1361" w:type="dxa"/>
            <w:vAlign w:val="center"/>
          </w:tcPr>
          <w:p w14:paraId="59BE6251" w14:textId="1071BFFE" w:rsidR="007F23FA" w:rsidRPr="0081179D" w:rsidRDefault="00EB255B" w:rsidP="006C7D7C">
            <w:pPr>
              <w:widowControl/>
              <w:autoSpaceDE/>
              <w:autoSpaceDN/>
              <w:spacing w:before="1" w:line="360" w:lineRule="auto"/>
              <w:jc w:val="center"/>
              <w:rPr>
                <w:sz w:val="18"/>
                <w:szCs w:val="18"/>
              </w:rPr>
            </w:pPr>
            <w:r w:rsidRPr="0081179D">
              <w:rPr>
                <w:sz w:val="18"/>
                <w:szCs w:val="18"/>
              </w:rPr>
              <w:t>Mental Disease Ontology</w:t>
            </w:r>
          </w:p>
        </w:tc>
      </w:tr>
      <w:tr w:rsidR="007F23FA" w:rsidRPr="0081179D" w14:paraId="0F6C06E9" w14:textId="77777777" w:rsidTr="008845CE">
        <w:tc>
          <w:tcPr>
            <w:tcW w:w="2692" w:type="dxa"/>
          </w:tcPr>
          <w:p w14:paraId="4BB61B90" w14:textId="2492CEE6" w:rsidR="007F23FA" w:rsidRPr="0081179D" w:rsidRDefault="007F23FA" w:rsidP="006C7D7C">
            <w:pPr>
              <w:widowControl/>
              <w:autoSpaceDE/>
              <w:autoSpaceDN/>
              <w:spacing w:before="1" w:line="360" w:lineRule="auto"/>
              <w:rPr>
                <w:sz w:val="18"/>
                <w:szCs w:val="18"/>
              </w:rPr>
            </w:pPr>
            <w:r w:rsidRPr="0081179D">
              <w:rPr>
                <w:sz w:val="18"/>
                <w:szCs w:val="18"/>
              </w:rPr>
              <w:t>Attribute richness:</w:t>
            </w:r>
          </w:p>
        </w:tc>
        <w:tc>
          <w:tcPr>
            <w:tcW w:w="1440" w:type="dxa"/>
            <w:vAlign w:val="center"/>
          </w:tcPr>
          <w:p w14:paraId="244C4FBC" w14:textId="5A6E3240" w:rsidR="007F23FA" w:rsidRPr="0081179D" w:rsidRDefault="00E37296" w:rsidP="006C7D7C">
            <w:pPr>
              <w:widowControl/>
              <w:autoSpaceDE/>
              <w:autoSpaceDN/>
              <w:spacing w:before="1" w:line="360" w:lineRule="auto"/>
              <w:rPr>
                <w:sz w:val="18"/>
                <w:szCs w:val="18"/>
              </w:rPr>
            </w:pPr>
            <w:r w:rsidRPr="0081179D">
              <w:rPr>
                <w:sz w:val="18"/>
                <w:szCs w:val="18"/>
              </w:rPr>
              <w:t>0.006501</w:t>
            </w:r>
          </w:p>
        </w:tc>
        <w:tc>
          <w:tcPr>
            <w:tcW w:w="1361" w:type="dxa"/>
            <w:vAlign w:val="center"/>
          </w:tcPr>
          <w:p w14:paraId="1E9BB2C5" w14:textId="4C45026E"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5625F061" w14:textId="515F979B" w:rsidR="007F23FA" w:rsidRPr="0081179D" w:rsidRDefault="00E37296" w:rsidP="006C7D7C">
            <w:pPr>
              <w:widowControl/>
              <w:autoSpaceDE/>
              <w:autoSpaceDN/>
              <w:spacing w:before="1" w:line="360" w:lineRule="auto"/>
              <w:rPr>
                <w:sz w:val="18"/>
                <w:szCs w:val="18"/>
              </w:rPr>
            </w:pPr>
            <w:r w:rsidRPr="0081179D">
              <w:rPr>
                <w:sz w:val="18"/>
                <w:szCs w:val="18"/>
              </w:rPr>
              <w:t>0.016643</w:t>
            </w:r>
          </w:p>
        </w:tc>
        <w:tc>
          <w:tcPr>
            <w:tcW w:w="1361" w:type="dxa"/>
            <w:vAlign w:val="center"/>
          </w:tcPr>
          <w:p w14:paraId="088397A7" w14:textId="55B539EC" w:rsidR="007F23FA" w:rsidRPr="0081179D" w:rsidRDefault="008845CE"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3B5D900D" w14:textId="42390F8D" w:rsidR="007F23FA" w:rsidRPr="0081179D" w:rsidRDefault="00E37296" w:rsidP="006C7D7C">
            <w:pPr>
              <w:widowControl/>
              <w:autoSpaceDE/>
              <w:autoSpaceDN/>
              <w:spacing w:before="1" w:line="360" w:lineRule="auto"/>
              <w:rPr>
                <w:sz w:val="18"/>
                <w:szCs w:val="18"/>
              </w:rPr>
            </w:pPr>
            <w:r w:rsidRPr="0081179D">
              <w:rPr>
                <w:sz w:val="18"/>
                <w:szCs w:val="18"/>
              </w:rPr>
              <w:t>0.0</w:t>
            </w:r>
          </w:p>
        </w:tc>
      </w:tr>
      <w:tr w:rsidR="007F23FA" w:rsidRPr="0081179D" w14:paraId="15ECBE72" w14:textId="77777777" w:rsidTr="008845CE">
        <w:tc>
          <w:tcPr>
            <w:tcW w:w="2692" w:type="dxa"/>
          </w:tcPr>
          <w:p w14:paraId="3E51D75C" w14:textId="2F180FB8" w:rsidR="007F23FA" w:rsidRPr="0081179D" w:rsidRDefault="007F23FA" w:rsidP="006C7D7C">
            <w:pPr>
              <w:widowControl/>
              <w:autoSpaceDE/>
              <w:autoSpaceDN/>
              <w:spacing w:before="1" w:line="360" w:lineRule="auto"/>
              <w:rPr>
                <w:sz w:val="18"/>
                <w:szCs w:val="18"/>
              </w:rPr>
            </w:pPr>
            <w:r w:rsidRPr="0081179D">
              <w:rPr>
                <w:sz w:val="18"/>
                <w:szCs w:val="18"/>
              </w:rPr>
              <w:t>Inheritance richness:</w:t>
            </w:r>
          </w:p>
        </w:tc>
        <w:tc>
          <w:tcPr>
            <w:tcW w:w="1440" w:type="dxa"/>
            <w:vAlign w:val="center"/>
          </w:tcPr>
          <w:p w14:paraId="64BFBF88" w14:textId="3392CDEC" w:rsidR="007F23FA" w:rsidRPr="0081179D" w:rsidRDefault="00E37296" w:rsidP="006C7D7C">
            <w:pPr>
              <w:widowControl/>
              <w:autoSpaceDE/>
              <w:autoSpaceDN/>
              <w:spacing w:before="1" w:line="360" w:lineRule="auto"/>
              <w:rPr>
                <w:sz w:val="18"/>
                <w:szCs w:val="18"/>
              </w:rPr>
            </w:pPr>
            <w:r w:rsidRPr="0081179D">
              <w:rPr>
                <w:sz w:val="18"/>
                <w:szCs w:val="18"/>
              </w:rPr>
              <w:t>0.994583</w:t>
            </w:r>
          </w:p>
        </w:tc>
        <w:tc>
          <w:tcPr>
            <w:tcW w:w="1361" w:type="dxa"/>
            <w:vAlign w:val="center"/>
          </w:tcPr>
          <w:p w14:paraId="2B23BFD1" w14:textId="23C99067" w:rsidR="007F23FA" w:rsidRPr="0081179D" w:rsidRDefault="00E37296" w:rsidP="006C7D7C">
            <w:pPr>
              <w:widowControl/>
              <w:autoSpaceDE/>
              <w:autoSpaceDN/>
              <w:spacing w:before="1" w:line="360" w:lineRule="auto"/>
              <w:rPr>
                <w:sz w:val="18"/>
                <w:szCs w:val="18"/>
              </w:rPr>
            </w:pPr>
            <w:r w:rsidRPr="0081179D">
              <w:rPr>
                <w:sz w:val="18"/>
                <w:szCs w:val="18"/>
              </w:rPr>
              <w:t>1.054579</w:t>
            </w:r>
          </w:p>
        </w:tc>
        <w:tc>
          <w:tcPr>
            <w:tcW w:w="1361" w:type="dxa"/>
            <w:vAlign w:val="center"/>
          </w:tcPr>
          <w:p w14:paraId="15826EA0" w14:textId="42BC930C" w:rsidR="007F23FA" w:rsidRPr="0081179D" w:rsidRDefault="00E37296" w:rsidP="006C7D7C">
            <w:pPr>
              <w:widowControl/>
              <w:autoSpaceDE/>
              <w:autoSpaceDN/>
              <w:spacing w:before="1" w:line="360" w:lineRule="auto"/>
              <w:rPr>
                <w:sz w:val="18"/>
                <w:szCs w:val="18"/>
              </w:rPr>
            </w:pPr>
            <w:r w:rsidRPr="0081179D">
              <w:rPr>
                <w:sz w:val="18"/>
                <w:szCs w:val="18"/>
              </w:rPr>
              <w:t>1.786541</w:t>
            </w:r>
          </w:p>
        </w:tc>
        <w:tc>
          <w:tcPr>
            <w:tcW w:w="1361" w:type="dxa"/>
            <w:vAlign w:val="center"/>
          </w:tcPr>
          <w:p w14:paraId="47DA9E5B" w14:textId="1A1B341D" w:rsidR="007F23FA" w:rsidRPr="0081179D" w:rsidRDefault="008845CE" w:rsidP="006C7D7C">
            <w:pPr>
              <w:widowControl/>
              <w:autoSpaceDE/>
              <w:autoSpaceDN/>
              <w:spacing w:before="1" w:line="360" w:lineRule="auto"/>
              <w:rPr>
                <w:sz w:val="18"/>
                <w:szCs w:val="18"/>
              </w:rPr>
            </w:pPr>
            <w:r w:rsidRPr="0081179D">
              <w:rPr>
                <w:sz w:val="18"/>
                <w:szCs w:val="18"/>
              </w:rPr>
              <w:t>0.948276</w:t>
            </w:r>
          </w:p>
        </w:tc>
        <w:tc>
          <w:tcPr>
            <w:tcW w:w="1361" w:type="dxa"/>
            <w:vAlign w:val="center"/>
          </w:tcPr>
          <w:p w14:paraId="28F9E5AC" w14:textId="5866A8EF" w:rsidR="007F23FA" w:rsidRPr="0081179D" w:rsidRDefault="00E37296" w:rsidP="006C7D7C">
            <w:pPr>
              <w:widowControl/>
              <w:autoSpaceDE/>
              <w:autoSpaceDN/>
              <w:spacing w:before="1" w:line="360" w:lineRule="auto"/>
              <w:rPr>
                <w:sz w:val="18"/>
                <w:szCs w:val="18"/>
              </w:rPr>
            </w:pPr>
            <w:r w:rsidRPr="0081179D">
              <w:rPr>
                <w:sz w:val="18"/>
                <w:szCs w:val="18"/>
              </w:rPr>
              <w:t>0.461538</w:t>
            </w:r>
          </w:p>
        </w:tc>
      </w:tr>
      <w:tr w:rsidR="007F23FA" w:rsidRPr="0081179D" w14:paraId="3A4E277C" w14:textId="77777777" w:rsidTr="008845CE">
        <w:tc>
          <w:tcPr>
            <w:tcW w:w="2692" w:type="dxa"/>
          </w:tcPr>
          <w:p w14:paraId="3652CF6A" w14:textId="491FC83B" w:rsidR="007F23FA" w:rsidRPr="0081179D" w:rsidRDefault="007F23FA" w:rsidP="006C7D7C">
            <w:pPr>
              <w:widowControl/>
              <w:autoSpaceDE/>
              <w:autoSpaceDN/>
              <w:spacing w:before="1" w:line="360" w:lineRule="auto"/>
              <w:rPr>
                <w:sz w:val="18"/>
                <w:szCs w:val="18"/>
              </w:rPr>
            </w:pPr>
            <w:r w:rsidRPr="0081179D">
              <w:rPr>
                <w:sz w:val="18"/>
                <w:szCs w:val="18"/>
              </w:rPr>
              <w:t>Relationship richness:</w:t>
            </w:r>
          </w:p>
        </w:tc>
        <w:tc>
          <w:tcPr>
            <w:tcW w:w="1440" w:type="dxa"/>
            <w:vAlign w:val="center"/>
          </w:tcPr>
          <w:p w14:paraId="21EBF199" w14:textId="2B794E07" w:rsidR="007F23FA" w:rsidRPr="0081179D" w:rsidRDefault="00E37296" w:rsidP="006C7D7C">
            <w:pPr>
              <w:widowControl/>
              <w:autoSpaceDE/>
              <w:autoSpaceDN/>
              <w:spacing w:before="1" w:line="360" w:lineRule="auto"/>
              <w:rPr>
                <w:sz w:val="18"/>
                <w:szCs w:val="18"/>
              </w:rPr>
            </w:pPr>
            <w:r w:rsidRPr="0081179D">
              <w:rPr>
                <w:sz w:val="18"/>
                <w:szCs w:val="18"/>
              </w:rPr>
              <w:t>0.324503</w:t>
            </w:r>
          </w:p>
        </w:tc>
        <w:tc>
          <w:tcPr>
            <w:tcW w:w="1361" w:type="dxa"/>
            <w:vAlign w:val="center"/>
          </w:tcPr>
          <w:p w14:paraId="73A0371F" w14:textId="6BBBFA40" w:rsidR="007F23FA" w:rsidRPr="0081179D" w:rsidRDefault="00E37296" w:rsidP="006C7D7C">
            <w:pPr>
              <w:widowControl/>
              <w:autoSpaceDE/>
              <w:autoSpaceDN/>
              <w:spacing w:before="1" w:line="360" w:lineRule="auto"/>
              <w:rPr>
                <w:sz w:val="18"/>
                <w:szCs w:val="18"/>
              </w:rPr>
            </w:pPr>
            <w:r w:rsidRPr="0081179D">
              <w:rPr>
                <w:sz w:val="18"/>
                <w:szCs w:val="18"/>
              </w:rPr>
              <w:t>0.016393</w:t>
            </w:r>
          </w:p>
        </w:tc>
        <w:tc>
          <w:tcPr>
            <w:tcW w:w="1361" w:type="dxa"/>
            <w:vAlign w:val="center"/>
          </w:tcPr>
          <w:p w14:paraId="646F9779" w14:textId="3E574D9A" w:rsidR="007F23FA" w:rsidRPr="0081179D" w:rsidRDefault="00E37296" w:rsidP="006C7D7C">
            <w:pPr>
              <w:widowControl/>
              <w:autoSpaceDE/>
              <w:autoSpaceDN/>
              <w:spacing w:before="1" w:line="360" w:lineRule="auto"/>
              <w:rPr>
                <w:sz w:val="18"/>
                <w:szCs w:val="18"/>
              </w:rPr>
            </w:pPr>
            <w:r w:rsidRPr="0081179D">
              <w:rPr>
                <w:sz w:val="18"/>
                <w:szCs w:val="18"/>
              </w:rPr>
              <w:t>0.076319</w:t>
            </w:r>
          </w:p>
        </w:tc>
        <w:tc>
          <w:tcPr>
            <w:tcW w:w="1361" w:type="dxa"/>
            <w:vAlign w:val="center"/>
          </w:tcPr>
          <w:p w14:paraId="2812D680" w14:textId="2E52E9D0" w:rsidR="007F23FA" w:rsidRPr="0081179D" w:rsidRDefault="008845CE" w:rsidP="006C7D7C">
            <w:pPr>
              <w:widowControl/>
              <w:autoSpaceDE/>
              <w:autoSpaceDN/>
              <w:spacing w:before="1" w:line="360" w:lineRule="auto"/>
              <w:rPr>
                <w:sz w:val="18"/>
                <w:szCs w:val="18"/>
              </w:rPr>
            </w:pPr>
            <w:r w:rsidRPr="0081179D">
              <w:rPr>
                <w:sz w:val="18"/>
                <w:szCs w:val="18"/>
              </w:rPr>
              <w:t>0.112903</w:t>
            </w:r>
          </w:p>
        </w:tc>
        <w:tc>
          <w:tcPr>
            <w:tcW w:w="1361" w:type="dxa"/>
            <w:vAlign w:val="center"/>
          </w:tcPr>
          <w:p w14:paraId="75BBA24C" w14:textId="0AB727DF" w:rsidR="007F23FA" w:rsidRPr="0081179D" w:rsidRDefault="00E37296" w:rsidP="006C7D7C">
            <w:pPr>
              <w:widowControl/>
              <w:autoSpaceDE/>
              <w:autoSpaceDN/>
              <w:spacing w:before="1" w:line="360" w:lineRule="auto"/>
              <w:rPr>
                <w:sz w:val="18"/>
                <w:szCs w:val="18"/>
              </w:rPr>
            </w:pPr>
            <w:r w:rsidRPr="0081179D">
              <w:rPr>
                <w:sz w:val="18"/>
                <w:szCs w:val="18"/>
              </w:rPr>
              <w:t>0.647059</w:t>
            </w:r>
          </w:p>
        </w:tc>
      </w:tr>
      <w:tr w:rsidR="007F23FA" w:rsidRPr="0081179D" w14:paraId="1A43E48A" w14:textId="77777777" w:rsidTr="008845CE">
        <w:tc>
          <w:tcPr>
            <w:tcW w:w="2692" w:type="dxa"/>
          </w:tcPr>
          <w:p w14:paraId="634D8CD9" w14:textId="635156B9" w:rsidR="007F23FA" w:rsidRPr="0081179D" w:rsidRDefault="007F23FA" w:rsidP="006C7D7C">
            <w:pPr>
              <w:widowControl/>
              <w:autoSpaceDE/>
              <w:autoSpaceDN/>
              <w:spacing w:before="1" w:line="360" w:lineRule="auto"/>
              <w:rPr>
                <w:sz w:val="18"/>
                <w:szCs w:val="18"/>
              </w:rPr>
            </w:pPr>
            <w:r w:rsidRPr="0081179D">
              <w:rPr>
                <w:sz w:val="18"/>
                <w:szCs w:val="18"/>
              </w:rPr>
              <w:t>Attribute class ratio:</w:t>
            </w:r>
          </w:p>
        </w:tc>
        <w:tc>
          <w:tcPr>
            <w:tcW w:w="1440" w:type="dxa"/>
            <w:vAlign w:val="center"/>
          </w:tcPr>
          <w:p w14:paraId="312141A4" w14:textId="78BFF2C0"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63DFFE21" w14:textId="690C1FAA"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232511C1" w14:textId="569E74D1"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6026E3D1" w14:textId="240E2513" w:rsidR="007F23FA" w:rsidRPr="0081179D" w:rsidRDefault="008845CE"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4EFEA670" w14:textId="62B5537C" w:rsidR="007F23FA" w:rsidRPr="0081179D" w:rsidRDefault="00E37296" w:rsidP="006C7D7C">
            <w:pPr>
              <w:widowControl/>
              <w:autoSpaceDE/>
              <w:autoSpaceDN/>
              <w:spacing w:before="1" w:line="360" w:lineRule="auto"/>
              <w:rPr>
                <w:sz w:val="18"/>
                <w:szCs w:val="18"/>
              </w:rPr>
            </w:pPr>
            <w:r w:rsidRPr="0081179D">
              <w:rPr>
                <w:sz w:val="18"/>
                <w:szCs w:val="18"/>
              </w:rPr>
              <w:t>0.0</w:t>
            </w:r>
          </w:p>
        </w:tc>
      </w:tr>
      <w:tr w:rsidR="007F23FA" w:rsidRPr="0081179D" w14:paraId="5FB6E7AC" w14:textId="77777777" w:rsidTr="008845CE">
        <w:tc>
          <w:tcPr>
            <w:tcW w:w="2692" w:type="dxa"/>
          </w:tcPr>
          <w:p w14:paraId="39A35168" w14:textId="4278E880" w:rsidR="007F23FA" w:rsidRPr="0081179D" w:rsidRDefault="007F23FA" w:rsidP="006C7D7C">
            <w:pPr>
              <w:widowControl/>
              <w:autoSpaceDE/>
              <w:autoSpaceDN/>
              <w:spacing w:before="1" w:line="360" w:lineRule="auto"/>
              <w:rPr>
                <w:sz w:val="18"/>
                <w:szCs w:val="18"/>
              </w:rPr>
            </w:pPr>
            <w:r w:rsidRPr="0081179D">
              <w:rPr>
                <w:sz w:val="18"/>
                <w:szCs w:val="18"/>
              </w:rPr>
              <w:t>Equivalence ratio:</w:t>
            </w:r>
          </w:p>
        </w:tc>
        <w:tc>
          <w:tcPr>
            <w:tcW w:w="1440" w:type="dxa"/>
            <w:vAlign w:val="center"/>
          </w:tcPr>
          <w:p w14:paraId="4976E35D" w14:textId="234CB12A"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70FD45CB" w14:textId="2B3931EE"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3F6B62E0" w14:textId="59FFC09F" w:rsidR="007F23FA" w:rsidRPr="0081179D" w:rsidRDefault="00E37296" w:rsidP="006C7D7C">
            <w:pPr>
              <w:widowControl/>
              <w:autoSpaceDE/>
              <w:autoSpaceDN/>
              <w:spacing w:before="1" w:line="360" w:lineRule="auto"/>
              <w:rPr>
                <w:sz w:val="18"/>
                <w:szCs w:val="18"/>
              </w:rPr>
            </w:pPr>
            <w:r w:rsidRPr="0081179D">
              <w:rPr>
                <w:sz w:val="18"/>
                <w:szCs w:val="18"/>
              </w:rPr>
              <w:t>0.03835</w:t>
            </w:r>
          </w:p>
        </w:tc>
        <w:tc>
          <w:tcPr>
            <w:tcW w:w="1361" w:type="dxa"/>
            <w:vAlign w:val="center"/>
          </w:tcPr>
          <w:p w14:paraId="15BCF508" w14:textId="1FD9656D" w:rsidR="007F23FA" w:rsidRPr="0081179D" w:rsidRDefault="008845CE"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0D10FC97" w14:textId="6F92726A" w:rsidR="007F23FA" w:rsidRPr="0081179D" w:rsidRDefault="00E37296" w:rsidP="006C7D7C">
            <w:pPr>
              <w:widowControl/>
              <w:autoSpaceDE/>
              <w:autoSpaceDN/>
              <w:spacing w:before="1" w:line="360" w:lineRule="auto"/>
              <w:rPr>
                <w:sz w:val="18"/>
                <w:szCs w:val="18"/>
              </w:rPr>
            </w:pPr>
            <w:r w:rsidRPr="0081179D">
              <w:rPr>
                <w:sz w:val="18"/>
                <w:szCs w:val="18"/>
              </w:rPr>
              <w:t>0.0</w:t>
            </w:r>
          </w:p>
        </w:tc>
      </w:tr>
      <w:tr w:rsidR="007F23FA" w:rsidRPr="0081179D" w14:paraId="26AB01D8" w14:textId="77777777" w:rsidTr="008845CE">
        <w:tc>
          <w:tcPr>
            <w:tcW w:w="2692" w:type="dxa"/>
          </w:tcPr>
          <w:p w14:paraId="06E2A1E1" w14:textId="337C428E" w:rsidR="007F23FA" w:rsidRPr="0081179D" w:rsidRDefault="007F23FA" w:rsidP="006C7D7C">
            <w:pPr>
              <w:widowControl/>
              <w:autoSpaceDE/>
              <w:autoSpaceDN/>
              <w:spacing w:before="1" w:line="360" w:lineRule="auto"/>
              <w:rPr>
                <w:sz w:val="18"/>
                <w:szCs w:val="18"/>
              </w:rPr>
            </w:pPr>
            <w:r w:rsidRPr="0081179D">
              <w:rPr>
                <w:sz w:val="18"/>
                <w:szCs w:val="18"/>
              </w:rPr>
              <w:lastRenderedPageBreak/>
              <w:t>Axiom/class ratio:</w:t>
            </w:r>
          </w:p>
        </w:tc>
        <w:tc>
          <w:tcPr>
            <w:tcW w:w="1440" w:type="dxa"/>
            <w:vAlign w:val="center"/>
          </w:tcPr>
          <w:p w14:paraId="3F68F9E6" w14:textId="235B139E" w:rsidR="007F23FA" w:rsidRPr="0081179D" w:rsidRDefault="00E37296" w:rsidP="006C7D7C">
            <w:pPr>
              <w:widowControl/>
              <w:autoSpaceDE/>
              <w:autoSpaceDN/>
              <w:spacing w:before="1" w:line="360" w:lineRule="auto"/>
              <w:rPr>
                <w:sz w:val="18"/>
                <w:szCs w:val="18"/>
              </w:rPr>
            </w:pPr>
            <w:r w:rsidRPr="0081179D">
              <w:rPr>
                <w:sz w:val="18"/>
                <w:szCs w:val="18"/>
              </w:rPr>
              <w:t>4.036836</w:t>
            </w:r>
          </w:p>
        </w:tc>
        <w:tc>
          <w:tcPr>
            <w:tcW w:w="1361" w:type="dxa"/>
            <w:vAlign w:val="center"/>
          </w:tcPr>
          <w:p w14:paraId="3947B922" w14:textId="41BF5DC6" w:rsidR="007F23FA" w:rsidRPr="0081179D" w:rsidRDefault="00E37296" w:rsidP="006C7D7C">
            <w:pPr>
              <w:widowControl/>
              <w:autoSpaceDE/>
              <w:autoSpaceDN/>
              <w:spacing w:before="1" w:line="360" w:lineRule="auto"/>
              <w:rPr>
                <w:sz w:val="18"/>
                <w:szCs w:val="18"/>
              </w:rPr>
            </w:pPr>
            <w:r w:rsidRPr="0081179D">
              <w:rPr>
                <w:sz w:val="18"/>
                <w:szCs w:val="18"/>
              </w:rPr>
              <w:t>16.509713</w:t>
            </w:r>
          </w:p>
        </w:tc>
        <w:tc>
          <w:tcPr>
            <w:tcW w:w="1361" w:type="dxa"/>
            <w:vAlign w:val="center"/>
          </w:tcPr>
          <w:p w14:paraId="0F961942" w14:textId="30D8038E" w:rsidR="007F23FA" w:rsidRPr="0081179D" w:rsidRDefault="00E37296" w:rsidP="006C7D7C">
            <w:pPr>
              <w:widowControl/>
              <w:autoSpaceDE/>
              <w:autoSpaceDN/>
              <w:spacing w:before="1" w:line="360" w:lineRule="auto"/>
              <w:rPr>
                <w:sz w:val="18"/>
                <w:szCs w:val="18"/>
              </w:rPr>
            </w:pPr>
            <w:r w:rsidRPr="0081179D">
              <w:rPr>
                <w:sz w:val="18"/>
                <w:szCs w:val="18"/>
              </w:rPr>
              <w:t>5.560781</w:t>
            </w:r>
          </w:p>
        </w:tc>
        <w:tc>
          <w:tcPr>
            <w:tcW w:w="1361" w:type="dxa"/>
            <w:vAlign w:val="center"/>
          </w:tcPr>
          <w:p w14:paraId="0C53AC88" w14:textId="78BC27A3" w:rsidR="007F23FA" w:rsidRPr="0081179D" w:rsidRDefault="008845CE" w:rsidP="006C7D7C">
            <w:pPr>
              <w:widowControl/>
              <w:autoSpaceDE/>
              <w:autoSpaceDN/>
              <w:spacing w:before="1" w:line="360" w:lineRule="auto"/>
              <w:rPr>
                <w:sz w:val="18"/>
                <w:szCs w:val="18"/>
              </w:rPr>
            </w:pPr>
            <w:r w:rsidRPr="0081179D">
              <w:rPr>
                <w:sz w:val="18"/>
                <w:szCs w:val="18"/>
              </w:rPr>
              <w:t>3.293103</w:t>
            </w:r>
          </w:p>
        </w:tc>
        <w:tc>
          <w:tcPr>
            <w:tcW w:w="1361" w:type="dxa"/>
            <w:vAlign w:val="center"/>
          </w:tcPr>
          <w:p w14:paraId="010E8FB0" w14:textId="667973B8" w:rsidR="007F23FA" w:rsidRPr="0081179D" w:rsidRDefault="00E37296" w:rsidP="006C7D7C">
            <w:pPr>
              <w:widowControl/>
              <w:autoSpaceDE/>
              <w:autoSpaceDN/>
              <w:spacing w:before="1" w:line="360" w:lineRule="auto"/>
              <w:rPr>
                <w:sz w:val="18"/>
                <w:szCs w:val="18"/>
              </w:rPr>
            </w:pPr>
            <w:r w:rsidRPr="0081179D">
              <w:rPr>
                <w:sz w:val="18"/>
                <w:szCs w:val="18"/>
              </w:rPr>
              <w:t>2.153846</w:t>
            </w:r>
          </w:p>
        </w:tc>
      </w:tr>
      <w:tr w:rsidR="007F23FA" w:rsidRPr="0081179D" w14:paraId="028BA3BE" w14:textId="77777777" w:rsidTr="008845CE">
        <w:tc>
          <w:tcPr>
            <w:tcW w:w="2692" w:type="dxa"/>
          </w:tcPr>
          <w:p w14:paraId="09728A13" w14:textId="41120313" w:rsidR="007F23FA" w:rsidRPr="0081179D" w:rsidRDefault="007F23FA" w:rsidP="006C7D7C">
            <w:pPr>
              <w:widowControl/>
              <w:autoSpaceDE/>
              <w:autoSpaceDN/>
              <w:spacing w:before="1" w:line="360" w:lineRule="auto"/>
              <w:rPr>
                <w:sz w:val="18"/>
                <w:szCs w:val="18"/>
              </w:rPr>
            </w:pPr>
            <w:r w:rsidRPr="0081179D">
              <w:rPr>
                <w:sz w:val="18"/>
                <w:szCs w:val="18"/>
              </w:rPr>
              <w:t>Inverse relations ratio:</w:t>
            </w:r>
          </w:p>
        </w:tc>
        <w:tc>
          <w:tcPr>
            <w:tcW w:w="1440" w:type="dxa"/>
            <w:vAlign w:val="center"/>
          </w:tcPr>
          <w:p w14:paraId="0A27A846" w14:textId="185A355A"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2E6F4B74" w14:textId="45FF3AA4" w:rsidR="007F23FA" w:rsidRPr="0081179D" w:rsidRDefault="00E37296"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7EAE5DF1" w14:textId="0AA5F645" w:rsidR="007F23FA" w:rsidRPr="0081179D" w:rsidRDefault="00E37296" w:rsidP="006C7D7C">
            <w:pPr>
              <w:widowControl/>
              <w:autoSpaceDE/>
              <w:autoSpaceDN/>
              <w:spacing w:before="1" w:line="360" w:lineRule="auto"/>
              <w:rPr>
                <w:sz w:val="18"/>
                <w:szCs w:val="18"/>
              </w:rPr>
            </w:pPr>
            <w:r w:rsidRPr="0081179D">
              <w:rPr>
                <w:sz w:val="18"/>
                <w:szCs w:val="18"/>
              </w:rPr>
              <w:t>0.223529</w:t>
            </w:r>
          </w:p>
        </w:tc>
        <w:tc>
          <w:tcPr>
            <w:tcW w:w="1361" w:type="dxa"/>
            <w:vAlign w:val="center"/>
          </w:tcPr>
          <w:p w14:paraId="0256E2F9" w14:textId="49C95442" w:rsidR="007F23FA" w:rsidRPr="0081179D" w:rsidRDefault="008845CE"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5A4E226D" w14:textId="7277AB8A" w:rsidR="007F23FA" w:rsidRPr="0081179D" w:rsidRDefault="00E37296" w:rsidP="006C7D7C">
            <w:pPr>
              <w:widowControl/>
              <w:autoSpaceDE/>
              <w:autoSpaceDN/>
              <w:spacing w:before="1" w:line="360" w:lineRule="auto"/>
              <w:rPr>
                <w:sz w:val="18"/>
                <w:szCs w:val="18"/>
              </w:rPr>
            </w:pPr>
            <w:r w:rsidRPr="0081179D">
              <w:rPr>
                <w:sz w:val="18"/>
                <w:szCs w:val="18"/>
              </w:rPr>
              <w:t>0.0</w:t>
            </w:r>
          </w:p>
        </w:tc>
      </w:tr>
      <w:tr w:rsidR="007F23FA" w:rsidRPr="0081179D" w14:paraId="0E75F8E5" w14:textId="77777777" w:rsidTr="008845CE">
        <w:tc>
          <w:tcPr>
            <w:tcW w:w="2692" w:type="dxa"/>
          </w:tcPr>
          <w:p w14:paraId="3E0ED14E" w14:textId="6B0CC04C" w:rsidR="007F23FA" w:rsidRPr="0081179D" w:rsidRDefault="007F23FA" w:rsidP="006C7D7C">
            <w:pPr>
              <w:widowControl/>
              <w:autoSpaceDE/>
              <w:autoSpaceDN/>
              <w:spacing w:before="1" w:line="360" w:lineRule="auto"/>
              <w:rPr>
                <w:sz w:val="18"/>
                <w:szCs w:val="18"/>
              </w:rPr>
            </w:pPr>
            <w:r w:rsidRPr="0081179D">
              <w:rPr>
                <w:sz w:val="18"/>
                <w:szCs w:val="18"/>
              </w:rPr>
              <w:t>Class/relation ratio:</w:t>
            </w:r>
          </w:p>
        </w:tc>
        <w:tc>
          <w:tcPr>
            <w:tcW w:w="1440" w:type="dxa"/>
            <w:vAlign w:val="center"/>
          </w:tcPr>
          <w:p w14:paraId="59806E2F" w14:textId="21D58E56" w:rsidR="007F23FA" w:rsidRPr="0081179D" w:rsidRDefault="00E37296" w:rsidP="006C7D7C">
            <w:pPr>
              <w:widowControl/>
              <w:autoSpaceDE/>
              <w:autoSpaceDN/>
              <w:spacing w:before="1" w:line="360" w:lineRule="auto"/>
              <w:rPr>
                <w:sz w:val="18"/>
                <w:szCs w:val="18"/>
              </w:rPr>
            </w:pPr>
            <w:r w:rsidRPr="0081179D">
              <w:rPr>
                <w:sz w:val="18"/>
                <w:szCs w:val="18"/>
              </w:rPr>
              <w:t>0.679176</w:t>
            </w:r>
          </w:p>
        </w:tc>
        <w:tc>
          <w:tcPr>
            <w:tcW w:w="1361" w:type="dxa"/>
            <w:vAlign w:val="center"/>
          </w:tcPr>
          <w:p w14:paraId="2F0FDA8A" w14:textId="21D85EBE" w:rsidR="007F23FA" w:rsidRPr="0081179D" w:rsidRDefault="00E37296" w:rsidP="006C7D7C">
            <w:pPr>
              <w:widowControl/>
              <w:autoSpaceDE/>
              <w:autoSpaceDN/>
              <w:spacing w:before="1" w:line="360" w:lineRule="auto"/>
              <w:rPr>
                <w:sz w:val="18"/>
                <w:szCs w:val="18"/>
              </w:rPr>
            </w:pPr>
            <w:r w:rsidRPr="0081179D">
              <w:rPr>
                <w:sz w:val="18"/>
                <w:szCs w:val="18"/>
              </w:rPr>
              <w:t>0.932701</w:t>
            </w:r>
          </w:p>
        </w:tc>
        <w:tc>
          <w:tcPr>
            <w:tcW w:w="1361" w:type="dxa"/>
            <w:vAlign w:val="center"/>
          </w:tcPr>
          <w:p w14:paraId="0E3FB554" w14:textId="597A4359" w:rsidR="007F23FA" w:rsidRPr="0081179D" w:rsidRDefault="00E37296" w:rsidP="006C7D7C">
            <w:pPr>
              <w:widowControl/>
              <w:autoSpaceDE/>
              <w:autoSpaceDN/>
              <w:spacing w:before="1" w:line="360" w:lineRule="auto"/>
              <w:rPr>
                <w:sz w:val="18"/>
                <w:szCs w:val="18"/>
              </w:rPr>
            </w:pPr>
            <w:r w:rsidRPr="0081179D">
              <w:rPr>
                <w:sz w:val="18"/>
                <w:szCs w:val="18"/>
              </w:rPr>
              <w:t>0.517022</w:t>
            </w:r>
          </w:p>
        </w:tc>
        <w:tc>
          <w:tcPr>
            <w:tcW w:w="1361" w:type="dxa"/>
            <w:vAlign w:val="center"/>
          </w:tcPr>
          <w:p w14:paraId="3D1C1F26" w14:textId="3895B64A" w:rsidR="007F23FA" w:rsidRPr="0081179D" w:rsidRDefault="008845CE" w:rsidP="006C7D7C">
            <w:pPr>
              <w:widowControl/>
              <w:autoSpaceDE/>
              <w:autoSpaceDN/>
              <w:spacing w:before="1" w:line="360" w:lineRule="auto"/>
              <w:rPr>
                <w:sz w:val="18"/>
                <w:szCs w:val="18"/>
              </w:rPr>
            </w:pPr>
            <w:r w:rsidRPr="0081179D">
              <w:rPr>
                <w:sz w:val="18"/>
                <w:szCs w:val="18"/>
              </w:rPr>
              <w:t>0.935484</w:t>
            </w:r>
          </w:p>
        </w:tc>
        <w:tc>
          <w:tcPr>
            <w:tcW w:w="1361" w:type="dxa"/>
            <w:vAlign w:val="center"/>
          </w:tcPr>
          <w:p w14:paraId="7AE3C127" w14:textId="37F5B8B8" w:rsidR="007F23FA" w:rsidRPr="0081179D" w:rsidRDefault="00E37296" w:rsidP="006C7D7C">
            <w:pPr>
              <w:widowControl/>
              <w:autoSpaceDE/>
              <w:autoSpaceDN/>
              <w:spacing w:before="1" w:line="360" w:lineRule="auto"/>
              <w:rPr>
                <w:sz w:val="18"/>
                <w:szCs w:val="18"/>
              </w:rPr>
            </w:pPr>
            <w:r w:rsidRPr="0081179D">
              <w:rPr>
                <w:sz w:val="18"/>
                <w:szCs w:val="18"/>
              </w:rPr>
              <w:t>0.764706</w:t>
            </w:r>
          </w:p>
        </w:tc>
      </w:tr>
      <w:tr w:rsidR="00EB255B" w:rsidRPr="0081179D" w14:paraId="754AB850" w14:textId="77777777" w:rsidTr="008845CE">
        <w:tc>
          <w:tcPr>
            <w:tcW w:w="9576" w:type="dxa"/>
            <w:gridSpan w:val="6"/>
            <w:vAlign w:val="center"/>
          </w:tcPr>
          <w:p w14:paraId="64A3A701" w14:textId="6E4868D9" w:rsidR="00EB255B" w:rsidRPr="0081179D" w:rsidRDefault="00EB255B" w:rsidP="006C7D7C">
            <w:pPr>
              <w:widowControl/>
              <w:autoSpaceDE/>
              <w:autoSpaceDN/>
              <w:spacing w:before="1" w:line="360" w:lineRule="auto"/>
              <w:rPr>
                <w:sz w:val="20"/>
                <w:szCs w:val="20"/>
              </w:rPr>
            </w:pPr>
            <w:r w:rsidRPr="0081179D">
              <w:rPr>
                <w:sz w:val="20"/>
                <w:szCs w:val="20"/>
              </w:rPr>
              <w:t>Graph Metrics</w:t>
            </w:r>
          </w:p>
        </w:tc>
      </w:tr>
      <w:tr w:rsidR="007F23FA" w:rsidRPr="0081179D" w14:paraId="0A02BD20" w14:textId="77777777" w:rsidTr="008845CE">
        <w:tc>
          <w:tcPr>
            <w:tcW w:w="2692" w:type="dxa"/>
          </w:tcPr>
          <w:p w14:paraId="4E8DC4EE" w14:textId="43714706" w:rsidR="007F23FA" w:rsidRPr="0081179D" w:rsidRDefault="007F23FA" w:rsidP="006C7D7C">
            <w:pPr>
              <w:widowControl/>
              <w:autoSpaceDE/>
              <w:autoSpaceDN/>
              <w:spacing w:before="1" w:line="360" w:lineRule="auto"/>
              <w:rPr>
                <w:sz w:val="18"/>
                <w:szCs w:val="18"/>
              </w:rPr>
            </w:pPr>
            <w:r w:rsidRPr="0081179D">
              <w:rPr>
                <w:sz w:val="18"/>
                <w:szCs w:val="18"/>
              </w:rPr>
              <w:t>Absolute root cardinality:</w:t>
            </w:r>
          </w:p>
        </w:tc>
        <w:tc>
          <w:tcPr>
            <w:tcW w:w="1440" w:type="dxa"/>
            <w:vAlign w:val="center"/>
          </w:tcPr>
          <w:p w14:paraId="2FC8BFA5" w14:textId="6AEB3355" w:rsidR="007F23FA" w:rsidRPr="0081179D" w:rsidRDefault="00E37296" w:rsidP="006C7D7C">
            <w:pPr>
              <w:widowControl/>
              <w:autoSpaceDE/>
              <w:autoSpaceDN/>
              <w:spacing w:before="1" w:line="360" w:lineRule="auto"/>
              <w:rPr>
                <w:sz w:val="18"/>
                <w:szCs w:val="18"/>
              </w:rPr>
            </w:pPr>
            <w:r w:rsidRPr="0081179D">
              <w:rPr>
                <w:sz w:val="18"/>
                <w:szCs w:val="18"/>
              </w:rPr>
              <w:t>6</w:t>
            </w:r>
          </w:p>
        </w:tc>
        <w:tc>
          <w:tcPr>
            <w:tcW w:w="1361" w:type="dxa"/>
            <w:vAlign w:val="center"/>
          </w:tcPr>
          <w:p w14:paraId="436CE6F8" w14:textId="04B75F51" w:rsidR="007F23FA" w:rsidRPr="0081179D" w:rsidRDefault="00E37296" w:rsidP="006C7D7C">
            <w:pPr>
              <w:widowControl/>
              <w:autoSpaceDE/>
              <w:autoSpaceDN/>
              <w:spacing w:before="1" w:line="360" w:lineRule="auto"/>
              <w:rPr>
                <w:sz w:val="18"/>
                <w:szCs w:val="18"/>
              </w:rPr>
            </w:pPr>
            <w:r w:rsidRPr="0081179D">
              <w:rPr>
                <w:sz w:val="18"/>
                <w:szCs w:val="18"/>
              </w:rPr>
              <w:t>1</w:t>
            </w:r>
          </w:p>
        </w:tc>
        <w:tc>
          <w:tcPr>
            <w:tcW w:w="1361" w:type="dxa"/>
            <w:vAlign w:val="center"/>
          </w:tcPr>
          <w:p w14:paraId="43E5A39E" w14:textId="57E777C2" w:rsidR="007F23FA" w:rsidRPr="0081179D" w:rsidRDefault="00E37296" w:rsidP="006C7D7C">
            <w:pPr>
              <w:widowControl/>
              <w:autoSpaceDE/>
              <w:autoSpaceDN/>
              <w:spacing w:before="1" w:line="360" w:lineRule="auto"/>
              <w:rPr>
                <w:sz w:val="18"/>
                <w:szCs w:val="18"/>
              </w:rPr>
            </w:pPr>
            <w:r w:rsidRPr="0081179D">
              <w:rPr>
                <w:sz w:val="18"/>
                <w:szCs w:val="18"/>
              </w:rPr>
              <w:t>31</w:t>
            </w:r>
          </w:p>
        </w:tc>
        <w:tc>
          <w:tcPr>
            <w:tcW w:w="1361" w:type="dxa"/>
            <w:vAlign w:val="center"/>
          </w:tcPr>
          <w:p w14:paraId="5BC2B0F9" w14:textId="190666AF" w:rsidR="008845CE" w:rsidRPr="0081179D" w:rsidRDefault="008845CE" w:rsidP="006C7D7C">
            <w:pPr>
              <w:widowControl/>
              <w:autoSpaceDE/>
              <w:autoSpaceDN/>
              <w:spacing w:before="1" w:line="360" w:lineRule="auto"/>
              <w:rPr>
                <w:sz w:val="18"/>
                <w:szCs w:val="18"/>
              </w:rPr>
            </w:pPr>
            <w:r w:rsidRPr="0081179D">
              <w:rPr>
                <w:sz w:val="18"/>
                <w:szCs w:val="18"/>
              </w:rPr>
              <w:t>3</w:t>
            </w:r>
          </w:p>
        </w:tc>
        <w:tc>
          <w:tcPr>
            <w:tcW w:w="1361" w:type="dxa"/>
            <w:vAlign w:val="center"/>
          </w:tcPr>
          <w:p w14:paraId="570C32B9" w14:textId="68BC46EE" w:rsidR="007F23FA" w:rsidRPr="0081179D" w:rsidRDefault="00E37296" w:rsidP="006C7D7C">
            <w:pPr>
              <w:widowControl/>
              <w:autoSpaceDE/>
              <w:autoSpaceDN/>
              <w:spacing w:before="1" w:line="360" w:lineRule="auto"/>
              <w:rPr>
                <w:sz w:val="18"/>
                <w:szCs w:val="18"/>
              </w:rPr>
            </w:pPr>
            <w:r w:rsidRPr="0081179D">
              <w:rPr>
                <w:sz w:val="18"/>
                <w:szCs w:val="18"/>
              </w:rPr>
              <w:t>7</w:t>
            </w:r>
          </w:p>
        </w:tc>
      </w:tr>
      <w:tr w:rsidR="007F23FA" w:rsidRPr="0081179D" w14:paraId="44DC6097" w14:textId="77777777" w:rsidTr="008845CE">
        <w:tc>
          <w:tcPr>
            <w:tcW w:w="2692" w:type="dxa"/>
          </w:tcPr>
          <w:p w14:paraId="261E26E7" w14:textId="6BBE99A1" w:rsidR="007F23FA" w:rsidRPr="0081179D" w:rsidRDefault="007F23FA" w:rsidP="006C7D7C">
            <w:pPr>
              <w:widowControl/>
              <w:autoSpaceDE/>
              <w:autoSpaceDN/>
              <w:spacing w:before="1" w:line="360" w:lineRule="auto"/>
              <w:rPr>
                <w:sz w:val="18"/>
                <w:szCs w:val="18"/>
              </w:rPr>
            </w:pPr>
            <w:r w:rsidRPr="0081179D">
              <w:rPr>
                <w:sz w:val="18"/>
                <w:szCs w:val="18"/>
              </w:rPr>
              <w:t>Absolute leaf cardinality:</w:t>
            </w:r>
          </w:p>
        </w:tc>
        <w:tc>
          <w:tcPr>
            <w:tcW w:w="1440" w:type="dxa"/>
            <w:vAlign w:val="center"/>
          </w:tcPr>
          <w:p w14:paraId="6DC7412F" w14:textId="40232F19" w:rsidR="007F23FA" w:rsidRPr="0081179D" w:rsidRDefault="00E37296" w:rsidP="006C7D7C">
            <w:pPr>
              <w:widowControl/>
              <w:autoSpaceDE/>
              <w:autoSpaceDN/>
              <w:spacing w:before="1" w:line="360" w:lineRule="auto"/>
              <w:rPr>
                <w:sz w:val="18"/>
                <w:szCs w:val="18"/>
              </w:rPr>
            </w:pPr>
            <w:r w:rsidRPr="0081179D">
              <w:rPr>
                <w:sz w:val="18"/>
                <w:szCs w:val="18"/>
              </w:rPr>
              <w:t>878</w:t>
            </w:r>
          </w:p>
        </w:tc>
        <w:tc>
          <w:tcPr>
            <w:tcW w:w="1361" w:type="dxa"/>
            <w:vAlign w:val="center"/>
          </w:tcPr>
          <w:p w14:paraId="101C9D0A" w14:textId="59AF6AC6" w:rsidR="007F23FA" w:rsidRPr="0081179D" w:rsidRDefault="00E37296" w:rsidP="006C7D7C">
            <w:pPr>
              <w:widowControl/>
              <w:autoSpaceDE/>
              <w:autoSpaceDN/>
              <w:spacing w:before="1" w:line="360" w:lineRule="auto"/>
              <w:rPr>
                <w:sz w:val="18"/>
                <w:szCs w:val="18"/>
              </w:rPr>
            </w:pPr>
            <w:r w:rsidRPr="0081179D">
              <w:rPr>
                <w:sz w:val="18"/>
                <w:szCs w:val="18"/>
              </w:rPr>
              <w:t>725</w:t>
            </w:r>
          </w:p>
        </w:tc>
        <w:tc>
          <w:tcPr>
            <w:tcW w:w="1361" w:type="dxa"/>
            <w:vAlign w:val="center"/>
          </w:tcPr>
          <w:p w14:paraId="34C150F1" w14:textId="0FE72CC4" w:rsidR="007F23FA" w:rsidRPr="0081179D" w:rsidRDefault="00E37296" w:rsidP="006C7D7C">
            <w:pPr>
              <w:widowControl/>
              <w:autoSpaceDE/>
              <w:autoSpaceDN/>
              <w:spacing w:before="1" w:line="360" w:lineRule="auto"/>
              <w:rPr>
                <w:sz w:val="18"/>
                <w:szCs w:val="18"/>
              </w:rPr>
            </w:pPr>
            <w:r w:rsidRPr="0081179D">
              <w:rPr>
                <w:sz w:val="18"/>
                <w:szCs w:val="18"/>
              </w:rPr>
              <w:t>902</w:t>
            </w:r>
          </w:p>
        </w:tc>
        <w:tc>
          <w:tcPr>
            <w:tcW w:w="1361" w:type="dxa"/>
            <w:vAlign w:val="center"/>
          </w:tcPr>
          <w:p w14:paraId="774AEBE3" w14:textId="3B0518C1" w:rsidR="007F23FA" w:rsidRPr="0081179D" w:rsidRDefault="008845CE" w:rsidP="006C7D7C">
            <w:pPr>
              <w:widowControl/>
              <w:autoSpaceDE/>
              <w:autoSpaceDN/>
              <w:spacing w:before="1" w:line="360" w:lineRule="auto"/>
              <w:rPr>
                <w:sz w:val="18"/>
                <w:szCs w:val="18"/>
              </w:rPr>
            </w:pPr>
            <w:r w:rsidRPr="0081179D">
              <w:rPr>
                <w:sz w:val="18"/>
                <w:szCs w:val="18"/>
              </w:rPr>
              <w:t>46</w:t>
            </w:r>
          </w:p>
        </w:tc>
        <w:tc>
          <w:tcPr>
            <w:tcW w:w="1361" w:type="dxa"/>
            <w:vAlign w:val="center"/>
          </w:tcPr>
          <w:p w14:paraId="10486877" w14:textId="19F9FB5E" w:rsidR="007F23FA" w:rsidRPr="0081179D" w:rsidRDefault="00E37296" w:rsidP="006C7D7C">
            <w:pPr>
              <w:widowControl/>
              <w:autoSpaceDE/>
              <w:autoSpaceDN/>
              <w:spacing w:before="1" w:line="360" w:lineRule="auto"/>
              <w:rPr>
                <w:sz w:val="18"/>
                <w:szCs w:val="18"/>
              </w:rPr>
            </w:pPr>
            <w:r w:rsidRPr="0081179D">
              <w:rPr>
                <w:sz w:val="18"/>
                <w:szCs w:val="18"/>
              </w:rPr>
              <w:t>7</w:t>
            </w:r>
          </w:p>
        </w:tc>
      </w:tr>
      <w:tr w:rsidR="007F23FA" w:rsidRPr="0081179D" w14:paraId="7D65DAF3" w14:textId="77777777" w:rsidTr="008845CE">
        <w:tc>
          <w:tcPr>
            <w:tcW w:w="2692" w:type="dxa"/>
          </w:tcPr>
          <w:p w14:paraId="55726602" w14:textId="0A189746" w:rsidR="007F23FA" w:rsidRPr="0081179D" w:rsidRDefault="007F23FA" w:rsidP="006C7D7C">
            <w:pPr>
              <w:widowControl/>
              <w:autoSpaceDE/>
              <w:autoSpaceDN/>
              <w:spacing w:before="1" w:line="360" w:lineRule="auto"/>
              <w:rPr>
                <w:sz w:val="18"/>
                <w:szCs w:val="18"/>
              </w:rPr>
            </w:pPr>
            <w:r w:rsidRPr="0081179D">
              <w:rPr>
                <w:sz w:val="18"/>
                <w:szCs w:val="18"/>
              </w:rPr>
              <w:t>Absolute sibling cardinality:</w:t>
            </w:r>
          </w:p>
        </w:tc>
        <w:tc>
          <w:tcPr>
            <w:tcW w:w="1440" w:type="dxa"/>
            <w:vAlign w:val="center"/>
          </w:tcPr>
          <w:p w14:paraId="20C03CCF" w14:textId="1AE54084" w:rsidR="007F23FA" w:rsidRPr="0081179D" w:rsidRDefault="00E37296" w:rsidP="006C7D7C">
            <w:pPr>
              <w:widowControl/>
              <w:autoSpaceDE/>
              <w:autoSpaceDN/>
              <w:spacing w:before="1" w:line="360" w:lineRule="auto"/>
              <w:rPr>
                <w:sz w:val="18"/>
                <w:szCs w:val="18"/>
              </w:rPr>
            </w:pPr>
            <w:r w:rsidRPr="0081179D">
              <w:rPr>
                <w:sz w:val="18"/>
                <w:szCs w:val="18"/>
              </w:rPr>
              <w:t>923</w:t>
            </w:r>
          </w:p>
        </w:tc>
        <w:tc>
          <w:tcPr>
            <w:tcW w:w="1361" w:type="dxa"/>
            <w:vAlign w:val="center"/>
          </w:tcPr>
          <w:p w14:paraId="09E9A220" w14:textId="32E7F3C2" w:rsidR="007F23FA" w:rsidRPr="0081179D" w:rsidRDefault="00E37296" w:rsidP="006C7D7C">
            <w:pPr>
              <w:widowControl/>
              <w:autoSpaceDE/>
              <w:autoSpaceDN/>
              <w:spacing w:before="1" w:line="360" w:lineRule="auto"/>
              <w:rPr>
                <w:sz w:val="18"/>
                <w:szCs w:val="18"/>
              </w:rPr>
            </w:pPr>
            <w:r w:rsidRPr="0081179D">
              <w:rPr>
                <w:sz w:val="18"/>
                <w:szCs w:val="18"/>
              </w:rPr>
              <w:t>1081</w:t>
            </w:r>
          </w:p>
        </w:tc>
        <w:tc>
          <w:tcPr>
            <w:tcW w:w="1361" w:type="dxa"/>
            <w:vAlign w:val="center"/>
          </w:tcPr>
          <w:p w14:paraId="62FD5FB1" w14:textId="46395BF3" w:rsidR="007F23FA" w:rsidRPr="0081179D" w:rsidRDefault="00E37296" w:rsidP="006C7D7C">
            <w:pPr>
              <w:widowControl/>
              <w:autoSpaceDE/>
              <w:autoSpaceDN/>
              <w:spacing w:before="1" w:line="360" w:lineRule="auto"/>
              <w:rPr>
                <w:sz w:val="18"/>
                <w:szCs w:val="18"/>
              </w:rPr>
            </w:pPr>
            <w:r w:rsidRPr="0081179D">
              <w:rPr>
                <w:sz w:val="18"/>
                <w:szCs w:val="18"/>
              </w:rPr>
              <w:t>1380</w:t>
            </w:r>
          </w:p>
        </w:tc>
        <w:tc>
          <w:tcPr>
            <w:tcW w:w="1361" w:type="dxa"/>
            <w:vAlign w:val="center"/>
          </w:tcPr>
          <w:p w14:paraId="2D4D00BD" w14:textId="38711296" w:rsidR="007F23FA" w:rsidRPr="0081179D" w:rsidRDefault="008845CE" w:rsidP="006C7D7C">
            <w:pPr>
              <w:widowControl/>
              <w:autoSpaceDE/>
              <w:autoSpaceDN/>
              <w:spacing w:before="1" w:line="360" w:lineRule="auto"/>
              <w:rPr>
                <w:sz w:val="18"/>
                <w:szCs w:val="18"/>
              </w:rPr>
            </w:pPr>
            <w:r w:rsidRPr="0081179D">
              <w:rPr>
                <w:sz w:val="18"/>
                <w:szCs w:val="18"/>
              </w:rPr>
              <w:t>58</w:t>
            </w:r>
          </w:p>
        </w:tc>
        <w:tc>
          <w:tcPr>
            <w:tcW w:w="1361" w:type="dxa"/>
            <w:vAlign w:val="center"/>
          </w:tcPr>
          <w:p w14:paraId="7E221AAA" w14:textId="2AB1B11A" w:rsidR="007F23FA" w:rsidRPr="0081179D" w:rsidRDefault="00E37296" w:rsidP="006C7D7C">
            <w:pPr>
              <w:widowControl/>
              <w:autoSpaceDE/>
              <w:autoSpaceDN/>
              <w:spacing w:before="1" w:line="360" w:lineRule="auto"/>
              <w:rPr>
                <w:sz w:val="18"/>
                <w:szCs w:val="18"/>
              </w:rPr>
            </w:pPr>
            <w:r w:rsidRPr="0081179D">
              <w:rPr>
                <w:sz w:val="18"/>
                <w:szCs w:val="18"/>
              </w:rPr>
              <w:t>13</w:t>
            </w:r>
          </w:p>
        </w:tc>
      </w:tr>
      <w:tr w:rsidR="007F23FA" w:rsidRPr="0081179D" w14:paraId="33569C36" w14:textId="77777777" w:rsidTr="008845CE">
        <w:tc>
          <w:tcPr>
            <w:tcW w:w="2692" w:type="dxa"/>
          </w:tcPr>
          <w:p w14:paraId="478D8B65" w14:textId="6C700D8D" w:rsidR="007F23FA" w:rsidRPr="0081179D" w:rsidRDefault="007F23FA" w:rsidP="006C7D7C">
            <w:pPr>
              <w:widowControl/>
              <w:autoSpaceDE/>
              <w:autoSpaceDN/>
              <w:spacing w:before="1" w:line="360" w:lineRule="auto"/>
              <w:rPr>
                <w:sz w:val="18"/>
                <w:szCs w:val="18"/>
              </w:rPr>
            </w:pPr>
            <w:r w:rsidRPr="0081179D">
              <w:rPr>
                <w:sz w:val="18"/>
                <w:szCs w:val="18"/>
              </w:rPr>
              <w:t>Absolute depth:</w:t>
            </w:r>
          </w:p>
        </w:tc>
        <w:tc>
          <w:tcPr>
            <w:tcW w:w="1440" w:type="dxa"/>
            <w:vAlign w:val="center"/>
          </w:tcPr>
          <w:p w14:paraId="1C2989EB" w14:textId="502E1338" w:rsidR="007F23FA" w:rsidRPr="0081179D" w:rsidRDefault="00E37296" w:rsidP="006C7D7C">
            <w:pPr>
              <w:widowControl/>
              <w:autoSpaceDE/>
              <w:autoSpaceDN/>
              <w:spacing w:before="1" w:line="360" w:lineRule="auto"/>
              <w:rPr>
                <w:sz w:val="18"/>
                <w:szCs w:val="18"/>
              </w:rPr>
            </w:pPr>
            <w:r w:rsidRPr="0081179D">
              <w:rPr>
                <w:sz w:val="18"/>
                <w:szCs w:val="18"/>
              </w:rPr>
              <w:t>2070</w:t>
            </w:r>
          </w:p>
        </w:tc>
        <w:tc>
          <w:tcPr>
            <w:tcW w:w="1361" w:type="dxa"/>
            <w:vAlign w:val="center"/>
          </w:tcPr>
          <w:p w14:paraId="009CC940" w14:textId="1CC14011" w:rsidR="007F23FA" w:rsidRPr="0081179D" w:rsidRDefault="00E37296" w:rsidP="006C7D7C">
            <w:pPr>
              <w:widowControl/>
              <w:autoSpaceDE/>
              <w:autoSpaceDN/>
              <w:spacing w:before="1" w:line="360" w:lineRule="auto"/>
              <w:rPr>
                <w:sz w:val="18"/>
                <w:szCs w:val="18"/>
              </w:rPr>
            </w:pPr>
            <w:r w:rsidRPr="0081179D">
              <w:rPr>
                <w:sz w:val="18"/>
                <w:szCs w:val="18"/>
              </w:rPr>
              <w:t>10993</w:t>
            </w:r>
          </w:p>
        </w:tc>
        <w:tc>
          <w:tcPr>
            <w:tcW w:w="1361" w:type="dxa"/>
            <w:vAlign w:val="center"/>
          </w:tcPr>
          <w:p w14:paraId="19E15DAA" w14:textId="4EB9EA6F" w:rsidR="007F23FA" w:rsidRPr="0081179D" w:rsidRDefault="00E37296" w:rsidP="006C7D7C">
            <w:pPr>
              <w:widowControl/>
              <w:autoSpaceDE/>
              <w:autoSpaceDN/>
              <w:spacing w:before="1" w:line="360" w:lineRule="auto"/>
              <w:rPr>
                <w:sz w:val="18"/>
                <w:szCs w:val="18"/>
              </w:rPr>
            </w:pPr>
            <w:r w:rsidRPr="0081179D">
              <w:rPr>
                <w:sz w:val="18"/>
                <w:szCs w:val="18"/>
              </w:rPr>
              <w:t>13641</w:t>
            </w:r>
          </w:p>
        </w:tc>
        <w:tc>
          <w:tcPr>
            <w:tcW w:w="1361" w:type="dxa"/>
            <w:vAlign w:val="center"/>
          </w:tcPr>
          <w:p w14:paraId="75D30C30" w14:textId="0AE34D30" w:rsidR="007F23FA" w:rsidRPr="0081179D" w:rsidRDefault="008845CE" w:rsidP="006C7D7C">
            <w:pPr>
              <w:widowControl/>
              <w:autoSpaceDE/>
              <w:autoSpaceDN/>
              <w:spacing w:before="1" w:line="360" w:lineRule="auto"/>
              <w:rPr>
                <w:sz w:val="18"/>
                <w:szCs w:val="18"/>
              </w:rPr>
            </w:pPr>
            <w:r w:rsidRPr="0081179D">
              <w:rPr>
                <w:sz w:val="18"/>
                <w:szCs w:val="18"/>
              </w:rPr>
              <w:t>203</w:t>
            </w:r>
          </w:p>
        </w:tc>
        <w:tc>
          <w:tcPr>
            <w:tcW w:w="1361" w:type="dxa"/>
            <w:vAlign w:val="center"/>
          </w:tcPr>
          <w:p w14:paraId="3C877314" w14:textId="3005E636" w:rsidR="007F23FA" w:rsidRPr="0081179D" w:rsidRDefault="00E37296" w:rsidP="006C7D7C">
            <w:pPr>
              <w:widowControl/>
              <w:autoSpaceDE/>
              <w:autoSpaceDN/>
              <w:spacing w:before="1" w:line="360" w:lineRule="auto"/>
              <w:rPr>
                <w:sz w:val="18"/>
                <w:szCs w:val="18"/>
              </w:rPr>
            </w:pPr>
            <w:r w:rsidRPr="0081179D">
              <w:rPr>
                <w:sz w:val="18"/>
                <w:szCs w:val="18"/>
              </w:rPr>
              <w:t>19</w:t>
            </w:r>
          </w:p>
        </w:tc>
      </w:tr>
      <w:tr w:rsidR="007F23FA" w:rsidRPr="0081179D" w14:paraId="6CC484B1" w14:textId="77777777" w:rsidTr="008845CE">
        <w:tc>
          <w:tcPr>
            <w:tcW w:w="2692" w:type="dxa"/>
          </w:tcPr>
          <w:p w14:paraId="1CB38435" w14:textId="21C4D21C" w:rsidR="007F23FA" w:rsidRPr="0081179D" w:rsidRDefault="007F23FA" w:rsidP="006C7D7C">
            <w:pPr>
              <w:widowControl/>
              <w:autoSpaceDE/>
              <w:autoSpaceDN/>
              <w:spacing w:before="1" w:line="360" w:lineRule="auto"/>
              <w:rPr>
                <w:sz w:val="18"/>
                <w:szCs w:val="18"/>
              </w:rPr>
            </w:pPr>
            <w:r w:rsidRPr="0081179D">
              <w:rPr>
                <w:sz w:val="18"/>
                <w:szCs w:val="18"/>
              </w:rPr>
              <w:t>Average depth:</w:t>
            </w:r>
          </w:p>
        </w:tc>
        <w:tc>
          <w:tcPr>
            <w:tcW w:w="1440" w:type="dxa"/>
            <w:vAlign w:val="center"/>
          </w:tcPr>
          <w:p w14:paraId="2DE3AEC3" w14:textId="1DB3C9A8" w:rsidR="007F23FA" w:rsidRPr="0081179D" w:rsidRDefault="00DA35F1" w:rsidP="006C7D7C">
            <w:pPr>
              <w:widowControl/>
              <w:autoSpaceDE/>
              <w:autoSpaceDN/>
              <w:spacing w:before="1" w:line="360" w:lineRule="auto"/>
              <w:rPr>
                <w:sz w:val="18"/>
                <w:szCs w:val="18"/>
              </w:rPr>
            </w:pPr>
            <w:r w:rsidRPr="0081179D">
              <w:rPr>
                <w:sz w:val="18"/>
                <w:szCs w:val="18"/>
              </w:rPr>
              <w:t>2.24036</w:t>
            </w:r>
          </w:p>
        </w:tc>
        <w:tc>
          <w:tcPr>
            <w:tcW w:w="1361" w:type="dxa"/>
            <w:vAlign w:val="center"/>
          </w:tcPr>
          <w:p w14:paraId="12B42996" w14:textId="5D1330F6" w:rsidR="007F23FA" w:rsidRPr="0081179D" w:rsidRDefault="00E37296" w:rsidP="006C7D7C">
            <w:pPr>
              <w:widowControl/>
              <w:autoSpaceDE/>
              <w:autoSpaceDN/>
              <w:spacing w:before="1" w:line="360" w:lineRule="auto"/>
              <w:rPr>
                <w:sz w:val="18"/>
                <w:szCs w:val="18"/>
              </w:rPr>
            </w:pPr>
            <w:r w:rsidRPr="0081179D">
              <w:rPr>
                <w:sz w:val="18"/>
                <w:szCs w:val="18"/>
              </w:rPr>
              <w:t>9.160833</w:t>
            </w:r>
          </w:p>
        </w:tc>
        <w:tc>
          <w:tcPr>
            <w:tcW w:w="1361" w:type="dxa"/>
            <w:vAlign w:val="center"/>
          </w:tcPr>
          <w:p w14:paraId="24AC228E" w14:textId="49DCE298" w:rsidR="007F23FA" w:rsidRPr="0081179D" w:rsidRDefault="00E37296" w:rsidP="006C7D7C">
            <w:pPr>
              <w:widowControl/>
              <w:autoSpaceDE/>
              <w:autoSpaceDN/>
              <w:spacing w:before="1" w:line="360" w:lineRule="auto"/>
              <w:rPr>
                <w:sz w:val="18"/>
                <w:szCs w:val="18"/>
              </w:rPr>
            </w:pPr>
            <w:r w:rsidRPr="0081179D">
              <w:rPr>
                <w:sz w:val="18"/>
                <w:szCs w:val="18"/>
              </w:rPr>
              <w:t>9.552521</w:t>
            </w:r>
          </w:p>
        </w:tc>
        <w:tc>
          <w:tcPr>
            <w:tcW w:w="1361" w:type="dxa"/>
            <w:vAlign w:val="center"/>
          </w:tcPr>
          <w:p w14:paraId="7AB66ADD" w14:textId="680CFB3C" w:rsidR="007F23FA" w:rsidRPr="0081179D" w:rsidRDefault="008845CE" w:rsidP="006C7D7C">
            <w:pPr>
              <w:widowControl/>
              <w:autoSpaceDE/>
              <w:autoSpaceDN/>
              <w:spacing w:before="1" w:line="360" w:lineRule="auto"/>
              <w:rPr>
                <w:sz w:val="18"/>
                <w:szCs w:val="18"/>
              </w:rPr>
            </w:pPr>
            <w:r w:rsidRPr="0081179D">
              <w:rPr>
                <w:sz w:val="18"/>
                <w:szCs w:val="18"/>
              </w:rPr>
              <w:t>3.5</w:t>
            </w:r>
          </w:p>
        </w:tc>
        <w:tc>
          <w:tcPr>
            <w:tcW w:w="1361" w:type="dxa"/>
            <w:vAlign w:val="center"/>
          </w:tcPr>
          <w:p w14:paraId="432E92DA" w14:textId="6E37ACA8" w:rsidR="007F23FA" w:rsidRPr="0081179D" w:rsidRDefault="00E37296" w:rsidP="006C7D7C">
            <w:pPr>
              <w:widowControl/>
              <w:autoSpaceDE/>
              <w:autoSpaceDN/>
              <w:spacing w:before="1" w:line="360" w:lineRule="auto"/>
              <w:rPr>
                <w:sz w:val="18"/>
                <w:szCs w:val="18"/>
              </w:rPr>
            </w:pPr>
            <w:r w:rsidRPr="0081179D">
              <w:rPr>
                <w:sz w:val="18"/>
                <w:szCs w:val="18"/>
              </w:rPr>
              <w:t>1.461538</w:t>
            </w:r>
          </w:p>
        </w:tc>
      </w:tr>
      <w:tr w:rsidR="007F23FA" w:rsidRPr="0081179D" w14:paraId="6D4078C1" w14:textId="77777777" w:rsidTr="008845CE">
        <w:tc>
          <w:tcPr>
            <w:tcW w:w="2692" w:type="dxa"/>
          </w:tcPr>
          <w:p w14:paraId="4A236FCA" w14:textId="16BD47A1" w:rsidR="007F23FA" w:rsidRPr="0081179D" w:rsidRDefault="007F23FA" w:rsidP="006C7D7C">
            <w:pPr>
              <w:widowControl/>
              <w:autoSpaceDE/>
              <w:autoSpaceDN/>
              <w:spacing w:before="1" w:line="360" w:lineRule="auto"/>
              <w:rPr>
                <w:sz w:val="18"/>
                <w:szCs w:val="18"/>
              </w:rPr>
            </w:pPr>
            <w:r w:rsidRPr="0081179D">
              <w:rPr>
                <w:sz w:val="18"/>
                <w:szCs w:val="18"/>
              </w:rPr>
              <w:t>Maximal depth:</w:t>
            </w:r>
          </w:p>
        </w:tc>
        <w:tc>
          <w:tcPr>
            <w:tcW w:w="1440" w:type="dxa"/>
            <w:vAlign w:val="center"/>
          </w:tcPr>
          <w:p w14:paraId="4C846B07" w14:textId="154BEB64" w:rsidR="007F23FA" w:rsidRPr="0081179D" w:rsidRDefault="00DA35F1" w:rsidP="006C7D7C">
            <w:pPr>
              <w:widowControl/>
              <w:autoSpaceDE/>
              <w:autoSpaceDN/>
              <w:spacing w:before="1" w:line="360" w:lineRule="auto"/>
              <w:rPr>
                <w:sz w:val="18"/>
                <w:szCs w:val="18"/>
              </w:rPr>
            </w:pPr>
            <w:r w:rsidRPr="0081179D">
              <w:rPr>
                <w:sz w:val="18"/>
                <w:szCs w:val="18"/>
              </w:rPr>
              <w:t>4</w:t>
            </w:r>
          </w:p>
        </w:tc>
        <w:tc>
          <w:tcPr>
            <w:tcW w:w="1361" w:type="dxa"/>
            <w:vAlign w:val="center"/>
          </w:tcPr>
          <w:p w14:paraId="0F0AD2CC" w14:textId="6C338966" w:rsidR="007F23FA" w:rsidRPr="0081179D" w:rsidRDefault="00E37296" w:rsidP="006C7D7C">
            <w:pPr>
              <w:widowControl/>
              <w:autoSpaceDE/>
              <w:autoSpaceDN/>
              <w:spacing w:before="1" w:line="360" w:lineRule="auto"/>
              <w:rPr>
                <w:sz w:val="18"/>
                <w:szCs w:val="18"/>
              </w:rPr>
            </w:pPr>
            <w:r w:rsidRPr="0081179D">
              <w:rPr>
                <w:sz w:val="18"/>
                <w:szCs w:val="18"/>
              </w:rPr>
              <w:t>15</w:t>
            </w:r>
          </w:p>
        </w:tc>
        <w:tc>
          <w:tcPr>
            <w:tcW w:w="1361" w:type="dxa"/>
            <w:vAlign w:val="center"/>
          </w:tcPr>
          <w:p w14:paraId="2D459B20" w14:textId="72EB6090" w:rsidR="007F23FA" w:rsidRPr="0081179D" w:rsidRDefault="00E37296" w:rsidP="006C7D7C">
            <w:pPr>
              <w:widowControl/>
              <w:autoSpaceDE/>
              <w:autoSpaceDN/>
              <w:spacing w:before="1" w:line="360" w:lineRule="auto"/>
              <w:rPr>
                <w:sz w:val="18"/>
                <w:szCs w:val="18"/>
              </w:rPr>
            </w:pPr>
            <w:r w:rsidRPr="0081179D">
              <w:rPr>
                <w:sz w:val="18"/>
                <w:szCs w:val="18"/>
              </w:rPr>
              <w:t>20</w:t>
            </w:r>
          </w:p>
        </w:tc>
        <w:tc>
          <w:tcPr>
            <w:tcW w:w="1361" w:type="dxa"/>
            <w:vAlign w:val="center"/>
          </w:tcPr>
          <w:p w14:paraId="625CEB3F" w14:textId="550F1D30" w:rsidR="007F23FA" w:rsidRPr="0081179D" w:rsidRDefault="008845CE" w:rsidP="006C7D7C">
            <w:pPr>
              <w:widowControl/>
              <w:autoSpaceDE/>
              <w:autoSpaceDN/>
              <w:spacing w:before="1" w:line="360" w:lineRule="auto"/>
              <w:rPr>
                <w:sz w:val="18"/>
                <w:szCs w:val="18"/>
              </w:rPr>
            </w:pPr>
            <w:r w:rsidRPr="0081179D">
              <w:rPr>
                <w:sz w:val="18"/>
                <w:szCs w:val="18"/>
              </w:rPr>
              <w:t>4</w:t>
            </w:r>
          </w:p>
        </w:tc>
        <w:tc>
          <w:tcPr>
            <w:tcW w:w="1361" w:type="dxa"/>
            <w:vAlign w:val="center"/>
          </w:tcPr>
          <w:p w14:paraId="21B9BAD0" w14:textId="68E791B4" w:rsidR="007F23FA" w:rsidRPr="0081179D" w:rsidRDefault="00E37296" w:rsidP="006C7D7C">
            <w:pPr>
              <w:widowControl/>
              <w:autoSpaceDE/>
              <w:autoSpaceDN/>
              <w:spacing w:before="1" w:line="360" w:lineRule="auto"/>
              <w:rPr>
                <w:sz w:val="18"/>
                <w:szCs w:val="18"/>
              </w:rPr>
            </w:pPr>
            <w:r w:rsidRPr="0081179D">
              <w:rPr>
                <w:sz w:val="18"/>
                <w:szCs w:val="18"/>
              </w:rPr>
              <w:t>2</w:t>
            </w:r>
          </w:p>
        </w:tc>
      </w:tr>
      <w:tr w:rsidR="007F23FA" w:rsidRPr="0081179D" w14:paraId="4DD61EF4" w14:textId="77777777" w:rsidTr="008845CE">
        <w:tc>
          <w:tcPr>
            <w:tcW w:w="2692" w:type="dxa"/>
          </w:tcPr>
          <w:p w14:paraId="5D6570FC" w14:textId="76719B97" w:rsidR="007F23FA" w:rsidRPr="0081179D" w:rsidRDefault="007F23FA" w:rsidP="006C7D7C">
            <w:pPr>
              <w:widowControl/>
              <w:autoSpaceDE/>
              <w:autoSpaceDN/>
              <w:spacing w:before="1" w:line="360" w:lineRule="auto"/>
              <w:rPr>
                <w:sz w:val="18"/>
                <w:szCs w:val="18"/>
              </w:rPr>
            </w:pPr>
            <w:r w:rsidRPr="0081179D">
              <w:rPr>
                <w:sz w:val="18"/>
                <w:szCs w:val="18"/>
              </w:rPr>
              <w:t>Absolute breadth:</w:t>
            </w:r>
          </w:p>
        </w:tc>
        <w:tc>
          <w:tcPr>
            <w:tcW w:w="1440" w:type="dxa"/>
            <w:vAlign w:val="center"/>
          </w:tcPr>
          <w:p w14:paraId="17AC4A8B" w14:textId="1102DF0F" w:rsidR="007F23FA" w:rsidRPr="0081179D" w:rsidRDefault="00DA35F1" w:rsidP="006C7D7C">
            <w:pPr>
              <w:widowControl/>
              <w:autoSpaceDE/>
              <w:autoSpaceDN/>
              <w:spacing w:before="1" w:line="360" w:lineRule="auto"/>
              <w:rPr>
                <w:sz w:val="18"/>
                <w:szCs w:val="18"/>
              </w:rPr>
            </w:pPr>
            <w:r w:rsidRPr="0081179D">
              <w:rPr>
                <w:sz w:val="18"/>
                <w:szCs w:val="18"/>
              </w:rPr>
              <w:t>924</w:t>
            </w:r>
          </w:p>
        </w:tc>
        <w:tc>
          <w:tcPr>
            <w:tcW w:w="1361" w:type="dxa"/>
            <w:vAlign w:val="center"/>
          </w:tcPr>
          <w:p w14:paraId="47B4658D" w14:textId="0BCE52CD" w:rsidR="007F23FA" w:rsidRPr="0081179D" w:rsidRDefault="00E37296" w:rsidP="006C7D7C">
            <w:pPr>
              <w:widowControl/>
              <w:autoSpaceDE/>
              <w:autoSpaceDN/>
              <w:spacing w:before="1" w:line="360" w:lineRule="auto"/>
              <w:rPr>
                <w:sz w:val="18"/>
                <w:szCs w:val="18"/>
              </w:rPr>
            </w:pPr>
            <w:r w:rsidRPr="0081179D">
              <w:rPr>
                <w:sz w:val="18"/>
                <w:szCs w:val="18"/>
              </w:rPr>
              <w:t>1200</w:t>
            </w:r>
          </w:p>
        </w:tc>
        <w:tc>
          <w:tcPr>
            <w:tcW w:w="1361" w:type="dxa"/>
            <w:vAlign w:val="center"/>
          </w:tcPr>
          <w:p w14:paraId="6EA8AEC2" w14:textId="76C154F3" w:rsidR="007F23FA" w:rsidRPr="0081179D" w:rsidRDefault="00E37296" w:rsidP="006C7D7C">
            <w:pPr>
              <w:widowControl/>
              <w:autoSpaceDE/>
              <w:autoSpaceDN/>
              <w:spacing w:before="1" w:line="360" w:lineRule="auto"/>
              <w:rPr>
                <w:sz w:val="18"/>
                <w:szCs w:val="18"/>
              </w:rPr>
            </w:pPr>
            <w:r w:rsidRPr="0081179D">
              <w:rPr>
                <w:sz w:val="18"/>
                <w:szCs w:val="18"/>
              </w:rPr>
              <w:t>1428</w:t>
            </w:r>
          </w:p>
        </w:tc>
        <w:tc>
          <w:tcPr>
            <w:tcW w:w="1361" w:type="dxa"/>
            <w:vAlign w:val="center"/>
          </w:tcPr>
          <w:p w14:paraId="58452ED4" w14:textId="01EE9AF3" w:rsidR="007F23FA" w:rsidRPr="0081179D" w:rsidRDefault="008845CE" w:rsidP="006C7D7C">
            <w:pPr>
              <w:widowControl/>
              <w:autoSpaceDE/>
              <w:autoSpaceDN/>
              <w:spacing w:before="1" w:line="360" w:lineRule="auto"/>
              <w:rPr>
                <w:sz w:val="18"/>
                <w:szCs w:val="18"/>
              </w:rPr>
            </w:pPr>
            <w:r w:rsidRPr="0081179D">
              <w:rPr>
                <w:sz w:val="18"/>
                <w:szCs w:val="18"/>
              </w:rPr>
              <w:t>58</w:t>
            </w:r>
          </w:p>
        </w:tc>
        <w:tc>
          <w:tcPr>
            <w:tcW w:w="1361" w:type="dxa"/>
            <w:vAlign w:val="center"/>
          </w:tcPr>
          <w:p w14:paraId="712259A6" w14:textId="6912B72F" w:rsidR="007F23FA" w:rsidRPr="0081179D" w:rsidRDefault="00E37296" w:rsidP="006C7D7C">
            <w:pPr>
              <w:widowControl/>
              <w:autoSpaceDE/>
              <w:autoSpaceDN/>
              <w:spacing w:before="1" w:line="360" w:lineRule="auto"/>
              <w:rPr>
                <w:sz w:val="18"/>
                <w:szCs w:val="18"/>
              </w:rPr>
            </w:pPr>
            <w:r w:rsidRPr="0081179D">
              <w:rPr>
                <w:sz w:val="18"/>
                <w:szCs w:val="18"/>
              </w:rPr>
              <w:t>13</w:t>
            </w:r>
          </w:p>
        </w:tc>
      </w:tr>
      <w:tr w:rsidR="007F23FA" w:rsidRPr="0081179D" w14:paraId="1EC0DD87" w14:textId="77777777" w:rsidTr="008845CE">
        <w:tc>
          <w:tcPr>
            <w:tcW w:w="2692" w:type="dxa"/>
          </w:tcPr>
          <w:p w14:paraId="2A6E54FA" w14:textId="7F6AE138" w:rsidR="007F23FA" w:rsidRPr="0081179D" w:rsidRDefault="007F23FA" w:rsidP="006C7D7C">
            <w:pPr>
              <w:widowControl/>
              <w:autoSpaceDE/>
              <w:autoSpaceDN/>
              <w:spacing w:before="1" w:line="360" w:lineRule="auto"/>
              <w:rPr>
                <w:sz w:val="18"/>
                <w:szCs w:val="18"/>
              </w:rPr>
            </w:pPr>
            <w:r w:rsidRPr="0081179D">
              <w:rPr>
                <w:sz w:val="18"/>
                <w:szCs w:val="18"/>
              </w:rPr>
              <w:t>Average breadth:</w:t>
            </w:r>
          </w:p>
        </w:tc>
        <w:tc>
          <w:tcPr>
            <w:tcW w:w="1440" w:type="dxa"/>
            <w:vAlign w:val="center"/>
          </w:tcPr>
          <w:p w14:paraId="65BEC898" w14:textId="1E12C0C0" w:rsidR="007F23FA" w:rsidRPr="0081179D" w:rsidRDefault="00DA35F1" w:rsidP="006C7D7C">
            <w:pPr>
              <w:widowControl/>
              <w:autoSpaceDE/>
              <w:autoSpaceDN/>
              <w:spacing w:before="1" w:line="360" w:lineRule="auto"/>
              <w:rPr>
                <w:sz w:val="18"/>
                <w:szCs w:val="18"/>
              </w:rPr>
            </w:pPr>
            <w:r w:rsidRPr="0081179D">
              <w:rPr>
                <w:sz w:val="18"/>
                <w:szCs w:val="18"/>
              </w:rPr>
              <w:t>20.086957</w:t>
            </w:r>
          </w:p>
        </w:tc>
        <w:tc>
          <w:tcPr>
            <w:tcW w:w="1361" w:type="dxa"/>
            <w:vAlign w:val="center"/>
          </w:tcPr>
          <w:p w14:paraId="63225DE3" w14:textId="42E37092" w:rsidR="007F23FA" w:rsidRPr="0081179D" w:rsidRDefault="00E37296" w:rsidP="006C7D7C">
            <w:pPr>
              <w:widowControl/>
              <w:autoSpaceDE/>
              <w:autoSpaceDN/>
              <w:spacing w:before="1" w:line="360" w:lineRule="auto"/>
              <w:rPr>
                <w:sz w:val="18"/>
                <w:szCs w:val="18"/>
              </w:rPr>
            </w:pPr>
            <w:r w:rsidRPr="0081179D">
              <w:rPr>
                <w:sz w:val="18"/>
                <w:szCs w:val="18"/>
              </w:rPr>
              <w:t>3.149606</w:t>
            </w:r>
          </w:p>
        </w:tc>
        <w:tc>
          <w:tcPr>
            <w:tcW w:w="1361" w:type="dxa"/>
            <w:vAlign w:val="center"/>
          </w:tcPr>
          <w:p w14:paraId="3878B22B" w14:textId="7F1C274B" w:rsidR="007F23FA" w:rsidRPr="0081179D" w:rsidRDefault="00E37296" w:rsidP="006C7D7C">
            <w:pPr>
              <w:widowControl/>
              <w:autoSpaceDE/>
              <w:autoSpaceDN/>
              <w:spacing w:before="1" w:line="360" w:lineRule="auto"/>
              <w:rPr>
                <w:sz w:val="18"/>
                <w:szCs w:val="18"/>
              </w:rPr>
            </w:pPr>
            <w:r w:rsidRPr="0081179D">
              <w:rPr>
                <w:sz w:val="18"/>
                <w:szCs w:val="18"/>
              </w:rPr>
              <w:t>2.90835</w:t>
            </w:r>
          </w:p>
        </w:tc>
        <w:tc>
          <w:tcPr>
            <w:tcW w:w="1361" w:type="dxa"/>
            <w:vAlign w:val="center"/>
          </w:tcPr>
          <w:p w14:paraId="0957FA42" w14:textId="62E39FD1" w:rsidR="007F23FA" w:rsidRPr="0081179D" w:rsidRDefault="008845CE" w:rsidP="006C7D7C">
            <w:pPr>
              <w:widowControl/>
              <w:autoSpaceDE/>
              <w:autoSpaceDN/>
              <w:spacing w:before="1" w:line="360" w:lineRule="auto"/>
              <w:rPr>
                <w:sz w:val="18"/>
                <w:szCs w:val="18"/>
              </w:rPr>
            </w:pPr>
            <w:r w:rsidRPr="0081179D">
              <w:rPr>
                <w:sz w:val="18"/>
                <w:szCs w:val="18"/>
              </w:rPr>
              <w:t>4.461538</w:t>
            </w:r>
          </w:p>
        </w:tc>
        <w:tc>
          <w:tcPr>
            <w:tcW w:w="1361" w:type="dxa"/>
            <w:vAlign w:val="center"/>
          </w:tcPr>
          <w:p w14:paraId="0F287944" w14:textId="37CC48FE" w:rsidR="007F23FA" w:rsidRPr="0081179D" w:rsidRDefault="00E37296" w:rsidP="006C7D7C">
            <w:pPr>
              <w:widowControl/>
              <w:autoSpaceDE/>
              <w:autoSpaceDN/>
              <w:spacing w:before="1" w:line="360" w:lineRule="auto"/>
              <w:rPr>
                <w:sz w:val="18"/>
                <w:szCs w:val="18"/>
              </w:rPr>
            </w:pPr>
            <w:r w:rsidRPr="0081179D">
              <w:rPr>
                <w:sz w:val="18"/>
                <w:szCs w:val="18"/>
              </w:rPr>
              <w:t>1.857143</w:t>
            </w:r>
          </w:p>
        </w:tc>
      </w:tr>
      <w:tr w:rsidR="007F23FA" w:rsidRPr="0081179D" w14:paraId="5CC6D604" w14:textId="77777777" w:rsidTr="008845CE">
        <w:tc>
          <w:tcPr>
            <w:tcW w:w="2692" w:type="dxa"/>
          </w:tcPr>
          <w:p w14:paraId="67FF43E1" w14:textId="424F1ACD" w:rsidR="007F23FA" w:rsidRPr="0081179D" w:rsidRDefault="007F23FA" w:rsidP="006C7D7C">
            <w:pPr>
              <w:widowControl/>
              <w:autoSpaceDE/>
              <w:autoSpaceDN/>
              <w:spacing w:before="1" w:line="360" w:lineRule="auto"/>
              <w:rPr>
                <w:sz w:val="18"/>
                <w:szCs w:val="18"/>
              </w:rPr>
            </w:pPr>
            <w:r w:rsidRPr="0081179D">
              <w:rPr>
                <w:sz w:val="18"/>
                <w:szCs w:val="18"/>
              </w:rPr>
              <w:t>Maximal breadth:</w:t>
            </w:r>
          </w:p>
        </w:tc>
        <w:tc>
          <w:tcPr>
            <w:tcW w:w="1440" w:type="dxa"/>
            <w:vAlign w:val="center"/>
          </w:tcPr>
          <w:p w14:paraId="46DC05A6" w14:textId="7DC34096" w:rsidR="007F23FA" w:rsidRPr="0081179D" w:rsidRDefault="00DA35F1" w:rsidP="006C7D7C">
            <w:pPr>
              <w:widowControl/>
              <w:autoSpaceDE/>
              <w:autoSpaceDN/>
              <w:spacing w:before="1" w:line="360" w:lineRule="auto"/>
              <w:rPr>
                <w:sz w:val="18"/>
                <w:szCs w:val="18"/>
              </w:rPr>
            </w:pPr>
            <w:r w:rsidRPr="0081179D">
              <w:rPr>
                <w:sz w:val="18"/>
                <w:szCs w:val="18"/>
              </w:rPr>
              <w:t>668</w:t>
            </w:r>
          </w:p>
        </w:tc>
        <w:tc>
          <w:tcPr>
            <w:tcW w:w="1361" w:type="dxa"/>
            <w:vAlign w:val="center"/>
          </w:tcPr>
          <w:p w14:paraId="01D19543" w14:textId="1A58062F" w:rsidR="007F23FA" w:rsidRPr="0081179D" w:rsidRDefault="00E37296" w:rsidP="006C7D7C">
            <w:pPr>
              <w:widowControl/>
              <w:autoSpaceDE/>
              <w:autoSpaceDN/>
              <w:spacing w:before="1" w:line="360" w:lineRule="auto"/>
              <w:rPr>
                <w:sz w:val="18"/>
                <w:szCs w:val="18"/>
              </w:rPr>
            </w:pPr>
            <w:r w:rsidRPr="0081179D">
              <w:rPr>
                <w:sz w:val="18"/>
                <w:szCs w:val="18"/>
              </w:rPr>
              <w:t>51</w:t>
            </w:r>
          </w:p>
        </w:tc>
        <w:tc>
          <w:tcPr>
            <w:tcW w:w="1361" w:type="dxa"/>
            <w:vAlign w:val="center"/>
          </w:tcPr>
          <w:p w14:paraId="6057EAA7" w14:textId="3889F06D" w:rsidR="007F23FA" w:rsidRPr="0081179D" w:rsidRDefault="00E37296" w:rsidP="006C7D7C">
            <w:pPr>
              <w:widowControl/>
              <w:autoSpaceDE/>
              <w:autoSpaceDN/>
              <w:spacing w:before="1" w:line="360" w:lineRule="auto"/>
              <w:rPr>
                <w:sz w:val="18"/>
                <w:szCs w:val="18"/>
              </w:rPr>
            </w:pPr>
            <w:r w:rsidRPr="0081179D">
              <w:rPr>
                <w:sz w:val="18"/>
                <w:szCs w:val="18"/>
              </w:rPr>
              <w:t>48</w:t>
            </w:r>
          </w:p>
        </w:tc>
        <w:tc>
          <w:tcPr>
            <w:tcW w:w="1361" w:type="dxa"/>
            <w:vAlign w:val="center"/>
          </w:tcPr>
          <w:p w14:paraId="27D1F52B" w14:textId="5CF46CE1" w:rsidR="007F23FA" w:rsidRPr="0081179D" w:rsidRDefault="008845CE" w:rsidP="006C7D7C">
            <w:pPr>
              <w:widowControl/>
              <w:autoSpaceDE/>
              <w:autoSpaceDN/>
              <w:spacing w:before="1" w:line="360" w:lineRule="auto"/>
              <w:rPr>
                <w:sz w:val="18"/>
                <w:szCs w:val="18"/>
              </w:rPr>
            </w:pPr>
            <w:r w:rsidRPr="0081179D">
              <w:rPr>
                <w:sz w:val="18"/>
                <w:szCs w:val="18"/>
              </w:rPr>
              <w:t>11</w:t>
            </w:r>
          </w:p>
        </w:tc>
        <w:tc>
          <w:tcPr>
            <w:tcW w:w="1361" w:type="dxa"/>
            <w:vAlign w:val="center"/>
          </w:tcPr>
          <w:p w14:paraId="3CB73DB3" w14:textId="33191868" w:rsidR="007F23FA" w:rsidRPr="0081179D" w:rsidRDefault="00E37296" w:rsidP="006C7D7C">
            <w:pPr>
              <w:widowControl/>
              <w:autoSpaceDE/>
              <w:autoSpaceDN/>
              <w:spacing w:before="1" w:line="360" w:lineRule="auto"/>
              <w:rPr>
                <w:sz w:val="18"/>
                <w:szCs w:val="18"/>
              </w:rPr>
            </w:pPr>
            <w:r w:rsidRPr="0081179D">
              <w:rPr>
                <w:sz w:val="18"/>
                <w:szCs w:val="18"/>
              </w:rPr>
              <w:t>7</w:t>
            </w:r>
          </w:p>
        </w:tc>
      </w:tr>
      <w:tr w:rsidR="007F23FA" w:rsidRPr="0081179D" w14:paraId="655E9476" w14:textId="77777777" w:rsidTr="008845CE">
        <w:tc>
          <w:tcPr>
            <w:tcW w:w="2692" w:type="dxa"/>
          </w:tcPr>
          <w:p w14:paraId="530D3710" w14:textId="6FC4153E" w:rsidR="007F23FA" w:rsidRPr="0081179D" w:rsidRDefault="007F23FA" w:rsidP="006C7D7C">
            <w:pPr>
              <w:widowControl/>
              <w:autoSpaceDE/>
              <w:autoSpaceDN/>
              <w:spacing w:before="1" w:line="360" w:lineRule="auto"/>
              <w:rPr>
                <w:sz w:val="18"/>
                <w:szCs w:val="18"/>
              </w:rPr>
            </w:pPr>
            <w:r w:rsidRPr="0081179D">
              <w:rPr>
                <w:sz w:val="18"/>
                <w:szCs w:val="18"/>
              </w:rPr>
              <w:t>Ratio of leaf fan-outness:</w:t>
            </w:r>
          </w:p>
        </w:tc>
        <w:tc>
          <w:tcPr>
            <w:tcW w:w="1440" w:type="dxa"/>
            <w:vAlign w:val="center"/>
          </w:tcPr>
          <w:p w14:paraId="3D0631F6" w14:textId="39E23D04" w:rsidR="007F23FA" w:rsidRPr="0081179D" w:rsidRDefault="00DA35F1" w:rsidP="006C7D7C">
            <w:pPr>
              <w:widowControl/>
              <w:autoSpaceDE/>
              <w:autoSpaceDN/>
              <w:spacing w:before="1" w:line="360" w:lineRule="auto"/>
              <w:rPr>
                <w:sz w:val="18"/>
                <w:szCs w:val="18"/>
              </w:rPr>
            </w:pPr>
            <w:r w:rsidRPr="0081179D">
              <w:rPr>
                <w:sz w:val="18"/>
                <w:szCs w:val="18"/>
              </w:rPr>
              <w:t>0.951246</w:t>
            </w:r>
          </w:p>
        </w:tc>
        <w:tc>
          <w:tcPr>
            <w:tcW w:w="1361" w:type="dxa"/>
            <w:vAlign w:val="center"/>
          </w:tcPr>
          <w:p w14:paraId="31B77958" w14:textId="28C9F238" w:rsidR="007F23FA" w:rsidRPr="0081179D" w:rsidRDefault="00E37296" w:rsidP="006C7D7C">
            <w:pPr>
              <w:widowControl/>
              <w:autoSpaceDE/>
              <w:autoSpaceDN/>
              <w:spacing w:before="1" w:line="360" w:lineRule="auto"/>
              <w:rPr>
                <w:sz w:val="18"/>
                <w:szCs w:val="18"/>
              </w:rPr>
            </w:pPr>
            <w:r w:rsidRPr="0081179D">
              <w:rPr>
                <w:sz w:val="18"/>
                <w:szCs w:val="18"/>
              </w:rPr>
              <w:t>0.670675</w:t>
            </w:r>
          </w:p>
        </w:tc>
        <w:tc>
          <w:tcPr>
            <w:tcW w:w="1361" w:type="dxa"/>
            <w:vAlign w:val="center"/>
          </w:tcPr>
          <w:p w14:paraId="66B6E9AD" w14:textId="5552566D" w:rsidR="007F23FA" w:rsidRPr="0081179D" w:rsidRDefault="00E37296" w:rsidP="006C7D7C">
            <w:pPr>
              <w:widowControl/>
              <w:autoSpaceDE/>
              <w:autoSpaceDN/>
              <w:spacing w:before="1" w:line="360" w:lineRule="auto"/>
              <w:rPr>
                <w:sz w:val="18"/>
                <w:szCs w:val="18"/>
              </w:rPr>
            </w:pPr>
            <w:r w:rsidRPr="0081179D">
              <w:rPr>
                <w:sz w:val="18"/>
                <w:szCs w:val="18"/>
              </w:rPr>
              <w:t>0.652677</w:t>
            </w:r>
          </w:p>
        </w:tc>
        <w:tc>
          <w:tcPr>
            <w:tcW w:w="1361" w:type="dxa"/>
            <w:vAlign w:val="center"/>
          </w:tcPr>
          <w:p w14:paraId="122F8158" w14:textId="33F4D5F0" w:rsidR="007F23FA" w:rsidRPr="0081179D" w:rsidRDefault="008845CE" w:rsidP="006C7D7C">
            <w:pPr>
              <w:widowControl/>
              <w:autoSpaceDE/>
              <w:autoSpaceDN/>
              <w:spacing w:before="1" w:line="360" w:lineRule="auto"/>
              <w:rPr>
                <w:sz w:val="18"/>
                <w:szCs w:val="18"/>
              </w:rPr>
            </w:pPr>
            <w:r w:rsidRPr="0081179D">
              <w:rPr>
                <w:sz w:val="18"/>
                <w:szCs w:val="18"/>
              </w:rPr>
              <w:t>0.793103</w:t>
            </w:r>
          </w:p>
        </w:tc>
        <w:tc>
          <w:tcPr>
            <w:tcW w:w="1361" w:type="dxa"/>
            <w:vAlign w:val="center"/>
          </w:tcPr>
          <w:p w14:paraId="4381CB3C" w14:textId="23E5DA93" w:rsidR="007F23FA" w:rsidRPr="0081179D" w:rsidRDefault="00E37296" w:rsidP="006C7D7C">
            <w:pPr>
              <w:widowControl/>
              <w:autoSpaceDE/>
              <w:autoSpaceDN/>
              <w:spacing w:before="1" w:line="360" w:lineRule="auto"/>
              <w:rPr>
                <w:sz w:val="18"/>
                <w:szCs w:val="18"/>
              </w:rPr>
            </w:pPr>
            <w:r w:rsidRPr="0081179D">
              <w:rPr>
                <w:sz w:val="18"/>
                <w:szCs w:val="18"/>
              </w:rPr>
              <w:t>0.538462</w:t>
            </w:r>
          </w:p>
        </w:tc>
      </w:tr>
      <w:tr w:rsidR="007F23FA" w:rsidRPr="0081179D" w14:paraId="46E83F02" w14:textId="77777777" w:rsidTr="008845CE">
        <w:tc>
          <w:tcPr>
            <w:tcW w:w="2692" w:type="dxa"/>
          </w:tcPr>
          <w:p w14:paraId="787260A2" w14:textId="506FE582" w:rsidR="007F23FA" w:rsidRPr="0081179D" w:rsidRDefault="007F23FA" w:rsidP="006C7D7C">
            <w:pPr>
              <w:widowControl/>
              <w:autoSpaceDE/>
              <w:autoSpaceDN/>
              <w:spacing w:before="1" w:line="360" w:lineRule="auto"/>
              <w:rPr>
                <w:sz w:val="18"/>
                <w:szCs w:val="18"/>
              </w:rPr>
            </w:pPr>
            <w:r w:rsidRPr="0081179D">
              <w:rPr>
                <w:sz w:val="18"/>
                <w:szCs w:val="18"/>
              </w:rPr>
              <w:t>Ratio of sibling fan-outness:</w:t>
            </w:r>
          </w:p>
        </w:tc>
        <w:tc>
          <w:tcPr>
            <w:tcW w:w="1440" w:type="dxa"/>
            <w:vAlign w:val="center"/>
          </w:tcPr>
          <w:p w14:paraId="56F22B06" w14:textId="7E68CB84" w:rsidR="007F23FA" w:rsidRPr="0081179D" w:rsidRDefault="00DA35F1" w:rsidP="006C7D7C">
            <w:pPr>
              <w:widowControl/>
              <w:autoSpaceDE/>
              <w:autoSpaceDN/>
              <w:spacing w:before="1" w:line="360" w:lineRule="auto"/>
              <w:rPr>
                <w:sz w:val="18"/>
                <w:szCs w:val="18"/>
              </w:rPr>
            </w:pPr>
            <w:r w:rsidRPr="0081179D">
              <w:rPr>
                <w:sz w:val="18"/>
                <w:szCs w:val="18"/>
              </w:rPr>
              <w:t>1.0</w:t>
            </w:r>
          </w:p>
        </w:tc>
        <w:tc>
          <w:tcPr>
            <w:tcW w:w="1361" w:type="dxa"/>
            <w:vAlign w:val="center"/>
          </w:tcPr>
          <w:p w14:paraId="23696EE8" w14:textId="1A64B21F" w:rsidR="007F23FA" w:rsidRPr="0081179D" w:rsidRDefault="00E37296" w:rsidP="006C7D7C">
            <w:pPr>
              <w:widowControl/>
              <w:autoSpaceDE/>
              <w:autoSpaceDN/>
              <w:spacing w:before="1" w:line="360" w:lineRule="auto"/>
              <w:rPr>
                <w:sz w:val="18"/>
                <w:szCs w:val="18"/>
              </w:rPr>
            </w:pPr>
            <w:r w:rsidRPr="0081179D">
              <w:rPr>
                <w:sz w:val="18"/>
                <w:szCs w:val="18"/>
              </w:rPr>
              <w:t>1.0</w:t>
            </w:r>
          </w:p>
        </w:tc>
        <w:tc>
          <w:tcPr>
            <w:tcW w:w="1361" w:type="dxa"/>
            <w:vAlign w:val="center"/>
          </w:tcPr>
          <w:p w14:paraId="1ED07913" w14:textId="08508522" w:rsidR="007F23FA" w:rsidRPr="0081179D" w:rsidRDefault="00E37296" w:rsidP="006C7D7C">
            <w:pPr>
              <w:widowControl/>
              <w:autoSpaceDE/>
              <w:autoSpaceDN/>
              <w:spacing w:before="1" w:line="360" w:lineRule="auto"/>
              <w:rPr>
                <w:sz w:val="18"/>
                <w:szCs w:val="18"/>
              </w:rPr>
            </w:pPr>
            <w:r w:rsidRPr="0081179D">
              <w:rPr>
                <w:sz w:val="18"/>
                <w:szCs w:val="18"/>
              </w:rPr>
              <w:t>0.998553</w:t>
            </w:r>
          </w:p>
        </w:tc>
        <w:tc>
          <w:tcPr>
            <w:tcW w:w="1361" w:type="dxa"/>
            <w:vAlign w:val="center"/>
          </w:tcPr>
          <w:p w14:paraId="3EC1899F" w14:textId="6D1BACC9" w:rsidR="007F23FA" w:rsidRPr="0081179D" w:rsidRDefault="008845CE" w:rsidP="006C7D7C">
            <w:pPr>
              <w:widowControl/>
              <w:autoSpaceDE/>
              <w:autoSpaceDN/>
              <w:spacing w:before="1" w:line="360" w:lineRule="auto"/>
              <w:rPr>
                <w:sz w:val="18"/>
                <w:szCs w:val="18"/>
              </w:rPr>
            </w:pPr>
            <w:r w:rsidRPr="0081179D">
              <w:rPr>
                <w:sz w:val="18"/>
                <w:szCs w:val="18"/>
              </w:rPr>
              <w:t>1.0</w:t>
            </w:r>
          </w:p>
        </w:tc>
        <w:tc>
          <w:tcPr>
            <w:tcW w:w="1361" w:type="dxa"/>
            <w:vAlign w:val="center"/>
          </w:tcPr>
          <w:p w14:paraId="21C969B0" w14:textId="74EC0BBD" w:rsidR="007F23FA" w:rsidRPr="0081179D" w:rsidRDefault="00E37296" w:rsidP="006C7D7C">
            <w:pPr>
              <w:widowControl/>
              <w:autoSpaceDE/>
              <w:autoSpaceDN/>
              <w:spacing w:before="1" w:line="360" w:lineRule="auto"/>
              <w:rPr>
                <w:sz w:val="18"/>
                <w:szCs w:val="18"/>
              </w:rPr>
            </w:pPr>
            <w:r w:rsidRPr="0081179D">
              <w:rPr>
                <w:sz w:val="18"/>
                <w:szCs w:val="18"/>
              </w:rPr>
              <w:t>1.0</w:t>
            </w:r>
          </w:p>
        </w:tc>
      </w:tr>
      <w:tr w:rsidR="007F23FA" w:rsidRPr="0081179D" w14:paraId="517038AB" w14:textId="77777777" w:rsidTr="008845CE">
        <w:tc>
          <w:tcPr>
            <w:tcW w:w="2692" w:type="dxa"/>
          </w:tcPr>
          <w:p w14:paraId="2FD66B69" w14:textId="6FC47AF9" w:rsidR="007F23FA" w:rsidRPr="0081179D" w:rsidRDefault="007F23FA" w:rsidP="006C7D7C">
            <w:pPr>
              <w:widowControl/>
              <w:autoSpaceDE/>
              <w:autoSpaceDN/>
              <w:spacing w:before="1" w:line="360" w:lineRule="auto"/>
              <w:rPr>
                <w:sz w:val="18"/>
                <w:szCs w:val="18"/>
              </w:rPr>
            </w:pPr>
            <w:proofErr w:type="spellStart"/>
            <w:r w:rsidRPr="0081179D">
              <w:rPr>
                <w:sz w:val="18"/>
                <w:szCs w:val="18"/>
              </w:rPr>
              <w:t>Tangledness</w:t>
            </w:r>
            <w:proofErr w:type="spellEnd"/>
            <w:r w:rsidRPr="0081179D">
              <w:rPr>
                <w:sz w:val="18"/>
                <w:szCs w:val="18"/>
              </w:rPr>
              <w:t>:</w:t>
            </w:r>
          </w:p>
        </w:tc>
        <w:tc>
          <w:tcPr>
            <w:tcW w:w="1440" w:type="dxa"/>
            <w:vAlign w:val="center"/>
          </w:tcPr>
          <w:p w14:paraId="4FE36579" w14:textId="2F8B9BF9" w:rsidR="007F23FA" w:rsidRPr="0081179D" w:rsidRDefault="00DA35F1" w:rsidP="006C7D7C">
            <w:pPr>
              <w:widowControl/>
              <w:autoSpaceDE/>
              <w:autoSpaceDN/>
              <w:spacing w:before="1" w:line="360" w:lineRule="auto"/>
              <w:rPr>
                <w:sz w:val="18"/>
                <w:szCs w:val="18"/>
              </w:rPr>
            </w:pPr>
            <w:r w:rsidRPr="0081179D">
              <w:rPr>
                <w:sz w:val="18"/>
                <w:szCs w:val="18"/>
              </w:rPr>
              <w:t>0.001083</w:t>
            </w:r>
          </w:p>
        </w:tc>
        <w:tc>
          <w:tcPr>
            <w:tcW w:w="1361" w:type="dxa"/>
            <w:vAlign w:val="center"/>
          </w:tcPr>
          <w:p w14:paraId="61B8B3FD" w14:textId="607A9732" w:rsidR="007F23FA" w:rsidRPr="0081179D" w:rsidRDefault="00E37296" w:rsidP="006C7D7C">
            <w:pPr>
              <w:widowControl/>
              <w:autoSpaceDE/>
              <w:autoSpaceDN/>
              <w:spacing w:before="1" w:line="360" w:lineRule="auto"/>
              <w:rPr>
                <w:sz w:val="18"/>
                <w:szCs w:val="18"/>
              </w:rPr>
            </w:pPr>
            <w:r w:rsidRPr="0081179D">
              <w:rPr>
                <w:sz w:val="18"/>
                <w:szCs w:val="18"/>
              </w:rPr>
              <w:t>0.049954</w:t>
            </w:r>
          </w:p>
        </w:tc>
        <w:tc>
          <w:tcPr>
            <w:tcW w:w="1361" w:type="dxa"/>
            <w:vAlign w:val="center"/>
          </w:tcPr>
          <w:p w14:paraId="05DDD35F" w14:textId="1C56E743" w:rsidR="007F23FA" w:rsidRPr="0081179D" w:rsidRDefault="00E37296" w:rsidP="006C7D7C">
            <w:pPr>
              <w:widowControl/>
              <w:autoSpaceDE/>
              <w:autoSpaceDN/>
              <w:spacing w:before="1" w:line="360" w:lineRule="auto"/>
              <w:rPr>
                <w:sz w:val="18"/>
                <w:szCs w:val="18"/>
              </w:rPr>
            </w:pPr>
            <w:r w:rsidRPr="0081179D">
              <w:rPr>
                <w:sz w:val="18"/>
                <w:szCs w:val="18"/>
              </w:rPr>
              <w:t>0.434877</w:t>
            </w:r>
          </w:p>
        </w:tc>
        <w:tc>
          <w:tcPr>
            <w:tcW w:w="1361" w:type="dxa"/>
            <w:vAlign w:val="center"/>
          </w:tcPr>
          <w:p w14:paraId="2A028A8D" w14:textId="05796F8D" w:rsidR="007F23FA" w:rsidRPr="0081179D" w:rsidRDefault="008845CE" w:rsidP="006C7D7C">
            <w:pPr>
              <w:widowControl/>
              <w:autoSpaceDE/>
              <w:autoSpaceDN/>
              <w:spacing w:before="1" w:line="360" w:lineRule="auto"/>
              <w:rPr>
                <w:sz w:val="18"/>
                <w:szCs w:val="18"/>
              </w:rPr>
            </w:pPr>
            <w:r w:rsidRPr="0081179D">
              <w:rPr>
                <w:sz w:val="18"/>
                <w:szCs w:val="18"/>
              </w:rPr>
              <w:t>0.0</w:t>
            </w:r>
          </w:p>
        </w:tc>
        <w:tc>
          <w:tcPr>
            <w:tcW w:w="1361" w:type="dxa"/>
            <w:vAlign w:val="center"/>
          </w:tcPr>
          <w:p w14:paraId="3E8A0F0D" w14:textId="3EFFF13B" w:rsidR="007F23FA" w:rsidRPr="0081179D" w:rsidRDefault="00E37296" w:rsidP="006C7D7C">
            <w:pPr>
              <w:widowControl/>
              <w:autoSpaceDE/>
              <w:autoSpaceDN/>
              <w:spacing w:before="1" w:line="360" w:lineRule="auto"/>
              <w:rPr>
                <w:sz w:val="18"/>
                <w:szCs w:val="18"/>
              </w:rPr>
            </w:pPr>
            <w:r w:rsidRPr="0081179D">
              <w:rPr>
                <w:sz w:val="18"/>
                <w:szCs w:val="18"/>
              </w:rPr>
              <w:t>0.0</w:t>
            </w:r>
          </w:p>
        </w:tc>
      </w:tr>
      <w:tr w:rsidR="007F23FA" w:rsidRPr="0081179D" w14:paraId="0A20AF5F" w14:textId="77777777" w:rsidTr="008845CE">
        <w:tc>
          <w:tcPr>
            <w:tcW w:w="2692" w:type="dxa"/>
          </w:tcPr>
          <w:p w14:paraId="593AD4E2" w14:textId="5FAE9EFC" w:rsidR="007F23FA" w:rsidRPr="0081179D" w:rsidRDefault="007F23FA" w:rsidP="006C7D7C">
            <w:pPr>
              <w:widowControl/>
              <w:autoSpaceDE/>
              <w:autoSpaceDN/>
              <w:spacing w:before="1" w:line="360" w:lineRule="auto"/>
              <w:rPr>
                <w:sz w:val="18"/>
                <w:szCs w:val="18"/>
              </w:rPr>
            </w:pPr>
            <w:r w:rsidRPr="0081179D">
              <w:rPr>
                <w:sz w:val="18"/>
                <w:szCs w:val="18"/>
              </w:rPr>
              <w:t>Total number of paths:</w:t>
            </w:r>
          </w:p>
        </w:tc>
        <w:tc>
          <w:tcPr>
            <w:tcW w:w="1440" w:type="dxa"/>
            <w:vAlign w:val="center"/>
          </w:tcPr>
          <w:p w14:paraId="4105B6FF" w14:textId="783135D7" w:rsidR="007F23FA" w:rsidRPr="0081179D" w:rsidRDefault="00DA35F1" w:rsidP="006C7D7C">
            <w:pPr>
              <w:widowControl/>
              <w:autoSpaceDE/>
              <w:autoSpaceDN/>
              <w:spacing w:before="1" w:line="360" w:lineRule="auto"/>
              <w:rPr>
                <w:sz w:val="18"/>
                <w:szCs w:val="18"/>
              </w:rPr>
            </w:pPr>
            <w:r w:rsidRPr="0081179D">
              <w:rPr>
                <w:sz w:val="18"/>
                <w:szCs w:val="18"/>
              </w:rPr>
              <w:t>924</w:t>
            </w:r>
          </w:p>
        </w:tc>
        <w:tc>
          <w:tcPr>
            <w:tcW w:w="1361" w:type="dxa"/>
            <w:vAlign w:val="center"/>
          </w:tcPr>
          <w:p w14:paraId="134A26C3" w14:textId="420C31A0" w:rsidR="007F23FA" w:rsidRPr="0081179D" w:rsidRDefault="00E37296" w:rsidP="006C7D7C">
            <w:pPr>
              <w:widowControl/>
              <w:autoSpaceDE/>
              <w:autoSpaceDN/>
              <w:spacing w:before="1" w:line="360" w:lineRule="auto"/>
              <w:rPr>
                <w:sz w:val="18"/>
                <w:szCs w:val="18"/>
              </w:rPr>
            </w:pPr>
            <w:r w:rsidRPr="0081179D">
              <w:rPr>
                <w:sz w:val="18"/>
                <w:szCs w:val="18"/>
              </w:rPr>
              <w:t>1200</w:t>
            </w:r>
          </w:p>
        </w:tc>
        <w:tc>
          <w:tcPr>
            <w:tcW w:w="1361" w:type="dxa"/>
            <w:vAlign w:val="center"/>
          </w:tcPr>
          <w:p w14:paraId="1EBDBD51" w14:textId="22FCA89B" w:rsidR="007F23FA" w:rsidRPr="0081179D" w:rsidRDefault="00E37296" w:rsidP="006C7D7C">
            <w:pPr>
              <w:widowControl/>
              <w:autoSpaceDE/>
              <w:autoSpaceDN/>
              <w:spacing w:before="1" w:line="360" w:lineRule="auto"/>
              <w:rPr>
                <w:sz w:val="18"/>
                <w:szCs w:val="18"/>
              </w:rPr>
            </w:pPr>
            <w:r w:rsidRPr="0081179D">
              <w:rPr>
                <w:sz w:val="18"/>
                <w:szCs w:val="18"/>
              </w:rPr>
              <w:t>1428</w:t>
            </w:r>
          </w:p>
        </w:tc>
        <w:tc>
          <w:tcPr>
            <w:tcW w:w="1361" w:type="dxa"/>
            <w:vAlign w:val="center"/>
          </w:tcPr>
          <w:p w14:paraId="701481EC" w14:textId="414E8307" w:rsidR="007F23FA" w:rsidRPr="0081179D" w:rsidRDefault="008845CE" w:rsidP="006C7D7C">
            <w:pPr>
              <w:widowControl/>
              <w:autoSpaceDE/>
              <w:autoSpaceDN/>
              <w:spacing w:before="1" w:line="360" w:lineRule="auto"/>
              <w:rPr>
                <w:sz w:val="18"/>
                <w:szCs w:val="18"/>
              </w:rPr>
            </w:pPr>
            <w:r w:rsidRPr="0081179D">
              <w:rPr>
                <w:sz w:val="18"/>
                <w:szCs w:val="18"/>
              </w:rPr>
              <w:t>58</w:t>
            </w:r>
          </w:p>
        </w:tc>
        <w:tc>
          <w:tcPr>
            <w:tcW w:w="1361" w:type="dxa"/>
            <w:vAlign w:val="center"/>
          </w:tcPr>
          <w:p w14:paraId="5DC92F19" w14:textId="63E96311" w:rsidR="007F23FA" w:rsidRPr="0081179D" w:rsidRDefault="00E37296" w:rsidP="006C7D7C">
            <w:pPr>
              <w:widowControl/>
              <w:autoSpaceDE/>
              <w:autoSpaceDN/>
              <w:spacing w:before="1" w:line="360" w:lineRule="auto"/>
              <w:rPr>
                <w:sz w:val="18"/>
                <w:szCs w:val="18"/>
              </w:rPr>
            </w:pPr>
            <w:r w:rsidRPr="0081179D">
              <w:rPr>
                <w:sz w:val="18"/>
                <w:szCs w:val="18"/>
              </w:rPr>
              <w:t>13</w:t>
            </w:r>
          </w:p>
        </w:tc>
      </w:tr>
      <w:tr w:rsidR="007F23FA" w:rsidRPr="0081179D" w14:paraId="027D2E3B" w14:textId="77777777" w:rsidTr="008845CE">
        <w:tc>
          <w:tcPr>
            <w:tcW w:w="2692" w:type="dxa"/>
          </w:tcPr>
          <w:p w14:paraId="22F48876" w14:textId="4916258E" w:rsidR="007F23FA" w:rsidRPr="0081179D" w:rsidRDefault="007F23FA" w:rsidP="006C7D7C">
            <w:pPr>
              <w:widowControl/>
              <w:autoSpaceDE/>
              <w:autoSpaceDN/>
              <w:spacing w:before="1" w:line="360" w:lineRule="auto"/>
              <w:rPr>
                <w:sz w:val="18"/>
                <w:szCs w:val="18"/>
              </w:rPr>
            </w:pPr>
            <w:r w:rsidRPr="0081179D">
              <w:rPr>
                <w:sz w:val="18"/>
                <w:szCs w:val="18"/>
              </w:rPr>
              <w:t>Average number of paths:</w:t>
            </w:r>
          </w:p>
        </w:tc>
        <w:tc>
          <w:tcPr>
            <w:tcW w:w="1440" w:type="dxa"/>
            <w:vAlign w:val="center"/>
          </w:tcPr>
          <w:p w14:paraId="1A23CC25" w14:textId="51B87533" w:rsidR="007F23FA" w:rsidRPr="0081179D" w:rsidRDefault="00DA35F1" w:rsidP="006C7D7C">
            <w:pPr>
              <w:widowControl/>
              <w:autoSpaceDE/>
              <w:autoSpaceDN/>
              <w:spacing w:before="1" w:line="360" w:lineRule="auto"/>
              <w:rPr>
                <w:sz w:val="18"/>
                <w:szCs w:val="18"/>
              </w:rPr>
            </w:pPr>
            <w:r w:rsidRPr="0081179D">
              <w:rPr>
                <w:sz w:val="18"/>
                <w:szCs w:val="18"/>
              </w:rPr>
              <w:t>231.0</w:t>
            </w:r>
          </w:p>
        </w:tc>
        <w:tc>
          <w:tcPr>
            <w:tcW w:w="1361" w:type="dxa"/>
            <w:vAlign w:val="center"/>
          </w:tcPr>
          <w:p w14:paraId="6A5B6089" w14:textId="514CA7CC" w:rsidR="007F23FA" w:rsidRPr="0081179D" w:rsidRDefault="00E37296" w:rsidP="006C7D7C">
            <w:pPr>
              <w:widowControl/>
              <w:autoSpaceDE/>
              <w:autoSpaceDN/>
              <w:spacing w:before="1" w:line="360" w:lineRule="auto"/>
              <w:rPr>
                <w:sz w:val="18"/>
                <w:szCs w:val="18"/>
              </w:rPr>
            </w:pPr>
            <w:r w:rsidRPr="0081179D">
              <w:rPr>
                <w:sz w:val="18"/>
                <w:szCs w:val="18"/>
              </w:rPr>
              <w:t>80.0</w:t>
            </w:r>
          </w:p>
        </w:tc>
        <w:tc>
          <w:tcPr>
            <w:tcW w:w="1361" w:type="dxa"/>
            <w:vAlign w:val="center"/>
          </w:tcPr>
          <w:p w14:paraId="4E935158" w14:textId="1FB4F84F" w:rsidR="007F23FA" w:rsidRPr="0081179D" w:rsidRDefault="00E37296" w:rsidP="006C7D7C">
            <w:pPr>
              <w:widowControl/>
              <w:autoSpaceDE/>
              <w:autoSpaceDN/>
              <w:spacing w:before="1" w:line="360" w:lineRule="auto"/>
              <w:rPr>
                <w:sz w:val="18"/>
                <w:szCs w:val="18"/>
              </w:rPr>
            </w:pPr>
            <w:r w:rsidRPr="0081179D">
              <w:rPr>
                <w:sz w:val="18"/>
                <w:szCs w:val="18"/>
              </w:rPr>
              <w:t>71.4</w:t>
            </w:r>
          </w:p>
        </w:tc>
        <w:tc>
          <w:tcPr>
            <w:tcW w:w="1361" w:type="dxa"/>
            <w:vAlign w:val="center"/>
          </w:tcPr>
          <w:p w14:paraId="04A47430" w14:textId="37BFE900" w:rsidR="007F23FA" w:rsidRPr="0081179D" w:rsidRDefault="008845CE" w:rsidP="006C7D7C">
            <w:pPr>
              <w:widowControl/>
              <w:autoSpaceDE/>
              <w:autoSpaceDN/>
              <w:spacing w:before="1" w:line="360" w:lineRule="auto"/>
              <w:rPr>
                <w:sz w:val="18"/>
                <w:szCs w:val="18"/>
              </w:rPr>
            </w:pPr>
            <w:r w:rsidRPr="0081179D">
              <w:rPr>
                <w:sz w:val="18"/>
                <w:szCs w:val="18"/>
              </w:rPr>
              <w:t>14.5</w:t>
            </w:r>
          </w:p>
        </w:tc>
        <w:tc>
          <w:tcPr>
            <w:tcW w:w="1361" w:type="dxa"/>
            <w:vAlign w:val="center"/>
          </w:tcPr>
          <w:p w14:paraId="340A1966" w14:textId="79BD47C6" w:rsidR="007F23FA" w:rsidRPr="0081179D" w:rsidRDefault="00E37296" w:rsidP="006C7D7C">
            <w:pPr>
              <w:widowControl/>
              <w:autoSpaceDE/>
              <w:autoSpaceDN/>
              <w:spacing w:before="1" w:line="360" w:lineRule="auto"/>
              <w:rPr>
                <w:sz w:val="18"/>
                <w:szCs w:val="18"/>
              </w:rPr>
            </w:pPr>
            <w:r w:rsidRPr="0081179D">
              <w:rPr>
                <w:sz w:val="18"/>
                <w:szCs w:val="18"/>
              </w:rPr>
              <w:t>6.5</w:t>
            </w:r>
          </w:p>
        </w:tc>
      </w:tr>
    </w:tbl>
    <w:p w14:paraId="5D2BDEA1" w14:textId="77777777" w:rsidR="00810ABA" w:rsidRDefault="00810ABA" w:rsidP="006C7D7C">
      <w:pPr>
        <w:widowControl/>
        <w:autoSpaceDE/>
        <w:autoSpaceDN/>
        <w:spacing w:before="1" w:line="360" w:lineRule="auto"/>
        <w:jc w:val="center"/>
        <w:rPr>
          <w:i/>
          <w:iCs/>
          <w:sz w:val="20"/>
          <w:szCs w:val="20"/>
        </w:rPr>
      </w:pPr>
    </w:p>
    <w:p w14:paraId="0BF45711" w14:textId="122CD674" w:rsidR="007F23FA" w:rsidRPr="0081179D" w:rsidRDefault="00001B67" w:rsidP="006C7D7C">
      <w:pPr>
        <w:widowControl/>
        <w:autoSpaceDE/>
        <w:autoSpaceDN/>
        <w:spacing w:before="1" w:line="360" w:lineRule="auto"/>
        <w:jc w:val="center"/>
        <w:rPr>
          <w:i/>
          <w:iCs/>
          <w:sz w:val="20"/>
          <w:szCs w:val="20"/>
        </w:rPr>
      </w:pPr>
      <w:r w:rsidRPr="0081179D">
        <w:rPr>
          <w:i/>
          <w:iCs/>
          <w:sz w:val="20"/>
          <w:szCs w:val="20"/>
        </w:rPr>
        <w:t xml:space="preserve">Table </w:t>
      </w:r>
      <w:r w:rsidR="00810ABA">
        <w:rPr>
          <w:i/>
          <w:iCs/>
          <w:sz w:val="20"/>
          <w:szCs w:val="20"/>
        </w:rPr>
        <w:t>2: Comparison of MentalDisOnt ontology metrices with number of other ontologies of same domain</w:t>
      </w:r>
    </w:p>
    <w:p w14:paraId="7E1132CE" w14:textId="77777777" w:rsidR="00E72D00" w:rsidRPr="0081179D" w:rsidRDefault="00E72D00" w:rsidP="006C7D7C">
      <w:pPr>
        <w:widowControl/>
        <w:autoSpaceDE/>
        <w:autoSpaceDN/>
        <w:spacing w:before="1" w:line="360" w:lineRule="auto"/>
      </w:pPr>
      <w:r w:rsidRPr="0081179D">
        <w:t xml:space="preserve">However, it would be unfair to directly compare specific metrics like </w:t>
      </w:r>
      <w:proofErr w:type="spellStart"/>
      <w:r w:rsidRPr="0081179D">
        <w:t>tCardinality</w:t>
      </w:r>
      <w:proofErr w:type="spellEnd"/>
      <w:r w:rsidRPr="0081179D">
        <w:t xml:space="preserve">, Depth, and </w:t>
      </w:r>
      <w:proofErr w:type="spellStart"/>
      <w:r w:rsidRPr="0081179D">
        <w:t>xtBreadth</w:t>
      </w:r>
      <w:proofErr w:type="spellEnd"/>
      <w:r w:rsidRPr="0081179D">
        <w:t>, as the compared ontologies may differ significantly in terms of their level of abstraction.</w:t>
      </w:r>
    </w:p>
    <w:p w14:paraId="244721D6" w14:textId="55A6D2D1" w:rsidR="00E72D00" w:rsidRPr="0081179D" w:rsidRDefault="00001B67" w:rsidP="006C7D7C">
      <w:pPr>
        <w:widowControl/>
        <w:autoSpaceDE/>
        <w:autoSpaceDN/>
        <w:spacing w:before="1" w:line="360" w:lineRule="auto"/>
        <w:rPr>
          <w:i/>
          <w:iCs/>
        </w:rPr>
      </w:pPr>
      <w:r w:rsidRPr="0081179D">
        <w:rPr>
          <w:i/>
          <w:iCs/>
        </w:rPr>
        <w:t xml:space="preserve">6.2.2. OOPS! Evaluation </w:t>
      </w:r>
    </w:p>
    <w:p w14:paraId="7BF27397" w14:textId="3468B7AA" w:rsidR="00001B67" w:rsidRPr="0081179D" w:rsidRDefault="00001B67" w:rsidP="006C7D7C">
      <w:pPr>
        <w:widowControl/>
        <w:autoSpaceDE/>
        <w:autoSpaceDN/>
        <w:spacing w:before="1" w:line="360" w:lineRule="auto"/>
        <w:ind w:firstLine="360"/>
        <w:rPr>
          <w:sz w:val="20"/>
          <w:szCs w:val="20"/>
        </w:rPr>
      </w:pPr>
      <w:r w:rsidRPr="0081179D">
        <w:rPr>
          <w:sz w:val="20"/>
          <w:szCs w:val="20"/>
        </w:rPr>
        <w:t>The Ontology Pitfall scanner (OOPS!) is utilized to evaluate the ontology by detecting design pitfalls commonly encountered during the ontology development process. OOPS! relies on a catalogue of 41 pitfalls, categorized into three levels: critical, important, and minor. The tool can automatically identify 33 out of the 41 pitfalls. During the initial evaluation of MentalDisOnt, some flaws were detected and subsequently addressed. However, there is one remaining minor pitfall related to the presence of file extensions in URLs. Figure 3 provides a summary of the evaluation conducted by OOPS!</w:t>
      </w:r>
    </w:p>
    <w:p w14:paraId="305AD32B" w14:textId="1DCB8C51" w:rsidR="00001B67" w:rsidRPr="0081179D" w:rsidRDefault="00001B67" w:rsidP="006C7D7C">
      <w:pPr>
        <w:widowControl/>
        <w:autoSpaceDE/>
        <w:autoSpaceDN/>
        <w:spacing w:before="1" w:line="360" w:lineRule="auto"/>
        <w:ind w:firstLine="360"/>
      </w:pPr>
      <w:r w:rsidRPr="0081179D">
        <w:rPr>
          <w:noProof/>
        </w:rPr>
        <w:lastRenderedPageBreak/>
        <w:drawing>
          <wp:inline distT="0" distB="0" distL="0" distR="0" wp14:anchorId="76A4E8F4" wp14:editId="07608B45">
            <wp:extent cx="5943600" cy="21329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2">
                      <a:extLst>
                        <a:ext uri="{28A0092B-C50C-407E-A947-70E740481C1C}">
                          <a14:useLocalDpi xmlns:a14="http://schemas.microsoft.com/office/drawing/2010/main" val="0"/>
                        </a:ext>
                      </a:extLst>
                    </a:blip>
                    <a:stretch>
                      <a:fillRect/>
                    </a:stretch>
                  </pic:blipFill>
                  <pic:spPr>
                    <a:xfrm>
                      <a:off x="0" y="0"/>
                      <a:ext cx="5943600" cy="2132965"/>
                    </a:xfrm>
                    <a:prstGeom prst="rect">
                      <a:avLst/>
                    </a:prstGeom>
                  </pic:spPr>
                </pic:pic>
              </a:graphicData>
            </a:graphic>
          </wp:inline>
        </w:drawing>
      </w:r>
    </w:p>
    <w:p w14:paraId="1B7EE031" w14:textId="1D67DB7F" w:rsidR="00E72D00" w:rsidRPr="0081179D" w:rsidRDefault="00001B67" w:rsidP="006C7D7C">
      <w:pPr>
        <w:widowControl/>
        <w:autoSpaceDE/>
        <w:autoSpaceDN/>
        <w:spacing w:before="1" w:line="360" w:lineRule="auto"/>
        <w:ind w:firstLine="360"/>
        <w:jc w:val="center"/>
        <w:rPr>
          <w:i/>
          <w:iCs/>
          <w:sz w:val="20"/>
          <w:szCs w:val="20"/>
        </w:rPr>
      </w:pPr>
      <w:r w:rsidRPr="0081179D">
        <w:rPr>
          <w:i/>
          <w:iCs/>
          <w:sz w:val="20"/>
          <w:szCs w:val="20"/>
        </w:rPr>
        <w:t xml:space="preserve">Figure </w:t>
      </w:r>
      <w:r w:rsidR="00810ABA">
        <w:rPr>
          <w:i/>
          <w:iCs/>
          <w:sz w:val="20"/>
          <w:szCs w:val="20"/>
        </w:rPr>
        <w:t>30</w:t>
      </w:r>
      <w:r w:rsidRPr="0081179D">
        <w:rPr>
          <w:i/>
          <w:iCs/>
          <w:sz w:val="20"/>
          <w:szCs w:val="20"/>
        </w:rPr>
        <w:t>: OOPS! Evaluation results by ontology pitfall scanner</w:t>
      </w:r>
    </w:p>
    <w:p w14:paraId="144D738E" w14:textId="574E1F41" w:rsidR="004B2A55" w:rsidRPr="0081179D" w:rsidRDefault="0060211D" w:rsidP="006C7D7C">
      <w:pPr>
        <w:widowControl/>
        <w:autoSpaceDE/>
        <w:autoSpaceDN/>
        <w:spacing w:before="1" w:line="360" w:lineRule="auto"/>
        <w:rPr>
          <w:i/>
          <w:iCs/>
        </w:rPr>
      </w:pPr>
      <w:r w:rsidRPr="0081179D">
        <w:rPr>
          <w:i/>
          <w:iCs/>
        </w:rPr>
        <w:t>6.2.3. Evaluation criteria during the development process</w:t>
      </w:r>
    </w:p>
    <w:p w14:paraId="6B11E0F8" w14:textId="006B01FA" w:rsidR="0060211D" w:rsidRPr="0081179D" w:rsidRDefault="0060211D" w:rsidP="006C7D7C">
      <w:pPr>
        <w:widowControl/>
        <w:adjustRightInd w:val="0"/>
        <w:spacing w:before="1" w:line="360" w:lineRule="auto"/>
        <w:ind w:firstLine="720"/>
        <w:jc w:val="both"/>
        <w:rPr>
          <w:bCs/>
        </w:rPr>
      </w:pPr>
      <w:r w:rsidRPr="0081179D">
        <w:rPr>
          <w:bCs/>
        </w:rPr>
        <w:t>During the development process of the MentalDisOnt ontology, the evaluation criteria outlined in "A Snapshot of Ontology Evaluation Criteria and Strategies" [41] were applied. These criteria, which are summarized below, were utilized to assess the ontology's quality and effectiveness:</w:t>
      </w:r>
    </w:p>
    <w:p w14:paraId="3F2F843D" w14:textId="65F9BDD4"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Accuracy</w:t>
      </w:r>
      <w:r w:rsidRPr="0081179D">
        <w:rPr>
          <w:bCs/>
        </w:rPr>
        <w:t>: MentalDisOnt aimed to accurately represent various aspects of mental disorders, such as symptoms, diagnoses age, level of severity, and risk factors, ensuring a correct reflection of the real-world domain.</w:t>
      </w:r>
    </w:p>
    <w:p w14:paraId="1CF0F61F"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Adaptability</w:t>
      </w:r>
      <w:r w:rsidRPr="0081179D">
        <w:rPr>
          <w:bCs/>
        </w:rPr>
        <w:t>: The ontology was designed to be adaptable, allowing for easy modifications and updates to incorporate new knowledge, changes in diagnostic criteria, and advancements in the field of mental health.</w:t>
      </w:r>
    </w:p>
    <w:p w14:paraId="631ED48F"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Clarity</w:t>
      </w:r>
      <w:r w:rsidRPr="0081179D">
        <w:rPr>
          <w:bCs/>
        </w:rPr>
        <w:t>: MentalDisOnt focused on effectively communicating the intended meaning of defined terms, employing clear and unambiguous definitions to facilitate understanding and prevent ambiguity.</w:t>
      </w:r>
    </w:p>
    <w:p w14:paraId="30CD4EDD"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Cognitive Adequacy</w:t>
      </w:r>
      <w:r w:rsidRPr="0081179D">
        <w:rPr>
          <w:bCs/>
        </w:rPr>
        <w:t>: The ontology aimed to match the formal representation with the cognitive semantics of mental disorders, ensuring alignment with how people naturally think and reason about these conditions.</w:t>
      </w:r>
    </w:p>
    <w:p w14:paraId="4F5730C0"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Completeness</w:t>
      </w:r>
      <w:r w:rsidRPr="0081179D">
        <w:rPr>
          <w:bCs/>
        </w:rPr>
        <w:t>: MentalDisOnt strived to provide appropriate coverage of the mental health domain, encompassing a wide range of mental disorders, symptoms, and associated information to offer a comprehensive view.</w:t>
      </w:r>
    </w:p>
    <w:p w14:paraId="5EF625FE"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lastRenderedPageBreak/>
        <w:t>Conciseness</w:t>
      </w:r>
      <w:r w:rsidRPr="0081179D">
        <w:rPr>
          <w:bCs/>
        </w:rPr>
        <w:t>: The ontology aimed to avoid unnecessary or redundant definitions and axioms, ensuring a concise representation that contained relevant and essential information without unnecessary complexity.</w:t>
      </w:r>
    </w:p>
    <w:p w14:paraId="241C5EDC"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Consistency</w:t>
      </w:r>
      <w:r w:rsidRPr="0081179D">
        <w:rPr>
          <w:bCs/>
        </w:rPr>
        <w:t>: MentalDisOnt was designed to maintain consistency by ensuring logical coherence and avoiding contradictory conclusions from valid input data.</w:t>
      </w:r>
    </w:p>
    <w:p w14:paraId="6F6FF2BD" w14:textId="77777777" w:rsidR="000F27B1" w:rsidRPr="0081179D" w:rsidRDefault="000F27B1" w:rsidP="006C7D7C">
      <w:pPr>
        <w:pStyle w:val="ListParagraph"/>
        <w:widowControl/>
        <w:numPr>
          <w:ilvl w:val="0"/>
          <w:numId w:val="24"/>
        </w:numPr>
        <w:adjustRightInd w:val="0"/>
        <w:spacing w:before="1" w:line="360" w:lineRule="auto"/>
        <w:jc w:val="both"/>
        <w:rPr>
          <w:bCs/>
        </w:rPr>
      </w:pPr>
      <w:r w:rsidRPr="0081179D">
        <w:rPr>
          <w:b/>
          <w:i/>
          <w:iCs/>
        </w:rPr>
        <w:t>Expressiveness</w:t>
      </w:r>
      <w:r w:rsidRPr="0081179D">
        <w:rPr>
          <w:bCs/>
        </w:rPr>
        <w:t>: The ontology's design focused on providing an expressive framework that could answer a variety of competency questions related to mental disorders, enabling users to obtain meaningful insights and information.</w:t>
      </w:r>
    </w:p>
    <w:p w14:paraId="3F97B016" w14:textId="65A64E59" w:rsidR="009A6622" w:rsidRPr="0081179D" w:rsidRDefault="000F27B1" w:rsidP="006C7D7C">
      <w:pPr>
        <w:widowControl/>
        <w:adjustRightInd w:val="0"/>
        <w:spacing w:before="1" w:line="360" w:lineRule="auto"/>
        <w:jc w:val="both"/>
        <w:rPr>
          <w:bCs/>
        </w:rPr>
      </w:pPr>
      <w:r w:rsidRPr="0081179D">
        <w:rPr>
          <w:bCs/>
        </w:rPr>
        <w:t>These criteria were utilized to evaluate and ensure the quality of MentalDisOnt throughout its development process, promoting accuracy, adaptability, clarity, cognitive adequacy, completeness, conciseness, consistency, and expressiveness in the resulting ontology.</w:t>
      </w:r>
    </w:p>
    <w:p w14:paraId="381897DB" w14:textId="44CD6C33" w:rsidR="004E2291" w:rsidRPr="0081179D" w:rsidRDefault="004E2291" w:rsidP="006C7D7C">
      <w:pPr>
        <w:pStyle w:val="ListParagraph"/>
        <w:widowControl/>
        <w:numPr>
          <w:ilvl w:val="0"/>
          <w:numId w:val="2"/>
        </w:numPr>
        <w:adjustRightInd w:val="0"/>
        <w:spacing w:before="1" w:line="360" w:lineRule="auto"/>
        <w:jc w:val="both"/>
        <w:rPr>
          <w:rFonts w:ascii="Arial" w:hAnsi="Arial" w:cs="Arial"/>
          <w:b/>
        </w:rPr>
      </w:pPr>
      <w:r w:rsidRPr="0081179D">
        <w:rPr>
          <w:rFonts w:ascii="Arial" w:hAnsi="Arial" w:cs="Arial"/>
          <w:b/>
        </w:rPr>
        <w:t>Conclusion and Future Work</w:t>
      </w:r>
    </w:p>
    <w:p w14:paraId="2CE0D9A4" w14:textId="114DE626" w:rsidR="004E2291" w:rsidRPr="0081179D" w:rsidRDefault="004E2291" w:rsidP="006C7D7C">
      <w:pPr>
        <w:widowControl/>
        <w:adjustRightInd w:val="0"/>
        <w:spacing w:before="1" w:line="360" w:lineRule="auto"/>
        <w:jc w:val="both"/>
        <w:rPr>
          <w:bCs/>
        </w:rPr>
      </w:pPr>
      <w:r w:rsidRPr="0081179D">
        <w:rPr>
          <w:bCs/>
        </w:rPr>
        <w:t xml:space="preserve">The purpose of this paper is to present the MentalDisOnt ontology, which contains terms to describe different types of mental disorders. The ontology is organized into several modules: </w:t>
      </w:r>
      <w:r w:rsidR="0073164B" w:rsidRPr="0081179D">
        <w:rPr>
          <w:bCs/>
        </w:rPr>
        <w:t>S</w:t>
      </w:r>
      <w:r w:rsidRPr="0081179D">
        <w:rPr>
          <w:bCs/>
        </w:rPr>
        <w:t>ymptom</w:t>
      </w:r>
      <w:r w:rsidR="0073164B" w:rsidRPr="0081179D">
        <w:rPr>
          <w:bCs/>
        </w:rPr>
        <w:t>s</w:t>
      </w:r>
      <w:r w:rsidRPr="0081179D">
        <w:rPr>
          <w:bCs/>
        </w:rPr>
        <w:t xml:space="preserve"> for representing the symptoms associated with each disorder, </w:t>
      </w:r>
      <w:proofErr w:type="spellStart"/>
      <w:r w:rsidR="0073164B" w:rsidRPr="0081179D">
        <w:rPr>
          <w:bCs/>
        </w:rPr>
        <w:t>Risk_Factors</w:t>
      </w:r>
      <w:proofErr w:type="spellEnd"/>
      <w:r w:rsidRPr="0081179D">
        <w:rPr>
          <w:bCs/>
        </w:rPr>
        <w:t xml:space="preserve"> for representing the potential causes or risk factors, </w:t>
      </w:r>
      <w:proofErr w:type="spellStart"/>
      <w:r w:rsidR="00EF3BE3" w:rsidRPr="0081179D">
        <w:rPr>
          <w:bCs/>
        </w:rPr>
        <w:t>Diagnosis_age</w:t>
      </w:r>
      <w:proofErr w:type="spellEnd"/>
      <w:r w:rsidRPr="0081179D">
        <w:rPr>
          <w:bCs/>
        </w:rPr>
        <w:t xml:space="preserve"> for representing the </w:t>
      </w:r>
      <w:r w:rsidR="0073164B" w:rsidRPr="0081179D">
        <w:rPr>
          <w:bCs/>
        </w:rPr>
        <w:t>age group when</w:t>
      </w:r>
      <w:r w:rsidR="00DC018F" w:rsidRPr="0081179D">
        <w:rPr>
          <w:bCs/>
        </w:rPr>
        <w:t xml:space="preserve"> a disorder might be diagnosed</w:t>
      </w:r>
      <w:r w:rsidR="00991FCE" w:rsidRPr="0081179D">
        <w:rPr>
          <w:bCs/>
        </w:rPr>
        <w:t xml:space="preserve">, </w:t>
      </w:r>
      <w:proofErr w:type="spellStart"/>
      <w:r w:rsidR="00991FCE" w:rsidRPr="0081179D">
        <w:rPr>
          <w:bCs/>
        </w:rPr>
        <w:t>Level_of_Severity</w:t>
      </w:r>
      <w:proofErr w:type="spellEnd"/>
      <w:r w:rsidR="00991FCE" w:rsidRPr="0081179D">
        <w:rPr>
          <w:bCs/>
        </w:rPr>
        <w:t xml:space="preserve"> for representing severity levels of a mental disorder</w:t>
      </w:r>
      <w:r w:rsidRPr="0081179D">
        <w:rPr>
          <w:bCs/>
        </w:rPr>
        <w:t xml:space="preserve"> and comorbiditie</w:t>
      </w:r>
      <w:r w:rsidR="00DC018F" w:rsidRPr="0081179D">
        <w:rPr>
          <w:bCs/>
        </w:rPr>
        <w:t>s</w:t>
      </w:r>
      <w:r w:rsidRPr="0081179D">
        <w:rPr>
          <w:bCs/>
        </w:rPr>
        <w:t xml:space="preserve"> for representing the co-occurring disorders.</w:t>
      </w:r>
    </w:p>
    <w:p w14:paraId="26053E30" w14:textId="46D1AC60" w:rsidR="004E2291" w:rsidRPr="0081179D" w:rsidRDefault="004E2291" w:rsidP="006C7D7C">
      <w:pPr>
        <w:widowControl/>
        <w:adjustRightInd w:val="0"/>
        <w:spacing w:before="1" w:line="360" w:lineRule="auto"/>
        <w:jc w:val="both"/>
        <w:rPr>
          <w:bCs/>
        </w:rPr>
      </w:pPr>
      <w:r w:rsidRPr="0081179D">
        <w:rPr>
          <w:bCs/>
        </w:rPr>
        <w:t>The MentalDisOnt ontology aims to provide a comprehensive framework for describing mental disorders, allowing users to better understand and navigate the complexities of mental health. It facilitates interoperability and knowledge sharing among different stakeholders in the field of mental health, including researchers, clinicians, and patients.</w:t>
      </w:r>
    </w:p>
    <w:p w14:paraId="63783E66" w14:textId="709F1CE3" w:rsidR="004E2291" w:rsidRPr="0081179D" w:rsidRDefault="004E2291" w:rsidP="006C7D7C">
      <w:pPr>
        <w:widowControl/>
        <w:adjustRightInd w:val="0"/>
        <w:spacing w:before="1" w:line="360" w:lineRule="auto"/>
        <w:jc w:val="both"/>
        <w:rPr>
          <w:bCs/>
        </w:rPr>
      </w:pPr>
      <w:r w:rsidRPr="0081179D">
        <w:rPr>
          <w:bCs/>
        </w:rPr>
        <w:t>The descriptions contained in the MentalDisOnt ontology enable users to access information about various mental disorders, including their symptoms, potential causes,</w:t>
      </w:r>
      <w:r w:rsidR="006F4A98" w:rsidRPr="0081179D">
        <w:rPr>
          <w:bCs/>
        </w:rPr>
        <w:t xml:space="preserve"> diagnosis age</w:t>
      </w:r>
      <w:r w:rsidRPr="0081179D">
        <w:rPr>
          <w:bCs/>
        </w:rPr>
        <w:t>,</w:t>
      </w:r>
      <w:r w:rsidR="006F4A98" w:rsidRPr="0081179D">
        <w:rPr>
          <w:bCs/>
        </w:rPr>
        <w:t xml:space="preserve"> level of severity,</w:t>
      </w:r>
      <w:r w:rsidRPr="0081179D">
        <w:rPr>
          <w:bCs/>
        </w:rPr>
        <w:t xml:space="preserve"> and common comorbidities. This comprehensive representation of mental disorders allows for a more holistic understanding of these conditions and supports informed decision-making in diagnosis, treatment planning, and research.</w:t>
      </w:r>
    </w:p>
    <w:p w14:paraId="43BBDE30" w14:textId="6D02DD35" w:rsidR="004E2291" w:rsidRPr="0081179D" w:rsidRDefault="004E2291" w:rsidP="006C7D7C">
      <w:pPr>
        <w:widowControl/>
        <w:adjustRightInd w:val="0"/>
        <w:spacing w:before="1" w:line="360" w:lineRule="auto"/>
        <w:jc w:val="both"/>
        <w:rPr>
          <w:bCs/>
        </w:rPr>
      </w:pPr>
      <w:r w:rsidRPr="0081179D">
        <w:rPr>
          <w:bCs/>
        </w:rPr>
        <w:t xml:space="preserve">The MentalDisOnt ontology has undergone evaluation to assess its domain coverage and the quality of its modeling. The evaluation involved both human experts in the field of mental health and software artifacts. The results of the evaluation demonstrate that MentalDisOnt effectively captures the necessary knowledge to answer competency questions related to mental disorders and meets the specified </w:t>
      </w:r>
      <w:r w:rsidRPr="0081179D">
        <w:rPr>
          <w:bCs/>
        </w:rPr>
        <w:lastRenderedPageBreak/>
        <w:t>requirements. It has also been aligned with related ontologies, promoting interoperability and facilitating integration with other knowledge resources.</w:t>
      </w:r>
    </w:p>
    <w:p w14:paraId="08F35D51" w14:textId="7360DF07" w:rsidR="004E2291" w:rsidRPr="0081179D" w:rsidRDefault="004E2291" w:rsidP="006C7D7C">
      <w:pPr>
        <w:widowControl/>
        <w:adjustRightInd w:val="0"/>
        <w:spacing w:before="1" w:line="360" w:lineRule="auto"/>
        <w:jc w:val="both"/>
        <w:rPr>
          <w:bCs/>
        </w:rPr>
      </w:pPr>
      <w:r w:rsidRPr="0081179D">
        <w:rPr>
          <w:bCs/>
        </w:rPr>
        <w:t xml:space="preserve">In future work, in addition to the ongoing maintenance of the ontology, we plan to develop two software artifacts that leverage the MentalDisOnt ontology. The first artifact will be a Decision Support System that assists clinicians in diagnosing mental disorders by leveraging the structured knowledge in MentalDisOnt. The system will help clinicians make informed decisions based on symptom profiles, potential causes, and </w:t>
      </w:r>
      <w:r w:rsidR="001B68D0" w:rsidRPr="0081179D">
        <w:rPr>
          <w:bCs/>
        </w:rPr>
        <w:t>other information</w:t>
      </w:r>
      <w:r w:rsidRPr="0081179D">
        <w:rPr>
          <w:bCs/>
        </w:rPr>
        <w:t>. The second artifact will be a personalized recommendation system for mental health interventions. It will consider individual patient characteristics, such as symptoms, comorbidities, and treatment history, to suggest suitable interventions and customized treatment plans based on the information available in MentalDisOnt.</w:t>
      </w:r>
    </w:p>
    <w:p w14:paraId="17BCCCF4" w14:textId="3D3A8454" w:rsidR="004E2291" w:rsidRPr="0081179D" w:rsidRDefault="004E2291" w:rsidP="006C7D7C">
      <w:pPr>
        <w:widowControl/>
        <w:adjustRightInd w:val="0"/>
        <w:spacing w:before="1" w:line="360" w:lineRule="auto"/>
        <w:jc w:val="both"/>
        <w:rPr>
          <w:bCs/>
        </w:rPr>
      </w:pPr>
      <w:r w:rsidRPr="0081179D">
        <w:rPr>
          <w:bCs/>
        </w:rPr>
        <w:t>By leveraging the MentalDisOnt ontology in these software artifacts, we aim to improve the efficiency and effectiveness of mental health assessment, treatment planning, and patient care, ultimately contributing to better outcomes for individuals with mental disorders.</w:t>
      </w:r>
    </w:p>
    <w:p w14:paraId="5B444E96" w14:textId="53C81154" w:rsidR="007E040C" w:rsidRPr="0081179D" w:rsidRDefault="007E040C" w:rsidP="006C7D7C">
      <w:pPr>
        <w:pStyle w:val="ListParagraph"/>
        <w:widowControl/>
        <w:numPr>
          <w:ilvl w:val="0"/>
          <w:numId w:val="2"/>
        </w:numPr>
        <w:adjustRightInd w:val="0"/>
        <w:spacing w:before="1" w:line="360" w:lineRule="auto"/>
        <w:jc w:val="both"/>
        <w:rPr>
          <w:rFonts w:ascii="Arial" w:hAnsi="Arial" w:cs="Arial"/>
          <w:b/>
        </w:rPr>
      </w:pPr>
      <w:r w:rsidRPr="0081179D">
        <w:rPr>
          <w:rFonts w:ascii="Arial" w:hAnsi="Arial" w:cs="Arial"/>
          <w:b/>
        </w:rPr>
        <w:t xml:space="preserve">References </w:t>
      </w:r>
    </w:p>
    <w:p w14:paraId="61DF13B9" w14:textId="18FEEDB9" w:rsidR="007E040C" w:rsidRPr="00E001D9" w:rsidRDefault="00051419" w:rsidP="006C7D7C">
      <w:pPr>
        <w:pStyle w:val="ListParagraph"/>
        <w:widowControl/>
        <w:numPr>
          <w:ilvl w:val="0"/>
          <w:numId w:val="4"/>
        </w:numPr>
        <w:adjustRightInd w:val="0"/>
        <w:spacing w:before="1" w:line="360" w:lineRule="auto"/>
        <w:jc w:val="both"/>
        <w:rPr>
          <w:rFonts w:ascii="Arial" w:eastAsiaTheme="minorHAnsi" w:hAnsi="Arial" w:cs="Arial"/>
        </w:rPr>
      </w:pPr>
      <w:r w:rsidRPr="00E001D9">
        <w:rPr>
          <w:rStyle w:val="citationstylesgno2wrpf"/>
          <w:rFonts w:ascii="Arial" w:hAnsi="Arial" w:cs="Arial"/>
        </w:rPr>
        <w:t xml:space="preserve">(2022, August 6). </w:t>
      </w:r>
      <w:r w:rsidRPr="00E001D9">
        <w:rPr>
          <w:rStyle w:val="Emphasis"/>
          <w:rFonts w:ascii="Arial" w:hAnsi="Arial" w:cs="Arial"/>
          <w:i w:val="0"/>
          <w:iCs w:val="0"/>
        </w:rPr>
        <w:t>Mental Disorders</w:t>
      </w:r>
      <w:r w:rsidRPr="00E001D9">
        <w:rPr>
          <w:rStyle w:val="citationstylesgno2wrpf"/>
          <w:rFonts w:ascii="Arial" w:hAnsi="Arial" w:cs="Arial"/>
        </w:rPr>
        <w:t>. World Health Organization. Retrieved May 25, 2023, from https://www.who.int/news-room/fact-sheets/detail/mental-disorders</w:t>
      </w:r>
    </w:p>
    <w:p w14:paraId="2A55B109" w14:textId="10667043" w:rsidR="00C477A3" w:rsidRPr="00E001D9" w:rsidRDefault="009F6B27" w:rsidP="006C7D7C">
      <w:pPr>
        <w:pStyle w:val="ListParagraph"/>
        <w:widowControl/>
        <w:numPr>
          <w:ilvl w:val="0"/>
          <w:numId w:val="4"/>
        </w:numPr>
        <w:adjustRightInd w:val="0"/>
        <w:spacing w:before="1" w:line="360" w:lineRule="auto"/>
        <w:jc w:val="both"/>
        <w:rPr>
          <w:rFonts w:ascii="Arial" w:eastAsiaTheme="minorHAnsi" w:hAnsi="Arial" w:cs="Arial"/>
        </w:rPr>
      </w:pPr>
      <w:r w:rsidRPr="00E001D9">
        <w:rPr>
          <w:rFonts w:ascii="Arial" w:hAnsi="Arial" w:cs="Arial"/>
          <w:color w:val="222222"/>
          <w:shd w:val="clear" w:color="auto" w:fill="FFFFFF"/>
        </w:rPr>
        <w:t>American Psychiatric Association, D., &amp; American Psychiatric Association. (2013). Diagnostic and statistical manual of mental disorders: DSM-5 (Vol. 5, No. 5). Washington, DC: American psychiatric association.</w:t>
      </w:r>
    </w:p>
    <w:p w14:paraId="15B61DDB" w14:textId="16A03CBD" w:rsidR="00C477A3" w:rsidRPr="00E001D9" w:rsidRDefault="00667A4C" w:rsidP="006C7D7C">
      <w:pPr>
        <w:pStyle w:val="ListParagraph"/>
        <w:widowControl/>
        <w:numPr>
          <w:ilvl w:val="0"/>
          <w:numId w:val="4"/>
        </w:numPr>
        <w:adjustRightInd w:val="0"/>
        <w:spacing w:before="1" w:line="360" w:lineRule="auto"/>
        <w:jc w:val="both"/>
        <w:rPr>
          <w:rFonts w:ascii="Arial" w:hAnsi="Arial" w:cs="Arial"/>
          <w:color w:val="222222"/>
          <w:shd w:val="clear" w:color="auto" w:fill="FFFFFF"/>
        </w:rPr>
      </w:pPr>
      <w:r w:rsidRPr="00E001D9">
        <w:rPr>
          <w:rFonts w:ascii="Arial" w:hAnsi="Arial" w:cs="Arial"/>
          <w:color w:val="222222"/>
          <w:shd w:val="clear" w:color="auto" w:fill="FFFFFF"/>
        </w:rPr>
        <w:t>(n.d.). Institute of Health Metrics and Evaluation. Global Health Data Exchange (</w:t>
      </w:r>
      <w:proofErr w:type="spellStart"/>
      <w:r w:rsidRPr="00E001D9">
        <w:rPr>
          <w:rFonts w:ascii="Arial" w:hAnsi="Arial" w:cs="Arial"/>
          <w:color w:val="222222"/>
          <w:shd w:val="clear" w:color="auto" w:fill="FFFFFF"/>
        </w:rPr>
        <w:t>GHDx</w:t>
      </w:r>
      <w:proofErr w:type="spellEnd"/>
      <w:r w:rsidRPr="00E001D9">
        <w:rPr>
          <w:rFonts w:ascii="Arial" w:hAnsi="Arial" w:cs="Arial"/>
          <w:color w:val="222222"/>
          <w:shd w:val="clear" w:color="auto" w:fill="FFFFFF"/>
        </w:rPr>
        <w:t>). Retrieved May 14, 2022, from https://vizhub.healthdata.org/gbd-results/</w:t>
      </w:r>
    </w:p>
    <w:p w14:paraId="44075B84" w14:textId="77777777" w:rsidR="00877E26" w:rsidRPr="00E001D9" w:rsidRDefault="00877E26" w:rsidP="006C7D7C">
      <w:pPr>
        <w:pStyle w:val="NormalWeb"/>
        <w:numPr>
          <w:ilvl w:val="0"/>
          <w:numId w:val="4"/>
        </w:numPr>
        <w:spacing w:before="1" w:beforeAutospacing="0" w:after="120" w:afterAutospacing="0" w:line="360" w:lineRule="auto"/>
        <w:jc w:val="both"/>
        <w:rPr>
          <w:rFonts w:ascii="Arial" w:hAnsi="Arial" w:cs="Arial"/>
          <w:sz w:val="22"/>
          <w:szCs w:val="22"/>
        </w:rPr>
      </w:pPr>
      <w:r w:rsidRPr="00E001D9">
        <w:rPr>
          <w:rFonts w:ascii="Arial" w:hAnsi="Arial" w:cs="Arial"/>
          <w:sz w:val="22"/>
          <w:szCs w:val="22"/>
        </w:rPr>
        <w:t>Covid-19 pandemic triggers 25% increase in prevalence of anxiety and depression worldwide. (2022, March 2). Retrieved November 8, 2022, from https://www.who.int/news/item/02-03-2022-covid-19-pandemic-triggers-25-increase-in-prevalence-of-anxiety-and-depression-worldwide</w:t>
      </w:r>
    </w:p>
    <w:p w14:paraId="7DBCA34A" w14:textId="77777777" w:rsidR="0019296B" w:rsidRPr="00E001D9" w:rsidRDefault="0019296B"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sz w:val="22"/>
          <w:szCs w:val="22"/>
        </w:rPr>
        <w:t>Stanford Center for Biomedical Informatics Research. (n.d.). A free, open-source ontology editor and framework for Building Intelligent Systems. Retrieved December 1, 2022, from https://protege.stanford.edu/</w:t>
      </w:r>
    </w:p>
    <w:p w14:paraId="0F980D08" w14:textId="1F75662E" w:rsidR="00ED65C6" w:rsidRPr="00E001D9" w:rsidRDefault="00667A4C" w:rsidP="00ED65C6">
      <w:pPr>
        <w:pStyle w:val="NormalWeb"/>
        <w:numPr>
          <w:ilvl w:val="0"/>
          <w:numId w:val="4"/>
        </w:numPr>
        <w:spacing w:line="360" w:lineRule="auto"/>
        <w:rPr>
          <w:rFonts w:ascii="Arial" w:hAnsi="Arial" w:cs="Arial"/>
          <w:sz w:val="22"/>
          <w:szCs w:val="22"/>
        </w:rPr>
      </w:pPr>
      <w:r w:rsidRPr="00E001D9">
        <w:rPr>
          <w:rFonts w:ascii="Arial" w:hAnsi="Arial" w:cs="Arial"/>
          <w:color w:val="222222"/>
          <w:sz w:val="22"/>
          <w:szCs w:val="22"/>
          <w:shd w:val="clear" w:color="auto" w:fill="FFFFFF"/>
        </w:rPr>
        <w:t>Hu, B., Hu, B., Wan, J., Dennis, M., Chen, H. H., Li, L., &amp; Zhou, Q. (2010). Ontology</w:t>
      </w:r>
      <w:r w:rsidRPr="00E001D9">
        <w:rPr>
          <w:rFonts w:ascii="Cambria Math" w:hAnsi="Cambria Math" w:cs="Cambria Math"/>
          <w:color w:val="222222"/>
          <w:sz w:val="22"/>
          <w:szCs w:val="22"/>
          <w:shd w:val="clear" w:color="auto" w:fill="FFFFFF"/>
        </w:rPr>
        <w:t>‐</w:t>
      </w:r>
      <w:r w:rsidRPr="00E001D9">
        <w:rPr>
          <w:rFonts w:ascii="Arial" w:hAnsi="Arial" w:cs="Arial"/>
          <w:color w:val="222222"/>
          <w:sz w:val="22"/>
          <w:szCs w:val="22"/>
          <w:shd w:val="clear" w:color="auto" w:fill="FFFFFF"/>
        </w:rPr>
        <w:t>based ubiquitous monitoring and treatment against depression. Wireless communications and mobile computing, 10(10), 1303-1319.</w:t>
      </w:r>
      <w:r w:rsidR="00ED65C6" w:rsidRPr="00E001D9">
        <w:rPr>
          <w:rFonts w:ascii="Arial" w:hAnsi="Arial" w:cs="Arial"/>
          <w:sz w:val="22"/>
          <w:szCs w:val="22"/>
        </w:rPr>
        <w:t xml:space="preserve"> </w:t>
      </w:r>
    </w:p>
    <w:p w14:paraId="332F5D28" w14:textId="0821027B" w:rsidR="00B46F6F" w:rsidRPr="00E001D9" w:rsidRDefault="00B46F6F" w:rsidP="006C7D7C">
      <w:pPr>
        <w:pStyle w:val="BodyText2"/>
        <w:widowControl/>
        <w:numPr>
          <w:ilvl w:val="0"/>
          <w:numId w:val="4"/>
        </w:numPr>
        <w:autoSpaceDE/>
        <w:autoSpaceDN/>
        <w:spacing w:before="1" w:line="360" w:lineRule="auto"/>
        <w:jc w:val="both"/>
        <w:rPr>
          <w:rFonts w:ascii="Arial" w:hAnsi="Arial" w:cs="Arial"/>
        </w:rPr>
      </w:pPr>
      <w:r w:rsidRPr="00E001D9">
        <w:rPr>
          <w:rFonts w:ascii="Arial" w:hAnsi="Arial" w:cs="Arial"/>
        </w:rPr>
        <w:lastRenderedPageBreak/>
        <w:t xml:space="preserve">T Zhang, B. (2022). GitHub - SCAI-BIO/bipolar-disorder-ontology: Bipolar Disorder Ontology. Retrieved 19 October 2022, from https://github.com/SCAI-BIO/bipolar-disorder-ontology#bipolar-disorder-ontology </w:t>
      </w:r>
    </w:p>
    <w:p w14:paraId="0A00F7B2" w14:textId="77777777" w:rsidR="00827E3A" w:rsidRPr="00E001D9" w:rsidRDefault="00827E3A" w:rsidP="00827E3A">
      <w:pPr>
        <w:pStyle w:val="BodyText2"/>
        <w:widowControl/>
        <w:numPr>
          <w:ilvl w:val="0"/>
          <w:numId w:val="4"/>
        </w:numPr>
        <w:autoSpaceDE/>
        <w:autoSpaceDN/>
        <w:spacing w:before="1" w:line="360" w:lineRule="auto"/>
        <w:rPr>
          <w:rFonts w:ascii="Arial" w:hAnsi="Arial" w:cs="Arial"/>
        </w:rPr>
      </w:pPr>
      <w:r w:rsidRPr="00E001D9">
        <w:rPr>
          <w:rStyle w:val="citationstylesgno2wrpf"/>
          <w:rFonts w:ascii="Arial" w:hAnsi="Arial" w:cs="Arial"/>
        </w:rPr>
        <w:t xml:space="preserve">Amoretti, C., </w:t>
      </w:r>
      <w:proofErr w:type="spellStart"/>
      <w:r w:rsidRPr="00E001D9">
        <w:rPr>
          <w:rStyle w:val="citationstylesgno2wrpf"/>
          <w:rFonts w:ascii="Arial" w:hAnsi="Arial" w:cs="Arial"/>
        </w:rPr>
        <w:t>Frixione</w:t>
      </w:r>
      <w:proofErr w:type="spellEnd"/>
      <w:r w:rsidRPr="00E001D9">
        <w:rPr>
          <w:rStyle w:val="citationstylesgno2wrpf"/>
          <w:rFonts w:ascii="Arial" w:hAnsi="Arial" w:cs="Arial"/>
        </w:rPr>
        <w:t xml:space="preserve">, M., </w:t>
      </w:r>
      <w:proofErr w:type="spellStart"/>
      <w:r w:rsidRPr="00E001D9">
        <w:rPr>
          <w:rStyle w:val="citationstylesgno2wrpf"/>
          <w:rFonts w:ascii="Arial" w:hAnsi="Arial" w:cs="Arial"/>
        </w:rPr>
        <w:t>Lieto</w:t>
      </w:r>
      <w:proofErr w:type="spellEnd"/>
      <w:r w:rsidRPr="00E001D9">
        <w:rPr>
          <w:rStyle w:val="citationstylesgno2wrpf"/>
          <w:rFonts w:ascii="Arial" w:hAnsi="Arial" w:cs="Arial"/>
        </w:rPr>
        <w:t xml:space="preserve">, A., &amp; Adamo, G. (n.d.). </w:t>
      </w:r>
      <w:proofErr w:type="spellStart"/>
      <w:r w:rsidRPr="00E001D9">
        <w:rPr>
          <w:rStyle w:val="Emphasis"/>
          <w:rFonts w:ascii="Arial" w:hAnsi="Arial" w:cs="Arial"/>
          <w:i w:val="0"/>
          <w:iCs w:val="0"/>
        </w:rPr>
        <w:t>Schizophrenia_Spectrum</w:t>
      </w:r>
      <w:proofErr w:type="spellEnd"/>
      <w:r w:rsidRPr="00E001D9">
        <w:rPr>
          <w:rStyle w:val="Emphasis"/>
          <w:rFonts w:ascii="Arial" w:hAnsi="Arial" w:cs="Arial"/>
          <w:i w:val="0"/>
          <w:iCs w:val="0"/>
        </w:rPr>
        <w:t xml:space="preserve"> Ontology</w:t>
      </w:r>
      <w:r w:rsidRPr="00E001D9">
        <w:rPr>
          <w:rStyle w:val="citationstylesgno2wrpf"/>
          <w:rFonts w:ascii="Arial" w:hAnsi="Arial" w:cs="Arial"/>
        </w:rPr>
        <w:t>. Unito.it. Retrieved October 19, 2022, from http://www.di.unito.it/~lieto/Schizophrenia_Spectrum.owl</w:t>
      </w:r>
      <w:r w:rsidRPr="00E001D9">
        <w:rPr>
          <w:rFonts w:ascii="Arial" w:hAnsi="Arial" w:cs="Arial"/>
        </w:rPr>
        <w:t xml:space="preserve"> </w:t>
      </w:r>
    </w:p>
    <w:p w14:paraId="09E579AC" w14:textId="4CCA5A8F" w:rsidR="00B46F6F" w:rsidRPr="00E001D9" w:rsidRDefault="00B46F6F" w:rsidP="006C7D7C">
      <w:pPr>
        <w:pStyle w:val="BodyText2"/>
        <w:widowControl/>
        <w:numPr>
          <w:ilvl w:val="0"/>
          <w:numId w:val="4"/>
        </w:numPr>
        <w:autoSpaceDE/>
        <w:autoSpaceDN/>
        <w:spacing w:before="1" w:line="360" w:lineRule="auto"/>
        <w:jc w:val="both"/>
        <w:rPr>
          <w:rFonts w:ascii="Arial" w:hAnsi="Arial" w:cs="Arial"/>
        </w:rPr>
      </w:pPr>
      <w:r w:rsidRPr="00E001D9">
        <w:rPr>
          <w:rFonts w:ascii="Arial" w:hAnsi="Arial" w:cs="Arial"/>
        </w:rPr>
        <w:t xml:space="preserve">Service, O. (2022). mental disorder. Retrieved 19 October 2022, from </w:t>
      </w:r>
      <w:hyperlink r:id="rId43" w:history="1">
        <w:r w:rsidRPr="00E001D9">
          <w:rPr>
            <w:rFonts w:ascii="Arial" w:hAnsi="Arial" w:cs="Arial"/>
          </w:rPr>
          <w:t>https://www.ebi.ac.uk/ols/ontologies/mfomd/terms?iri=http%3A%2F%2Fpurl.obolibrary.org%2Fobo%2FMFOMD_0000004</w:t>
        </w:r>
      </w:hyperlink>
    </w:p>
    <w:p w14:paraId="18DF274C" w14:textId="234335FC" w:rsidR="00B46F6F" w:rsidRPr="00E001D9" w:rsidRDefault="00827E3A" w:rsidP="006C7D7C">
      <w:pPr>
        <w:pStyle w:val="BodyText2"/>
        <w:widowControl/>
        <w:numPr>
          <w:ilvl w:val="0"/>
          <w:numId w:val="4"/>
        </w:numPr>
        <w:autoSpaceDE/>
        <w:autoSpaceDN/>
        <w:spacing w:before="1" w:line="360" w:lineRule="auto"/>
        <w:jc w:val="both"/>
        <w:rPr>
          <w:rFonts w:ascii="Arial" w:hAnsi="Arial" w:cs="Arial"/>
        </w:rPr>
      </w:pPr>
      <w:r w:rsidRPr="00E001D9">
        <w:rPr>
          <w:rFonts w:ascii="Arial" w:hAnsi="Arial" w:cs="Arial"/>
          <w:color w:val="222222"/>
          <w:shd w:val="clear" w:color="auto" w:fill="FFFFFF"/>
        </w:rPr>
        <w:t xml:space="preserve">McNally, R. J. (2012). The ontology of posttraumatic stress disorder: Natural kind, social construction, or causal </w:t>
      </w:r>
      <w:proofErr w:type="gramStart"/>
      <w:r w:rsidRPr="00E001D9">
        <w:rPr>
          <w:rFonts w:ascii="Arial" w:hAnsi="Arial" w:cs="Arial"/>
          <w:color w:val="222222"/>
          <w:shd w:val="clear" w:color="auto" w:fill="FFFFFF"/>
        </w:rPr>
        <w:t>system?.</w:t>
      </w:r>
      <w:proofErr w:type="gramEnd"/>
      <w:r w:rsidRPr="00E001D9">
        <w:rPr>
          <w:rFonts w:ascii="Arial" w:hAnsi="Arial" w:cs="Arial"/>
          <w:color w:val="222222"/>
          <w:shd w:val="clear" w:color="auto" w:fill="FFFFFF"/>
        </w:rPr>
        <w:t> Clinical Psychology: Science and Practice, 19(3), 220</w:t>
      </w:r>
      <w:r w:rsidR="00B46F6F" w:rsidRPr="00E001D9">
        <w:rPr>
          <w:rFonts w:ascii="Arial" w:hAnsi="Arial" w:cs="Arial"/>
        </w:rPr>
        <w:t xml:space="preserve">. </w:t>
      </w:r>
    </w:p>
    <w:p w14:paraId="3FD99EBE" w14:textId="77777777" w:rsidR="00051419" w:rsidRPr="00E001D9" w:rsidRDefault="00051419" w:rsidP="006C7D7C">
      <w:pPr>
        <w:pStyle w:val="BodyText2"/>
        <w:widowControl/>
        <w:numPr>
          <w:ilvl w:val="0"/>
          <w:numId w:val="4"/>
        </w:numPr>
        <w:autoSpaceDE/>
        <w:autoSpaceDN/>
        <w:spacing w:before="1" w:line="360" w:lineRule="auto"/>
        <w:jc w:val="both"/>
        <w:rPr>
          <w:rFonts w:ascii="Arial" w:hAnsi="Arial" w:cs="Arial"/>
        </w:rPr>
      </w:pPr>
      <w:proofErr w:type="spellStart"/>
      <w:r w:rsidRPr="00E001D9">
        <w:rPr>
          <w:rStyle w:val="citationstylesgno2wrpf"/>
          <w:rFonts w:ascii="Arial" w:hAnsi="Arial" w:cs="Arial"/>
        </w:rPr>
        <w:t>Arabandi</w:t>
      </w:r>
      <w:proofErr w:type="spellEnd"/>
      <w:r w:rsidRPr="00E001D9">
        <w:rPr>
          <w:rStyle w:val="citationstylesgno2wrpf"/>
          <w:rFonts w:ascii="Arial" w:hAnsi="Arial" w:cs="Arial"/>
        </w:rPr>
        <w:t xml:space="preserve">, S. (15, June 23). </w:t>
      </w:r>
      <w:r w:rsidRPr="00E001D9">
        <w:rPr>
          <w:rStyle w:val="Emphasis"/>
          <w:rFonts w:ascii="Arial" w:hAnsi="Arial" w:cs="Arial"/>
          <w:i w:val="0"/>
          <w:iCs w:val="0"/>
        </w:rPr>
        <w:t>Sleep Domain Ontology</w:t>
      </w:r>
      <w:r w:rsidRPr="00E001D9">
        <w:rPr>
          <w:rStyle w:val="citationstylesgno2wrpf"/>
          <w:rFonts w:ascii="Arial" w:hAnsi="Arial" w:cs="Arial"/>
        </w:rPr>
        <w:t xml:space="preserve">. </w:t>
      </w:r>
      <w:proofErr w:type="spellStart"/>
      <w:r w:rsidRPr="00E001D9">
        <w:rPr>
          <w:rStyle w:val="citationstylesgno2wrpf"/>
          <w:rFonts w:ascii="Arial" w:hAnsi="Arial" w:cs="Arial"/>
        </w:rPr>
        <w:t>Biopotal</w:t>
      </w:r>
      <w:proofErr w:type="spellEnd"/>
      <w:r w:rsidRPr="00E001D9">
        <w:rPr>
          <w:rStyle w:val="citationstylesgno2wrpf"/>
          <w:rFonts w:ascii="Arial" w:hAnsi="Arial" w:cs="Arial"/>
        </w:rPr>
        <w:t>. Retrieved May 25, 2023, from https://bioportal.bioontology.org/ontologies/SDO</w:t>
      </w:r>
      <w:r w:rsidRPr="00E001D9">
        <w:rPr>
          <w:rFonts w:ascii="Arial" w:hAnsi="Arial" w:cs="Arial"/>
        </w:rPr>
        <w:t xml:space="preserve"> </w:t>
      </w:r>
    </w:p>
    <w:p w14:paraId="4DCD17B0" w14:textId="55E6C4A4" w:rsidR="004F6B2D" w:rsidRPr="00E001D9" w:rsidRDefault="00827E3A" w:rsidP="006C7D7C">
      <w:pPr>
        <w:pStyle w:val="BodyText2"/>
        <w:widowControl/>
        <w:numPr>
          <w:ilvl w:val="0"/>
          <w:numId w:val="4"/>
        </w:numPr>
        <w:autoSpaceDE/>
        <w:autoSpaceDN/>
        <w:spacing w:before="1" w:line="360" w:lineRule="auto"/>
        <w:jc w:val="both"/>
        <w:rPr>
          <w:rFonts w:ascii="Arial" w:hAnsi="Arial" w:cs="Arial"/>
        </w:rPr>
      </w:pPr>
      <w:proofErr w:type="spellStart"/>
      <w:r w:rsidRPr="00E001D9">
        <w:rPr>
          <w:rFonts w:ascii="Arial" w:hAnsi="Arial" w:cs="Arial"/>
          <w:color w:val="222222"/>
          <w:shd w:val="clear" w:color="auto" w:fill="FFFFFF"/>
        </w:rPr>
        <w:t>Mugzach</w:t>
      </w:r>
      <w:proofErr w:type="spellEnd"/>
      <w:r w:rsidRPr="00E001D9">
        <w:rPr>
          <w:rFonts w:ascii="Arial" w:hAnsi="Arial" w:cs="Arial"/>
          <w:color w:val="222222"/>
          <w:shd w:val="clear" w:color="auto" w:fill="FFFFFF"/>
        </w:rPr>
        <w:t xml:space="preserve">, O., Peleg, M., Bagley, S. C., </w:t>
      </w:r>
      <w:proofErr w:type="spellStart"/>
      <w:r w:rsidRPr="00E001D9">
        <w:rPr>
          <w:rFonts w:ascii="Arial" w:hAnsi="Arial" w:cs="Arial"/>
          <w:color w:val="222222"/>
          <w:shd w:val="clear" w:color="auto" w:fill="FFFFFF"/>
        </w:rPr>
        <w:t>Guter</w:t>
      </w:r>
      <w:proofErr w:type="spellEnd"/>
      <w:r w:rsidRPr="00E001D9">
        <w:rPr>
          <w:rFonts w:ascii="Arial" w:hAnsi="Arial" w:cs="Arial"/>
          <w:color w:val="222222"/>
          <w:shd w:val="clear" w:color="auto" w:fill="FFFFFF"/>
        </w:rPr>
        <w:t>, S. J., Cook, E. H., &amp; Altman, R. B. (2015). An ontology for autism spectrum disorder (ASD) to infer ASD phenotypes from autism diagnostic interview-revised data. Journal of biomedical informatics, 56, 333-347.</w:t>
      </w:r>
      <w:r w:rsidR="004F6B2D" w:rsidRPr="00E001D9">
        <w:rPr>
          <w:rFonts w:ascii="Arial" w:hAnsi="Arial" w:cs="Arial"/>
        </w:rPr>
        <w:t xml:space="preserve"> </w:t>
      </w:r>
    </w:p>
    <w:p w14:paraId="48A4FAF3" w14:textId="455F4ADB" w:rsidR="009709BC"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 xml:space="preserve">Suárez-Figueroa, M. C., Gómez-Pérez, A., &amp; Fernández-López, M. (2011). The </w:t>
      </w:r>
      <w:proofErr w:type="spellStart"/>
      <w:r w:rsidRPr="00E001D9">
        <w:rPr>
          <w:rFonts w:ascii="Arial" w:hAnsi="Arial" w:cs="Arial"/>
          <w:color w:val="222222"/>
          <w:sz w:val="22"/>
          <w:szCs w:val="22"/>
          <w:shd w:val="clear" w:color="auto" w:fill="FFFFFF"/>
        </w:rPr>
        <w:t>NeOn</w:t>
      </w:r>
      <w:proofErr w:type="spellEnd"/>
      <w:r w:rsidRPr="00E001D9">
        <w:rPr>
          <w:rFonts w:ascii="Arial" w:hAnsi="Arial" w:cs="Arial"/>
          <w:color w:val="222222"/>
          <w:sz w:val="22"/>
          <w:szCs w:val="22"/>
          <w:shd w:val="clear" w:color="auto" w:fill="FFFFFF"/>
        </w:rPr>
        <w:t xml:space="preserve"> methodology for ontology engineering. In Ontology engineering in a networked world (pp. 9-34). Berlin, Heidelberg: Springer Berlin Heidelberg.</w:t>
      </w:r>
    </w:p>
    <w:p w14:paraId="6CD42356" w14:textId="77777777" w:rsidR="00BF05A7" w:rsidRPr="00E001D9" w:rsidRDefault="00BF05A7" w:rsidP="006C7D7C">
      <w:pPr>
        <w:pStyle w:val="ListParagraph"/>
        <w:widowControl/>
        <w:numPr>
          <w:ilvl w:val="0"/>
          <w:numId w:val="4"/>
        </w:numPr>
        <w:adjustRightInd w:val="0"/>
        <w:spacing w:before="1" w:line="360" w:lineRule="auto"/>
        <w:jc w:val="both"/>
        <w:rPr>
          <w:rFonts w:ascii="Arial" w:hAnsi="Arial" w:cs="Arial"/>
        </w:rPr>
      </w:pPr>
      <w:r w:rsidRPr="00E001D9">
        <w:rPr>
          <w:rFonts w:ascii="Arial" w:hAnsi="Arial" w:cs="Arial"/>
          <w:color w:val="222222"/>
          <w:shd w:val="clear" w:color="auto" w:fill="FFFFFF"/>
        </w:rPr>
        <w:t xml:space="preserve">Sure, Y., </w:t>
      </w:r>
      <w:proofErr w:type="spellStart"/>
      <w:r w:rsidRPr="00E001D9">
        <w:rPr>
          <w:rFonts w:ascii="Arial" w:hAnsi="Arial" w:cs="Arial"/>
          <w:color w:val="222222"/>
          <w:shd w:val="clear" w:color="auto" w:fill="FFFFFF"/>
        </w:rPr>
        <w:t>Staab</w:t>
      </w:r>
      <w:proofErr w:type="spellEnd"/>
      <w:r w:rsidRPr="00E001D9">
        <w:rPr>
          <w:rFonts w:ascii="Arial" w:hAnsi="Arial" w:cs="Arial"/>
          <w:color w:val="222222"/>
          <w:shd w:val="clear" w:color="auto" w:fill="FFFFFF"/>
        </w:rPr>
        <w:t>, S., &amp; Studer, R. (2004). On-to-knowledge methodology (OTKM). Handbook on ontologies, 117-132.</w:t>
      </w:r>
    </w:p>
    <w:p w14:paraId="0FAB8099" w14:textId="77777777" w:rsidR="00BF05A7"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 xml:space="preserve">Pinto, H. S., </w:t>
      </w:r>
      <w:proofErr w:type="spellStart"/>
      <w:r w:rsidRPr="00E001D9">
        <w:rPr>
          <w:rFonts w:ascii="Arial" w:hAnsi="Arial" w:cs="Arial"/>
          <w:color w:val="222222"/>
          <w:sz w:val="22"/>
          <w:szCs w:val="22"/>
          <w:shd w:val="clear" w:color="auto" w:fill="FFFFFF"/>
        </w:rPr>
        <w:t>Staab</w:t>
      </w:r>
      <w:proofErr w:type="spellEnd"/>
      <w:r w:rsidRPr="00E001D9">
        <w:rPr>
          <w:rFonts w:ascii="Arial" w:hAnsi="Arial" w:cs="Arial"/>
          <w:color w:val="222222"/>
          <w:sz w:val="22"/>
          <w:szCs w:val="22"/>
          <w:shd w:val="clear" w:color="auto" w:fill="FFFFFF"/>
        </w:rPr>
        <w:t xml:space="preserve">, S., &amp; </w:t>
      </w:r>
      <w:proofErr w:type="spellStart"/>
      <w:r w:rsidRPr="00E001D9">
        <w:rPr>
          <w:rFonts w:ascii="Arial" w:hAnsi="Arial" w:cs="Arial"/>
          <w:color w:val="222222"/>
          <w:sz w:val="22"/>
          <w:szCs w:val="22"/>
          <w:shd w:val="clear" w:color="auto" w:fill="FFFFFF"/>
        </w:rPr>
        <w:t>Tempich</w:t>
      </w:r>
      <w:proofErr w:type="spellEnd"/>
      <w:r w:rsidRPr="00E001D9">
        <w:rPr>
          <w:rFonts w:ascii="Arial" w:hAnsi="Arial" w:cs="Arial"/>
          <w:color w:val="222222"/>
          <w:sz w:val="22"/>
          <w:szCs w:val="22"/>
          <w:shd w:val="clear" w:color="auto" w:fill="FFFFFF"/>
        </w:rPr>
        <w:t xml:space="preserve">, C. (2004, August). DILIGENT: Towards a fine-grained methodology for </w:t>
      </w:r>
      <w:proofErr w:type="spellStart"/>
      <w:r w:rsidRPr="00E001D9">
        <w:rPr>
          <w:rFonts w:ascii="Arial" w:hAnsi="Arial" w:cs="Arial"/>
          <w:color w:val="222222"/>
          <w:sz w:val="22"/>
          <w:szCs w:val="22"/>
          <w:shd w:val="clear" w:color="auto" w:fill="FFFFFF"/>
        </w:rPr>
        <w:t>DIstributed</w:t>
      </w:r>
      <w:proofErr w:type="spellEnd"/>
      <w:r w:rsidRPr="00E001D9">
        <w:rPr>
          <w:rFonts w:ascii="Arial" w:hAnsi="Arial" w:cs="Arial"/>
          <w:color w:val="222222"/>
          <w:sz w:val="22"/>
          <w:szCs w:val="22"/>
          <w:shd w:val="clear" w:color="auto" w:fill="FFFFFF"/>
        </w:rPr>
        <w:t xml:space="preserve">, Loosely-controlled and </w:t>
      </w:r>
      <w:proofErr w:type="spellStart"/>
      <w:r w:rsidRPr="00E001D9">
        <w:rPr>
          <w:rFonts w:ascii="Arial" w:hAnsi="Arial" w:cs="Arial"/>
          <w:color w:val="222222"/>
          <w:sz w:val="22"/>
          <w:szCs w:val="22"/>
          <w:shd w:val="clear" w:color="auto" w:fill="FFFFFF"/>
        </w:rPr>
        <w:t>evolvInG</w:t>
      </w:r>
      <w:proofErr w:type="spellEnd"/>
      <w:r w:rsidRPr="00E001D9">
        <w:rPr>
          <w:rFonts w:ascii="Arial" w:hAnsi="Arial" w:cs="Arial"/>
          <w:color w:val="222222"/>
          <w:sz w:val="22"/>
          <w:szCs w:val="22"/>
          <w:shd w:val="clear" w:color="auto" w:fill="FFFFFF"/>
        </w:rPr>
        <w:t xml:space="preserve"> Engineering of </w:t>
      </w:r>
      <w:proofErr w:type="spellStart"/>
      <w:r w:rsidRPr="00E001D9">
        <w:rPr>
          <w:rFonts w:ascii="Arial" w:hAnsi="Arial" w:cs="Arial"/>
          <w:color w:val="222222"/>
          <w:sz w:val="22"/>
          <w:szCs w:val="22"/>
          <w:shd w:val="clear" w:color="auto" w:fill="FFFFFF"/>
        </w:rPr>
        <w:t>oNTologies</w:t>
      </w:r>
      <w:proofErr w:type="spellEnd"/>
      <w:r w:rsidRPr="00E001D9">
        <w:rPr>
          <w:rFonts w:ascii="Arial" w:hAnsi="Arial" w:cs="Arial"/>
          <w:color w:val="222222"/>
          <w:sz w:val="22"/>
          <w:szCs w:val="22"/>
          <w:shd w:val="clear" w:color="auto" w:fill="FFFFFF"/>
        </w:rPr>
        <w:t>. In ECAI (Vol. 16, p. 393).</w:t>
      </w:r>
      <w:r w:rsidRPr="00E001D9">
        <w:rPr>
          <w:rFonts w:ascii="Arial" w:hAnsi="Arial" w:cs="Arial"/>
          <w:sz w:val="22"/>
          <w:szCs w:val="22"/>
        </w:rPr>
        <w:t xml:space="preserve"> </w:t>
      </w:r>
    </w:p>
    <w:p w14:paraId="19C24269" w14:textId="0EF2D94F" w:rsidR="00255971"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Schriml</w:t>
      </w:r>
      <w:proofErr w:type="spellEnd"/>
      <w:r w:rsidRPr="00E001D9">
        <w:rPr>
          <w:rFonts w:ascii="Arial" w:hAnsi="Arial" w:cs="Arial"/>
          <w:color w:val="222222"/>
          <w:sz w:val="22"/>
          <w:szCs w:val="22"/>
          <w:shd w:val="clear" w:color="auto" w:fill="FFFFFF"/>
        </w:rPr>
        <w:t xml:space="preserve">, L. M., </w:t>
      </w:r>
      <w:proofErr w:type="spellStart"/>
      <w:r w:rsidRPr="00E001D9">
        <w:rPr>
          <w:rFonts w:ascii="Arial" w:hAnsi="Arial" w:cs="Arial"/>
          <w:color w:val="222222"/>
          <w:sz w:val="22"/>
          <w:szCs w:val="22"/>
          <w:shd w:val="clear" w:color="auto" w:fill="FFFFFF"/>
        </w:rPr>
        <w:t>Mitraka</w:t>
      </w:r>
      <w:proofErr w:type="spellEnd"/>
      <w:r w:rsidRPr="00E001D9">
        <w:rPr>
          <w:rFonts w:ascii="Arial" w:hAnsi="Arial" w:cs="Arial"/>
          <w:color w:val="222222"/>
          <w:sz w:val="22"/>
          <w:szCs w:val="22"/>
          <w:shd w:val="clear" w:color="auto" w:fill="FFFFFF"/>
        </w:rPr>
        <w:t>, E., Munro, J., Tauber, B., Schor, M., Nickle, L., ... &amp; Greene, C. (2019). Human Disease Ontology 2018 update: classification, content and workflow expansion. Nucleic acids research, 47(D1), D955-D962.</w:t>
      </w:r>
      <w:r w:rsidR="00255971" w:rsidRPr="00E001D9">
        <w:rPr>
          <w:rFonts w:ascii="Arial" w:hAnsi="Arial" w:cs="Arial"/>
          <w:sz w:val="22"/>
          <w:szCs w:val="22"/>
        </w:rPr>
        <w:t xml:space="preserve"> </w:t>
      </w:r>
    </w:p>
    <w:p w14:paraId="068DE4BC" w14:textId="0A30A3FA" w:rsidR="00E55145" w:rsidRPr="00E001D9" w:rsidRDefault="00BF05A7" w:rsidP="006C7D7C">
      <w:pPr>
        <w:pStyle w:val="BodyText2"/>
        <w:widowControl/>
        <w:numPr>
          <w:ilvl w:val="0"/>
          <w:numId w:val="4"/>
        </w:numPr>
        <w:autoSpaceDE/>
        <w:autoSpaceDN/>
        <w:spacing w:before="1" w:line="360" w:lineRule="auto"/>
        <w:jc w:val="both"/>
        <w:rPr>
          <w:rFonts w:ascii="Arial" w:hAnsi="Arial" w:cs="Arial"/>
        </w:rPr>
      </w:pPr>
      <w:r w:rsidRPr="00E001D9">
        <w:rPr>
          <w:rFonts w:ascii="Arial" w:hAnsi="Arial" w:cs="Arial"/>
          <w:color w:val="222222"/>
          <w:shd w:val="clear" w:color="auto" w:fill="FFFFFF"/>
        </w:rPr>
        <w:t xml:space="preserve">Amoretti, M. C., </w:t>
      </w:r>
      <w:proofErr w:type="spellStart"/>
      <w:r w:rsidRPr="00E001D9">
        <w:rPr>
          <w:rFonts w:ascii="Arial" w:hAnsi="Arial" w:cs="Arial"/>
          <w:color w:val="222222"/>
          <w:shd w:val="clear" w:color="auto" w:fill="FFFFFF"/>
        </w:rPr>
        <w:t>Frixione</w:t>
      </w:r>
      <w:proofErr w:type="spellEnd"/>
      <w:r w:rsidRPr="00E001D9">
        <w:rPr>
          <w:rFonts w:ascii="Arial" w:hAnsi="Arial" w:cs="Arial"/>
          <w:color w:val="222222"/>
          <w:shd w:val="clear" w:color="auto" w:fill="FFFFFF"/>
        </w:rPr>
        <w:t xml:space="preserve">, M., </w:t>
      </w:r>
      <w:proofErr w:type="spellStart"/>
      <w:r w:rsidRPr="00E001D9">
        <w:rPr>
          <w:rFonts w:ascii="Arial" w:hAnsi="Arial" w:cs="Arial"/>
          <w:color w:val="222222"/>
          <w:shd w:val="clear" w:color="auto" w:fill="FFFFFF"/>
        </w:rPr>
        <w:t>Lieto</w:t>
      </w:r>
      <w:proofErr w:type="spellEnd"/>
      <w:r w:rsidRPr="00E001D9">
        <w:rPr>
          <w:rFonts w:ascii="Arial" w:hAnsi="Arial" w:cs="Arial"/>
          <w:color w:val="222222"/>
          <w:shd w:val="clear" w:color="auto" w:fill="FFFFFF"/>
        </w:rPr>
        <w:t>, A., &amp; Adamo, G. (2019). Ontologies, mental disorders and prototypes. On the Cognitive, Ethical, and Scientific Dimensions of Artificial Intelligence: Themes from IACAP 2016, 189-204.</w:t>
      </w:r>
    </w:p>
    <w:p w14:paraId="2FC509DD" w14:textId="7ECE3B95" w:rsidR="00A230A8"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lastRenderedPageBreak/>
        <w:t xml:space="preserve">World Health Organization. (1978). International classification of </w:t>
      </w:r>
      <w:proofErr w:type="gramStart"/>
      <w:r w:rsidRPr="00E001D9">
        <w:rPr>
          <w:rFonts w:ascii="Arial" w:hAnsi="Arial" w:cs="Arial"/>
          <w:color w:val="222222"/>
          <w:sz w:val="22"/>
          <w:szCs w:val="22"/>
          <w:shd w:val="clear" w:color="auto" w:fill="FFFFFF"/>
        </w:rPr>
        <w:t>diseases:[</w:t>
      </w:r>
      <w:proofErr w:type="gramEnd"/>
      <w:r w:rsidRPr="00E001D9">
        <w:rPr>
          <w:rFonts w:ascii="Arial" w:hAnsi="Arial" w:cs="Arial"/>
          <w:color w:val="222222"/>
          <w:sz w:val="22"/>
          <w:szCs w:val="22"/>
          <w:shd w:val="clear" w:color="auto" w:fill="FFFFFF"/>
        </w:rPr>
        <w:t>9th] ninth revision, basic tabulation list with alphabetic index. World Health Organization.</w:t>
      </w:r>
    </w:p>
    <w:p w14:paraId="18CFD2C9" w14:textId="3A9CA751" w:rsidR="00A230A8"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Style w:val="citationstylesgno2wrpf"/>
          <w:rFonts w:ascii="Arial" w:hAnsi="Arial" w:cs="Arial"/>
          <w:sz w:val="22"/>
          <w:szCs w:val="22"/>
        </w:rPr>
        <w:t xml:space="preserve">(n.d.). </w:t>
      </w:r>
      <w:r w:rsidRPr="00E001D9">
        <w:rPr>
          <w:rStyle w:val="Emphasis"/>
          <w:rFonts w:ascii="Arial" w:hAnsi="Arial" w:cs="Arial"/>
          <w:i w:val="0"/>
          <w:iCs w:val="0"/>
          <w:sz w:val="22"/>
          <w:szCs w:val="22"/>
        </w:rPr>
        <w:t>National Institutes of Health</w:t>
      </w:r>
      <w:r w:rsidRPr="00E001D9">
        <w:rPr>
          <w:rStyle w:val="citationstylesgno2wrpf"/>
          <w:rFonts w:ascii="Arial" w:hAnsi="Arial" w:cs="Arial"/>
          <w:sz w:val="22"/>
          <w:szCs w:val="22"/>
        </w:rPr>
        <w:t>. National Library of Medicine. Retrieved October 19, 2022, from https://www.nlm.nih.gov/</w:t>
      </w:r>
    </w:p>
    <w:p w14:paraId="3DCDBCE3" w14:textId="77777777" w:rsidR="00764768" w:rsidRPr="00E001D9" w:rsidRDefault="00764768"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sz w:val="22"/>
          <w:szCs w:val="22"/>
        </w:rPr>
        <w:t>Wright, A., Smith, B., &amp; Hastings, J. (2022, July 19). Mental Function Ontology. Retrieved November 20, 2022, from http://purl.obolibrary.org/obo/MF.owl</w:t>
      </w:r>
    </w:p>
    <w:p w14:paraId="200F67F0" w14:textId="77777777" w:rsidR="00BF05A7"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Ceusters</w:t>
      </w:r>
      <w:proofErr w:type="spellEnd"/>
      <w:r w:rsidRPr="00E001D9">
        <w:rPr>
          <w:rFonts w:ascii="Arial" w:hAnsi="Arial" w:cs="Arial"/>
          <w:color w:val="222222"/>
          <w:sz w:val="22"/>
          <w:szCs w:val="22"/>
          <w:shd w:val="clear" w:color="auto" w:fill="FFFFFF"/>
        </w:rPr>
        <w:t>, W., &amp; Smith, B. (2010). Foundations for a realist ontology of mental disease. Journal of biomedical semantics, 1, 1-23.</w:t>
      </w:r>
      <w:r w:rsidRPr="00E001D9">
        <w:rPr>
          <w:rFonts w:ascii="Arial" w:hAnsi="Arial" w:cs="Arial"/>
          <w:sz w:val="22"/>
          <w:szCs w:val="22"/>
        </w:rPr>
        <w:t xml:space="preserve"> </w:t>
      </w:r>
    </w:p>
    <w:p w14:paraId="5A6B9DB3" w14:textId="77777777" w:rsidR="00BF05A7"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Vandenbussche</w:t>
      </w:r>
      <w:proofErr w:type="spellEnd"/>
      <w:r w:rsidRPr="00E001D9">
        <w:rPr>
          <w:rFonts w:ascii="Arial" w:hAnsi="Arial" w:cs="Arial"/>
          <w:color w:val="222222"/>
          <w:sz w:val="22"/>
          <w:szCs w:val="22"/>
          <w:shd w:val="clear" w:color="auto" w:fill="FFFFFF"/>
        </w:rPr>
        <w:t xml:space="preserve">, P. Y., </w:t>
      </w:r>
      <w:proofErr w:type="spellStart"/>
      <w:r w:rsidRPr="00E001D9">
        <w:rPr>
          <w:rFonts w:ascii="Arial" w:hAnsi="Arial" w:cs="Arial"/>
          <w:color w:val="222222"/>
          <w:sz w:val="22"/>
          <w:szCs w:val="22"/>
          <w:shd w:val="clear" w:color="auto" w:fill="FFFFFF"/>
        </w:rPr>
        <w:t>Atemezing</w:t>
      </w:r>
      <w:proofErr w:type="spellEnd"/>
      <w:r w:rsidRPr="00E001D9">
        <w:rPr>
          <w:rFonts w:ascii="Arial" w:hAnsi="Arial" w:cs="Arial"/>
          <w:color w:val="222222"/>
          <w:sz w:val="22"/>
          <w:szCs w:val="22"/>
          <w:shd w:val="clear" w:color="auto" w:fill="FFFFFF"/>
        </w:rPr>
        <w:t>, G. A., Poveda-</w:t>
      </w:r>
      <w:proofErr w:type="spellStart"/>
      <w:r w:rsidRPr="00E001D9">
        <w:rPr>
          <w:rFonts w:ascii="Arial" w:hAnsi="Arial" w:cs="Arial"/>
          <w:color w:val="222222"/>
          <w:sz w:val="22"/>
          <w:szCs w:val="22"/>
          <w:shd w:val="clear" w:color="auto" w:fill="FFFFFF"/>
        </w:rPr>
        <w:t>Villalón</w:t>
      </w:r>
      <w:proofErr w:type="spellEnd"/>
      <w:r w:rsidRPr="00E001D9">
        <w:rPr>
          <w:rFonts w:ascii="Arial" w:hAnsi="Arial" w:cs="Arial"/>
          <w:color w:val="222222"/>
          <w:sz w:val="22"/>
          <w:szCs w:val="22"/>
          <w:shd w:val="clear" w:color="auto" w:fill="FFFFFF"/>
        </w:rPr>
        <w:t xml:space="preserve">, M., &amp; </w:t>
      </w:r>
      <w:proofErr w:type="spellStart"/>
      <w:r w:rsidRPr="00E001D9">
        <w:rPr>
          <w:rFonts w:ascii="Arial" w:hAnsi="Arial" w:cs="Arial"/>
          <w:color w:val="222222"/>
          <w:sz w:val="22"/>
          <w:szCs w:val="22"/>
          <w:shd w:val="clear" w:color="auto" w:fill="FFFFFF"/>
        </w:rPr>
        <w:t>Vatant</w:t>
      </w:r>
      <w:proofErr w:type="spellEnd"/>
      <w:r w:rsidRPr="00E001D9">
        <w:rPr>
          <w:rFonts w:ascii="Arial" w:hAnsi="Arial" w:cs="Arial"/>
          <w:color w:val="222222"/>
          <w:sz w:val="22"/>
          <w:szCs w:val="22"/>
          <w:shd w:val="clear" w:color="auto" w:fill="FFFFFF"/>
        </w:rPr>
        <w:t>, B. (2017). Linked Open Vocabularies (LOV): a gateway to reusable semantic vocabularies on the Web. Semantic Web, 8(3), 437-452.</w:t>
      </w:r>
      <w:r w:rsidRPr="00E001D9">
        <w:rPr>
          <w:rFonts w:ascii="Arial" w:hAnsi="Arial" w:cs="Arial"/>
          <w:sz w:val="22"/>
          <w:szCs w:val="22"/>
        </w:rPr>
        <w:t xml:space="preserve"> </w:t>
      </w:r>
    </w:p>
    <w:p w14:paraId="40DF754E" w14:textId="4E68B445" w:rsidR="002E0C8D"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 xml:space="preserve">Ding, L., </w:t>
      </w:r>
      <w:proofErr w:type="spellStart"/>
      <w:r w:rsidRPr="00E001D9">
        <w:rPr>
          <w:rFonts w:ascii="Arial" w:hAnsi="Arial" w:cs="Arial"/>
          <w:color w:val="222222"/>
          <w:sz w:val="22"/>
          <w:szCs w:val="22"/>
          <w:shd w:val="clear" w:color="auto" w:fill="FFFFFF"/>
        </w:rPr>
        <w:t>Finin</w:t>
      </w:r>
      <w:proofErr w:type="spellEnd"/>
      <w:r w:rsidRPr="00E001D9">
        <w:rPr>
          <w:rFonts w:ascii="Arial" w:hAnsi="Arial" w:cs="Arial"/>
          <w:color w:val="222222"/>
          <w:sz w:val="22"/>
          <w:szCs w:val="22"/>
          <w:shd w:val="clear" w:color="auto" w:fill="FFFFFF"/>
        </w:rPr>
        <w:t xml:space="preserve">, T., Joshi, A., Pan, R., Cost, R. S., Peng, Y., ... &amp; Sachs, J. (2004, November). </w:t>
      </w:r>
      <w:proofErr w:type="spellStart"/>
      <w:r w:rsidRPr="00E001D9">
        <w:rPr>
          <w:rFonts w:ascii="Arial" w:hAnsi="Arial" w:cs="Arial"/>
          <w:color w:val="222222"/>
          <w:sz w:val="22"/>
          <w:szCs w:val="22"/>
          <w:shd w:val="clear" w:color="auto" w:fill="FFFFFF"/>
        </w:rPr>
        <w:t>Swoogle</w:t>
      </w:r>
      <w:proofErr w:type="spellEnd"/>
      <w:r w:rsidRPr="00E001D9">
        <w:rPr>
          <w:rFonts w:ascii="Arial" w:hAnsi="Arial" w:cs="Arial"/>
          <w:color w:val="222222"/>
          <w:sz w:val="22"/>
          <w:szCs w:val="22"/>
          <w:shd w:val="clear" w:color="auto" w:fill="FFFFFF"/>
        </w:rPr>
        <w:t>: a search and metadata engine for the semantic web. In Proceedings of the thirteenth ACM international conference on Information and knowledge management (pp. 652-659)</w:t>
      </w:r>
      <w:r w:rsidR="00D60190" w:rsidRPr="00E001D9">
        <w:rPr>
          <w:rFonts w:ascii="Arial" w:hAnsi="Arial" w:cs="Arial"/>
          <w:sz w:val="22"/>
          <w:szCs w:val="22"/>
        </w:rPr>
        <w:t>.</w:t>
      </w:r>
    </w:p>
    <w:p w14:paraId="5EFB5E41" w14:textId="21848CD0" w:rsidR="00D60190"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Gangemi</w:t>
      </w:r>
      <w:proofErr w:type="spellEnd"/>
      <w:r w:rsidRPr="00E001D9">
        <w:rPr>
          <w:rFonts w:ascii="Arial" w:hAnsi="Arial" w:cs="Arial"/>
          <w:color w:val="222222"/>
          <w:sz w:val="22"/>
          <w:szCs w:val="22"/>
          <w:shd w:val="clear" w:color="auto" w:fill="FFFFFF"/>
        </w:rPr>
        <w:t xml:space="preserve">, A., &amp; </w:t>
      </w:r>
      <w:proofErr w:type="spellStart"/>
      <w:r w:rsidRPr="00E001D9">
        <w:rPr>
          <w:rFonts w:ascii="Arial" w:hAnsi="Arial" w:cs="Arial"/>
          <w:color w:val="222222"/>
          <w:sz w:val="22"/>
          <w:szCs w:val="22"/>
          <w:shd w:val="clear" w:color="auto" w:fill="FFFFFF"/>
        </w:rPr>
        <w:t>Presutti</w:t>
      </w:r>
      <w:proofErr w:type="spellEnd"/>
      <w:r w:rsidRPr="00E001D9">
        <w:rPr>
          <w:rFonts w:ascii="Arial" w:hAnsi="Arial" w:cs="Arial"/>
          <w:color w:val="222222"/>
          <w:sz w:val="22"/>
          <w:szCs w:val="22"/>
          <w:shd w:val="clear" w:color="auto" w:fill="FFFFFF"/>
        </w:rPr>
        <w:t>, V. (2009). Ontology design patterns. In Handbook on ontologies (pp. 221-243). Berlin, Heidelberg: Springer Berlin Heidelberg</w:t>
      </w:r>
      <w:r w:rsidR="00D60190" w:rsidRPr="00E001D9">
        <w:rPr>
          <w:rFonts w:ascii="Arial" w:hAnsi="Arial" w:cs="Arial"/>
          <w:sz w:val="22"/>
          <w:szCs w:val="22"/>
        </w:rPr>
        <w:t>.</w:t>
      </w:r>
    </w:p>
    <w:p w14:paraId="4901BDF4" w14:textId="08D74CCB" w:rsidR="000A0FC6"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Sabou</w:t>
      </w:r>
      <w:proofErr w:type="spellEnd"/>
      <w:r w:rsidRPr="00E001D9">
        <w:rPr>
          <w:rFonts w:ascii="Arial" w:hAnsi="Arial" w:cs="Arial"/>
          <w:color w:val="222222"/>
          <w:sz w:val="22"/>
          <w:szCs w:val="22"/>
          <w:shd w:val="clear" w:color="auto" w:fill="FFFFFF"/>
        </w:rPr>
        <w:t>, M., &amp; Fernandez, M. (2011). Ontology (network) evaluation. In Ontology engineering in a networked world (pp. 193-212). Berlin, Heidelberg: Springer Berlin Heidelberg</w:t>
      </w:r>
      <w:r w:rsidR="000A0FC6" w:rsidRPr="00E001D9">
        <w:rPr>
          <w:rFonts w:ascii="Arial" w:hAnsi="Arial" w:cs="Arial"/>
          <w:sz w:val="22"/>
          <w:szCs w:val="22"/>
        </w:rPr>
        <w:t>.</w:t>
      </w:r>
    </w:p>
    <w:p w14:paraId="35A6E035" w14:textId="59469954" w:rsidR="00B43D14"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Maedche</w:t>
      </w:r>
      <w:proofErr w:type="spellEnd"/>
      <w:r w:rsidRPr="00E001D9">
        <w:rPr>
          <w:rFonts w:ascii="Arial" w:hAnsi="Arial" w:cs="Arial"/>
          <w:color w:val="222222"/>
          <w:sz w:val="22"/>
          <w:szCs w:val="22"/>
          <w:shd w:val="clear" w:color="auto" w:fill="FFFFFF"/>
        </w:rPr>
        <w:t xml:space="preserve">, A., &amp; </w:t>
      </w:r>
      <w:proofErr w:type="spellStart"/>
      <w:r w:rsidRPr="00E001D9">
        <w:rPr>
          <w:rFonts w:ascii="Arial" w:hAnsi="Arial" w:cs="Arial"/>
          <w:color w:val="222222"/>
          <w:sz w:val="22"/>
          <w:szCs w:val="22"/>
          <w:shd w:val="clear" w:color="auto" w:fill="FFFFFF"/>
        </w:rPr>
        <w:t>Staab</w:t>
      </w:r>
      <w:proofErr w:type="spellEnd"/>
      <w:r w:rsidRPr="00E001D9">
        <w:rPr>
          <w:rFonts w:ascii="Arial" w:hAnsi="Arial" w:cs="Arial"/>
          <w:color w:val="222222"/>
          <w:sz w:val="22"/>
          <w:szCs w:val="22"/>
          <w:shd w:val="clear" w:color="auto" w:fill="FFFFFF"/>
        </w:rPr>
        <w:t xml:space="preserve">, S. (2002). Measuring similarity between ontologies. In Knowledge Engineering and Knowledge Management: Ontologies and the Semantic Web: 13th International Conference, EKAW 2002 </w:t>
      </w:r>
      <w:proofErr w:type="spellStart"/>
      <w:r w:rsidRPr="00E001D9">
        <w:rPr>
          <w:rFonts w:ascii="Arial" w:hAnsi="Arial" w:cs="Arial"/>
          <w:color w:val="222222"/>
          <w:sz w:val="22"/>
          <w:szCs w:val="22"/>
          <w:shd w:val="clear" w:color="auto" w:fill="FFFFFF"/>
        </w:rPr>
        <w:t>Sigüenza</w:t>
      </w:r>
      <w:proofErr w:type="spellEnd"/>
      <w:r w:rsidRPr="00E001D9">
        <w:rPr>
          <w:rFonts w:ascii="Arial" w:hAnsi="Arial" w:cs="Arial"/>
          <w:color w:val="222222"/>
          <w:sz w:val="22"/>
          <w:szCs w:val="22"/>
          <w:shd w:val="clear" w:color="auto" w:fill="FFFFFF"/>
        </w:rPr>
        <w:t>, Spain, October 1–4, 2002 Proceedings 13 (pp. 251-263). Springer Berlin Heidelberg</w:t>
      </w:r>
      <w:r w:rsidR="00B43D14" w:rsidRPr="00E001D9">
        <w:rPr>
          <w:rFonts w:ascii="Arial" w:hAnsi="Arial" w:cs="Arial"/>
          <w:sz w:val="22"/>
          <w:szCs w:val="22"/>
        </w:rPr>
        <w:t>.</w:t>
      </w:r>
    </w:p>
    <w:p w14:paraId="3B45979A" w14:textId="77777777" w:rsidR="00BF05A7"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 xml:space="preserve">Brewster, C., Alani, H., </w:t>
      </w:r>
      <w:proofErr w:type="spellStart"/>
      <w:r w:rsidRPr="00E001D9">
        <w:rPr>
          <w:rFonts w:ascii="Arial" w:hAnsi="Arial" w:cs="Arial"/>
          <w:color w:val="222222"/>
          <w:sz w:val="22"/>
          <w:szCs w:val="22"/>
          <w:shd w:val="clear" w:color="auto" w:fill="FFFFFF"/>
        </w:rPr>
        <w:t>Dasmahapatra</w:t>
      </w:r>
      <w:proofErr w:type="spellEnd"/>
      <w:r w:rsidRPr="00E001D9">
        <w:rPr>
          <w:rFonts w:ascii="Arial" w:hAnsi="Arial" w:cs="Arial"/>
          <w:color w:val="222222"/>
          <w:sz w:val="22"/>
          <w:szCs w:val="22"/>
          <w:shd w:val="clear" w:color="auto" w:fill="FFFFFF"/>
        </w:rPr>
        <w:t>, S., &amp; Wilks, Y. (2004). Data driven ontology evaluation.</w:t>
      </w:r>
    </w:p>
    <w:p w14:paraId="282E7F27" w14:textId="2A6249F5" w:rsidR="00C81397" w:rsidRPr="00E001D9" w:rsidRDefault="00BF05A7"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 xml:space="preserve">Lozano-Tello, A., &amp; Gómez-Pérez, A. (2004). </w:t>
      </w:r>
      <w:proofErr w:type="spellStart"/>
      <w:r w:rsidRPr="00E001D9">
        <w:rPr>
          <w:rFonts w:ascii="Arial" w:hAnsi="Arial" w:cs="Arial"/>
          <w:color w:val="222222"/>
          <w:sz w:val="22"/>
          <w:szCs w:val="22"/>
          <w:shd w:val="clear" w:color="auto" w:fill="FFFFFF"/>
        </w:rPr>
        <w:t>Ontometric</w:t>
      </w:r>
      <w:proofErr w:type="spellEnd"/>
      <w:r w:rsidRPr="00E001D9">
        <w:rPr>
          <w:rFonts w:ascii="Arial" w:hAnsi="Arial" w:cs="Arial"/>
          <w:color w:val="222222"/>
          <w:sz w:val="22"/>
          <w:szCs w:val="22"/>
          <w:shd w:val="clear" w:color="auto" w:fill="FFFFFF"/>
        </w:rPr>
        <w:t>: A method to choose the appropriate ontology. Journal of Database Management (JDM), 15(2), 1-18.</w:t>
      </w:r>
    </w:p>
    <w:p w14:paraId="507FE681" w14:textId="77CB2908" w:rsidR="00C81397" w:rsidRPr="00E001D9" w:rsidRDefault="00212BA0"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 xml:space="preserve">Horridge, M., </w:t>
      </w:r>
      <w:proofErr w:type="spellStart"/>
      <w:r w:rsidRPr="00E001D9">
        <w:rPr>
          <w:rFonts w:ascii="Arial" w:hAnsi="Arial" w:cs="Arial"/>
          <w:color w:val="222222"/>
          <w:sz w:val="22"/>
          <w:szCs w:val="22"/>
          <w:shd w:val="clear" w:color="auto" w:fill="FFFFFF"/>
        </w:rPr>
        <w:t>Parsia</w:t>
      </w:r>
      <w:proofErr w:type="spellEnd"/>
      <w:r w:rsidRPr="00E001D9">
        <w:rPr>
          <w:rFonts w:ascii="Arial" w:hAnsi="Arial" w:cs="Arial"/>
          <w:color w:val="222222"/>
          <w:sz w:val="22"/>
          <w:szCs w:val="22"/>
          <w:shd w:val="clear" w:color="auto" w:fill="FFFFFF"/>
        </w:rPr>
        <w:t xml:space="preserve">, B., &amp; Sattler, U. (2009). Explaining inconsistencies in OWL ontologies. In Scalable Uncertainty Management: Third International Conference, SUM </w:t>
      </w:r>
      <w:r w:rsidRPr="00E001D9">
        <w:rPr>
          <w:rFonts w:ascii="Arial" w:hAnsi="Arial" w:cs="Arial"/>
          <w:color w:val="222222"/>
          <w:sz w:val="22"/>
          <w:szCs w:val="22"/>
          <w:shd w:val="clear" w:color="auto" w:fill="FFFFFF"/>
        </w:rPr>
        <w:lastRenderedPageBreak/>
        <w:t>2009, Washington, DC, USA, September 28-30, 2009. Proceedings 3 (pp. 124-137). Springer Berlin Heidelberg</w:t>
      </w:r>
      <w:r w:rsidR="00C81397" w:rsidRPr="00E001D9">
        <w:rPr>
          <w:rFonts w:ascii="Arial" w:hAnsi="Arial" w:cs="Arial"/>
          <w:sz w:val="22"/>
          <w:szCs w:val="22"/>
        </w:rPr>
        <w:t>.</w:t>
      </w:r>
    </w:p>
    <w:p w14:paraId="55470DFC" w14:textId="77777777" w:rsidR="00212BA0" w:rsidRPr="00E001D9" w:rsidRDefault="00212BA0"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Vrandečić</w:t>
      </w:r>
      <w:proofErr w:type="spellEnd"/>
      <w:r w:rsidRPr="00E001D9">
        <w:rPr>
          <w:rFonts w:ascii="Arial" w:hAnsi="Arial" w:cs="Arial"/>
          <w:color w:val="222222"/>
          <w:sz w:val="22"/>
          <w:szCs w:val="22"/>
          <w:shd w:val="clear" w:color="auto" w:fill="FFFFFF"/>
        </w:rPr>
        <w:t>, D. (2009). Ontology evaluation. In Handbook on ontologies (pp. 293-313). Berlin, Heidelberg: Springer Berlin Heidelberg.</w:t>
      </w:r>
      <w:r w:rsidRPr="00E001D9">
        <w:rPr>
          <w:rFonts w:ascii="Arial" w:hAnsi="Arial" w:cs="Arial"/>
          <w:sz w:val="22"/>
          <w:szCs w:val="22"/>
        </w:rPr>
        <w:t xml:space="preserve"> </w:t>
      </w:r>
    </w:p>
    <w:p w14:paraId="11C074FC" w14:textId="0A11506D" w:rsidR="00C72D15" w:rsidRPr="00E001D9" w:rsidRDefault="00C72D15" w:rsidP="006C7D7C">
      <w:pPr>
        <w:pStyle w:val="NormalWeb"/>
        <w:numPr>
          <w:ilvl w:val="0"/>
          <w:numId w:val="4"/>
        </w:numPr>
        <w:spacing w:before="1" w:beforeAutospacing="0" w:after="120" w:afterAutospacing="0" w:line="360" w:lineRule="auto"/>
        <w:rPr>
          <w:rFonts w:ascii="Arial" w:hAnsi="Arial" w:cs="Arial"/>
          <w:sz w:val="22"/>
          <w:szCs w:val="22"/>
        </w:rPr>
      </w:pPr>
      <w:proofErr w:type="spellStart"/>
      <w:r w:rsidRPr="00E001D9">
        <w:rPr>
          <w:rFonts w:ascii="Arial" w:hAnsi="Arial" w:cs="Arial"/>
          <w:sz w:val="22"/>
          <w:szCs w:val="22"/>
        </w:rPr>
        <w:t>Arabandi</w:t>
      </w:r>
      <w:proofErr w:type="spellEnd"/>
      <w:r w:rsidRPr="00E001D9">
        <w:rPr>
          <w:rFonts w:ascii="Arial" w:hAnsi="Arial" w:cs="Arial"/>
          <w:sz w:val="22"/>
          <w:szCs w:val="22"/>
        </w:rPr>
        <w:t xml:space="preserve">, S. (2015, March 26). Sleep domain ontology: NCBO </w:t>
      </w:r>
      <w:proofErr w:type="spellStart"/>
      <w:r w:rsidRPr="00E001D9">
        <w:rPr>
          <w:rFonts w:ascii="Arial" w:hAnsi="Arial" w:cs="Arial"/>
          <w:sz w:val="22"/>
          <w:szCs w:val="22"/>
        </w:rPr>
        <w:t>Bioportal</w:t>
      </w:r>
      <w:proofErr w:type="spellEnd"/>
      <w:r w:rsidRPr="00E001D9">
        <w:rPr>
          <w:rFonts w:ascii="Arial" w:hAnsi="Arial" w:cs="Arial"/>
          <w:sz w:val="22"/>
          <w:szCs w:val="22"/>
        </w:rPr>
        <w:t>. Retrieved October 18, 2022, from https://bioportal.bioontology.org/ontologies/SDO</w:t>
      </w:r>
    </w:p>
    <w:p w14:paraId="7ABF2377" w14:textId="23794D76" w:rsidR="00C72D15" w:rsidRPr="00E001D9" w:rsidRDefault="00212BA0"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Jung, H., Park, H. A., &amp; Song, T. M. (2017). Ontology-based approach to social data sentiment analysis: detection of adolescent depression signals. Journal of medical internet research, 19(7), e259.</w:t>
      </w:r>
    </w:p>
    <w:p w14:paraId="65AA582C" w14:textId="77777777" w:rsidR="00E001D9" w:rsidRPr="00E001D9" w:rsidRDefault="00E001D9" w:rsidP="006C7D7C">
      <w:pPr>
        <w:pStyle w:val="ListParagraph"/>
        <w:widowControl/>
        <w:numPr>
          <w:ilvl w:val="0"/>
          <w:numId w:val="4"/>
        </w:numPr>
        <w:autoSpaceDE/>
        <w:autoSpaceDN/>
        <w:spacing w:before="1" w:line="360" w:lineRule="auto"/>
        <w:rPr>
          <w:rFonts w:ascii="Arial" w:hAnsi="Arial" w:cs="Arial"/>
        </w:rPr>
      </w:pPr>
      <w:proofErr w:type="spellStart"/>
      <w:r w:rsidRPr="00E001D9">
        <w:rPr>
          <w:rStyle w:val="citationstylesgno2wrpf"/>
          <w:rFonts w:ascii="Arial" w:hAnsi="Arial" w:cs="Arial"/>
        </w:rPr>
        <w:t>Presutti</w:t>
      </w:r>
      <w:proofErr w:type="spellEnd"/>
      <w:r w:rsidRPr="00E001D9">
        <w:rPr>
          <w:rStyle w:val="citationstylesgno2wrpf"/>
          <w:rFonts w:ascii="Arial" w:hAnsi="Arial" w:cs="Arial"/>
        </w:rPr>
        <w:t xml:space="preserve">, V. (n.d.). </w:t>
      </w:r>
      <w:proofErr w:type="spellStart"/>
      <w:proofErr w:type="gramStart"/>
      <w:r w:rsidRPr="00E001D9">
        <w:rPr>
          <w:rStyle w:val="Emphasis"/>
          <w:rFonts w:ascii="Arial" w:hAnsi="Arial" w:cs="Arial"/>
          <w:i w:val="0"/>
          <w:iCs w:val="0"/>
        </w:rPr>
        <w:t>Submissions:Classification</w:t>
      </w:r>
      <w:proofErr w:type="spellEnd"/>
      <w:proofErr w:type="gramEnd"/>
      <w:r w:rsidRPr="00E001D9">
        <w:rPr>
          <w:rStyle w:val="citationstylesgno2wrpf"/>
          <w:rFonts w:ascii="Arial" w:hAnsi="Arial" w:cs="Arial"/>
        </w:rPr>
        <w:t xml:space="preserve">. Ontology Design </w:t>
      </w:r>
      <w:proofErr w:type="spellStart"/>
      <w:r w:rsidRPr="00E001D9">
        <w:rPr>
          <w:rStyle w:val="citationstylesgno2wrpf"/>
          <w:rFonts w:ascii="Arial" w:hAnsi="Arial" w:cs="Arial"/>
        </w:rPr>
        <w:t>Patttern</w:t>
      </w:r>
      <w:proofErr w:type="spellEnd"/>
      <w:r w:rsidRPr="00E001D9">
        <w:rPr>
          <w:rStyle w:val="citationstylesgno2wrpf"/>
          <w:rFonts w:ascii="Arial" w:hAnsi="Arial" w:cs="Arial"/>
        </w:rPr>
        <w:t>. Retrieved October 19, 2022, from http://ontologydesignpatterns.org/wiki/Submissions:Classification</w:t>
      </w:r>
      <w:r w:rsidRPr="00E001D9">
        <w:rPr>
          <w:rFonts w:ascii="Arial" w:hAnsi="Arial" w:cs="Arial"/>
        </w:rPr>
        <w:t xml:space="preserve"> </w:t>
      </w:r>
    </w:p>
    <w:p w14:paraId="574C1393" w14:textId="5E43AF56" w:rsidR="00ED758E" w:rsidRPr="00E001D9" w:rsidRDefault="00ED758E" w:rsidP="006C7D7C">
      <w:pPr>
        <w:pStyle w:val="ListParagraph"/>
        <w:widowControl/>
        <w:numPr>
          <w:ilvl w:val="0"/>
          <w:numId w:val="4"/>
        </w:numPr>
        <w:autoSpaceDE/>
        <w:autoSpaceDN/>
        <w:spacing w:before="1" w:line="360" w:lineRule="auto"/>
        <w:rPr>
          <w:rFonts w:ascii="Arial" w:hAnsi="Arial" w:cs="Arial"/>
        </w:rPr>
      </w:pPr>
      <w:proofErr w:type="spellStart"/>
      <w:r w:rsidRPr="00E001D9">
        <w:rPr>
          <w:rFonts w:ascii="Arial" w:hAnsi="Arial" w:cs="Arial"/>
        </w:rPr>
        <w:t>Gangemi</w:t>
      </w:r>
      <w:proofErr w:type="spellEnd"/>
      <w:r w:rsidRPr="00E001D9">
        <w:rPr>
          <w:rFonts w:ascii="Arial" w:hAnsi="Arial" w:cs="Arial"/>
        </w:rPr>
        <w:t xml:space="preserve">, A. (n.d.). </w:t>
      </w:r>
      <w:proofErr w:type="spellStart"/>
      <w:r w:rsidRPr="00E001D9">
        <w:rPr>
          <w:rFonts w:ascii="Arial" w:hAnsi="Arial" w:cs="Arial"/>
        </w:rPr>
        <w:t>Submissions:co-participation</w:t>
      </w:r>
      <w:proofErr w:type="spellEnd"/>
      <w:r w:rsidRPr="00E001D9">
        <w:rPr>
          <w:rFonts w:ascii="Arial" w:hAnsi="Arial" w:cs="Arial"/>
        </w:rPr>
        <w:t>. Retrieved April 4, 2023, from http://ontologydesignpatterns.org/wiki/Submissions:Co-participation</w:t>
      </w:r>
    </w:p>
    <w:p w14:paraId="43C2FEAA" w14:textId="77777777" w:rsidR="00ED758E" w:rsidRPr="00E001D9" w:rsidRDefault="00ED758E" w:rsidP="006C7D7C">
      <w:pPr>
        <w:pStyle w:val="ListParagraph"/>
        <w:widowControl/>
        <w:numPr>
          <w:ilvl w:val="0"/>
          <w:numId w:val="4"/>
        </w:numPr>
        <w:autoSpaceDE/>
        <w:autoSpaceDN/>
        <w:spacing w:before="1" w:line="360" w:lineRule="auto"/>
        <w:rPr>
          <w:rFonts w:ascii="Arial" w:hAnsi="Arial" w:cs="Arial"/>
        </w:rPr>
      </w:pPr>
      <w:proofErr w:type="spellStart"/>
      <w:r w:rsidRPr="00E001D9">
        <w:rPr>
          <w:rFonts w:ascii="Arial" w:hAnsi="Arial" w:cs="Arial"/>
        </w:rPr>
        <w:t>Nowara</w:t>
      </w:r>
      <w:proofErr w:type="spellEnd"/>
      <w:r w:rsidRPr="00E001D9">
        <w:rPr>
          <w:rFonts w:ascii="Arial" w:hAnsi="Arial" w:cs="Arial"/>
        </w:rPr>
        <w:t xml:space="preserve">, P. (n.d.). </w:t>
      </w:r>
      <w:proofErr w:type="spellStart"/>
      <w:proofErr w:type="gramStart"/>
      <w:r w:rsidRPr="00E001D9">
        <w:rPr>
          <w:rFonts w:ascii="Arial" w:hAnsi="Arial" w:cs="Arial"/>
        </w:rPr>
        <w:t>Submissions:criterion</w:t>
      </w:r>
      <w:proofErr w:type="spellEnd"/>
      <w:proofErr w:type="gramEnd"/>
      <w:r w:rsidRPr="00E001D9">
        <w:rPr>
          <w:rFonts w:ascii="Arial" w:hAnsi="Arial" w:cs="Arial"/>
        </w:rPr>
        <w:t>. Retrieved April 4, 2023, from http://ontologydesignpatterns.org/wiki/Submissions:Criterion</w:t>
      </w:r>
    </w:p>
    <w:p w14:paraId="5FBA4632" w14:textId="77777777" w:rsidR="002D3530" w:rsidRPr="00E001D9" w:rsidRDefault="002D3530" w:rsidP="006C7D7C">
      <w:pPr>
        <w:pStyle w:val="ListParagraph"/>
        <w:widowControl/>
        <w:numPr>
          <w:ilvl w:val="0"/>
          <w:numId w:val="4"/>
        </w:numPr>
        <w:autoSpaceDE/>
        <w:autoSpaceDN/>
        <w:spacing w:before="1" w:line="360" w:lineRule="auto"/>
        <w:rPr>
          <w:rFonts w:ascii="Arial" w:hAnsi="Arial" w:cs="Arial"/>
        </w:rPr>
      </w:pPr>
      <w:proofErr w:type="spellStart"/>
      <w:r w:rsidRPr="00E001D9">
        <w:rPr>
          <w:rFonts w:ascii="Arial" w:hAnsi="Arial" w:cs="Arial"/>
        </w:rPr>
        <w:t>Vandenbussche</w:t>
      </w:r>
      <w:proofErr w:type="spellEnd"/>
      <w:r w:rsidRPr="00E001D9">
        <w:rPr>
          <w:rFonts w:ascii="Arial" w:hAnsi="Arial" w:cs="Arial"/>
        </w:rPr>
        <w:t xml:space="preserve">, P. Y. (n.d.). </w:t>
      </w:r>
      <w:proofErr w:type="spellStart"/>
      <w:proofErr w:type="gramStart"/>
      <w:r w:rsidRPr="00E001D9">
        <w:rPr>
          <w:rFonts w:ascii="Arial" w:hAnsi="Arial" w:cs="Arial"/>
        </w:rPr>
        <w:t>Submissions:Conceptgroup</w:t>
      </w:r>
      <w:proofErr w:type="spellEnd"/>
      <w:proofErr w:type="gramEnd"/>
      <w:r w:rsidRPr="00E001D9">
        <w:rPr>
          <w:rFonts w:ascii="Arial" w:hAnsi="Arial" w:cs="Arial"/>
        </w:rPr>
        <w:t>. Retrieved April 4, 2023, from http://ontologydesignpatterns.org/wiki/Submissions:ConceptGroup</w:t>
      </w:r>
    </w:p>
    <w:p w14:paraId="763FB283" w14:textId="7A6BEB6D" w:rsidR="00ED758E" w:rsidRPr="00E001D9" w:rsidRDefault="00E001D9" w:rsidP="006C7D7C">
      <w:pPr>
        <w:pStyle w:val="NormalWeb"/>
        <w:numPr>
          <w:ilvl w:val="0"/>
          <w:numId w:val="4"/>
        </w:numPr>
        <w:spacing w:before="1" w:beforeAutospacing="0" w:after="120" w:afterAutospacing="0" w:line="360" w:lineRule="auto"/>
        <w:rPr>
          <w:rFonts w:ascii="Arial" w:hAnsi="Arial" w:cs="Arial"/>
          <w:sz w:val="22"/>
          <w:szCs w:val="22"/>
        </w:rPr>
      </w:pPr>
      <w:r w:rsidRPr="00E001D9">
        <w:rPr>
          <w:rFonts w:ascii="Arial" w:hAnsi="Arial" w:cs="Arial"/>
          <w:color w:val="222222"/>
          <w:sz w:val="22"/>
          <w:szCs w:val="22"/>
          <w:shd w:val="clear" w:color="auto" w:fill="FFFFFF"/>
        </w:rPr>
        <w:t>Rubin, N. G. E. The Age-Phenome Knowledgebase: an example to handling ab-</w:t>
      </w:r>
      <w:proofErr w:type="spellStart"/>
      <w:r w:rsidRPr="00E001D9">
        <w:rPr>
          <w:rFonts w:ascii="Arial" w:hAnsi="Arial" w:cs="Arial"/>
          <w:color w:val="222222"/>
          <w:sz w:val="22"/>
          <w:szCs w:val="22"/>
          <w:shd w:val="clear" w:color="auto" w:fill="FFFFFF"/>
        </w:rPr>
        <w:t>straction</w:t>
      </w:r>
      <w:proofErr w:type="spellEnd"/>
      <w:r w:rsidRPr="00E001D9">
        <w:rPr>
          <w:rFonts w:ascii="Arial" w:hAnsi="Arial" w:cs="Arial"/>
          <w:color w:val="222222"/>
          <w:sz w:val="22"/>
          <w:szCs w:val="22"/>
          <w:shd w:val="clear" w:color="auto" w:fill="FFFFFF"/>
        </w:rPr>
        <w:t xml:space="preserve"> and expressiveness in a knowledge domain.</w:t>
      </w:r>
    </w:p>
    <w:p w14:paraId="27CFD5AE" w14:textId="77777777" w:rsidR="00C667D0" w:rsidRPr="00E001D9" w:rsidRDefault="00C667D0" w:rsidP="006C7D7C">
      <w:pPr>
        <w:pStyle w:val="ListParagraph"/>
        <w:widowControl/>
        <w:numPr>
          <w:ilvl w:val="0"/>
          <w:numId w:val="4"/>
        </w:numPr>
        <w:autoSpaceDE/>
        <w:autoSpaceDN/>
        <w:spacing w:before="1" w:line="360" w:lineRule="auto"/>
        <w:rPr>
          <w:rFonts w:ascii="Arial" w:hAnsi="Arial" w:cs="Arial"/>
        </w:rPr>
      </w:pPr>
      <w:r w:rsidRPr="00E001D9">
        <w:rPr>
          <w:rFonts w:ascii="Arial" w:hAnsi="Arial" w:cs="Arial"/>
        </w:rPr>
        <w:t xml:space="preserve">Castro, R. G. (n.d.). </w:t>
      </w:r>
      <w:proofErr w:type="spellStart"/>
      <w:proofErr w:type="gramStart"/>
      <w:r w:rsidRPr="00E001D9">
        <w:rPr>
          <w:rFonts w:ascii="Arial" w:hAnsi="Arial" w:cs="Arial"/>
        </w:rPr>
        <w:t>Submissions:object</w:t>
      </w:r>
      <w:proofErr w:type="spellEnd"/>
      <w:proofErr w:type="gramEnd"/>
      <w:r w:rsidRPr="00E001D9">
        <w:rPr>
          <w:rFonts w:ascii="Arial" w:hAnsi="Arial" w:cs="Arial"/>
        </w:rPr>
        <w:t xml:space="preserve"> with States. Retrieved April 4, 2023, from http://ontologydesignpatterns.org/wiki/Submissions:Object_with_states</w:t>
      </w:r>
    </w:p>
    <w:p w14:paraId="56B192E6" w14:textId="642545BB" w:rsidR="00E001D9" w:rsidRPr="00E001D9" w:rsidRDefault="00E001D9" w:rsidP="006C7D7C">
      <w:pPr>
        <w:pStyle w:val="ListParagraph"/>
        <w:widowControl/>
        <w:numPr>
          <w:ilvl w:val="0"/>
          <w:numId w:val="4"/>
        </w:numPr>
        <w:autoSpaceDE/>
        <w:autoSpaceDN/>
        <w:spacing w:after="0" w:line="360" w:lineRule="auto"/>
        <w:rPr>
          <w:rStyle w:val="citationstylesgno2wrpf"/>
          <w:rFonts w:ascii="Arial" w:hAnsi="Arial" w:cs="Arial"/>
        </w:rPr>
      </w:pPr>
      <w:proofErr w:type="spellStart"/>
      <w:proofErr w:type="gramStart"/>
      <w:r w:rsidRPr="00E001D9">
        <w:rPr>
          <w:rStyle w:val="citationstylesgno2wrpf"/>
          <w:rFonts w:ascii="Arial" w:hAnsi="Arial" w:cs="Arial"/>
        </w:rPr>
        <w:t>Poppe</w:t>
      </w:r>
      <w:proofErr w:type="spellEnd"/>
      <w:r w:rsidRPr="00E001D9">
        <w:rPr>
          <w:rStyle w:val="citationstylesgno2wrpf"/>
          <w:rFonts w:ascii="Arial" w:hAnsi="Arial" w:cs="Arial"/>
        </w:rPr>
        <w:t xml:space="preserve"> ,</w:t>
      </w:r>
      <w:proofErr w:type="gramEnd"/>
      <w:r w:rsidRPr="00E001D9">
        <w:rPr>
          <w:rStyle w:val="citationstylesgno2wrpf"/>
          <w:rFonts w:ascii="Arial" w:hAnsi="Arial" w:cs="Arial"/>
        </w:rPr>
        <w:t xml:space="preserve"> M., &amp; </w:t>
      </w:r>
      <w:proofErr w:type="spellStart"/>
      <w:r w:rsidRPr="00E001D9">
        <w:rPr>
          <w:rStyle w:val="citationstylesgno2wrpf"/>
          <w:rFonts w:ascii="Arial" w:hAnsi="Arial" w:cs="Arial"/>
        </w:rPr>
        <w:t>Lichtwark</w:t>
      </w:r>
      <w:proofErr w:type="spellEnd"/>
      <w:r w:rsidRPr="00E001D9">
        <w:rPr>
          <w:rStyle w:val="citationstylesgno2wrpf"/>
          <w:rFonts w:ascii="Arial" w:hAnsi="Arial" w:cs="Arial"/>
        </w:rPr>
        <w:t xml:space="preserve">, M. (n.d.). </w:t>
      </w:r>
      <w:r w:rsidRPr="00E001D9">
        <w:rPr>
          <w:rStyle w:val="Emphasis"/>
          <w:rFonts w:ascii="Arial" w:hAnsi="Arial" w:cs="Arial"/>
          <w:i w:val="0"/>
          <w:iCs w:val="0"/>
        </w:rPr>
        <w:t>Ontology Metrics</w:t>
      </w:r>
      <w:r w:rsidRPr="00E001D9">
        <w:rPr>
          <w:rStyle w:val="citationstylesgno2wrpf"/>
          <w:rFonts w:ascii="Arial" w:hAnsi="Arial" w:cs="Arial"/>
        </w:rPr>
        <w:t xml:space="preserve">. </w:t>
      </w:r>
      <w:proofErr w:type="spellStart"/>
      <w:r w:rsidRPr="00E001D9">
        <w:rPr>
          <w:rStyle w:val="citationstylesgno2wrpf"/>
          <w:rFonts w:ascii="Arial" w:hAnsi="Arial" w:cs="Arial"/>
        </w:rPr>
        <w:t>OntoMetrics</w:t>
      </w:r>
      <w:proofErr w:type="spellEnd"/>
      <w:r w:rsidRPr="00E001D9">
        <w:rPr>
          <w:rStyle w:val="citationstylesgno2wrpf"/>
          <w:rFonts w:ascii="Arial" w:hAnsi="Arial" w:cs="Arial"/>
        </w:rPr>
        <w:t xml:space="preserve">. </w:t>
      </w:r>
      <w:hyperlink r:id="rId44" w:history="1">
        <w:r w:rsidRPr="00E001D9">
          <w:rPr>
            <w:rStyle w:val="Hyperlink"/>
            <w:rFonts w:ascii="Arial" w:hAnsi="Arial" w:cs="Arial"/>
          </w:rPr>
          <w:t>https://ontometrics.informatik.uni-rostock.de/ontologymetrics/</w:t>
        </w:r>
      </w:hyperlink>
    </w:p>
    <w:p w14:paraId="052C7896" w14:textId="4097A8CA" w:rsidR="00983E2C" w:rsidRPr="00E001D9" w:rsidRDefault="00E001D9" w:rsidP="006C7D7C">
      <w:pPr>
        <w:pStyle w:val="ListParagraph"/>
        <w:widowControl/>
        <w:numPr>
          <w:ilvl w:val="0"/>
          <w:numId w:val="4"/>
        </w:numPr>
        <w:autoSpaceDE/>
        <w:autoSpaceDN/>
        <w:spacing w:after="0" w:line="360" w:lineRule="auto"/>
        <w:rPr>
          <w:rFonts w:ascii="Arial" w:hAnsi="Arial" w:cs="Arial"/>
        </w:rPr>
      </w:pPr>
      <w:r w:rsidRPr="00E001D9">
        <w:rPr>
          <w:rFonts w:ascii="Arial" w:hAnsi="Arial" w:cs="Arial"/>
          <w:color w:val="222222"/>
          <w:shd w:val="clear" w:color="auto" w:fill="FFFFFF"/>
        </w:rPr>
        <w:t xml:space="preserve">Yamada, D. B., </w:t>
      </w:r>
      <w:proofErr w:type="spellStart"/>
      <w:r w:rsidRPr="00E001D9">
        <w:rPr>
          <w:rFonts w:ascii="Arial" w:hAnsi="Arial" w:cs="Arial"/>
          <w:color w:val="222222"/>
          <w:shd w:val="clear" w:color="auto" w:fill="FFFFFF"/>
        </w:rPr>
        <w:t>Bernardi</w:t>
      </w:r>
      <w:proofErr w:type="spellEnd"/>
      <w:r w:rsidRPr="00E001D9">
        <w:rPr>
          <w:rFonts w:ascii="Arial" w:hAnsi="Arial" w:cs="Arial"/>
          <w:color w:val="222222"/>
          <w:shd w:val="clear" w:color="auto" w:fill="FFFFFF"/>
        </w:rPr>
        <w:t xml:space="preserve">, F. A., Miyoshi, N. S. B., de Lima, I. B., Vinci, A. L. T., </w:t>
      </w:r>
      <w:proofErr w:type="spellStart"/>
      <w:r w:rsidRPr="00E001D9">
        <w:rPr>
          <w:rFonts w:ascii="Arial" w:hAnsi="Arial" w:cs="Arial"/>
          <w:color w:val="222222"/>
          <w:shd w:val="clear" w:color="auto" w:fill="FFFFFF"/>
        </w:rPr>
        <w:t>Yoshiura</w:t>
      </w:r>
      <w:proofErr w:type="spellEnd"/>
      <w:r w:rsidRPr="00E001D9">
        <w:rPr>
          <w:rFonts w:ascii="Arial" w:hAnsi="Arial" w:cs="Arial"/>
          <w:color w:val="222222"/>
          <w:shd w:val="clear" w:color="auto" w:fill="FFFFFF"/>
        </w:rPr>
        <w:t>, V. T., &amp; Alves, D. (2020). Ontology-based inference for supporting clinical decisions in mental health. In Computational Science–ICCS 2020: 20th International Conference, Amsterdam, The Netherlands, June 3–5, 2020, Proceedings, Part IV 20 (pp. 363-375). Springer International Publishing.</w:t>
      </w:r>
    </w:p>
    <w:p w14:paraId="26709D8E" w14:textId="77777777" w:rsidR="00E001D9" w:rsidRPr="00E001D9" w:rsidRDefault="00E001D9" w:rsidP="006C7D7C">
      <w:pPr>
        <w:pStyle w:val="NormalWeb"/>
        <w:numPr>
          <w:ilvl w:val="0"/>
          <w:numId w:val="4"/>
        </w:numPr>
        <w:spacing w:line="360" w:lineRule="auto"/>
        <w:rPr>
          <w:rFonts w:ascii="Arial" w:hAnsi="Arial" w:cs="Arial"/>
          <w:sz w:val="22"/>
          <w:szCs w:val="22"/>
        </w:rPr>
      </w:pPr>
      <w:proofErr w:type="spellStart"/>
      <w:r w:rsidRPr="00E001D9">
        <w:rPr>
          <w:rFonts w:ascii="Arial" w:hAnsi="Arial" w:cs="Arial"/>
          <w:color w:val="222222"/>
          <w:sz w:val="22"/>
          <w:szCs w:val="22"/>
          <w:shd w:val="clear" w:color="auto" w:fill="FFFFFF"/>
        </w:rPr>
        <w:t>Degbelo</w:t>
      </w:r>
      <w:proofErr w:type="spellEnd"/>
      <w:r w:rsidRPr="00E001D9">
        <w:rPr>
          <w:rFonts w:ascii="Arial" w:hAnsi="Arial" w:cs="Arial"/>
          <w:color w:val="222222"/>
          <w:sz w:val="22"/>
          <w:szCs w:val="22"/>
          <w:shd w:val="clear" w:color="auto" w:fill="FFFFFF"/>
        </w:rPr>
        <w:t>, A. (2017, September). A snapshot of ontology evaluation criteria and strategies. In Proceedings of the 13th International Conference on Semantic Systems (pp. 1-8).</w:t>
      </w:r>
    </w:p>
    <w:p w14:paraId="0DFF71A7" w14:textId="05D82CB5" w:rsidR="00ED758E" w:rsidRPr="00E001D9" w:rsidRDefault="00E001D9" w:rsidP="00E001D9">
      <w:pPr>
        <w:pStyle w:val="NormalWeb"/>
        <w:numPr>
          <w:ilvl w:val="0"/>
          <w:numId w:val="4"/>
        </w:numPr>
        <w:spacing w:line="360" w:lineRule="auto"/>
        <w:rPr>
          <w:rFonts w:ascii="Arial" w:hAnsi="Arial" w:cs="Arial"/>
          <w:sz w:val="22"/>
          <w:szCs w:val="22"/>
        </w:rPr>
      </w:pPr>
      <w:r w:rsidRPr="00E001D9">
        <w:rPr>
          <w:rFonts w:ascii="Arial" w:hAnsi="Arial" w:cs="Arial"/>
          <w:color w:val="222222"/>
          <w:sz w:val="22"/>
          <w:szCs w:val="22"/>
          <w:shd w:val="clear" w:color="auto" w:fill="FFFFFF"/>
        </w:rPr>
        <w:lastRenderedPageBreak/>
        <w:t xml:space="preserve">Ngai, J., </w:t>
      </w:r>
      <w:proofErr w:type="spellStart"/>
      <w:r w:rsidRPr="00E001D9">
        <w:rPr>
          <w:rFonts w:ascii="Arial" w:hAnsi="Arial" w:cs="Arial"/>
          <w:color w:val="222222"/>
          <w:sz w:val="22"/>
          <w:szCs w:val="22"/>
          <w:shd w:val="clear" w:color="auto" w:fill="FFFFFF"/>
        </w:rPr>
        <w:t>Kalter</w:t>
      </w:r>
      <w:proofErr w:type="spellEnd"/>
      <w:r w:rsidRPr="00E001D9">
        <w:rPr>
          <w:rFonts w:ascii="Arial" w:hAnsi="Arial" w:cs="Arial"/>
          <w:color w:val="222222"/>
          <w:sz w:val="22"/>
          <w:szCs w:val="22"/>
          <w:shd w:val="clear" w:color="auto" w:fill="FFFFFF"/>
        </w:rPr>
        <w:t xml:space="preserve">, M., Byrd, J. B., </w:t>
      </w:r>
      <w:proofErr w:type="spellStart"/>
      <w:r w:rsidRPr="00E001D9">
        <w:rPr>
          <w:rFonts w:ascii="Arial" w:hAnsi="Arial" w:cs="Arial"/>
          <w:color w:val="222222"/>
          <w:sz w:val="22"/>
          <w:szCs w:val="22"/>
          <w:shd w:val="clear" w:color="auto" w:fill="FFFFFF"/>
        </w:rPr>
        <w:t>Racz</w:t>
      </w:r>
      <w:proofErr w:type="spellEnd"/>
      <w:r w:rsidRPr="00E001D9">
        <w:rPr>
          <w:rFonts w:ascii="Arial" w:hAnsi="Arial" w:cs="Arial"/>
          <w:color w:val="222222"/>
          <w:sz w:val="22"/>
          <w:szCs w:val="22"/>
          <w:shd w:val="clear" w:color="auto" w:fill="FFFFFF"/>
        </w:rPr>
        <w:t>, R., &amp; He, Y. (2022). Ontology-based classification and analysis of adverse events associated with the usage of chloroquine and hydroxychloroquine. Frontiers in Pharmacology, 13.</w:t>
      </w:r>
      <w:r w:rsidR="00560F87" w:rsidRPr="00E001D9">
        <w:rPr>
          <w:rFonts w:ascii="Arial" w:hAnsi="Arial" w:cs="Arial"/>
          <w:sz w:val="22"/>
          <w:szCs w:val="22"/>
        </w:rPr>
        <w:t xml:space="preserve"> </w:t>
      </w:r>
    </w:p>
    <w:sectPr w:rsidR="00ED758E" w:rsidRPr="00E001D9" w:rsidSect="00831FE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9CF5F" w14:textId="77777777" w:rsidR="00490050" w:rsidRDefault="00490050" w:rsidP="008E3F6A">
      <w:pPr>
        <w:spacing w:after="0" w:line="240" w:lineRule="auto"/>
      </w:pPr>
      <w:r>
        <w:separator/>
      </w:r>
    </w:p>
  </w:endnote>
  <w:endnote w:type="continuationSeparator" w:id="0">
    <w:p w14:paraId="6A6DCB08" w14:textId="77777777" w:rsidR="00490050" w:rsidRDefault="00490050" w:rsidP="008E3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45D02" w14:textId="77777777" w:rsidR="00490050" w:rsidRDefault="00490050" w:rsidP="008E3F6A">
      <w:pPr>
        <w:spacing w:after="0" w:line="240" w:lineRule="auto"/>
      </w:pPr>
      <w:r>
        <w:separator/>
      </w:r>
    </w:p>
  </w:footnote>
  <w:footnote w:type="continuationSeparator" w:id="0">
    <w:p w14:paraId="3C3C0918" w14:textId="77777777" w:rsidR="00490050" w:rsidRDefault="00490050" w:rsidP="008E3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E52DC"/>
    <w:multiLevelType w:val="hybridMultilevel"/>
    <w:tmpl w:val="2B2470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960BAA"/>
    <w:multiLevelType w:val="hybridMultilevel"/>
    <w:tmpl w:val="86503B70"/>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5F36821"/>
    <w:multiLevelType w:val="multilevel"/>
    <w:tmpl w:val="0D2492D6"/>
    <w:lvl w:ilvl="0">
      <w:numFmt w:val="bullet"/>
      <w:lvlText w:val="-"/>
      <w:lvlJc w:val="left"/>
      <w:pPr>
        <w:tabs>
          <w:tab w:val="num" w:pos="720"/>
        </w:tabs>
        <w:ind w:left="720" w:hanging="360"/>
      </w:pPr>
      <w:rPr>
        <w:rFonts w:ascii="Times New Roman" w:eastAsia="Times New Roman" w:hAnsi="Times New Roman" w:cs="Times New Roman"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C0E52"/>
    <w:multiLevelType w:val="hybridMultilevel"/>
    <w:tmpl w:val="E3B2B5C8"/>
    <w:lvl w:ilvl="0" w:tplc="0FE89B8C">
      <w:start w:val="1"/>
      <w:numFmt w:val="decimal"/>
      <w:lvlText w:val="%1."/>
      <w:lvlJc w:val="left"/>
      <w:pPr>
        <w:ind w:left="360" w:hanging="360"/>
      </w:pPr>
      <w:rPr>
        <w:rFonts w:ascii="Arial" w:hAnsi="Arial" w:cs="Arial" w:hint="default"/>
        <w:b/>
        <w:bCs/>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4C1DA6"/>
    <w:multiLevelType w:val="hybridMultilevel"/>
    <w:tmpl w:val="20467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6C2CF8"/>
    <w:multiLevelType w:val="multilevel"/>
    <w:tmpl w:val="DFC07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D4606"/>
    <w:multiLevelType w:val="hybridMultilevel"/>
    <w:tmpl w:val="19540E70"/>
    <w:lvl w:ilvl="0" w:tplc="1B446B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1A6DB7"/>
    <w:multiLevelType w:val="hybridMultilevel"/>
    <w:tmpl w:val="D9FAD666"/>
    <w:lvl w:ilvl="0" w:tplc="0409000F">
      <w:start w:val="4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0211F2"/>
    <w:multiLevelType w:val="hybridMultilevel"/>
    <w:tmpl w:val="59FA4B72"/>
    <w:lvl w:ilvl="0" w:tplc="1B446B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41961"/>
    <w:multiLevelType w:val="hybridMultilevel"/>
    <w:tmpl w:val="C58C3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7B2B7F"/>
    <w:multiLevelType w:val="multilevel"/>
    <w:tmpl w:val="DD604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D05CB6"/>
    <w:multiLevelType w:val="hybridMultilevel"/>
    <w:tmpl w:val="84F2A1E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08E4FDB"/>
    <w:multiLevelType w:val="multilevel"/>
    <w:tmpl w:val="E2708B50"/>
    <w:lvl w:ilvl="0">
      <w:numFmt w:val="bullet"/>
      <w:lvlText w:val="-"/>
      <w:lvlJc w:val="left"/>
      <w:pPr>
        <w:tabs>
          <w:tab w:val="num" w:pos="720"/>
        </w:tabs>
        <w:ind w:left="720" w:hanging="360"/>
      </w:pPr>
      <w:rPr>
        <w:rFonts w:ascii="Times New Roman" w:eastAsia="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A8363E"/>
    <w:multiLevelType w:val="hybridMultilevel"/>
    <w:tmpl w:val="6FF45956"/>
    <w:lvl w:ilvl="0" w:tplc="1B446B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3FE2C99"/>
    <w:multiLevelType w:val="hybridMultilevel"/>
    <w:tmpl w:val="682029A6"/>
    <w:lvl w:ilvl="0" w:tplc="1B446B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224021"/>
    <w:multiLevelType w:val="hybridMultilevel"/>
    <w:tmpl w:val="F9446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C313890"/>
    <w:multiLevelType w:val="hybridMultilevel"/>
    <w:tmpl w:val="51CEAC32"/>
    <w:lvl w:ilvl="0" w:tplc="CFF2F1D4">
      <w:numFmt w:val="bullet"/>
      <w:lvlText w:val=""/>
      <w:lvlJc w:val="left"/>
      <w:pPr>
        <w:ind w:left="1080" w:hanging="72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EC7CB7"/>
    <w:multiLevelType w:val="hybridMultilevel"/>
    <w:tmpl w:val="AE44D200"/>
    <w:lvl w:ilvl="0" w:tplc="1B446B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C13E38"/>
    <w:multiLevelType w:val="hybridMultilevel"/>
    <w:tmpl w:val="F044F1E6"/>
    <w:lvl w:ilvl="0" w:tplc="1B446BF0">
      <w:numFmt w:val="bullet"/>
      <w:lvlText w:val="-"/>
      <w:lvlJc w:val="left"/>
      <w:pPr>
        <w:ind w:left="720" w:hanging="360"/>
      </w:pPr>
      <w:rPr>
        <w:rFonts w:ascii="Times New Roman" w:eastAsia="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AF66948"/>
    <w:multiLevelType w:val="multilevel"/>
    <w:tmpl w:val="57167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1F3B9F"/>
    <w:multiLevelType w:val="hybridMultilevel"/>
    <w:tmpl w:val="2A1AA346"/>
    <w:lvl w:ilvl="0" w:tplc="23A6EF84">
      <w:start w:val="24"/>
      <w:numFmt w:val="decimal"/>
      <w:lvlText w:val="%1"/>
      <w:lvlJc w:val="left"/>
      <w:pPr>
        <w:ind w:left="809" w:hanging="646"/>
      </w:pPr>
      <w:rPr>
        <w:rFonts w:ascii="Courier New" w:eastAsia="Courier New" w:hAnsi="Courier New" w:cs="Courier New" w:hint="default"/>
        <w:b w:val="0"/>
        <w:bCs w:val="0"/>
        <w:i w:val="0"/>
        <w:iCs w:val="0"/>
        <w:w w:val="99"/>
        <w:position w:val="-6"/>
        <w:sz w:val="14"/>
        <w:szCs w:val="14"/>
      </w:rPr>
    </w:lvl>
    <w:lvl w:ilvl="1" w:tplc="5E7E9312">
      <w:start w:val="1"/>
      <w:numFmt w:val="decimal"/>
      <w:lvlText w:val="%2."/>
      <w:lvlJc w:val="left"/>
      <w:pPr>
        <w:ind w:left="1059" w:hanging="250"/>
      </w:pPr>
      <w:rPr>
        <w:rFonts w:ascii="Times New Roman" w:eastAsia="Times New Roman" w:hAnsi="Times New Roman" w:cs="Times New Roman" w:hint="default"/>
        <w:b/>
        <w:bCs/>
        <w:i w:val="0"/>
        <w:iCs w:val="0"/>
        <w:w w:val="99"/>
        <w:sz w:val="20"/>
        <w:szCs w:val="20"/>
      </w:rPr>
    </w:lvl>
    <w:lvl w:ilvl="2" w:tplc="8B4695AC">
      <w:numFmt w:val="bullet"/>
      <w:lvlText w:val="•"/>
      <w:lvlJc w:val="left"/>
      <w:pPr>
        <w:ind w:left="2140" w:hanging="250"/>
      </w:pPr>
      <w:rPr>
        <w:rFonts w:hint="default"/>
      </w:rPr>
    </w:lvl>
    <w:lvl w:ilvl="3" w:tplc="8F88D100">
      <w:numFmt w:val="bullet"/>
      <w:lvlText w:val="•"/>
      <w:lvlJc w:val="left"/>
      <w:pPr>
        <w:ind w:left="3221" w:hanging="250"/>
      </w:pPr>
      <w:rPr>
        <w:rFonts w:hint="default"/>
      </w:rPr>
    </w:lvl>
    <w:lvl w:ilvl="4" w:tplc="AA24CA0E">
      <w:numFmt w:val="bullet"/>
      <w:lvlText w:val="•"/>
      <w:lvlJc w:val="left"/>
      <w:pPr>
        <w:ind w:left="4301" w:hanging="250"/>
      </w:pPr>
      <w:rPr>
        <w:rFonts w:hint="default"/>
      </w:rPr>
    </w:lvl>
    <w:lvl w:ilvl="5" w:tplc="212874A0">
      <w:numFmt w:val="bullet"/>
      <w:lvlText w:val="•"/>
      <w:lvlJc w:val="left"/>
      <w:pPr>
        <w:ind w:left="5382" w:hanging="250"/>
      </w:pPr>
      <w:rPr>
        <w:rFonts w:hint="default"/>
      </w:rPr>
    </w:lvl>
    <w:lvl w:ilvl="6" w:tplc="A2287DDC">
      <w:numFmt w:val="bullet"/>
      <w:lvlText w:val="•"/>
      <w:lvlJc w:val="left"/>
      <w:pPr>
        <w:ind w:left="6463" w:hanging="250"/>
      </w:pPr>
      <w:rPr>
        <w:rFonts w:hint="default"/>
      </w:rPr>
    </w:lvl>
    <w:lvl w:ilvl="7" w:tplc="DE8C5DDE">
      <w:numFmt w:val="bullet"/>
      <w:lvlText w:val="•"/>
      <w:lvlJc w:val="left"/>
      <w:pPr>
        <w:ind w:left="7543" w:hanging="250"/>
      </w:pPr>
      <w:rPr>
        <w:rFonts w:hint="default"/>
      </w:rPr>
    </w:lvl>
    <w:lvl w:ilvl="8" w:tplc="677EC1EE">
      <w:numFmt w:val="bullet"/>
      <w:lvlText w:val="•"/>
      <w:lvlJc w:val="left"/>
      <w:pPr>
        <w:ind w:left="8624" w:hanging="250"/>
      </w:pPr>
      <w:rPr>
        <w:rFonts w:hint="default"/>
      </w:rPr>
    </w:lvl>
  </w:abstractNum>
  <w:abstractNum w:abstractNumId="21" w15:restartNumberingAfterBreak="0">
    <w:nsid w:val="61EB2FA6"/>
    <w:multiLevelType w:val="hybridMultilevel"/>
    <w:tmpl w:val="AA3A0AE6"/>
    <w:lvl w:ilvl="0" w:tplc="1B446BF0">
      <w:numFmt w:val="bullet"/>
      <w:lvlText w:val="-"/>
      <w:lvlJc w:val="left"/>
      <w:pPr>
        <w:ind w:left="1080" w:hanging="360"/>
      </w:pPr>
      <w:rPr>
        <w:rFonts w:ascii="Times New Roman" w:eastAsia="Times New Roman" w:hAnsi="Times New Roman" w:cs="Times New Roman"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6DF05263"/>
    <w:multiLevelType w:val="hybridMultilevel"/>
    <w:tmpl w:val="09AC7F5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6FC11FE7"/>
    <w:multiLevelType w:val="hybridMultilevel"/>
    <w:tmpl w:val="361C2E2E"/>
    <w:lvl w:ilvl="0" w:tplc="1B446B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F12DAE"/>
    <w:multiLevelType w:val="hybridMultilevel"/>
    <w:tmpl w:val="6C2EC366"/>
    <w:lvl w:ilvl="0" w:tplc="B150BFB4">
      <w:start w:val="26"/>
      <w:numFmt w:val="decimal"/>
      <w:lvlText w:val="%1"/>
      <w:lvlJc w:val="left"/>
      <w:pPr>
        <w:ind w:left="809" w:hanging="646"/>
      </w:pPr>
      <w:rPr>
        <w:rFonts w:ascii="Courier New" w:eastAsia="Courier New" w:hAnsi="Courier New" w:cs="Courier New" w:hint="default"/>
        <w:b w:val="0"/>
        <w:bCs w:val="0"/>
        <w:i w:val="0"/>
        <w:iCs w:val="0"/>
        <w:w w:val="99"/>
        <w:position w:val="1"/>
        <w:sz w:val="14"/>
        <w:szCs w:val="14"/>
      </w:rPr>
    </w:lvl>
    <w:lvl w:ilvl="1" w:tplc="F3EC4FEA">
      <w:numFmt w:val="bullet"/>
      <w:lvlText w:val="•"/>
      <w:lvlJc w:val="left"/>
      <w:pPr>
        <w:ind w:left="1237" w:hanging="646"/>
      </w:pPr>
      <w:rPr>
        <w:rFonts w:hint="default"/>
      </w:rPr>
    </w:lvl>
    <w:lvl w:ilvl="2" w:tplc="3AAAFCE8">
      <w:numFmt w:val="bullet"/>
      <w:lvlText w:val="•"/>
      <w:lvlJc w:val="left"/>
      <w:pPr>
        <w:ind w:left="1674" w:hanging="646"/>
      </w:pPr>
      <w:rPr>
        <w:rFonts w:hint="default"/>
      </w:rPr>
    </w:lvl>
    <w:lvl w:ilvl="3" w:tplc="1702FD6A">
      <w:numFmt w:val="bullet"/>
      <w:lvlText w:val="•"/>
      <w:lvlJc w:val="left"/>
      <w:pPr>
        <w:ind w:left="2112" w:hanging="646"/>
      </w:pPr>
      <w:rPr>
        <w:rFonts w:hint="default"/>
      </w:rPr>
    </w:lvl>
    <w:lvl w:ilvl="4" w:tplc="76C6E88A">
      <w:numFmt w:val="bullet"/>
      <w:lvlText w:val="•"/>
      <w:lvlJc w:val="left"/>
      <w:pPr>
        <w:ind w:left="2549" w:hanging="646"/>
      </w:pPr>
      <w:rPr>
        <w:rFonts w:hint="default"/>
      </w:rPr>
    </w:lvl>
    <w:lvl w:ilvl="5" w:tplc="91DC513E">
      <w:numFmt w:val="bullet"/>
      <w:lvlText w:val="•"/>
      <w:lvlJc w:val="left"/>
      <w:pPr>
        <w:ind w:left="2986" w:hanging="646"/>
      </w:pPr>
      <w:rPr>
        <w:rFonts w:hint="default"/>
      </w:rPr>
    </w:lvl>
    <w:lvl w:ilvl="6" w:tplc="07186F34">
      <w:numFmt w:val="bullet"/>
      <w:lvlText w:val="•"/>
      <w:lvlJc w:val="left"/>
      <w:pPr>
        <w:ind w:left="3424" w:hanging="646"/>
      </w:pPr>
      <w:rPr>
        <w:rFonts w:hint="default"/>
      </w:rPr>
    </w:lvl>
    <w:lvl w:ilvl="7" w:tplc="A1A02574">
      <w:numFmt w:val="bullet"/>
      <w:lvlText w:val="•"/>
      <w:lvlJc w:val="left"/>
      <w:pPr>
        <w:ind w:left="3861" w:hanging="646"/>
      </w:pPr>
      <w:rPr>
        <w:rFonts w:hint="default"/>
      </w:rPr>
    </w:lvl>
    <w:lvl w:ilvl="8" w:tplc="5B288AD6">
      <w:numFmt w:val="bullet"/>
      <w:lvlText w:val="•"/>
      <w:lvlJc w:val="left"/>
      <w:pPr>
        <w:ind w:left="4299" w:hanging="646"/>
      </w:pPr>
      <w:rPr>
        <w:rFonts w:hint="default"/>
      </w:rPr>
    </w:lvl>
  </w:abstractNum>
  <w:abstractNum w:abstractNumId="25" w15:restartNumberingAfterBreak="0">
    <w:nsid w:val="7BE84D98"/>
    <w:multiLevelType w:val="hybridMultilevel"/>
    <w:tmpl w:val="09567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01011C"/>
    <w:multiLevelType w:val="hybridMultilevel"/>
    <w:tmpl w:val="7D6C1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1224625">
    <w:abstractNumId w:val="20"/>
  </w:num>
  <w:num w:numId="2" w16cid:durableId="863592085">
    <w:abstractNumId w:val="3"/>
  </w:num>
  <w:num w:numId="3" w16cid:durableId="1804613563">
    <w:abstractNumId w:val="15"/>
  </w:num>
  <w:num w:numId="4" w16cid:durableId="398676718">
    <w:abstractNumId w:val="26"/>
  </w:num>
  <w:num w:numId="5" w16cid:durableId="1192256617">
    <w:abstractNumId w:val="11"/>
  </w:num>
  <w:num w:numId="6" w16cid:durableId="1994335871">
    <w:abstractNumId w:val="14"/>
  </w:num>
  <w:num w:numId="7" w16cid:durableId="1106541387">
    <w:abstractNumId w:val="13"/>
  </w:num>
  <w:num w:numId="8" w16cid:durableId="1611620687">
    <w:abstractNumId w:val="24"/>
  </w:num>
  <w:num w:numId="9" w16cid:durableId="215507177">
    <w:abstractNumId w:val="8"/>
  </w:num>
  <w:num w:numId="10" w16cid:durableId="792792226">
    <w:abstractNumId w:val="16"/>
  </w:num>
  <w:num w:numId="11" w16cid:durableId="1526401374">
    <w:abstractNumId w:val="5"/>
  </w:num>
  <w:num w:numId="12" w16cid:durableId="1825701894">
    <w:abstractNumId w:val="0"/>
  </w:num>
  <w:num w:numId="13" w16cid:durableId="568811514">
    <w:abstractNumId w:val="1"/>
  </w:num>
  <w:num w:numId="14" w16cid:durableId="1464931468">
    <w:abstractNumId w:val="22"/>
  </w:num>
  <w:num w:numId="15" w16cid:durableId="674262028">
    <w:abstractNumId w:val="21"/>
  </w:num>
  <w:num w:numId="16" w16cid:durableId="1942182844">
    <w:abstractNumId w:val="4"/>
  </w:num>
  <w:num w:numId="17" w16cid:durableId="513493216">
    <w:abstractNumId w:val="18"/>
  </w:num>
  <w:num w:numId="18" w16cid:durableId="1581019776">
    <w:abstractNumId w:val="23"/>
  </w:num>
  <w:num w:numId="19" w16cid:durableId="100759520">
    <w:abstractNumId w:val="10"/>
  </w:num>
  <w:num w:numId="20" w16cid:durableId="427387861">
    <w:abstractNumId w:val="2"/>
  </w:num>
  <w:num w:numId="21" w16cid:durableId="66534906">
    <w:abstractNumId w:val="17"/>
  </w:num>
  <w:num w:numId="22" w16cid:durableId="1402555720">
    <w:abstractNumId w:val="19"/>
  </w:num>
  <w:num w:numId="23" w16cid:durableId="986934758">
    <w:abstractNumId w:val="12"/>
  </w:num>
  <w:num w:numId="24" w16cid:durableId="693071752">
    <w:abstractNumId w:val="6"/>
  </w:num>
  <w:num w:numId="25" w16cid:durableId="786049462">
    <w:abstractNumId w:val="2"/>
  </w:num>
  <w:num w:numId="26" w16cid:durableId="778180222">
    <w:abstractNumId w:val="9"/>
  </w:num>
  <w:num w:numId="27" w16cid:durableId="999046120">
    <w:abstractNumId w:val="25"/>
  </w:num>
  <w:num w:numId="28" w16cid:durableId="16858653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jE1tDAzMzQxszBQ0lEKTi0uzszPAykwtKgFAPo/14UtAAAA"/>
  </w:docVars>
  <w:rsids>
    <w:rsidRoot w:val="008C3A86"/>
    <w:rsid w:val="00001B67"/>
    <w:rsid w:val="00050682"/>
    <w:rsid w:val="00051419"/>
    <w:rsid w:val="00060B71"/>
    <w:rsid w:val="0006415D"/>
    <w:rsid w:val="000643B7"/>
    <w:rsid w:val="0007486E"/>
    <w:rsid w:val="000755DF"/>
    <w:rsid w:val="000A0FC6"/>
    <w:rsid w:val="000A36F9"/>
    <w:rsid w:val="000A5A02"/>
    <w:rsid w:val="000B2394"/>
    <w:rsid w:val="000C1E4F"/>
    <w:rsid w:val="000E58A6"/>
    <w:rsid w:val="000E74E3"/>
    <w:rsid w:val="000F27B1"/>
    <w:rsid w:val="00120C1D"/>
    <w:rsid w:val="0012491D"/>
    <w:rsid w:val="0015761F"/>
    <w:rsid w:val="0016329C"/>
    <w:rsid w:val="0016348D"/>
    <w:rsid w:val="001666E3"/>
    <w:rsid w:val="00175F56"/>
    <w:rsid w:val="001850A0"/>
    <w:rsid w:val="001863AA"/>
    <w:rsid w:val="0019296B"/>
    <w:rsid w:val="001B0054"/>
    <w:rsid w:val="001B3DB0"/>
    <w:rsid w:val="001B68D0"/>
    <w:rsid w:val="001C365F"/>
    <w:rsid w:val="001C6B34"/>
    <w:rsid w:val="001D377F"/>
    <w:rsid w:val="00203F97"/>
    <w:rsid w:val="00212BA0"/>
    <w:rsid w:val="00226914"/>
    <w:rsid w:val="00231335"/>
    <w:rsid w:val="00234D42"/>
    <w:rsid w:val="00244DA2"/>
    <w:rsid w:val="00255971"/>
    <w:rsid w:val="002A7E3A"/>
    <w:rsid w:val="002B04B5"/>
    <w:rsid w:val="002B15C8"/>
    <w:rsid w:val="002B2E18"/>
    <w:rsid w:val="002D3530"/>
    <w:rsid w:val="002D69C1"/>
    <w:rsid w:val="002D7074"/>
    <w:rsid w:val="002E0C8D"/>
    <w:rsid w:val="002F3DDD"/>
    <w:rsid w:val="00334BBE"/>
    <w:rsid w:val="00340CF1"/>
    <w:rsid w:val="003520BF"/>
    <w:rsid w:val="003559BA"/>
    <w:rsid w:val="003A2619"/>
    <w:rsid w:val="003A2C49"/>
    <w:rsid w:val="003A57E6"/>
    <w:rsid w:val="003B2C26"/>
    <w:rsid w:val="003C3424"/>
    <w:rsid w:val="003C637D"/>
    <w:rsid w:val="003D0475"/>
    <w:rsid w:val="003D3C8A"/>
    <w:rsid w:val="003E75BB"/>
    <w:rsid w:val="003F23EF"/>
    <w:rsid w:val="003F28EC"/>
    <w:rsid w:val="003F4CC6"/>
    <w:rsid w:val="004030B1"/>
    <w:rsid w:val="004338B4"/>
    <w:rsid w:val="00442C2A"/>
    <w:rsid w:val="00452C17"/>
    <w:rsid w:val="00467530"/>
    <w:rsid w:val="004726BF"/>
    <w:rsid w:val="00483273"/>
    <w:rsid w:val="004877DC"/>
    <w:rsid w:val="00490050"/>
    <w:rsid w:val="004A2943"/>
    <w:rsid w:val="004B2A55"/>
    <w:rsid w:val="004C4E49"/>
    <w:rsid w:val="004C4F5C"/>
    <w:rsid w:val="004E06C5"/>
    <w:rsid w:val="004E2291"/>
    <w:rsid w:val="004F427A"/>
    <w:rsid w:val="004F6B2D"/>
    <w:rsid w:val="005026CB"/>
    <w:rsid w:val="00502A6F"/>
    <w:rsid w:val="00502E90"/>
    <w:rsid w:val="0051756B"/>
    <w:rsid w:val="005372E5"/>
    <w:rsid w:val="00560F87"/>
    <w:rsid w:val="0056276E"/>
    <w:rsid w:val="00563AA3"/>
    <w:rsid w:val="00565C70"/>
    <w:rsid w:val="0059269C"/>
    <w:rsid w:val="005C50DE"/>
    <w:rsid w:val="005E2A35"/>
    <w:rsid w:val="005F34D2"/>
    <w:rsid w:val="0060211D"/>
    <w:rsid w:val="00614707"/>
    <w:rsid w:val="006237AA"/>
    <w:rsid w:val="00630F3C"/>
    <w:rsid w:val="00634156"/>
    <w:rsid w:val="00643579"/>
    <w:rsid w:val="00646382"/>
    <w:rsid w:val="00662432"/>
    <w:rsid w:val="0066517F"/>
    <w:rsid w:val="00667A4C"/>
    <w:rsid w:val="0067538C"/>
    <w:rsid w:val="006816D9"/>
    <w:rsid w:val="00685D9A"/>
    <w:rsid w:val="00696CF4"/>
    <w:rsid w:val="006A7653"/>
    <w:rsid w:val="006B21C9"/>
    <w:rsid w:val="006B317B"/>
    <w:rsid w:val="006B59BF"/>
    <w:rsid w:val="006B7145"/>
    <w:rsid w:val="006C3E5F"/>
    <w:rsid w:val="006C7C11"/>
    <w:rsid w:val="006C7D7C"/>
    <w:rsid w:val="006E59CC"/>
    <w:rsid w:val="006E5D24"/>
    <w:rsid w:val="006F4A98"/>
    <w:rsid w:val="00704481"/>
    <w:rsid w:val="007111E4"/>
    <w:rsid w:val="00712331"/>
    <w:rsid w:val="007302E8"/>
    <w:rsid w:val="0073164B"/>
    <w:rsid w:val="00731C51"/>
    <w:rsid w:val="00733A4D"/>
    <w:rsid w:val="00744B04"/>
    <w:rsid w:val="00744B6F"/>
    <w:rsid w:val="00745015"/>
    <w:rsid w:val="00763087"/>
    <w:rsid w:val="00764768"/>
    <w:rsid w:val="00765E79"/>
    <w:rsid w:val="00782124"/>
    <w:rsid w:val="00786A82"/>
    <w:rsid w:val="007A3189"/>
    <w:rsid w:val="007A77F4"/>
    <w:rsid w:val="007B20CA"/>
    <w:rsid w:val="007B77E9"/>
    <w:rsid w:val="007C1C70"/>
    <w:rsid w:val="007C1D18"/>
    <w:rsid w:val="007C6E67"/>
    <w:rsid w:val="007E040C"/>
    <w:rsid w:val="007E72D6"/>
    <w:rsid w:val="007F0094"/>
    <w:rsid w:val="007F23FA"/>
    <w:rsid w:val="0080259D"/>
    <w:rsid w:val="008041B0"/>
    <w:rsid w:val="00810ABA"/>
    <w:rsid w:val="0081179D"/>
    <w:rsid w:val="00827E3A"/>
    <w:rsid w:val="008315D2"/>
    <w:rsid w:val="00831FE0"/>
    <w:rsid w:val="00835E54"/>
    <w:rsid w:val="00840087"/>
    <w:rsid w:val="0084164B"/>
    <w:rsid w:val="00850401"/>
    <w:rsid w:val="00853A32"/>
    <w:rsid w:val="008657E5"/>
    <w:rsid w:val="00872BCF"/>
    <w:rsid w:val="00873176"/>
    <w:rsid w:val="00877E26"/>
    <w:rsid w:val="008845CE"/>
    <w:rsid w:val="0089137E"/>
    <w:rsid w:val="008A03D2"/>
    <w:rsid w:val="008A7863"/>
    <w:rsid w:val="008C3A86"/>
    <w:rsid w:val="008C3E8E"/>
    <w:rsid w:val="008D126C"/>
    <w:rsid w:val="008E3F6A"/>
    <w:rsid w:val="008F24A0"/>
    <w:rsid w:val="008F655A"/>
    <w:rsid w:val="00904AAA"/>
    <w:rsid w:val="009053A3"/>
    <w:rsid w:val="009242C3"/>
    <w:rsid w:val="00932DE0"/>
    <w:rsid w:val="00956F96"/>
    <w:rsid w:val="009643CD"/>
    <w:rsid w:val="009643E4"/>
    <w:rsid w:val="00967474"/>
    <w:rsid w:val="009709BC"/>
    <w:rsid w:val="00983E2C"/>
    <w:rsid w:val="00991FCE"/>
    <w:rsid w:val="00993395"/>
    <w:rsid w:val="009A065F"/>
    <w:rsid w:val="009A47DB"/>
    <w:rsid w:val="009A6622"/>
    <w:rsid w:val="009B2B4C"/>
    <w:rsid w:val="009C07EB"/>
    <w:rsid w:val="009C58E1"/>
    <w:rsid w:val="009E0B82"/>
    <w:rsid w:val="009E4A69"/>
    <w:rsid w:val="009F6B27"/>
    <w:rsid w:val="00A230A8"/>
    <w:rsid w:val="00A251C6"/>
    <w:rsid w:val="00A3371E"/>
    <w:rsid w:val="00A4513C"/>
    <w:rsid w:val="00A7008D"/>
    <w:rsid w:val="00A776BD"/>
    <w:rsid w:val="00A81595"/>
    <w:rsid w:val="00A84514"/>
    <w:rsid w:val="00AA0179"/>
    <w:rsid w:val="00AB0F72"/>
    <w:rsid w:val="00AC6DC0"/>
    <w:rsid w:val="00AD33C9"/>
    <w:rsid w:val="00AD42DD"/>
    <w:rsid w:val="00AE3AD5"/>
    <w:rsid w:val="00AE5604"/>
    <w:rsid w:val="00AE71E7"/>
    <w:rsid w:val="00AF0B1E"/>
    <w:rsid w:val="00B11033"/>
    <w:rsid w:val="00B232E3"/>
    <w:rsid w:val="00B26990"/>
    <w:rsid w:val="00B40DF2"/>
    <w:rsid w:val="00B43D14"/>
    <w:rsid w:val="00B46F6F"/>
    <w:rsid w:val="00B56315"/>
    <w:rsid w:val="00B56F09"/>
    <w:rsid w:val="00B71592"/>
    <w:rsid w:val="00B74EF7"/>
    <w:rsid w:val="00B847E8"/>
    <w:rsid w:val="00BB1E08"/>
    <w:rsid w:val="00BB32C0"/>
    <w:rsid w:val="00BB5E58"/>
    <w:rsid w:val="00BC4EF0"/>
    <w:rsid w:val="00BC712F"/>
    <w:rsid w:val="00BF05A7"/>
    <w:rsid w:val="00BF7147"/>
    <w:rsid w:val="00C15A94"/>
    <w:rsid w:val="00C15E50"/>
    <w:rsid w:val="00C21F47"/>
    <w:rsid w:val="00C30085"/>
    <w:rsid w:val="00C32F57"/>
    <w:rsid w:val="00C41991"/>
    <w:rsid w:val="00C477A3"/>
    <w:rsid w:val="00C525E7"/>
    <w:rsid w:val="00C6452D"/>
    <w:rsid w:val="00C667D0"/>
    <w:rsid w:val="00C72D15"/>
    <w:rsid w:val="00C77F82"/>
    <w:rsid w:val="00C81397"/>
    <w:rsid w:val="00C8577A"/>
    <w:rsid w:val="00C90475"/>
    <w:rsid w:val="00C93BEF"/>
    <w:rsid w:val="00CA18A3"/>
    <w:rsid w:val="00CB37AB"/>
    <w:rsid w:val="00CC69AE"/>
    <w:rsid w:val="00D062F8"/>
    <w:rsid w:val="00D14CBB"/>
    <w:rsid w:val="00D17E9A"/>
    <w:rsid w:val="00D416EE"/>
    <w:rsid w:val="00D44008"/>
    <w:rsid w:val="00D60190"/>
    <w:rsid w:val="00D612AF"/>
    <w:rsid w:val="00D86B15"/>
    <w:rsid w:val="00D959B8"/>
    <w:rsid w:val="00D977F8"/>
    <w:rsid w:val="00DA0D9F"/>
    <w:rsid w:val="00DA35F1"/>
    <w:rsid w:val="00DC018F"/>
    <w:rsid w:val="00DF212D"/>
    <w:rsid w:val="00E001D9"/>
    <w:rsid w:val="00E04EEE"/>
    <w:rsid w:val="00E161FD"/>
    <w:rsid w:val="00E1795C"/>
    <w:rsid w:val="00E243F3"/>
    <w:rsid w:val="00E37296"/>
    <w:rsid w:val="00E37C6F"/>
    <w:rsid w:val="00E52BC0"/>
    <w:rsid w:val="00E52E06"/>
    <w:rsid w:val="00E55145"/>
    <w:rsid w:val="00E7272B"/>
    <w:rsid w:val="00E72D00"/>
    <w:rsid w:val="00EA3762"/>
    <w:rsid w:val="00EB255B"/>
    <w:rsid w:val="00EB69DE"/>
    <w:rsid w:val="00EB6D30"/>
    <w:rsid w:val="00ED5CFE"/>
    <w:rsid w:val="00ED65C6"/>
    <w:rsid w:val="00ED758E"/>
    <w:rsid w:val="00EF3BE3"/>
    <w:rsid w:val="00F2271C"/>
    <w:rsid w:val="00F323EC"/>
    <w:rsid w:val="00F356DC"/>
    <w:rsid w:val="00F53145"/>
    <w:rsid w:val="00F547D4"/>
    <w:rsid w:val="00F5529A"/>
    <w:rsid w:val="00F62EF7"/>
    <w:rsid w:val="00F6647F"/>
    <w:rsid w:val="00F86921"/>
    <w:rsid w:val="00FA2167"/>
    <w:rsid w:val="00FA3213"/>
    <w:rsid w:val="00FB2452"/>
    <w:rsid w:val="00FC48E6"/>
    <w:rsid w:val="00FD4CF0"/>
    <w:rsid w:val="00FE02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E38BC"/>
  <w15:chartTrackingRefBased/>
  <w15:docId w15:val="{9ACFC290-0C7D-4F23-845D-4E60537E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30"/>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9"/>
    <w:qFormat/>
    <w:rsid w:val="00872BCF"/>
    <w:pPr>
      <w:spacing w:after="0" w:line="240" w:lineRule="auto"/>
      <w:ind w:left="248"/>
      <w:outlineLvl w:val="0"/>
    </w:pPr>
    <w:rPr>
      <w:b/>
      <w:bCs/>
      <w:sz w:val="20"/>
      <w:szCs w:val="20"/>
    </w:rPr>
  </w:style>
  <w:style w:type="paragraph" w:styleId="Heading2">
    <w:name w:val="heading 2"/>
    <w:basedOn w:val="Normal"/>
    <w:next w:val="Normal"/>
    <w:link w:val="Heading2Char"/>
    <w:uiPriority w:val="9"/>
    <w:semiHidden/>
    <w:unhideWhenUsed/>
    <w:qFormat/>
    <w:rsid w:val="002559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67530"/>
    <w:pPr>
      <w:spacing w:before="1"/>
      <w:ind w:left="248"/>
    </w:pPr>
    <w:rPr>
      <w:sz w:val="49"/>
      <w:szCs w:val="49"/>
    </w:rPr>
  </w:style>
  <w:style w:type="character" w:customStyle="1" w:styleId="TitleChar">
    <w:name w:val="Title Char"/>
    <w:basedOn w:val="DefaultParagraphFont"/>
    <w:link w:val="Title"/>
    <w:uiPriority w:val="10"/>
    <w:rsid w:val="00467530"/>
    <w:rPr>
      <w:rFonts w:ascii="Times New Roman" w:eastAsia="Times New Roman" w:hAnsi="Times New Roman" w:cs="Times New Roman"/>
      <w:sz w:val="49"/>
      <w:szCs w:val="49"/>
    </w:rPr>
  </w:style>
  <w:style w:type="paragraph" w:styleId="BodyText">
    <w:name w:val="Body Text"/>
    <w:basedOn w:val="Normal"/>
    <w:link w:val="BodyTextChar"/>
    <w:uiPriority w:val="1"/>
    <w:qFormat/>
    <w:rsid w:val="00467530"/>
    <w:pPr>
      <w:ind w:left="164"/>
    </w:pPr>
    <w:rPr>
      <w:sz w:val="20"/>
      <w:szCs w:val="20"/>
    </w:rPr>
  </w:style>
  <w:style w:type="character" w:customStyle="1" w:styleId="BodyTextChar">
    <w:name w:val="Body Text Char"/>
    <w:basedOn w:val="DefaultParagraphFont"/>
    <w:link w:val="BodyText"/>
    <w:uiPriority w:val="1"/>
    <w:rsid w:val="0046753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643579"/>
    <w:rPr>
      <w:color w:val="0000FF" w:themeColor="hyperlink"/>
      <w:u w:val="single"/>
    </w:rPr>
  </w:style>
  <w:style w:type="character" w:styleId="UnresolvedMention">
    <w:name w:val="Unresolved Mention"/>
    <w:basedOn w:val="DefaultParagraphFont"/>
    <w:uiPriority w:val="99"/>
    <w:semiHidden/>
    <w:unhideWhenUsed/>
    <w:rsid w:val="00643579"/>
    <w:rPr>
      <w:color w:val="605E5C"/>
      <w:shd w:val="clear" w:color="auto" w:fill="E1DFDD"/>
    </w:rPr>
  </w:style>
  <w:style w:type="paragraph" w:styleId="ListParagraph">
    <w:name w:val="List Paragraph"/>
    <w:basedOn w:val="Normal"/>
    <w:uiPriority w:val="34"/>
    <w:qFormat/>
    <w:rsid w:val="00C41991"/>
    <w:pPr>
      <w:ind w:left="809" w:hanging="646"/>
    </w:pPr>
  </w:style>
  <w:style w:type="paragraph" w:styleId="BodyText2">
    <w:name w:val="Body Text 2"/>
    <w:basedOn w:val="Normal"/>
    <w:link w:val="BodyText2Char"/>
    <w:uiPriority w:val="99"/>
    <w:unhideWhenUsed/>
    <w:rsid w:val="00C77F82"/>
    <w:pPr>
      <w:spacing w:line="480" w:lineRule="auto"/>
    </w:pPr>
  </w:style>
  <w:style w:type="character" w:customStyle="1" w:styleId="BodyText2Char">
    <w:name w:val="Body Text 2 Char"/>
    <w:basedOn w:val="DefaultParagraphFont"/>
    <w:link w:val="BodyText2"/>
    <w:uiPriority w:val="99"/>
    <w:rsid w:val="00C77F82"/>
    <w:rPr>
      <w:rFonts w:ascii="Times New Roman" w:eastAsia="Times New Roman" w:hAnsi="Times New Roman" w:cs="Times New Roman"/>
    </w:rPr>
  </w:style>
  <w:style w:type="character" w:customStyle="1" w:styleId="hgkelc">
    <w:name w:val="hgkelc"/>
    <w:basedOn w:val="DefaultParagraphFont"/>
    <w:rsid w:val="007E040C"/>
  </w:style>
  <w:style w:type="paragraph" w:styleId="NormalWeb">
    <w:name w:val="Normal (Web)"/>
    <w:basedOn w:val="Normal"/>
    <w:uiPriority w:val="99"/>
    <w:unhideWhenUsed/>
    <w:rsid w:val="00877E26"/>
    <w:pPr>
      <w:widowControl/>
      <w:autoSpaceDE/>
      <w:autoSpaceDN/>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872BC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255971"/>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8E3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3F6A"/>
    <w:rPr>
      <w:rFonts w:ascii="Times New Roman" w:eastAsia="Times New Roman" w:hAnsi="Times New Roman" w:cs="Times New Roman"/>
    </w:rPr>
  </w:style>
  <w:style w:type="paragraph" w:styleId="Footer">
    <w:name w:val="footer"/>
    <w:basedOn w:val="Normal"/>
    <w:link w:val="FooterChar"/>
    <w:uiPriority w:val="99"/>
    <w:unhideWhenUsed/>
    <w:rsid w:val="008E3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3F6A"/>
    <w:rPr>
      <w:rFonts w:ascii="Times New Roman" w:eastAsia="Times New Roman" w:hAnsi="Times New Roman" w:cs="Times New Roman"/>
    </w:rPr>
  </w:style>
  <w:style w:type="table" w:styleId="TableGrid">
    <w:name w:val="Table Grid"/>
    <w:basedOn w:val="TableNormal"/>
    <w:uiPriority w:val="59"/>
    <w:rsid w:val="007F23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7F23FA"/>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EB255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B25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ntity-link">
    <w:name w:val="entity-link"/>
    <w:basedOn w:val="DefaultParagraphFont"/>
    <w:rsid w:val="00E52BC0"/>
  </w:style>
  <w:style w:type="character" w:styleId="Strong">
    <w:name w:val="Strong"/>
    <w:basedOn w:val="DefaultParagraphFont"/>
    <w:uiPriority w:val="22"/>
    <w:qFormat/>
    <w:rsid w:val="002F3DDD"/>
    <w:rPr>
      <w:b/>
      <w:bCs/>
    </w:rPr>
  </w:style>
  <w:style w:type="character" w:customStyle="1" w:styleId="citationstylesgno2wrpf">
    <w:name w:val="citationstyles_gno2wrpf"/>
    <w:basedOn w:val="DefaultParagraphFont"/>
    <w:rsid w:val="00051419"/>
  </w:style>
  <w:style w:type="character" w:styleId="Emphasis">
    <w:name w:val="Emphasis"/>
    <w:basedOn w:val="DefaultParagraphFont"/>
    <w:uiPriority w:val="20"/>
    <w:qFormat/>
    <w:rsid w:val="000514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793">
      <w:bodyDiv w:val="1"/>
      <w:marLeft w:val="0"/>
      <w:marRight w:val="0"/>
      <w:marTop w:val="0"/>
      <w:marBottom w:val="0"/>
      <w:divBdr>
        <w:top w:val="none" w:sz="0" w:space="0" w:color="auto"/>
        <w:left w:val="none" w:sz="0" w:space="0" w:color="auto"/>
        <w:bottom w:val="none" w:sz="0" w:space="0" w:color="auto"/>
        <w:right w:val="none" w:sz="0" w:space="0" w:color="auto"/>
      </w:divBdr>
    </w:div>
    <w:div w:id="117799686">
      <w:bodyDiv w:val="1"/>
      <w:marLeft w:val="0"/>
      <w:marRight w:val="0"/>
      <w:marTop w:val="0"/>
      <w:marBottom w:val="0"/>
      <w:divBdr>
        <w:top w:val="none" w:sz="0" w:space="0" w:color="auto"/>
        <w:left w:val="none" w:sz="0" w:space="0" w:color="auto"/>
        <w:bottom w:val="none" w:sz="0" w:space="0" w:color="auto"/>
        <w:right w:val="none" w:sz="0" w:space="0" w:color="auto"/>
      </w:divBdr>
      <w:divsChild>
        <w:div w:id="1971283558">
          <w:marLeft w:val="0"/>
          <w:marRight w:val="0"/>
          <w:marTop w:val="0"/>
          <w:marBottom w:val="0"/>
          <w:divBdr>
            <w:top w:val="none" w:sz="0" w:space="0" w:color="auto"/>
            <w:left w:val="none" w:sz="0" w:space="0" w:color="auto"/>
            <w:bottom w:val="none" w:sz="0" w:space="0" w:color="auto"/>
            <w:right w:val="none" w:sz="0" w:space="0" w:color="auto"/>
          </w:divBdr>
        </w:div>
      </w:divsChild>
    </w:div>
    <w:div w:id="186526857">
      <w:bodyDiv w:val="1"/>
      <w:marLeft w:val="0"/>
      <w:marRight w:val="0"/>
      <w:marTop w:val="0"/>
      <w:marBottom w:val="0"/>
      <w:divBdr>
        <w:top w:val="none" w:sz="0" w:space="0" w:color="auto"/>
        <w:left w:val="none" w:sz="0" w:space="0" w:color="auto"/>
        <w:bottom w:val="none" w:sz="0" w:space="0" w:color="auto"/>
        <w:right w:val="none" w:sz="0" w:space="0" w:color="auto"/>
      </w:divBdr>
      <w:divsChild>
        <w:div w:id="573323188">
          <w:marLeft w:val="0"/>
          <w:marRight w:val="0"/>
          <w:marTop w:val="0"/>
          <w:marBottom w:val="0"/>
          <w:divBdr>
            <w:top w:val="none" w:sz="0" w:space="0" w:color="auto"/>
            <w:left w:val="none" w:sz="0" w:space="0" w:color="auto"/>
            <w:bottom w:val="none" w:sz="0" w:space="0" w:color="auto"/>
            <w:right w:val="none" w:sz="0" w:space="0" w:color="auto"/>
          </w:divBdr>
        </w:div>
      </w:divsChild>
    </w:div>
    <w:div w:id="303391083">
      <w:bodyDiv w:val="1"/>
      <w:marLeft w:val="0"/>
      <w:marRight w:val="0"/>
      <w:marTop w:val="0"/>
      <w:marBottom w:val="0"/>
      <w:divBdr>
        <w:top w:val="none" w:sz="0" w:space="0" w:color="auto"/>
        <w:left w:val="none" w:sz="0" w:space="0" w:color="auto"/>
        <w:bottom w:val="none" w:sz="0" w:space="0" w:color="auto"/>
        <w:right w:val="none" w:sz="0" w:space="0" w:color="auto"/>
      </w:divBdr>
    </w:div>
    <w:div w:id="346179261">
      <w:bodyDiv w:val="1"/>
      <w:marLeft w:val="0"/>
      <w:marRight w:val="0"/>
      <w:marTop w:val="0"/>
      <w:marBottom w:val="0"/>
      <w:divBdr>
        <w:top w:val="none" w:sz="0" w:space="0" w:color="auto"/>
        <w:left w:val="none" w:sz="0" w:space="0" w:color="auto"/>
        <w:bottom w:val="none" w:sz="0" w:space="0" w:color="auto"/>
        <w:right w:val="none" w:sz="0" w:space="0" w:color="auto"/>
      </w:divBdr>
    </w:div>
    <w:div w:id="348872803">
      <w:bodyDiv w:val="1"/>
      <w:marLeft w:val="0"/>
      <w:marRight w:val="0"/>
      <w:marTop w:val="0"/>
      <w:marBottom w:val="0"/>
      <w:divBdr>
        <w:top w:val="none" w:sz="0" w:space="0" w:color="auto"/>
        <w:left w:val="none" w:sz="0" w:space="0" w:color="auto"/>
        <w:bottom w:val="none" w:sz="0" w:space="0" w:color="auto"/>
        <w:right w:val="none" w:sz="0" w:space="0" w:color="auto"/>
      </w:divBdr>
    </w:div>
    <w:div w:id="512719887">
      <w:bodyDiv w:val="1"/>
      <w:marLeft w:val="0"/>
      <w:marRight w:val="0"/>
      <w:marTop w:val="0"/>
      <w:marBottom w:val="0"/>
      <w:divBdr>
        <w:top w:val="none" w:sz="0" w:space="0" w:color="auto"/>
        <w:left w:val="none" w:sz="0" w:space="0" w:color="auto"/>
        <w:bottom w:val="none" w:sz="0" w:space="0" w:color="auto"/>
        <w:right w:val="none" w:sz="0" w:space="0" w:color="auto"/>
      </w:divBdr>
    </w:div>
    <w:div w:id="595484330">
      <w:bodyDiv w:val="1"/>
      <w:marLeft w:val="0"/>
      <w:marRight w:val="0"/>
      <w:marTop w:val="0"/>
      <w:marBottom w:val="0"/>
      <w:divBdr>
        <w:top w:val="none" w:sz="0" w:space="0" w:color="auto"/>
        <w:left w:val="none" w:sz="0" w:space="0" w:color="auto"/>
        <w:bottom w:val="none" w:sz="0" w:space="0" w:color="auto"/>
        <w:right w:val="none" w:sz="0" w:space="0" w:color="auto"/>
      </w:divBdr>
      <w:divsChild>
        <w:div w:id="705444690">
          <w:marLeft w:val="0"/>
          <w:marRight w:val="0"/>
          <w:marTop w:val="0"/>
          <w:marBottom w:val="0"/>
          <w:divBdr>
            <w:top w:val="none" w:sz="0" w:space="0" w:color="auto"/>
            <w:left w:val="none" w:sz="0" w:space="0" w:color="auto"/>
            <w:bottom w:val="none" w:sz="0" w:space="0" w:color="auto"/>
            <w:right w:val="none" w:sz="0" w:space="0" w:color="auto"/>
          </w:divBdr>
          <w:divsChild>
            <w:div w:id="1726754023">
              <w:marLeft w:val="0"/>
              <w:marRight w:val="0"/>
              <w:marTop w:val="0"/>
              <w:marBottom w:val="0"/>
              <w:divBdr>
                <w:top w:val="none" w:sz="0" w:space="0" w:color="auto"/>
                <w:left w:val="none" w:sz="0" w:space="0" w:color="auto"/>
                <w:bottom w:val="none" w:sz="0" w:space="0" w:color="auto"/>
                <w:right w:val="none" w:sz="0" w:space="0" w:color="auto"/>
              </w:divBdr>
            </w:div>
          </w:divsChild>
        </w:div>
        <w:div w:id="2075008240">
          <w:marLeft w:val="0"/>
          <w:marRight w:val="0"/>
          <w:marTop w:val="0"/>
          <w:marBottom w:val="0"/>
          <w:divBdr>
            <w:top w:val="none" w:sz="0" w:space="0" w:color="auto"/>
            <w:left w:val="none" w:sz="0" w:space="0" w:color="auto"/>
            <w:bottom w:val="none" w:sz="0" w:space="0" w:color="auto"/>
            <w:right w:val="none" w:sz="0" w:space="0" w:color="auto"/>
          </w:divBdr>
          <w:divsChild>
            <w:div w:id="467019448">
              <w:marLeft w:val="0"/>
              <w:marRight w:val="0"/>
              <w:marTop w:val="0"/>
              <w:marBottom w:val="0"/>
              <w:divBdr>
                <w:top w:val="none" w:sz="0" w:space="0" w:color="auto"/>
                <w:left w:val="none" w:sz="0" w:space="0" w:color="auto"/>
                <w:bottom w:val="none" w:sz="0" w:space="0" w:color="auto"/>
                <w:right w:val="none" w:sz="0" w:space="0" w:color="auto"/>
              </w:divBdr>
              <w:divsChild>
                <w:div w:id="1717924095">
                  <w:marLeft w:val="0"/>
                  <w:marRight w:val="0"/>
                  <w:marTop w:val="0"/>
                  <w:marBottom w:val="0"/>
                  <w:divBdr>
                    <w:top w:val="none" w:sz="0" w:space="0" w:color="auto"/>
                    <w:left w:val="none" w:sz="0" w:space="0" w:color="auto"/>
                    <w:bottom w:val="none" w:sz="0" w:space="0" w:color="auto"/>
                    <w:right w:val="none" w:sz="0" w:space="0" w:color="auto"/>
                  </w:divBdr>
                  <w:divsChild>
                    <w:div w:id="2137487584">
                      <w:marLeft w:val="0"/>
                      <w:marRight w:val="0"/>
                      <w:marTop w:val="0"/>
                      <w:marBottom w:val="0"/>
                      <w:divBdr>
                        <w:top w:val="none" w:sz="0" w:space="0" w:color="auto"/>
                        <w:left w:val="none" w:sz="0" w:space="0" w:color="auto"/>
                        <w:bottom w:val="none" w:sz="0" w:space="0" w:color="auto"/>
                        <w:right w:val="none" w:sz="0" w:space="0" w:color="auto"/>
                      </w:divBdr>
                      <w:divsChild>
                        <w:div w:id="1572543099">
                          <w:marLeft w:val="0"/>
                          <w:marRight w:val="0"/>
                          <w:marTop w:val="0"/>
                          <w:marBottom w:val="0"/>
                          <w:divBdr>
                            <w:top w:val="none" w:sz="0" w:space="0" w:color="auto"/>
                            <w:left w:val="none" w:sz="0" w:space="0" w:color="auto"/>
                            <w:bottom w:val="none" w:sz="0" w:space="0" w:color="auto"/>
                            <w:right w:val="none" w:sz="0" w:space="0" w:color="auto"/>
                          </w:divBdr>
                          <w:divsChild>
                            <w:div w:id="168967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80177">
      <w:bodyDiv w:val="1"/>
      <w:marLeft w:val="0"/>
      <w:marRight w:val="0"/>
      <w:marTop w:val="0"/>
      <w:marBottom w:val="0"/>
      <w:divBdr>
        <w:top w:val="none" w:sz="0" w:space="0" w:color="auto"/>
        <w:left w:val="none" w:sz="0" w:space="0" w:color="auto"/>
        <w:bottom w:val="none" w:sz="0" w:space="0" w:color="auto"/>
        <w:right w:val="none" w:sz="0" w:space="0" w:color="auto"/>
      </w:divBdr>
    </w:div>
    <w:div w:id="681706779">
      <w:bodyDiv w:val="1"/>
      <w:marLeft w:val="0"/>
      <w:marRight w:val="0"/>
      <w:marTop w:val="0"/>
      <w:marBottom w:val="0"/>
      <w:divBdr>
        <w:top w:val="none" w:sz="0" w:space="0" w:color="auto"/>
        <w:left w:val="none" w:sz="0" w:space="0" w:color="auto"/>
        <w:bottom w:val="none" w:sz="0" w:space="0" w:color="auto"/>
        <w:right w:val="none" w:sz="0" w:space="0" w:color="auto"/>
      </w:divBdr>
      <w:divsChild>
        <w:div w:id="503059488">
          <w:marLeft w:val="0"/>
          <w:marRight w:val="0"/>
          <w:marTop w:val="0"/>
          <w:marBottom w:val="0"/>
          <w:divBdr>
            <w:top w:val="none" w:sz="0" w:space="0" w:color="auto"/>
            <w:left w:val="none" w:sz="0" w:space="0" w:color="auto"/>
            <w:bottom w:val="none" w:sz="0" w:space="0" w:color="auto"/>
            <w:right w:val="none" w:sz="0" w:space="0" w:color="auto"/>
          </w:divBdr>
          <w:divsChild>
            <w:div w:id="184917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85899">
      <w:bodyDiv w:val="1"/>
      <w:marLeft w:val="0"/>
      <w:marRight w:val="0"/>
      <w:marTop w:val="0"/>
      <w:marBottom w:val="0"/>
      <w:divBdr>
        <w:top w:val="none" w:sz="0" w:space="0" w:color="auto"/>
        <w:left w:val="none" w:sz="0" w:space="0" w:color="auto"/>
        <w:bottom w:val="none" w:sz="0" w:space="0" w:color="auto"/>
        <w:right w:val="none" w:sz="0" w:space="0" w:color="auto"/>
      </w:divBdr>
    </w:div>
    <w:div w:id="880018702">
      <w:bodyDiv w:val="1"/>
      <w:marLeft w:val="0"/>
      <w:marRight w:val="0"/>
      <w:marTop w:val="0"/>
      <w:marBottom w:val="0"/>
      <w:divBdr>
        <w:top w:val="none" w:sz="0" w:space="0" w:color="auto"/>
        <w:left w:val="none" w:sz="0" w:space="0" w:color="auto"/>
        <w:bottom w:val="none" w:sz="0" w:space="0" w:color="auto"/>
        <w:right w:val="none" w:sz="0" w:space="0" w:color="auto"/>
      </w:divBdr>
      <w:divsChild>
        <w:div w:id="485510518">
          <w:marLeft w:val="0"/>
          <w:marRight w:val="0"/>
          <w:marTop w:val="0"/>
          <w:marBottom w:val="0"/>
          <w:divBdr>
            <w:top w:val="none" w:sz="0" w:space="0" w:color="auto"/>
            <w:left w:val="none" w:sz="0" w:space="0" w:color="auto"/>
            <w:bottom w:val="none" w:sz="0" w:space="0" w:color="auto"/>
            <w:right w:val="none" w:sz="0" w:space="0" w:color="auto"/>
          </w:divBdr>
          <w:divsChild>
            <w:div w:id="1829587837">
              <w:marLeft w:val="0"/>
              <w:marRight w:val="0"/>
              <w:marTop w:val="0"/>
              <w:marBottom w:val="0"/>
              <w:divBdr>
                <w:top w:val="none" w:sz="0" w:space="0" w:color="auto"/>
                <w:left w:val="none" w:sz="0" w:space="0" w:color="auto"/>
                <w:bottom w:val="none" w:sz="0" w:space="0" w:color="auto"/>
                <w:right w:val="none" w:sz="0" w:space="0" w:color="auto"/>
              </w:divBdr>
              <w:divsChild>
                <w:div w:id="136768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230776">
      <w:bodyDiv w:val="1"/>
      <w:marLeft w:val="0"/>
      <w:marRight w:val="0"/>
      <w:marTop w:val="0"/>
      <w:marBottom w:val="0"/>
      <w:divBdr>
        <w:top w:val="none" w:sz="0" w:space="0" w:color="auto"/>
        <w:left w:val="none" w:sz="0" w:space="0" w:color="auto"/>
        <w:bottom w:val="none" w:sz="0" w:space="0" w:color="auto"/>
        <w:right w:val="none" w:sz="0" w:space="0" w:color="auto"/>
      </w:divBdr>
    </w:div>
    <w:div w:id="964119829">
      <w:bodyDiv w:val="1"/>
      <w:marLeft w:val="0"/>
      <w:marRight w:val="0"/>
      <w:marTop w:val="0"/>
      <w:marBottom w:val="0"/>
      <w:divBdr>
        <w:top w:val="none" w:sz="0" w:space="0" w:color="auto"/>
        <w:left w:val="none" w:sz="0" w:space="0" w:color="auto"/>
        <w:bottom w:val="none" w:sz="0" w:space="0" w:color="auto"/>
        <w:right w:val="none" w:sz="0" w:space="0" w:color="auto"/>
      </w:divBdr>
    </w:div>
    <w:div w:id="964166173">
      <w:bodyDiv w:val="1"/>
      <w:marLeft w:val="0"/>
      <w:marRight w:val="0"/>
      <w:marTop w:val="0"/>
      <w:marBottom w:val="0"/>
      <w:divBdr>
        <w:top w:val="none" w:sz="0" w:space="0" w:color="auto"/>
        <w:left w:val="none" w:sz="0" w:space="0" w:color="auto"/>
        <w:bottom w:val="none" w:sz="0" w:space="0" w:color="auto"/>
        <w:right w:val="none" w:sz="0" w:space="0" w:color="auto"/>
      </w:divBdr>
      <w:divsChild>
        <w:div w:id="522982786">
          <w:marLeft w:val="0"/>
          <w:marRight w:val="0"/>
          <w:marTop w:val="0"/>
          <w:marBottom w:val="0"/>
          <w:divBdr>
            <w:top w:val="none" w:sz="0" w:space="0" w:color="auto"/>
            <w:left w:val="none" w:sz="0" w:space="0" w:color="auto"/>
            <w:bottom w:val="none" w:sz="0" w:space="0" w:color="auto"/>
            <w:right w:val="none" w:sz="0" w:space="0" w:color="auto"/>
          </w:divBdr>
          <w:divsChild>
            <w:div w:id="1441996751">
              <w:marLeft w:val="0"/>
              <w:marRight w:val="0"/>
              <w:marTop w:val="0"/>
              <w:marBottom w:val="0"/>
              <w:divBdr>
                <w:top w:val="none" w:sz="0" w:space="0" w:color="auto"/>
                <w:left w:val="none" w:sz="0" w:space="0" w:color="auto"/>
                <w:bottom w:val="none" w:sz="0" w:space="0" w:color="auto"/>
                <w:right w:val="none" w:sz="0" w:space="0" w:color="auto"/>
              </w:divBdr>
            </w:div>
            <w:div w:id="118635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808325">
      <w:bodyDiv w:val="1"/>
      <w:marLeft w:val="0"/>
      <w:marRight w:val="0"/>
      <w:marTop w:val="0"/>
      <w:marBottom w:val="0"/>
      <w:divBdr>
        <w:top w:val="none" w:sz="0" w:space="0" w:color="auto"/>
        <w:left w:val="none" w:sz="0" w:space="0" w:color="auto"/>
        <w:bottom w:val="none" w:sz="0" w:space="0" w:color="auto"/>
        <w:right w:val="none" w:sz="0" w:space="0" w:color="auto"/>
      </w:divBdr>
    </w:div>
    <w:div w:id="1089765168">
      <w:bodyDiv w:val="1"/>
      <w:marLeft w:val="0"/>
      <w:marRight w:val="0"/>
      <w:marTop w:val="0"/>
      <w:marBottom w:val="0"/>
      <w:divBdr>
        <w:top w:val="none" w:sz="0" w:space="0" w:color="auto"/>
        <w:left w:val="none" w:sz="0" w:space="0" w:color="auto"/>
        <w:bottom w:val="none" w:sz="0" w:space="0" w:color="auto"/>
        <w:right w:val="none" w:sz="0" w:space="0" w:color="auto"/>
      </w:divBdr>
    </w:div>
    <w:div w:id="1166364210">
      <w:bodyDiv w:val="1"/>
      <w:marLeft w:val="0"/>
      <w:marRight w:val="0"/>
      <w:marTop w:val="0"/>
      <w:marBottom w:val="0"/>
      <w:divBdr>
        <w:top w:val="none" w:sz="0" w:space="0" w:color="auto"/>
        <w:left w:val="none" w:sz="0" w:space="0" w:color="auto"/>
        <w:bottom w:val="none" w:sz="0" w:space="0" w:color="auto"/>
        <w:right w:val="none" w:sz="0" w:space="0" w:color="auto"/>
      </w:divBdr>
      <w:divsChild>
        <w:div w:id="1078358362">
          <w:marLeft w:val="0"/>
          <w:marRight w:val="0"/>
          <w:marTop w:val="0"/>
          <w:marBottom w:val="0"/>
          <w:divBdr>
            <w:top w:val="none" w:sz="0" w:space="0" w:color="auto"/>
            <w:left w:val="none" w:sz="0" w:space="0" w:color="auto"/>
            <w:bottom w:val="none" w:sz="0" w:space="0" w:color="auto"/>
            <w:right w:val="none" w:sz="0" w:space="0" w:color="auto"/>
          </w:divBdr>
        </w:div>
      </w:divsChild>
    </w:div>
    <w:div w:id="1197427874">
      <w:bodyDiv w:val="1"/>
      <w:marLeft w:val="0"/>
      <w:marRight w:val="0"/>
      <w:marTop w:val="0"/>
      <w:marBottom w:val="0"/>
      <w:divBdr>
        <w:top w:val="none" w:sz="0" w:space="0" w:color="auto"/>
        <w:left w:val="none" w:sz="0" w:space="0" w:color="auto"/>
        <w:bottom w:val="none" w:sz="0" w:space="0" w:color="auto"/>
        <w:right w:val="none" w:sz="0" w:space="0" w:color="auto"/>
      </w:divBdr>
    </w:div>
    <w:div w:id="1293437401">
      <w:bodyDiv w:val="1"/>
      <w:marLeft w:val="0"/>
      <w:marRight w:val="0"/>
      <w:marTop w:val="0"/>
      <w:marBottom w:val="0"/>
      <w:divBdr>
        <w:top w:val="none" w:sz="0" w:space="0" w:color="auto"/>
        <w:left w:val="none" w:sz="0" w:space="0" w:color="auto"/>
        <w:bottom w:val="none" w:sz="0" w:space="0" w:color="auto"/>
        <w:right w:val="none" w:sz="0" w:space="0" w:color="auto"/>
      </w:divBdr>
    </w:div>
    <w:div w:id="1319846773">
      <w:bodyDiv w:val="1"/>
      <w:marLeft w:val="0"/>
      <w:marRight w:val="0"/>
      <w:marTop w:val="0"/>
      <w:marBottom w:val="0"/>
      <w:divBdr>
        <w:top w:val="none" w:sz="0" w:space="0" w:color="auto"/>
        <w:left w:val="none" w:sz="0" w:space="0" w:color="auto"/>
        <w:bottom w:val="none" w:sz="0" w:space="0" w:color="auto"/>
        <w:right w:val="none" w:sz="0" w:space="0" w:color="auto"/>
      </w:divBdr>
    </w:div>
    <w:div w:id="1361396246">
      <w:bodyDiv w:val="1"/>
      <w:marLeft w:val="0"/>
      <w:marRight w:val="0"/>
      <w:marTop w:val="0"/>
      <w:marBottom w:val="0"/>
      <w:divBdr>
        <w:top w:val="none" w:sz="0" w:space="0" w:color="auto"/>
        <w:left w:val="none" w:sz="0" w:space="0" w:color="auto"/>
        <w:bottom w:val="none" w:sz="0" w:space="0" w:color="auto"/>
        <w:right w:val="none" w:sz="0" w:space="0" w:color="auto"/>
      </w:divBdr>
    </w:div>
    <w:div w:id="1442451327">
      <w:bodyDiv w:val="1"/>
      <w:marLeft w:val="0"/>
      <w:marRight w:val="0"/>
      <w:marTop w:val="0"/>
      <w:marBottom w:val="0"/>
      <w:divBdr>
        <w:top w:val="none" w:sz="0" w:space="0" w:color="auto"/>
        <w:left w:val="none" w:sz="0" w:space="0" w:color="auto"/>
        <w:bottom w:val="none" w:sz="0" w:space="0" w:color="auto"/>
        <w:right w:val="none" w:sz="0" w:space="0" w:color="auto"/>
      </w:divBdr>
      <w:divsChild>
        <w:div w:id="1600915912">
          <w:marLeft w:val="0"/>
          <w:marRight w:val="0"/>
          <w:marTop w:val="0"/>
          <w:marBottom w:val="0"/>
          <w:divBdr>
            <w:top w:val="none" w:sz="0" w:space="0" w:color="auto"/>
            <w:left w:val="none" w:sz="0" w:space="0" w:color="auto"/>
            <w:bottom w:val="none" w:sz="0" w:space="0" w:color="auto"/>
            <w:right w:val="none" w:sz="0" w:space="0" w:color="auto"/>
          </w:divBdr>
          <w:divsChild>
            <w:div w:id="818303234">
              <w:marLeft w:val="0"/>
              <w:marRight w:val="0"/>
              <w:marTop w:val="0"/>
              <w:marBottom w:val="0"/>
              <w:divBdr>
                <w:top w:val="none" w:sz="0" w:space="0" w:color="auto"/>
                <w:left w:val="none" w:sz="0" w:space="0" w:color="auto"/>
                <w:bottom w:val="none" w:sz="0" w:space="0" w:color="auto"/>
                <w:right w:val="none" w:sz="0" w:space="0" w:color="auto"/>
              </w:divBdr>
              <w:divsChild>
                <w:div w:id="16632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390319">
      <w:bodyDiv w:val="1"/>
      <w:marLeft w:val="0"/>
      <w:marRight w:val="0"/>
      <w:marTop w:val="0"/>
      <w:marBottom w:val="0"/>
      <w:divBdr>
        <w:top w:val="none" w:sz="0" w:space="0" w:color="auto"/>
        <w:left w:val="none" w:sz="0" w:space="0" w:color="auto"/>
        <w:bottom w:val="none" w:sz="0" w:space="0" w:color="auto"/>
        <w:right w:val="none" w:sz="0" w:space="0" w:color="auto"/>
      </w:divBdr>
    </w:div>
    <w:div w:id="1624264655">
      <w:bodyDiv w:val="1"/>
      <w:marLeft w:val="0"/>
      <w:marRight w:val="0"/>
      <w:marTop w:val="0"/>
      <w:marBottom w:val="0"/>
      <w:divBdr>
        <w:top w:val="none" w:sz="0" w:space="0" w:color="auto"/>
        <w:left w:val="none" w:sz="0" w:space="0" w:color="auto"/>
        <w:bottom w:val="none" w:sz="0" w:space="0" w:color="auto"/>
        <w:right w:val="none" w:sz="0" w:space="0" w:color="auto"/>
      </w:divBdr>
    </w:div>
    <w:div w:id="1655061154">
      <w:bodyDiv w:val="1"/>
      <w:marLeft w:val="0"/>
      <w:marRight w:val="0"/>
      <w:marTop w:val="0"/>
      <w:marBottom w:val="0"/>
      <w:divBdr>
        <w:top w:val="none" w:sz="0" w:space="0" w:color="auto"/>
        <w:left w:val="none" w:sz="0" w:space="0" w:color="auto"/>
        <w:bottom w:val="none" w:sz="0" w:space="0" w:color="auto"/>
        <w:right w:val="none" w:sz="0" w:space="0" w:color="auto"/>
      </w:divBdr>
      <w:divsChild>
        <w:div w:id="1185316752">
          <w:marLeft w:val="0"/>
          <w:marRight w:val="0"/>
          <w:marTop w:val="0"/>
          <w:marBottom w:val="0"/>
          <w:divBdr>
            <w:top w:val="none" w:sz="0" w:space="0" w:color="auto"/>
            <w:left w:val="none" w:sz="0" w:space="0" w:color="auto"/>
            <w:bottom w:val="none" w:sz="0" w:space="0" w:color="auto"/>
            <w:right w:val="none" w:sz="0" w:space="0" w:color="auto"/>
          </w:divBdr>
          <w:divsChild>
            <w:div w:id="1299260233">
              <w:marLeft w:val="0"/>
              <w:marRight w:val="0"/>
              <w:marTop w:val="0"/>
              <w:marBottom w:val="0"/>
              <w:divBdr>
                <w:top w:val="none" w:sz="0" w:space="0" w:color="auto"/>
                <w:left w:val="none" w:sz="0" w:space="0" w:color="auto"/>
                <w:bottom w:val="none" w:sz="0" w:space="0" w:color="auto"/>
                <w:right w:val="none" w:sz="0" w:space="0" w:color="auto"/>
              </w:divBdr>
              <w:divsChild>
                <w:div w:id="24696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7933">
      <w:bodyDiv w:val="1"/>
      <w:marLeft w:val="0"/>
      <w:marRight w:val="0"/>
      <w:marTop w:val="0"/>
      <w:marBottom w:val="0"/>
      <w:divBdr>
        <w:top w:val="none" w:sz="0" w:space="0" w:color="auto"/>
        <w:left w:val="none" w:sz="0" w:space="0" w:color="auto"/>
        <w:bottom w:val="none" w:sz="0" w:space="0" w:color="auto"/>
        <w:right w:val="none" w:sz="0" w:space="0" w:color="auto"/>
      </w:divBdr>
    </w:div>
    <w:div w:id="1760369651">
      <w:bodyDiv w:val="1"/>
      <w:marLeft w:val="0"/>
      <w:marRight w:val="0"/>
      <w:marTop w:val="0"/>
      <w:marBottom w:val="0"/>
      <w:divBdr>
        <w:top w:val="none" w:sz="0" w:space="0" w:color="auto"/>
        <w:left w:val="none" w:sz="0" w:space="0" w:color="auto"/>
        <w:bottom w:val="none" w:sz="0" w:space="0" w:color="auto"/>
        <w:right w:val="none" w:sz="0" w:space="0" w:color="auto"/>
      </w:divBdr>
      <w:divsChild>
        <w:div w:id="940376407">
          <w:marLeft w:val="0"/>
          <w:marRight w:val="0"/>
          <w:marTop w:val="0"/>
          <w:marBottom w:val="0"/>
          <w:divBdr>
            <w:top w:val="none" w:sz="0" w:space="0" w:color="auto"/>
            <w:left w:val="none" w:sz="0" w:space="0" w:color="auto"/>
            <w:bottom w:val="none" w:sz="0" w:space="0" w:color="auto"/>
            <w:right w:val="none" w:sz="0" w:space="0" w:color="auto"/>
          </w:divBdr>
          <w:divsChild>
            <w:div w:id="50468573">
              <w:marLeft w:val="0"/>
              <w:marRight w:val="0"/>
              <w:marTop w:val="0"/>
              <w:marBottom w:val="0"/>
              <w:divBdr>
                <w:top w:val="none" w:sz="0" w:space="0" w:color="auto"/>
                <w:left w:val="none" w:sz="0" w:space="0" w:color="auto"/>
                <w:bottom w:val="none" w:sz="0" w:space="0" w:color="auto"/>
                <w:right w:val="none" w:sz="0" w:space="0" w:color="auto"/>
              </w:divBdr>
              <w:divsChild>
                <w:div w:id="101758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319883">
      <w:bodyDiv w:val="1"/>
      <w:marLeft w:val="0"/>
      <w:marRight w:val="0"/>
      <w:marTop w:val="0"/>
      <w:marBottom w:val="0"/>
      <w:divBdr>
        <w:top w:val="none" w:sz="0" w:space="0" w:color="auto"/>
        <w:left w:val="none" w:sz="0" w:space="0" w:color="auto"/>
        <w:bottom w:val="none" w:sz="0" w:space="0" w:color="auto"/>
        <w:right w:val="none" w:sz="0" w:space="0" w:color="auto"/>
      </w:divBdr>
    </w:div>
    <w:div w:id="1832720464">
      <w:bodyDiv w:val="1"/>
      <w:marLeft w:val="0"/>
      <w:marRight w:val="0"/>
      <w:marTop w:val="0"/>
      <w:marBottom w:val="0"/>
      <w:divBdr>
        <w:top w:val="none" w:sz="0" w:space="0" w:color="auto"/>
        <w:left w:val="none" w:sz="0" w:space="0" w:color="auto"/>
        <w:bottom w:val="none" w:sz="0" w:space="0" w:color="auto"/>
        <w:right w:val="none" w:sz="0" w:space="0" w:color="auto"/>
      </w:divBdr>
      <w:divsChild>
        <w:div w:id="622076960">
          <w:marLeft w:val="0"/>
          <w:marRight w:val="0"/>
          <w:marTop w:val="0"/>
          <w:marBottom w:val="0"/>
          <w:divBdr>
            <w:top w:val="none" w:sz="0" w:space="0" w:color="auto"/>
            <w:left w:val="none" w:sz="0" w:space="0" w:color="auto"/>
            <w:bottom w:val="none" w:sz="0" w:space="0" w:color="auto"/>
            <w:right w:val="none" w:sz="0" w:space="0" w:color="auto"/>
          </w:divBdr>
          <w:divsChild>
            <w:div w:id="859511751">
              <w:marLeft w:val="0"/>
              <w:marRight w:val="0"/>
              <w:marTop w:val="0"/>
              <w:marBottom w:val="0"/>
              <w:divBdr>
                <w:top w:val="none" w:sz="0" w:space="0" w:color="auto"/>
                <w:left w:val="none" w:sz="0" w:space="0" w:color="auto"/>
                <w:bottom w:val="none" w:sz="0" w:space="0" w:color="auto"/>
                <w:right w:val="none" w:sz="0" w:space="0" w:color="auto"/>
              </w:divBdr>
              <w:divsChild>
                <w:div w:id="121611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22083">
      <w:bodyDiv w:val="1"/>
      <w:marLeft w:val="0"/>
      <w:marRight w:val="0"/>
      <w:marTop w:val="0"/>
      <w:marBottom w:val="0"/>
      <w:divBdr>
        <w:top w:val="none" w:sz="0" w:space="0" w:color="auto"/>
        <w:left w:val="none" w:sz="0" w:space="0" w:color="auto"/>
        <w:bottom w:val="none" w:sz="0" w:space="0" w:color="auto"/>
        <w:right w:val="none" w:sz="0" w:space="0" w:color="auto"/>
      </w:divBdr>
    </w:div>
    <w:div w:id="1869372062">
      <w:bodyDiv w:val="1"/>
      <w:marLeft w:val="0"/>
      <w:marRight w:val="0"/>
      <w:marTop w:val="0"/>
      <w:marBottom w:val="0"/>
      <w:divBdr>
        <w:top w:val="none" w:sz="0" w:space="0" w:color="auto"/>
        <w:left w:val="none" w:sz="0" w:space="0" w:color="auto"/>
        <w:bottom w:val="none" w:sz="0" w:space="0" w:color="auto"/>
        <w:right w:val="none" w:sz="0" w:space="0" w:color="auto"/>
      </w:divBdr>
    </w:div>
    <w:div w:id="1960916177">
      <w:bodyDiv w:val="1"/>
      <w:marLeft w:val="0"/>
      <w:marRight w:val="0"/>
      <w:marTop w:val="0"/>
      <w:marBottom w:val="0"/>
      <w:divBdr>
        <w:top w:val="none" w:sz="0" w:space="0" w:color="auto"/>
        <w:left w:val="none" w:sz="0" w:space="0" w:color="auto"/>
        <w:bottom w:val="none" w:sz="0" w:space="0" w:color="auto"/>
        <w:right w:val="none" w:sz="0" w:space="0" w:color="auto"/>
      </w:divBdr>
    </w:div>
    <w:div w:id="2028945391">
      <w:bodyDiv w:val="1"/>
      <w:marLeft w:val="0"/>
      <w:marRight w:val="0"/>
      <w:marTop w:val="0"/>
      <w:marBottom w:val="0"/>
      <w:divBdr>
        <w:top w:val="none" w:sz="0" w:space="0" w:color="auto"/>
        <w:left w:val="none" w:sz="0" w:space="0" w:color="auto"/>
        <w:bottom w:val="none" w:sz="0" w:space="0" w:color="auto"/>
        <w:right w:val="none" w:sz="0" w:space="0" w:color="auto"/>
      </w:divBdr>
    </w:div>
    <w:div w:id="2071033909">
      <w:bodyDiv w:val="1"/>
      <w:marLeft w:val="0"/>
      <w:marRight w:val="0"/>
      <w:marTop w:val="0"/>
      <w:marBottom w:val="0"/>
      <w:divBdr>
        <w:top w:val="none" w:sz="0" w:space="0" w:color="auto"/>
        <w:left w:val="none" w:sz="0" w:space="0" w:color="auto"/>
        <w:bottom w:val="none" w:sz="0" w:space="0" w:color="auto"/>
        <w:right w:val="none" w:sz="0" w:space="0" w:color="auto"/>
      </w:divBdr>
    </w:div>
    <w:div w:id="2087411053">
      <w:bodyDiv w:val="1"/>
      <w:marLeft w:val="0"/>
      <w:marRight w:val="0"/>
      <w:marTop w:val="0"/>
      <w:marBottom w:val="0"/>
      <w:divBdr>
        <w:top w:val="none" w:sz="0" w:space="0" w:color="auto"/>
        <w:left w:val="none" w:sz="0" w:space="0" w:color="auto"/>
        <w:bottom w:val="none" w:sz="0" w:space="0" w:color="auto"/>
        <w:right w:val="none" w:sz="0" w:space="0" w:color="auto"/>
      </w:divBdr>
    </w:div>
    <w:div w:id="209396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image" Target="media/image22.png"/><Relationship Id="rId44" Type="http://schemas.openxmlformats.org/officeDocument/2006/relationships/hyperlink" Target="https://ontometrics.informatik.uni-rostock.de/ontologymetrics/" TargetMode="External"/><Relationship Id="rId4" Type="http://schemas.openxmlformats.org/officeDocument/2006/relationships/settings" Target="settings.xml"/><Relationship Id="rId9" Type="http://schemas.openxmlformats.org/officeDocument/2006/relationships/hyperlink" Target="mailto:toseeq.warriach7@gmail.com%20"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ebi.ac.uk/ols/ontologies/mfomd/terms?iri=http%3A%2F%2Fpurl.obolibrary.org%2Fobo%2FMFOMD_0000004" TargetMode="External"/><Relationship Id="rId8" Type="http://schemas.openxmlformats.org/officeDocument/2006/relationships/hyperlink" Target="mailto:rafiatehseen987@gmail.com,%20"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jpe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4B1BA-82BE-4901-913F-117A14E0C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6</TotalTime>
  <Pages>46</Pages>
  <Words>10063</Words>
  <Characters>5736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a Tehseen</dc:creator>
  <cp:keywords/>
  <dc:description/>
  <cp:lastModifiedBy>Rafia Tehseen</cp:lastModifiedBy>
  <cp:revision>196</cp:revision>
  <dcterms:created xsi:type="dcterms:W3CDTF">2022-11-02T03:48:00Z</dcterms:created>
  <dcterms:modified xsi:type="dcterms:W3CDTF">2023-05-31T08:12:00Z</dcterms:modified>
</cp:coreProperties>
</file>